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0D0149" w14:textId="34CCAB29" w:rsidR="008850EA" w:rsidRPr="00C466BB" w:rsidRDefault="00C466BB" w:rsidP="00F6788D">
      <w:pPr>
        <w:shd w:val="clear" w:color="auto" w:fill="FFFFFF"/>
        <w:suppressAutoHyphens/>
        <w:spacing w:before="0" w:after="60" w:line="240" w:lineRule="auto"/>
        <w:ind w:right="238"/>
        <w:jc w:val="left"/>
        <w:outlineLvl w:val="2"/>
        <w:rPr>
          <w:rFonts w:ascii="Roboto Condensed" w:hAnsi="Roboto Condensed"/>
          <w:b/>
          <w:bCs/>
          <w:spacing w:val="0"/>
          <w:sz w:val="36"/>
          <w:szCs w:val="36"/>
          <w:lang w:val="en-US"/>
        </w:rPr>
      </w:pPr>
      <w:r w:rsidRPr="00C466BB">
        <w:rPr>
          <w:rFonts w:ascii="Roboto Condensed" w:hAnsi="Roboto Condensed"/>
          <w:b/>
          <w:bCs/>
          <w:color w:val="0D0F1A"/>
          <w:sz w:val="36"/>
        </w:rPr>
        <w:t>The Principle of Restorative Justice in The Judge's Consideration of</w:t>
      </w:r>
      <w:r w:rsidR="00C747E1">
        <w:rPr>
          <w:rFonts w:ascii="Roboto Condensed" w:hAnsi="Roboto Condensed"/>
          <w:b/>
          <w:bCs/>
          <w:color w:val="0D0F1A"/>
          <w:sz w:val="36"/>
        </w:rPr>
        <w:t> </w:t>
      </w:r>
      <w:r w:rsidRPr="00C466BB">
        <w:rPr>
          <w:rFonts w:ascii="Roboto Condensed" w:hAnsi="Roboto Condensed"/>
          <w:b/>
          <w:bCs/>
          <w:color w:val="0D0F1A"/>
          <w:sz w:val="36"/>
        </w:rPr>
        <w:t>Criminal Decisions</w:t>
      </w:r>
    </w:p>
    <w:p w14:paraId="0CAB0E97" w14:textId="77777777" w:rsidR="0021795A" w:rsidRDefault="0021795A" w:rsidP="00DA1D88">
      <w:pPr>
        <w:jc w:val="left"/>
        <w:rPr>
          <w:rFonts w:ascii="Roboto Condensed" w:hAnsi="Roboto Condensed"/>
          <w:b/>
          <w:sz w:val="28"/>
          <w:szCs w:val="28"/>
        </w:rPr>
      </w:pPr>
    </w:p>
    <w:p w14:paraId="7F74B1E9" w14:textId="0EBE134A" w:rsidR="00112BBC" w:rsidRPr="00112BBC" w:rsidRDefault="003A4519" w:rsidP="00DA1D88">
      <w:pPr>
        <w:jc w:val="left"/>
        <w:rPr>
          <w:rFonts w:ascii="Roboto Condensed" w:hAnsi="Roboto Condensed" w:cs="Tahoma"/>
          <w:b/>
          <w:sz w:val="28"/>
          <w:szCs w:val="28"/>
          <w:shd w:val="clear" w:color="auto" w:fill="FFFFFF"/>
        </w:rPr>
      </w:pPr>
      <w:r w:rsidRPr="00112BBC">
        <w:rPr>
          <w:rFonts w:ascii="Roboto Condensed" w:hAnsi="Roboto Condensed"/>
          <w:b/>
          <w:spacing w:val="-3"/>
          <w:sz w:val="28"/>
        </w:rPr>
        <w:t xml:space="preserve">Savira </w:t>
      </w:r>
      <w:proofErr w:type="spellStart"/>
      <w:r w:rsidR="00F82109" w:rsidRPr="00112BBC">
        <w:rPr>
          <w:rFonts w:ascii="Roboto Condensed" w:hAnsi="Roboto Condensed" w:cs="Tahoma"/>
          <w:b/>
          <w:sz w:val="28"/>
          <w:szCs w:val="28"/>
          <w:shd w:val="clear" w:color="auto" w:fill="FFFFFF"/>
        </w:rPr>
        <w:t>Hardiyanti</w:t>
      </w:r>
      <w:proofErr w:type="spellEnd"/>
      <w:r w:rsidR="00F82109" w:rsidRPr="00112BBC">
        <w:rPr>
          <w:rFonts w:ascii="Roboto Condensed" w:hAnsi="Roboto Condensed" w:cs="Tahoma"/>
          <w:b/>
          <w:iCs/>
          <w:sz w:val="28"/>
          <w:szCs w:val="18"/>
          <w:shd w:val="clear" w:color="auto" w:fill="FFFFFF"/>
        </w:rPr>
        <w:t xml:space="preserve"> </w:t>
      </w:r>
      <w:r w:rsidR="00F82109" w:rsidRPr="00112BBC">
        <w:rPr>
          <w:rFonts w:ascii="Roboto Condensed" w:hAnsi="Roboto Condensed"/>
          <w:sz w:val="28"/>
          <w:szCs w:val="28"/>
          <w:vertAlign w:val="superscript"/>
        </w:rPr>
        <w:t>1</w:t>
      </w:r>
      <w:r w:rsidR="00F82109" w:rsidRPr="00112BBC">
        <w:rPr>
          <w:rFonts w:ascii="Roboto Condensed" w:hAnsi="Roboto Condensed" w:cs="Tahoma"/>
          <w:b/>
          <w:sz w:val="28"/>
          <w:szCs w:val="28"/>
          <w:shd w:val="clear" w:color="auto" w:fill="FFFFFF"/>
        </w:rPr>
        <w:t xml:space="preserve">, </w:t>
      </w:r>
      <w:r w:rsidR="00112BBC" w:rsidRPr="00112BBC">
        <w:rPr>
          <w:rFonts w:ascii="Roboto Condensed" w:hAnsi="Roboto Condensed"/>
          <w:b/>
          <w:spacing w:val="-3"/>
          <w:sz w:val="28"/>
        </w:rPr>
        <w:t xml:space="preserve">Bambang </w:t>
      </w:r>
      <w:proofErr w:type="spellStart"/>
      <w:r w:rsidR="00112BBC" w:rsidRPr="00112BBC">
        <w:rPr>
          <w:rFonts w:ascii="Roboto Condensed" w:hAnsi="Roboto Condensed"/>
          <w:b/>
          <w:spacing w:val="-3"/>
          <w:sz w:val="28"/>
        </w:rPr>
        <w:t>Sugiri</w:t>
      </w:r>
      <w:proofErr w:type="spellEnd"/>
      <w:r w:rsidR="00112BBC">
        <w:rPr>
          <w:rFonts w:ascii="Roboto Condensed" w:hAnsi="Roboto Condensed"/>
          <w:b/>
          <w:spacing w:val="-3"/>
          <w:sz w:val="28"/>
        </w:rPr>
        <w:t xml:space="preserve"> </w:t>
      </w:r>
      <w:r w:rsidR="00112BBC" w:rsidRPr="00112BBC">
        <w:rPr>
          <w:rFonts w:ascii="Roboto Condensed" w:hAnsi="Roboto Condensed"/>
          <w:bCs/>
          <w:spacing w:val="-3"/>
          <w:sz w:val="28"/>
          <w:vertAlign w:val="superscript"/>
        </w:rPr>
        <w:t>1</w:t>
      </w:r>
      <w:r w:rsidR="00112BBC" w:rsidRPr="00112BBC">
        <w:rPr>
          <w:rFonts w:ascii="Roboto Condensed" w:hAnsi="Roboto Condensed"/>
          <w:b/>
          <w:spacing w:val="-3"/>
          <w:sz w:val="28"/>
        </w:rPr>
        <w:t xml:space="preserve">, Prija </w:t>
      </w:r>
      <w:proofErr w:type="spellStart"/>
      <w:r w:rsidR="00112BBC" w:rsidRPr="00112BBC">
        <w:rPr>
          <w:rFonts w:ascii="Roboto Condensed" w:hAnsi="Roboto Condensed"/>
          <w:b/>
          <w:spacing w:val="-3"/>
          <w:sz w:val="28"/>
        </w:rPr>
        <w:t>Djatmika</w:t>
      </w:r>
      <w:proofErr w:type="spellEnd"/>
      <w:r w:rsidR="00112BBC">
        <w:rPr>
          <w:rFonts w:ascii="Roboto Condensed" w:hAnsi="Roboto Condensed"/>
          <w:b/>
          <w:spacing w:val="-3"/>
          <w:sz w:val="28"/>
        </w:rPr>
        <w:t xml:space="preserve"> </w:t>
      </w:r>
      <w:r w:rsidR="00112BBC" w:rsidRPr="00112BBC">
        <w:rPr>
          <w:rFonts w:ascii="Roboto Condensed" w:hAnsi="Roboto Condensed"/>
          <w:bCs/>
          <w:spacing w:val="-3"/>
          <w:sz w:val="28"/>
          <w:vertAlign w:val="superscript"/>
        </w:rPr>
        <w:t>1</w:t>
      </w:r>
    </w:p>
    <w:p w14:paraId="488AB769" w14:textId="77777777" w:rsidR="0021795A" w:rsidRPr="00DA1D88" w:rsidRDefault="0021795A" w:rsidP="00DA1D88">
      <w:pPr>
        <w:jc w:val="left"/>
        <w:rPr>
          <w:rFonts w:ascii="Roboto Condensed" w:hAnsi="Roboto Condensed"/>
          <w:b/>
          <w:bCs/>
          <w:sz w:val="28"/>
          <w:szCs w:val="28"/>
          <w:lang w:val="en-US"/>
        </w:rPr>
      </w:pPr>
    </w:p>
    <w:p w14:paraId="0F6E77A6" w14:textId="54580ECE" w:rsidR="002D01CD" w:rsidRPr="00837EF0" w:rsidRDefault="001576E7" w:rsidP="002D01CD">
      <w:pPr>
        <w:jc w:val="left"/>
        <w:rPr>
          <w:rFonts w:ascii="Roboto Condensed" w:hAnsi="Roboto Condensed"/>
        </w:rPr>
      </w:pPr>
      <w:r w:rsidRPr="00FB468F">
        <w:rPr>
          <w:rFonts w:ascii="Roboto Condensed" w:hAnsi="Roboto Condensed"/>
          <w:i/>
          <w:color w:val="000000" w:themeColor="text1"/>
          <w:vertAlign w:val="superscript"/>
          <w:lang w:val="en-US"/>
        </w:rPr>
        <w:t>1</w:t>
      </w:r>
      <w:r w:rsidRPr="00FB468F">
        <w:rPr>
          <w:rFonts w:ascii="Roboto Condensed" w:hAnsi="Roboto Condensed"/>
          <w:i/>
          <w:color w:val="000000" w:themeColor="text1"/>
          <w:lang w:val="en-US"/>
        </w:rPr>
        <w:t xml:space="preserve"> </w:t>
      </w:r>
      <w:hyperlink r:id="rId8" w:history="1">
        <w:proofErr w:type="spellStart"/>
        <w:r w:rsidRPr="00666CB4">
          <w:rPr>
            <w:rStyle w:val="a6"/>
            <w:rFonts w:ascii="Roboto Condensed" w:hAnsi="Roboto Condensed"/>
            <w:i/>
            <w:color w:val="1F497D" w:themeColor="text2"/>
            <w:u w:val="none"/>
            <w:lang w:val="en-US"/>
          </w:rPr>
          <w:t>Brawijaya</w:t>
        </w:r>
        <w:proofErr w:type="spellEnd"/>
        <w:r w:rsidRPr="00666CB4">
          <w:rPr>
            <w:rStyle w:val="a6"/>
            <w:rFonts w:ascii="Roboto Condensed" w:hAnsi="Roboto Condensed"/>
            <w:i/>
            <w:color w:val="1F497D" w:themeColor="text2"/>
            <w:u w:val="none"/>
            <w:lang w:val="en-US"/>
          </w:rPr>
          <w:t xml:space="preserve"> University</w:t>
        </w:r>
      </w:hyperlink>
      <w:r>
        <w:rPr>
          <w:rFonts w:ascii="Roboto Condensed" w:hAnsi="Roboto Condensed"/>
          <w:i/>
          <w:color w:val="000000" w:themeColor="text1"/>
          <w:lang w:val="en-US"/>
        </w:rPr>
        <w:br/>
      </w:r>
      <w:r w:rsidRPr="000F4D65">
        <w:rPr>
          <w:rFonts w:ascii="Roboto Condensed" w:hAnsi="Roboto Condensed"/>
          <w:iCs/>
          <w:color w:val="000000" w:themeColor="text1"/>
          <w:lang w:val="en-US"/>
        </w:rPr>
        <w:t xml:space="preserve">169 Jl. MT. Haryono, </w:t>
      </w:r>
      <w:proofErr w:type="spellStart"/>
      <w:r w:rsidRPr="000F4D65">
        <w:rPr>
          <w:rFonts w:ascii="Roboto Condensed" w:hAnsi="Roboto Condensed"/>
          <w:iCs/>
          <w:color w:val="000000" w:themeColor="text1"/>
          <w:lang w:val="en-US"/>
        </w:rPr>
        <w:t>Ketawanggede</w:t>
      </w:r>
      <w:proofErr w:type="spellEnd"/>
      <w:r w:rsidRPr="000F4D65">
        <w:rPr>
          <w:rFonts w:ascii="Roboto Condensed" w:hAnsi="Roboto Condensed"/>
          <w:iCs/>
          <w:color w:val="000000" w:themeColor="text1"/>
          <w:lang w:val="en-US"/>
        </w:rPr>
        <w:t xml:space="preserve">, </w:t>
      </w:r>
      <w:proofErr w:type="spellStart"/>
      <w:r w:rsidRPr="000F4D65">
        <w:rPr>
          <w:rFonts w:ascii="Roboto Condensed" w:hAnsi="Roboto Condensed"/>
          <w:iCs/>
          <w:color w:val="000000" w:themeColor="text1"/>
          <w:lang w:val="en-US"/>
        </w:rPr>
        <w:t>Lowokwaru</w:t>
      </w:r>
      <w:proofErr w:type="spellEnd"/>
      <w:r w:rsidRPr="000F4D65">
        <w:rPr>
          <w:rFonts w:ascii="Roboto Condensed" w:hAnsi="Roboto Condensed"/>
          <w:iCs/>
          <w:color w:val="000000" w:themeColor="text1"/>
          <w:lang w:val="en-US"/>
        </w:rPr>
        <w:t xml:space="preserve"> Sub-District, Malang, East Java, 65145, Indonesia</w:t>
      </w:r>
    </w:p>
    <w:p w14:paraId="1F80B124" w14:textId="77777777" w:rsidR="00654723" w:rsidRPr="00654723" w:rsidRDefault="00654723" w:rsidP="00041C53">
      <w:pPr>
        <w:rPr>
          <w:lang w:val="fr-CH"/>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283"/>
        <w:gridCol w:w="6343"/>
      </w:tblGrid>
      <w:tr w:rsidR="00A040A5" w14:paraId="1ED75963" w14:textId="77777777" w:rsidTr="00200EC5">
        <w:trPr>
          <w:trHeight w:val="20"/>
        </w:trPr>
        <w:tc>
          <w:tcPr>
            <w:tcW w:w="3794" w:type="dxa"/>
          </w:tcPr>
          <w:p w14:paraId="22824187" w14:textId="0FAAA114" w:rsidR="00F5425A" w:rsidRPr="000E0CE4" w:rsidRDefault="00C56F15" w:rsidP="007D6FF6">
            <w:pPr>
              <w:widowControl w:val="0"/>
              <w:suppressAutoHyphens/>
              <w:jc w:val="left"/>
              <w:rPr>
                <w:rStyle w:val="a6"/>
                <w:rFonts w:ascii="Roboto Condensed" w:hAnsi="Roboto Condensed"/>
                <w:color w:val="1F497D" w:themeColor="text2"/>
                <w:sz w:val="22"/>
                <w:szCs w:val="22"/>
                <w:u w:val="none"/>
                <w:lang w:val="en-US"/>
              </w:rPr>
            </w:pPr>
            <w:r w:rsidRPr="00CB0EC3">
              <w:rPr>
                <w:rFonts w:ascii="Roboto Condensed" w:hAnsi="Roboto Condensed"/>
                <w:sz w:val="22"/>
                <w:szCs w:val="22"/>
              </w:rPr>
              <w:t xml:space="preserve">DOI: </w:t>
            </w:r>
            <w:hyperlink r:id="rId9" w:history="1">
              <w:r w:rsidR="004B6843">
                <w:rPr>
                  <w:rStyle w:val="a6"/>
                  <w:rFonts w:ascii="Roboto Condensed" w:hAnsi="Roboto Condensed"/>
                  <w:color w:val="1F497D" w:themeColor="text2"/>
                  <w:sz w:val="22"/>
                  <w:szCs w:val="22"/>
                  <w:u w:val="none"/>
                </w:rPr>
                <w:t>10.22178/</w:t>
              </w:r>
              <w:proofErr w:type="spellStart"/>
              <w:r w:rsidR="004B6843">
                <w:rPr>
                  <w:rStyle w:val="a6"/>
                  <w:rFonts w:ascii="Roboto Condensed" w:hAnsi="Roboto Condensed"/>
                  <w:color w:val="1F497D" w:themeColor="text2"/>
                  <w:sz w:val="22"/>
                  <w:szCs w:val="22"/>
                  <w:u w:val="none"/>
                </w:rPr>
                <w:t>pos.105</w:t>
              </w:r>
              <w:proofErr w:type="spellEnd"/>
              <w:r w:rsidR="004B6843">
                <w:rPr>
                  <w:rStyle w:val="a6"/>
                  <w:rFonts w:ascii="Roboto Condensed" w:hAnsi="Roboto Condensed"/>
                  <w:color w:val="1F497D" w:themeColor="text2"/>
                  <w:sz w:val="22"/>
                  <w:szCs w:val="22"/>
                  <w:u w:val="none"/>
                </w:rPr>
                <w:t>-36</w:t>
              </w:r>
            </w:hyperlink>
          </w:p>
          <w:p w14:paraId="4D4544F4" w14:textId="77777777" w:rsidR="00000577" w:rsidRDefault="00000577" w:rsidP="00EC5A79">
            <w:pPr>
              <w:rPr>
                <w:rFonts w:ascii="Roboto Condensed" w:hAnsi="Roboto Condensed"/>
                <w:sz w:val="22"/>
                <w:szCs w:val="22"/>
                <w:lang w:val="en-US"/>
              </w:rPr>
            </w:pPr>
          </w:p>
          <w:p w14:paraId="7A189D33" w14:textId="6B2BE421" w:rsidR="00EC5A79" w:rsidRPr="00015CBC" w:rsidRDefault="0040661E" w:rsidP="00EC5A79">
            <w:pPr>
              <w:rPr>
                <w:rFonts w:ascii="Roboto Condensed" w:hAnsi="Roboto Condensed"/>
                <w:sz w:val="22"/>
                <w:szCs w:val="22"/>
              </w:rPr>
            </w:pPr>
            <w:r w:rsidRPr="0040661E">
              <w:rPr>
                <w:rFonts w:ascii="Roboto Condensed" w:hAnsi="Roboto Condensed"/>
                <w:sz w:val="22"/>
                <w:szCs w:val="22"/>
                <w:lang w:val="en-US"/>
              </w:rPr>
              <w:t xml:space="preserve">JEL Classification: </w:t>
            </w:r>
            <w:proofErr w:type="spellStart"/>
            <w:r w:rsidRPr="0040661E">
              <w:rPr>
                <w:rFonts w:ascii="Roboto Condensed" w:hAnsi="Roboto Condensed"/>
                <w:sz w:val="22"/>
                <w:szCs w:val="22"/>
                <w:lang w:val="en-US"/>
              </w:rPr>
              <w:t>K39</w:t>
            </w:r>
            <w:proofErr w:type="spellEnd"/>
          </w:p>
          <w:p w14:paraId="1D53A078" w14:textId="77777777" w:rsidR="003A4BFC" w:rsidRDefault="003A4BFC" w:rsidP="007D6FF6">
            <w:pPr>
              <w:widowControl w:val="0"/>
              <w:suppressAutoHyphens/>
              <w:spacing w:before="0"/>
              <w:jc w:val="left"/>
              <w:rPr>
                <w:rFonts w:ascii="Roboto Condensed" w:hAnsi="Roboto Condensed"/>
                <w:sz w:val="22"/>
                <w:szCs w:val="22"/>
              </w:rPr>
            </w:pPr>
          </w:p>
          <w:p w14:paraId="2C3FE7A6" w14:textId="1A4413E3" w:rsidR="00F40F9C" w:rsidRPr="00CB0EC3" w:rsidRDefault="00C56F15" w:rsidP="007D6FF6">
            <w:pPr>
              <w:widowControl w:val="0"/>
              <w:suppressAutoHyphens/>
              <w:spacing w:before="0"/>
              <w:jc w:val="left"/>
              <w:rPr>
                <w:rFonts w:ascii="Roboto Condensed" w:hAnsi="Roboto Condensed"/>
                <w:sz w:val="22"/>
                <w:szCs w:val="22"/>
              </w:rPr>
            </w:pPr>
            <w:r w:rsidRPr="00CB0EC3">
              <w:rPr>
                <w:rFonts w:ascii="Roboto Condensed" w:hAnsi="Roboto Condensed"/>
                <w:sz w:val="22"/>
                <w:szCs w:val="22"/>
              </w:rPr>
              <w:t xml:space="preserve">Received </w:t>
            </w:r>
            <w:r w:rsidR="007576FD" w:rsidRPr="007576FD">
              <w:rPr>
                <w:rFonts w:ascii="Roboto Condensed" w:hAnsi="Roboto Condensed"/>
                <w:sz w:val="22"/>
                <w:szCs w:val="22"/>
                <w:lang w:val="en-US"/>
              </w:rPr>
              <w:t>20</w:t>
            </w:r>
            <w:r w:rsidRPr="00CB0EC3">
              <w:rPr>
                <w:rFonts w:ascii="Roboto Condensed" w:hAnsi="Roboto Condensed"/>
                <w:sz w:val="22"/>
                <w:szCs w:val="22"/>
              </w:rPr>
              <w:t>.</w:t>
            </w:r>
            <w:r w:rsidR="00AC1458">
              <w:rPr>
                <w:rFonts w:ascii="Roboto Condensed" w:hAnsi="Roboto Condensed"/>
                <w:sz w:val="22"/>
                <w:szCs w:val="22"/>
              </w:rPr>
              <w:t>05</w:t>
            </w:r>
            <w:r w:rsidRPr="00CB0EC3">
              <w:rPr>
                <w:rFonts w:ascii="Roboto Condensed" w:hAnsi="Roboto Condensed"/>
                <w:sz w:val="22"/>
                <w:szCs w:val="22"/>
              </w:rPr>
              <w:t>.20</w:t>
            </w:r>
            <w:r w:rsidR="00A07969" w:rsidRPr="00CB0EC3">
              <w:rPr>
                <w:rFonts w:ascii="Roboto Condensed" w:hAnsi="Roboto Condensed"/>
                <w:sz w:val="22"/>
                <w:szCs w:val="22"/>
              </w:rPr>
              <w:t>2</w:t>
            </w:r>
            <w:r w:rsidR="00AC1458">
              <w:rPr>
                <w:rFonts w:ascii="Roboto Condensed" w:hAnsi="Roboto Condensed"/>
                <w:sz w:val="22"/>
                <w:szCs w:val="22"/>
              </w:rPr>
              <w:t>4</w:t>
            </w:r>
          </w:p>
          <w:p w14:paraId="2AA68CCB" w14:textId="434C5E64" w:rsidR="00F40F9C" w:rsidRPr="00CB0EC3" w:rsidRDefault="00C56F15" w:rsidP="007D6FF6">
            <w:pPr>
              <w:widowControl w:val="0"/>
              <w:suppressAutoHyphens/>
              <w:spacing w:before="0"/>
              <w:jc w:val="left"/>
              <w:rPr>
                <w:rFonts w:ascii="Roboto Condensed" w:hAnsi="Roboto Condensed"/>
                <w:sz w:val="22"/>
                <w:szCs w:val="22"/>
              </w:rPr>
            </w:pPr>
            <w:r w:rsidRPr="00CB0EC3">
              <w:rPr>
                <w:rFonts w:ascii="Roboto Condensed" w:hAnsi="Roboto Condensed"/>
                <w:sz w:val="22"/>
                <w:szCs w:val="22"/>
              </w:rPr>
              <w:t xml:space="preserve">Accepted </w:t>
            </w:r>
            <w:r w:rsidR="00015B42" w:rsidRPr="00CB0EC3">
              <w:rPr>
                <w:rFonts w:ascii="Roboto Condensed" w:hAnsi="Roboto Condensed"/>
                <w:sz w:val="22"/>
                <w:szCs w:val="22"/>
              </w:rPr>
              <w:t>2</w:t>
            </w:r>
            <w:r w:rsidR="00AC1458">
              <w:rPr>
                <w:rFonts w:ascii="Roboto Condensed" w:hAnsi="Roboto Condensed"/>
                <w:sz w:val="22"/>
                <w:szCs w:val="22"/>
              </w:rPr>
              <w:t>7</w:t>
            </w:r>
            <w:r w:rsidRPr="00CB0EC3">
              <w:rPr>
                <w:rFonts w:ascii="Roboto Condensed" w:hAnsi="Roboto Condensed"/>
                <w:sz w:val="22"/>
                <w:szCs w:val="22"/>
              </w:rPr>
              <w:t>.</w:t>
            </w:r>
            <w:r w:rsidR="005A1DF4">
              <w:rPr>
                <w:rFonts w:ascii="Roboto Condensed" w:hAnsi="Roboto Condensed"/>
                <w:sz w:val="22"/>
                <w:szCs w:val="22"/>
              </w:rPr>
              <w:t>0</w:t>
            </w:r>
            <w:r w:rsidR="00AC1458">
              <w:rPr>
                <w:rFonts w:ascii="Roboto Condensed" w:hAnsi="Roboto Condensed"/>
                <w:sz w:val="22"/>
                <w:szCs w:val="22"/>
              </w:rPr>
              <w:t>6</w:t>
            </w:r>
            <w:r w:rsidRPr="00CB0EC3">
              <w:rPr>
                <w:rFonts w:ascii="Roboto Condensed" w:hAnsi="Roboto Condensed"/>
                <w:sz w:val="22"/>
                <w:szCs w:val="22"/>
              </w:rPr>
              <w:t>.202</w:t>
            </w:r>
            <w:r w:rsidR="00AC1458">
              <w:rPr>
                <w:rFonts w:ascii="Roboto Condensed" w:hAnsi="Roboto Condensed"/>
                <w:sz w:val="22"/>
                <w:szCs w:val="22"/>
              </w:rPr>
              <w:t>4</w:t>
            </w:r>
          </w:p>
          <w:p w14:paraId="52741825" w14:textId="6003E38B" w:rsidR="001D61C7" w:rsidRPr="00CB0EC3" w:rsidRDefault="00C56F15" w:rsidP="007D6FF6">
            <w:pPr>
              <w:widowControl w:val="0"/>
              <w:suppressAutoHyphens/>
              <w:spacing w:before="0"/>
              <w:jc w:val="left"/>
              <w:rPr>
                <w:rFonts w:ascii="Roboto Condensed" w:hAnsi="Roboto Condensed"/>
                <w:sz w:val="22"/>
                <w:szCs w:val="22"/>
              </w:rPr>
            </w:pPr>
            <w:r w:rsidRPr="00CB0EC3">
              <w:rPr>
                <w:rFonts w:ascii="Roboto Condensed" w:hAnsi="Roboto Condensed"/>
                <w:sz w:val="22"/>
                <w:szCs w:val="22"/>
              </w:rPr>
              <w:t>Published online 3</w:t>
            </w:r>
            <w:r w:rsidR="00AC1458">
              <w:rPr>
                <w:rFonts w:ascii="Roboto Condensed" w:hAnsi="Roboto Condensed"/>
                <w:sz w:val="22"/>
                <w:szCs w:val="22"/>
              </w:rPr>
              <w:t>0</w:t>
            </w:r>
            <w:r w:rsidRPr="00CB0EC3">
              <w:rPr>
                <w:rFonts w:ascii="Roboto Condensed" w:hAnsi="Roboto Condensed"/>
                <w:sz w:val="22"/>
                <w:szCs w:val="22"/>
              </w:rPr>
              <w:t>.</w:t>
            </w:r>
            <w:r w:rsidR="00643D66" w:rsidRPr="00CB0EC3">
              <w:rPr>
                <w:rFonts w:ascii="Roboto Condensed" w:hAnsi="Roboto Condensed"/>
                <w:sz w:val="22"/>
                <w:szCs w:val="22"/>
              </w:rPr>
              <w:t>0</w:t>
            </w:r>
            <w:r w:rsidR="00AC1458">
              <w:rPr>
                <w:rFonts w:ascii="Roboto Condensed" w:hAnsi="Roboto Condensed"/>
                <w:sz w:val="22"/>
                <w:szCs w:val="22"/>
              </w:rPr>
              <w:t>6</w:t>
            </w:r>
            <w:r w:rsidRPr="00CB0EC3">
              <w:rPr>
                <w:rFonts w:ascii="Roboto Condensed" w:hAnsi="Roboto Condensed"/>
                <w:sz w:val="22"/>
                <w:szCs w:val="22"/>
              </w:rPr>
              <w:t>.202</w:t>
            </w:r>
            <w:r w:rsidR="00AC1458">
              <w:rPr>
                <w:rFonts w:ascii="Roboto Condensed" w:hAnsi="Roboto Condensed"/>
                <w:sz w:val="22"/>
                <w:szCs w:val="22"/>
              </w:rPr>
              <w:t>4</w:t>
            </w:r>
          </w:p>
          <w:p w14:paraId="222799FC" w14:textId="77777777" w:rsidR="00427EDD" w:rsidRPr="00200EC5" w:rsidRDefault="00427EDD" w:rsidP="007D6FF6">
            <w:pPr>
              <w:widowControl w:val="0"/>
              <w:suppressAutoHyphens/>
              <w:jc w:val="left"/>
              <w:rPr>
                <w:rFonts w:ascii="Roboto Condensed" w:hAnsi="Roboto Condensed"/>
                <w:sz w:val="8"/>
                <w:szCs w:val="22"/>
              </w:rPr>
            </w:pPr>
          </w:p>
          <w:p w14:paraId="43C199FB" w14:textId="40E42B02" w:rsidR="001D61C7" w:rsidRPr="00CB0EC3" w:rsidRDefault="00C56F15" w:rsidP="007D6FF6">
            <w:pPr>
              <w:widowControl w:val="0"/>
              <w:suppressAutoHyphens/>
              <w:jc w:val="left"/>
              <w:rPr>
                <w:rFonts w:ascii="Roboto Condensed" w:hAnsi="Roboto Condensed"/>
                <w:sz w:val="22"/>
                <w:szCs w:val="22"/>
              </w:rPr>
            </w:pPr>
            <w:r w:rsidRPr="00CB0EC3">
              <w:rPr>
                <w:rFonts w:ascii="Roboto Condensed" w:hAnsi="Roboto Condensed"/>
                <w:sz w:val="22"/>
                <w:szCs w:val="22"/>
              </w:rPr>
              <w:t>Corresponding Author:</w:t>
            </w:r>
            <w:r w:rsidR="00427EDD">
              <w:rPr>
                <w:rFonts w:ascii="Roboto Condensed" w:hAnsi="Roboto Condensed"/>
                <w:sz w:val="22"/>
                <w:szCs w:val="22"/>
              </w:rPr>
              <w:br/>
            </w:r>
            <w:r w:rsidR="00D35CCE" w:rsidRPr="00D35CCE">
              <w:rPr>
                <w:rFonts w:ascii="Roboto Condensed" w:hAnsi="Roboto Condensed"/>
                <w:bCs/>
                <w:spacing w:val="-3"/>
                <w:sz w:val="22"/>
              </w:rPr>
              <w:t xml:space="preserve">Savira </w:t>
            </w:r>
            <w:proofErr w:type="spellStart"/>
            <w:r w:rsidR="00D35CCE" w:rsidRPr="00D35CCE">
              <w:rPr>
                <w:rFonts w:ascii="Roboto Condensed" w:hAnsi="Roboto Condensed" w:cs="Tahoma"/>
                <w:bCs/>
                <w:sz w:val="22"/>
                <w:szCs w:val="28"/>
                <w:shd w:val="clear" w:color="auto" w:fill="FFFFFF"/>
              </w:rPr>
              <w:t>Hardiyanti</w:t>
            </w:r>
            <w:proofErr w:type="spellEnd"/>
            <w:r w:rsidR="00350EBB">
              <w:rPr>
                <w:rFonts w:ascii="Roboto Condensed" w:hAnsi="Roboto Condensed" w:cs="Tahoma"/>
                <w:iCs/>
                <w:sz w:val="22"/>
                <w:szCs w:val="18"/>
                <w:shd w:val="clear" w:color="auto" w:fill="FFFFFF"/>
              </w:rPr>
              <w:br/>
            </w:r>
            <w:hyperlink r:id="rId10" w:history="1">
              <w:r w:rsidR="008253DA">
                <w:rPr>
                  <w:rStyle w:val="a6"/>
                  <w:rFonts w:ascii="Roboto Condensed" w:hAnsi="Roboto Condensed"/>
                  <w:color w:val="1F497D" w:themeColor="text2"/>
                  <w:sz w:val="22"/>
                  <w:szCs w:val="22"/>
                  <w:u w:val="none"/>
                </w:rPr>
                <w:t>hardiyantisavira@gmail.com</w:t>
              </w:r>
            </w:hyperlink>
          </w:p>
          <w:p w14:paraId="6CADCD2E" w14:textId="77777777" w:rsidR="007D24EE" w:rsidRPr="00200EC5" w:rsidRDefault="007D24EE" w:rsidP="0037672B">
            <w:pPr>
              <w:widowControl w:val="0"/>
              <w:suppressAutoHyphens/>
              <w:jc w:val="left"/>
              <w:rPr>
                <w:rFonts w:ascii="Roboto Condensed" w:hAnsi="Roboto Condensed"/>
                <w:sz w:val="8"/>
                <w:szCs w:val="22"/>
              </w:rPr>
            </w:pPr>
          </w:p>
          <w:p w14:paraId="753D13AA" w14:textId="5DC884FA" w:rsidR="00F5425A" w:rsidRPr="00CB0EC3" w:rsidRDefault="00C56F15" w:rsidP="007D24EE">
            <w:pPr>
              <w:widowControl w:val="0"/>
              <w:suppressAutoHyphens/>
              <w:jc w:val="left"/>
              <w:rPr>
                <w:rFonts w:ascii="Roboto Condensed" w:hAnsi="Roboto Condensed"/>
                <w:sz w:val="22"/>
                <w:szCs w:val="22"/>
              </w:rPr>
            </w:pPr>
            <w:r w:rsidRPr="00CB0EC3">
              <w:rPr>
                <w:rFonts w:ascii="Roboto Condensed" w:hAnsi="Roboto Condensed"/>
                <w:sz w:val="22"/>
                <w:szCs w:val="22"/>
              </w:rPr>
              <w:t>© 20</w:t>
            </w:r>
            <w:r w:rsidR="00497DAE" w:rsidRPr="00CB0EC3">
              <w:rPr>
                <w:rFonts w:ascii="Roboto Condensed" w:hAnsi="Roboto Condensed"/>
                <w:sz w:val="22"/>
                <w:szCs w:val="22"/>
              </w:rPr>
              <w:t>2</w:t>
            </w:r>
            <w:r w:rsidR="00D35CCE">
              <w:rPr>
                <w:rFonts w:ascii="Roboto Condensed" w:hAnsi="Roboto Condensed"/>
                <w:sz w:val="22"/>
                <w:szCs w:val="22"/>
              </w:rPr>
              <w:t>4</w:t>
            </w:r>
            <w:r w:rsidRPr="00CB0EC3">
              <w:rPr>
                <w:rFonts w:ascii="Roboto Condensed" w:hAnsi="Roboto Condensed"/>
                <w:sz w:val="22"/>
                <w:szCs w:val="22"/>
              </w:rPr>
              <w:t xml:space="preserve"> The Author</w:t>
            </w:r>
            <w:r w:rsidR="008E74F6" w:rsidRPr="00CB0EC3">
              <w:rPr>
                <w:rFonts w:ascii="Roboto Condensed" w:hAnsi="Roboto Condensed"/>
                <w:sz w:val="22"/>
                <w:szCs w:val="22"/>
              </w:rPr>
              <w:t>s</w:t>
            </w:r>
            <w:r w:rsidRPr="00CB0EC3">
              <w:rPr>
                <w:rFonts w:ascii="Roboto Condensed" w:hAnsi="Roboto Condensed"/>
                <w:sz w:val="22"/>
                <w:szCs w:val="22"/>
              </w:rPr>
              <w:t xml:space="preserve">. </w:t>
            </w:r>
            <w:hyperlink r:id="rId11" w:history="1">
              <w:r w:rsidRPr="00CB0EC3">
                <w:rPr>
                  <w:rStyle w:val="a6"/>
                  <w:rFonts w:ascii="Roboto Condensed" w:hAnsi="Roboto Condensed" w:cs="ArialMT"/>
                  <w:color w:val="auto"/>
                  <w:spacing w:val="0"/>
                  <w:sz w:val="22"/>
                  <w:szCs w:val="22"/>
                  <w:u w:val="none"/>
                </w:rPr>
                <w:t xml:space="preserve">This article is licensed under a </w:t>
              </w:r>
              <w:r w:rsidRPr="00CB0EC3">
                <w:rPr>
                  <w:rStyle w:val="a6"/>
                  <w:rFonts w:ascii="Roboto Condensed" w:hAnsi="Roboto Condensed" w:cs="ArialMT"/>
                  <w:color w:val="1F497D" w:themeColor="text2"/>
                  <w:spacing w:val="0"/>
                  <w:sz w:val="22"/>
                  <w:szCs w:val="22"/>
                  <w:u w:val="none"/>
                </w:rPr>
                <w:t>Creative Commons Attribution 4.0 License</w:t>
              </w:r>
            </w:hyperlink>
            <w:r w:rsidRPr="00CB0EC3">
              <w:rPr>
                <w:rFonts w:ascii="Roboto Condensed" w:hAnsi="Roboto Condensed" w:cs="ArialMT"/>
                <w:spacing w:val="0"/>
                <w:sz w:val="22"/>
                <w:szCs w:val="22"/>
              </w:rPr>
              <w:t xml:space="preserve"> </w:t>
            </w:r>
            <w:r w:rsidRPr="00CB0EC3">
              <w:rPr>
                <w:rFonts w:ascii="Roboto Condensed" w:hAnsi="Roboto Condensed"/>
                <w:noProof/>
                <w:sz w:val="22"/>
                <w:szCs w:val="22"/>
                <w:lang w:val="ru-RU"/>
              </w:rPr>
              <w:drawing>
                <wp:inline distT="0" distB="0" distL="0" distR="0" wp14:anchorId="580DD1C1" wp14:editId="2534D113">
                  <wp:extent cx="435377" cy="153488"/>
                  <wp:effectExtent l="19050" t="0" r="2773" b="0"/>
                  <wp:docPr id="26" name="Рисунок 1" descr="C:\Users\Андрей\Downloads\CCBy.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descr="C:\Users\Андрей\Downloads\CCBy.png"/>
                          <pic:cNvPicPr>
                            <a:picLocks noChangeAspect="1" noChangeArrowheads="1"/>
                          </pic:cNvPicPr>
                        </pic:nvPicPr>
                        <pic:blipFill>
                          <a:blip r:embed="rId12" cstate="print"/>
                          <a:stretch>
                            <a:fillRect/>
                          </a:stretch>
                        </pic:blipFill>
                        <pic:spPr bwMode="auto">
                          <a:xfrm>
                            <a:off x="0" y="0"/>
                            <a:ext cx="433401" cy="152791"/>
                          </a:xfrm>
                          <a:prstGeom prst="rect">
                            <a:avLst/>
                          </a:prstGeom>
                          <a:noFill/>
                          <a:ln w="9525">
                            <a:noFill/>
                            <a:miter lim="800000"/>
                            <a:headEnd/>
                            <a:tailEnd/>
                          </a:ln>
                        </pic:spPr>
                      </pic:pic>
                    </a:graphicData>
                  </a:graphic>
                </wp:inline>
              </w:drawing>
            </w:r>
          </w:p>
        </w:tc>
        <w:tc>
          <w:tcPr>
            <w:tcW w:w="283" w:type="dxa"/>
            <w:tcBorders>
              <w:right w:val="single" w:sz="4" w:space="0" w:color="auto"/>
            </w:tcBorders>
          </w:tcPr>
          <w:p w14:paraId="432846A9" w14:textId="77777777" w:rsidR="00F5425A" w:rsidRPr="00CB0EC3" w:rsidRDefault="00F5425A" w:rsidP="007D6FF6">
            <w:pPr>
              <w:widowControl w:val="0"/>
              <w:suppressAutoHyphens/>
              <w:spacing w:line="228" w:lineRule="auto"/>
              <w:rPr>
                <w:rFonts w:ascii="Roboto Condensed" w:hAnsi="Roboto Condensed"/>
                <w:b/>
                <w:sz w:val="22"/>
                <w:szCs w:val="22"/>
              </w:rPr>
            </w:pPr>
          </w:p>
        </w:tc>
        <w:tc>
          <w:tcPr>
            <w:tcW w:w="6343" w:type="dxa"/>
            <w:tcBorders>
              <w:left w:val="single" w:sz="4" w:space="0" w:color="auto"/>
            </w:tcBorders>
          </w:tcPr>
          <w:p w14:paraId="7B2B9C6E" w14:textId="19DD7AC3" w:rsidR="006C3569" w:rsidRPr="006D6DF0" w:rsidRDefault="00C56F15" w:rsidP="00A05221">
            <w:pPr>
              <w:suppressAutoHyphens/>
              <w:autoSpaceDE w:val="0"/>
              <w:autoSpaceDN w:val="0"/>
              <w:adjustRightInd w:val="0"/>
              <w:spacing w:line="240" w:lineRule="auto"/>
              <w:rPr>
                <w:rFonts w:ascii="Roboto Condensed" w:hAnsi="Roboto Condensed"/>
                <w:sz w:val="22"/>
                <w:szCs w:val="22"/>
              </w:rPr>
            </w:pPr>
            <w:r w:rsidRPr="006D6DF0">
              <w:rPr>
                <w:rFonts w:ascii="Roboto Condensed" w:hAnsi="Roboto Condensed"/>
                <w:b/>
                <w:sz w:val="22"/>
                <w:szCs w:val="22"/>
              </w:rPr>
              <w:t>Abstract.</w:t>
            </w:r>
            <w:r w:rsidRPr="006D6DF0">
              <w:rPr>
                <w:rFonts w:ascii="Roboto Condensed" w:hAnsi="Roboto Condensed"/>
                <w:sz w:val="22"/>
                <w:szCs w:val="22"/>
              </w:rPr>
              <w:t xml:space="preserve"> </w:t>
            </w:r>
            <w:r w:rsidR="00C466BB" w:rsidRPr="006D6DF0">
              <w:rPr>
                <w:rFonts w:ascii="Roboto Condensed" w:hAnsi="Roboto Condensed"/>
                <w:w w:val="90"/>
                <w:sz w:val="22"/>
                <w:szCs w:val="22"/>
              </w:rPr>
              <w:t>Restorative justice is currently being utilised as an alternative method for resolving criminal cases. As this approach continues to evolve, there have been numerous instances where judges have considered implementing Restorative Justice efforts during trials as a factor in determining the severity of punishment. This study aims to identify the legal foundation for implementing Restorative Justice at the Court Level and examine the considerations made by judges when applying Restorative Justice in sentencing criminal cases. This research employs a prescriptive normative legal research methodology, incorporating both a statutory approach (statute approach) and a contextual approach (conceptual approach). Primary and secondary legal materials and relevant non-legal materials are utilised in this study. The findings of this research demonstrate that the Supreme Court has long embraced the concept of restorative justice through implementing policies. Furthermore, it has become a significant factor for judges to consider when making decisions.</w:t>
            </w:r>
          </w:p>
          <w:p w14:paraId="531D1C66" w14:textId="3E2749E1" w:rsidR="00F5425A" w:rsidRPr="006D6DF0" w:rsidRDefault="00C56F15" w:rsidP="00837EF0">
            <w:pPr>
              <w:suppressAutoHyphens/>
              <w:autoSpaceDE w:val="0"/>
              <w:autoSpaceDN w:val="0"/>
              <w:adjustRightInd w:val="0"/>
              <w:spacing w:line="240" w:lineRule="auto"/>
              <w:jc w:val="left"/>
              <w:rPr>
                <w:rFonts w:ascii="Roboto Condensed" w:hAnsi="Roboto Condensed"/>
                <w:sz w:val="22"/>
                <w:szCs w:val="22"/>
              </w:rPr>
            </w:pPr>
            <w:r w:rsidRPr="006D6DF0">
              <w:rPr>
                <w:rFonts w:ascii="Roboto Condensed" w:hAnsi="Roboto Condensed"/>
                <w:b/>
                <w:sz w:val="22"/>
                <w:szCs w:val="22"/>
              </w:rPr>
              <w:t>Keywords:</w:t>
            </w:r>
            <w:r w:rsidR="0056722F" w:rsidRPr="006D6DF0">
              <w:rPr>
                <w:rFonts w:ascii="Roboto Condensed" w:hAnsi="Roboto Condensed"/>
                <w:b/>
                <w:sz w:val="22"/>
                <w:szCs w:val="22"/>
              </w:rPr>
              <w:t xml:space="preserve"> </w:t>
            </w:r>
            <w:r w:rsidR="00C466BB" w:rsidRPr="006D6DF0">
              <w:rPr>
                <w:rFonts w:ascii="Roboto Condensed" w:hAnsi="Roboto Condensed"/>
                <w:w w:val="90"/>
                <w:sz w:val="22"/>
                <w:szCs w:val="22"/>
              </w:rPr>
              <w:t>Criminal Decisions, Restorative Justice, Judge Consideration</w:t>
            </w:r>
            <w:r w:rsidR="00C5011B" w:rsidRPr="006D6DF0">
              <w:rPr>
                <w:rFonts w:ascii="Roboto Condensed" w:hAnsi="Roboto Condensed"/>
                <w:iCs/>
                <w:sz w:val="22"/>
                <w:szCs w:val="22"/>
              </w:rPr>
              <w:t>.</w:t>
            </w:r>
          </w:p>
        </w:tc>
      </w:tr>
    </w:tbl>
    <w:p w14:paraId="468CE6C2" w14:textId="77777777" w:rsidR="00B56050" w:rsidRPr="00CB0EC3" w:rsidRDefault="00B56050" w:rsidP="00E94090">
      <w:pPr>
        <w:suppressAutoHyphens/>
        <w:rPr>
          <w:rFonts w:ascii="Roboto Condensed" w:hAnsi="Roboto Condensed"/>
          <w:sz w:val="4"/>
          <w:szCs w:val="4"/>
        </w:rPr>
      </w:pPr>
      <w:bookmarkStart w:id="0" w:name="_Toc242719370"/>
    </w:p>
    <w:p w14:paraId="367F8A76" w14:textId="77777777" w:rsidR="00747B60" w:rsidRPr="00CB0EC3" w:rsidRDefault="00747B60" w:rsidP="00E94090">
      <w:pPr>
        <w:suppressAutoHyphens/>
        <w:rPr>
          <w:rFonts w:ascii="Roboto Condensed" w:hAnsi="Roboto Condensed"/>
          <w:sz w:val="4"/>
          <w:szCs w:val="4"/>
        </w:rPr>
        <w:sectPr w:rsidR="00747B60" w:rsidRPr="00CB0EC3" w:rsidSect="0040661E">
          <w:headerReference w:type="even" r:id="rId13"/>
          <w:headerReference w:type="default" r:id="rId14"/>
          <w:footerReference w:type="even" r:id="rId15"/>
          <w:footerReference w:type="default" r:id="rId16"/>
          <w:headerReference w:type="first" r:id="rId17"/>
          <w:type w:val="continuous"/>
          <w:pgSz w:w="11906" w:h="16838" w:code="9"/>
          <w:pgMar w:top="851" w:right="851" w:bottom="851" w:left="851" w:header="284" w:footer="284" w:gutter="0"/>
          <w:pgNumType w:start="4011"/>
          <w:cols w:space="454"/>
          <w:docGrid w:linePitch="381"/>
        </w:sectPr>
      </w:pPr>
    </w:p>
    <w:bookmarkEnd w:id="0"/>
    <w:p w14:paraId="1F4D82E1" w14:textId="6A9BCB09" w:rsidR="00630A02" w:rsidRPr="00630A02" w:rsidRDefault="00630A02" w:rsidP="00DA3F9E">
      <w:pPr>
        <w:spacing w:before="0"/>
        <w:rPr>
          <w:rFonts w:ascii="Roboto Condensed" w:hAnsi="Roboto Condensed"/>
          <w:b/>
          <w:caps/>
        </w:rPr>
      </w:pPr>
      <w:r w:rsidRPr="00630A02">
        <w:rPr>
          <w:rFonts w:ascii="Roboto Condensed" w:hAnsi="Roboto Condensed"/>
          <w:b/>
          <w:caps/>
        </w:rPr>
        <w:t>Introduction</w:t>
      </w:r>
    </w:p>
    <w:p w14:paraId="08CA7BE7" w14:textId="77777777" w:rsidR="00C466BB" w:rsidRPr="00211573" w:rsidRDefault="00C466BB" w:rsidP="00C466BB">
      <w:pPr>
        <w:rPr>
          <w:rFonts w:eastAsia="Calibri"/>
          <w:noProof/>
          <w:lang w:val="id-ID"/>
        </w:rPr>
      </w:pPr>
      <w:r w:rsidRPr="008C4EBE">
        <w:rPr>
          <w:rFonts w:eastAsia="Calibri"/>
          <w:noProof/>
          <w:lang w:val="id-ID"/>
        </w:rPr>
        <w:t>Laws may remain fixed at a certain point in time, but life and social interactions are constantly evolving. Many events and circumstances undergo significant changes as time progresses. This rapid and dynamic development often surpasses the ability of legal systems to adapt accordingly. Society's evolving nature leads to various new forms of crime emerging. Naturally, the legal system strives to persist in addressing these ever-changing issues</w:t>
      </w:r>
      <w:r>
        <w:rPr>
          <w:rFonts w:eastAsia="Calibri"/>
          <w:noProof/>
          <w:lang w:val="id-ID"/>
        </w:rPr>
        <w:t>.</w:t>
      </w:r>
    </w:p>
    <w:p w14:paraId="5AFFFD78" w14:textId="0E7C901F" w:rsidR="00C466BB" w:rsidRPr="00211573" w:rsidRDefault="00C466BB" w:rsidP="00C466BB">
      <w:pPr>
        <w:rPr>
          <w:rFonts w:eastAsia="Calibri"/>
          <w:noProof/>
          <w:lang w:val="id-ID"/>
        </w:rPr>
      </w:pPr>
      <w:r w:rsidRPr="008C4EBE">
        <w:rPr>
          <w:rFonts w:eastAsia="Calibri"/>
          <w:noProof/>
          <w:lang w:val="id-ID"/>
        </w:rPr>
        <w:t>Law enforcement officers are frequently bound by the principle of legality, which mandates that statutory regulations must resolve every criminal case. They are restricted to the confines of the law, even when seeking justice and ensuring fairness, without compromising legal certainty. Unfortunately, this adherence to the law often fails to achieve the desired sense of justice for all parties involved - the perpetrators, victims, and the community</w:t>
      </w:r>
      <w:r w:rsidR="004E59A4">
        <w:rPr>
          <w:rFonts w:eastAsia="Calibri"/>
          <w:noProof/>
          <w:lang w:val="id-ID"/>
        </w:rPr>
        <w:t xml:space="preserve"> [1].</w:t>
      </w:r>
    </w:p>
    <w:p w14:paraId="29ABD969" w14:textId="64FDCE8C" w:rsidR="00C466BB" w:rsidRPr="00211573" w:rsidRDefault="00C466BB" w:rsidP="00C466BB">
      <w:pPr>
        <w:rPr>
          <w:rFonts w:eastAsia="Calibri"/>
          <w:noProof/>
          <w:lang w:val="id-ID"/>
        </w:rPr>
      </w:pPr>
      <w:r>
        <w:rPr>
          <w:rFonts w:eastAsia="Calibri"/>
          <w:noProof/>
          <w:lang w:val="id-ID"/>
        </w:rPr>
        <w:t>R</w:t>
      </w:r>
      <w:r w:rsidRPr="008C4EBE">
        <w:rPr>
          <w:rFonts w:eastAsia="Calibri"/>
          <w:noProof/>
          <w:lang w:val="id-ID"/>
        </w:rPr>
        <w:t xml:space="preserve">esolving issues is frequently associated with using a technique called Restorative Justice. This approach is deemed appropriate to address diverse legal challenges prevalent in </w:t>
      </w:r>
      <w:r w:rsidRPr="008C4EBE">
        <w:rPr>
          <w:rFonts w:eastAsia="Calibri"/>
          <w:noProof/>
          <w:lang w:val="id-ID"/>
        </w:rPr>
        <w:t>contemporary society. Despite its relatively recent adoption in resolving criminal cases, Restorative Justice draws heavily from early civilisations' traditional values and customs</w:t>
      </w:r>
      <w:r>
        <w:rPr>
          <w:rFonts w:eastAsia="Calibri"/>
          <w:noProof/>
          <w:lang w:val="id-ID"/>
        </w:rPr>
        <w:t xml:space="preserve"> </w:t>
      </w:r>
      <w:r w:rsidR="004E59A4">
        <w:rPr>
          <w:rFonts w:eastAsia="Calibri"/>
          <w:noProof/>
          <w:lang w:val="id-ID"/>
        </w:rPr>
        <w:t>[2]</w:t>
      </w:r>
      <w:r w:rsidRPr="00211573">
        <w:rPr>
          <w:rFonts w:eastAsia="Calibri"/>
          <w:noProof/>
          <w:lang w:val="id-ID"/>
        </w:rPr>
        <w:t>.</w:t>
      </w:r>
    </w:p>
    <w:p w14:paraId="40C04B70" w14:textId="3EDB39B0" w:rsidR="00C466BB" w:rsidRPr="00211573" w:rsidRDefault="00C466BB" w:rsidP="00C466BB">
      <w:pPr>
        <w:rPr>
          <w:rFonts w:eastAsia="Calibri"/>
          <w:noProof/>
          <w:lang w:val="id-ID"/>
        </w:rPr>
      </w:pPr>
      <w:r w:rsidRPr="008C4EBE">
        <w:rPr>
          <w:rFonts w:eastAsia="Calibri"/>
          <w:noProof/>
          <w:lang w:val="id-ID"/>
        </w:rPr>
        <w:t>Restorative justice has gained widespread recognition in various countries as part of accepting Penal Mediation institutions. On July 24, 2002, the UN ECOSOC adopted resolution 2002/12 regarding the "Basic Principles on the Use of Restorative Justice Programmes in Criminal Matters". The outlined Basic Principles highlight that the restorative justice approach can be effectively utili</w:t>
      </w:r>
      <w:r>
        <w:rPr>
          <w:rFonts w:eastAsia="Calibri"/>
          <w:noProof/>
          <w:lang w:val="id-ID"/>
        </w:rPr>
        <w:t>s</w:t>
      </w:r>
      <w:r w:rsidRPr="008C4EBE">
        <w:rPr>
          <w:rFonts w:eastAsia="Calibri"/>
          <w:noProof/>
          <w:lang w:val="id-ID"/>
        </w:rPr>
        <w:t>ed within a rational criminal justice system. This perspective aligns with G. P. Hoefnagels' assertion that criminal policies should be logical, encompassing a comprehensive response to crime</w:t>
      </w:r>
      <w:r w:rsidR="004E59A4">
        <w:rPr>
          <w:rFonts w:eastAsia="Calibri"/>
          <w:noProof/>
          <w:lang w:val="id-ID"/>
        </w:rPr>
        <w:t xml:space="preserve"> [3]</w:t>
      </w:r>
      <w:r w:rsidRPr="00211573">
        <w:rPr>
          <w:rFonts w:eastAsia="Calibri"/>
          <w:noProof/>
          <w:lang w:val="id-ID"/>
        </w:rPr>
        <w:t>.</w:t>
      </w:r>
    </w:p>
    <w:p w14:paraId="2C1AEDAB" w14:textId="3D0E15E4" w:rsidR="00C466BB" w:rsidRPr="00211573" w:rsidRDefault="00C466BB" w:rsidP="00C466BB">
      <w:pPr>
        <w:rPr>
          <w:rFonts w:eastAsia="Calibri"/>
          <w:noProof/>
          <w:lang w:val="id-ID"/>
        </w:rPr>
      </w:pPr>
      <w:r w:rsidRPr="00EC53FE">
        <w:rPr>
          <w:rFonts w:eastAsia="Calibri"/>
          <w:noProof/>
          <w:lang w:val="id-ID"/>
        </w:rPr>
        <w:t>John Braithwaite, Howard Zehr, and Mark Umbreit, renowned figures in restorative justice, advocate for a system that focuses on accountability and participation of all parties involved</w:t>
      </w:r>
      <w:r>
        <w:rPr>
          <w:rFonts w:eastAsia="Calibri"/>
          <w:noProof/>
          <w:lang w:val="id-ID"/>
        </w:rPr>
        <w:t xml:space="preserve"> – </w:t>
      </w:r>
      <w:r w:rsidRPr="00EC53FE">
        <w:rPr>
          <w:rFonts w:eastAsia="Calibri"/>
          <w:noProof/>
          <w:lang w:val="id-ID"/>
        </w:rPr>
        <w:t>perpetrators, victims, and society. Restorative justice emphasi</w:t>
      </w:r>
      <w:r>
        <w:rPr>
          <w:rFonts w:eastAsia="Calibri"/>
          <w:noProof/>
          <w:lang w:val="id-ID"/>
        </w:rPr>
        <w:t>s</w:t>
      </w:r>
      <w:r w:rsidRPr="00EC53FE">
        <w:rPr>
          <w:rFonts w:eastAsia="Calibri"/>
          <w:noProof/>
          <w:lang w:val="id-ID"/>
        </w:rPr>
        <w:t xml:space="preserve">es apology, restitution, acknowledgement of wrongdoing, and rehabilitating offenders back into society. </w:t>
      </w:r>
      <w:r w:rsidRPr="00EC53FE">
        <w:rPr>
          <w:rFonts w:eastAsia="Calibri"/>
          <w:noProof/>
          <w:lang w:val="id-ID"/>
        </w:rPr>
        <w:lastRenderedPageBreak/>
        <w:t>This approach aims to repair relationships, restore harmony, reconcile differences, and reintegrate individuals into their communities</w:t>
      </w:r>
      <w:r w:rsidR="004E59A4">
        <w:rPr>
          <w:rFonts w:eastAsia="Calibri"/>
          <w:noProof/>
          <w:lang w:val="id-ID"/>
        </w:rPr>
        <w:t> [4]</w:t>
      </w:r>
      <w:r w:rsidRPr="00211573">
        <w:rPr>
          <w:rFonts w:eastAsia="Calibri"/>
          <w:noProof/>
          <w:lang w:val="id-ID"/>
        </w:rPr>
        <w:t>.</w:t>
      </w:r>
    </w:p>
    <w:p w14:paraId="201C74C4" w14:textId="77777777" w:rsidR="00C466BB" w:rsidRPr="00211573" w:rsidRDefault="00C466BB" w:rsidP="00C466BB">
      <w:pPr>
        <w:rPr>
          <w:rFonts w:eastAsia="Calibri"/>
          <w:noProof/>
          <w:lang w:val="id-ID"/>
        </w:rPr>
      </w:pPr>
      <w:r w:rsidRPr="00EC53FE">
        <w:rPr>
          <w:rFonts w:eastAsia="Calibri"/>
          <w:noProof/>
          <w:lang w:val="id-ID"/>
        </w:rPr>
        <w:t>Restorative justice is commonly acknowledged as a criminal justice model that doesn't always require resolving every issue in court. It involves sharing the burden of case settlement among different parts of the criminal justice system, including the Police and the Prosecutor's Office. However, as it progresses, many court decisions consider using Restorative Justice efforts during trials as a factor in determining the severity of punishments</w:t>
      </w:r>
      <w:r w:rsidRPr="00211573">
        <w:rPr>
          <w:rFonts w:eastAsia="Calibri"/>
          <w:noProof/>
          <w:lang w:val="id-ID"/>
        </w:rPr>
        <w:t>.</w:t>
      </w:r>
    </w:p>
    <w:p w14:paraId="7EB84D27" w14:textId="77777777" w:rsidR="00C466BB" w:rsidRPr="00211573" w:rsidRDefault="00C466BB" w:rsidP="00C466BB">
      <w:pPr>
        <w:rPr>
          <w:noProof/>
        </w:rPr>
      </w:pPr>
      <w:r w:rsidRPr="00EC53FE">
        <w:rPr>
          <w:rFonts w:eastAsia="Calibri"/>
          <w:noProof/>
          <w:lang w:val="id-ID"/>
        </w:rPr>
        <w:t>Hence, considering this context, the issue is the regulation of Restorative Justice implementation in the Court setting. How does the judge factor in Restorative Justice when delivering a verdict in a criminal case? This research examines the judge's thought process in utili</w:t>
      </w:r>
      <w:r>
        <w:rPr>
          <w:rFonts w:eastAsia="Calibri"/>
          <w:noProof/>
          <w:lang w:val="id-ID"/>
        </w:rPr>
        <w:t>s</w:t>
      </w:r>
      <w:r w:rsidRPr="00EC53FE">
        <w:rPr>
          <w:rFonts w:eastAsia="Calibri"/>
          <w:noProof/>
          <w:lang w:val="id-ID"/>
        </w:rPr>
        <w:t>ing restorative justice in sentencing</w:t>
      </w:r>
      <w:r w:rsidRPr="00211573">
        <w:rPr>
          <w:rFonts w:eastAsia="Calibri"/>
          <w:noProof/>
          <w:lang w:val="id-ID"/>
        </w:rPr>
        <w:t>.</w:t>
      </w:r>
      <w:r w:rsidRPr="007D0669">
        <w:rPr>
          <w:rFonts w:eastAsia="Calibri"/>
          <w:noProof/>
          <w:lang w:val="id-ID"/>
        </w:rPr>
        <w:t xml:space="preserve"> </w:t>
      </w:r>
    </w:p>
    <w:p w14:paraId="7F74DC15" w14:textId="77777777" w:rsidR="00C466BB" w:rsidRPr="00784095" w:rsidRDefault="00C466BB" w:rsidP="00784095"/>
    <w:p w14:paraId="412C08D7" w14:textId="6D8636CD" w:rsidR="00C466BB" w:rsidRPr="00784095" w:rsidRDefault="00C466BB" w:rsidP="00784095">
      <w:pPr>
        <w:rPr>
          <w:rFonts w:ascii="Roboto Condensed" w:hAnsi="Roboto Condensed"/>
          <w:b/>
          <w:bCs/>
        </w:rPr>
      </w:pPr>
      <w:r w:rsidRPr="00784095">
        <w:rPr>
          <w:rFonts w:ascii="Roboto Condensed" w:hAnsi="Roboto Condensed"/>
          <w:b/>
          <w:bCs/>
        </w:rPr>
        <w:t>METHODS</w:t>
      </w:r>
    </w:p>
    <w:p w14:paraId="515BF9A5" w14:textId="77777777" w:rsidR="00C466BB" w:rsidRDefault="00C466BB" w:rsidP="00C466BB">
      <w:pPr>
        <w:rPr>
          <w:rFonts w:eastAsia="Calibri"/>
          <w:noProof/>
          <w:lang w:val="id-ID"/>
        </w:rPr>
      </w:pPr>
      <w:r w:rsidRPr="00EC53FE">
        <w:rPr>
          <w:rFonts w:eastAsia="Calibri"/>
          <w:noProof/>
          <w:lang w:val="id-ID"/>
        </w:rPr>
        <w:t>The author of this study employs a normative legal research method to analy</w:t>
      </w:r>
      <w:r>
        <w:rPr>
          <w:rFonts w:eastAsia="Calibri"/>
          <w:noProof/>
          <w:lang w:val="id-ID"/>
        </w:rPr>
        <w:t>s</w:t>
      </w:r>
      <w:r w:rsidRPr="00EC53FE">
        <w:rPr>
          <w:rFonts w:eastAsia="Calibri"/>
          <w:noProof/>
          <w:lang w:val="id-ID"/>
        </w:rPr>
        <w:t>e the concept of restorative justice in judicial decisions. The research utili</w:t>
      </w:r>
      <w:r>
        <w:rPr>
          <w:rFonts w:eastAsia="Calibri"/>
          <w:noProof/>
          <w:lang w:val="id-ID"/>
        </w:rPr>
        <w:t>s</w:t>
      </w:r>
      <w:r w:rsidRPr="00EC53FE">
        <w:rPr>
          <w:rFonts w:eastAsia="Calibri"/>
          <w:noProof/>
          <w:lang w:val="id-ID"/>
        </w:rPr>
        <w:t>es a case approach to examine court rulings that have a lasting legal impact on restorative justice, a legislative approach to explore the application of restorative justice, and a conceptual approach to delve into the concept itself and the role of judges. Primary legal materials (legislation and jurisprudence) and secondary legal materials (doctrine) are systematically identified, classified, and collected for analysis using descriptive and argumentative techniques.</w:t>
      </w:r>
      <w:r w:rsidRPr="006B0153">
        <w:rPr>
          <w:rFonts w:eastAsia="Calibri"/>
          <w:noProof/>
          <w:lang w:val="id-ID"/>
        </w:rPr>
        <w:t xml:space="preserve"> </w:t>
      </w:r>
    </w:p>
    <w:p w14:paraId="50850B1A" w14:textId="77777777" w:rsidR="00C466BB" w:rsidRDefault="00C466BB" w:rsidP="00C466BB">
      <w:pPr>
        <w:spacing w:before="116"/>
        <w:ind w:left="312" w:right="40"/>
        <w:rPr>
          <w:rFonts w:ascii="Roboto Cn" w:eastAsia="Roboto Cn" w:hAnsi="Roboto Cn" w:cs="Roboto Cn"/>
          <w:b/>
          <w:bCs/>
          <w:spacing w:val="-3"/>
        </w:rPr>
      </w:pPr>
    </w:p>
    <w:p w14:paraId="1B07CE52" w14:textId="77777777" w:rsidR="00C466BB" w:rsidRPr="00784095" w:rsidRDefault="00C466BB" w:rsidP="00784095">
      <w:pPr>
        <w:rPr>
          <w:rFonts w:ascii="Roboto Condensed" w:hAnsi="Roboto Condensed"/>
          <w:b/>
          <w:bCs/>
        </w:rPr>
      </w:pPr>
      <w:r w:rsidRPr="00784095">
        <w:rPr>
          <w:rFonts w:ascii="Roboto Condensed" w:hAnsi="Roboto Condensed"/>
          <w:b/>
          <w:bCs/>
        </w:rPr>
        <w:t>RESULTS AND DISCUSSION</w:t>
      </w:r>
    </w:p>
    <w:p w14:paraId="1582EC85" w14:textId="3C428F82" w:rsidR="00C466BB" w:rsidRPr="00211573" w:rsidRDefault="00C466BB" w:rsidP="00C466BB">
      <w:pPr>
        <w:rPr>
          <w:rFonts w:eastAsia="Calibri"/>
          <w:noProof/>
          <w:lang w:val="id-ID"/>
        </w:rPr>
      </w:pPr>
      <w:r w:rsidRPr="00211573">
        <w:rPr>
          <w:rFonts w:eastAsia="Calibri"/>
          <w:noProof/>
          <w:lang w:val="id-ID"/>
        </w:rPr>
        <w:t>Waller, in his book entitled "The English Penal System In Transition"</w:t>
      </w:r>
      <w:r>
        <w:rPr>
          <w:rFonts w:eastAsia="Calibri"/>
          <w:noProof/>
          <w:lang w:val="id-ID"/>
        </w:rPr>
        <w:t>,</w:t>
      </w:r>
      <w:r w:rsidRPr="00211573">
        <w:rPr>
          <w:rFonts w:eastAsia="Calibri"/>
          <w:noProof/>
          <w:lang w:val="id-ID"/>
        </w:rPr>
        <w:t xml:space="preserve"> states that: "The purpose of criminal law and its operations should be the protection of the public and the promotion of justice for victim, offender, and community" </w:t>
      </w:r>
      <w:r w:rsidR="004E59A4">
        <w:rPr>
          <w:rFonts w:eastAsia="Calibri"/>
          <w:noProof/>
          <w:lang w:val="id-ID"/>
        </w:rPr>
        <w:t xml:space="preserve">[5]. </w:t>
      </w:r>
      <w:r w:rsidRPr="00211573">
        <w:rPr>
          <w:rFonts w:eastAsia="Calibri"/>
          <w:noProof/>
          <w:lang w:val="id-ID"/>
        </w:rPr>
        <w:t>The purpose of the criminal law and its operation should be to protect society and promote justice for victims, offenders, and society.</w:t>
      </w:r>
    </w:p>
    <w:p w14:paraId="5AB85DCA" w14:textId="7C543B94" w:rsidR="00C466BB" w:rsidRPr="00211573" w:rsidRDefault="00C466BB" w:rsidP="00C466BB">
      <w:pPr>
        <w:rPr>
          <w:rFonts w:eastAsia="Calibri"/>
          <w:noProof/>
          <w:lang w:val="id-ID"/>
        </w:rPr>
      </w:pPr>
      <w:r w:rsidRPr="00EC53FE">
        <w:rPr>
          <w:rFonts w:eastAsia="Calibri"/>
          <w:noProof/>
          <w:lang w:val="id-ID"/>
        </w:rPr>
        <w:t xml:space="preserve">Since the evolution of human ideas in today's society, addressing criminal cases should not solely centre on the offenders but also consider the victims, the community, and the state's </w:t>
      </w:r>
      <w:r w:rsidRPr="00EC53FE">
        <w:rPr>
          <w:rFonts w:eastAsia="Calibri"/>
          <w:noProof/>
          <w:lang w:val="id-ID"/>
        </w:rPr>
        <w:t>interests</w:t>
      </w:r>
      <w:r>
        <w:rPr>
          <w:rFonts w:eastAsia="Calibri"/>
          <w:noProof/>
          <w:lang w:val="id-ID"/>
        </w:rPr>
        <w:t xml:space="preserve">. </w:t>
      </w:r>
      <w:r w:rsidRPr="00EC53FE">
        <w:rPr>
          <w:rFonts w:eastAsia="Calibri"/>
          <w:noProof/>
          <w:lang w:val="id-ID"/>
        </w:rPr>
        <w:t>Restorative justice has undergone several experiments since its inception. The criminal justice system traditionally involved the perpetrator facing a court trial and receiving punishment from a judge. However, as time has progressed, there has been a push for more effective solutions to address crimes. Restorative justice emphasi</w:t>
      </w:r>
      <w:r>
        <w:rPr>
          <w:rFonts w:eastAsia="Calibri"/>
          <w:noProof/>
          <w:lang w:val="id-ID"/>
        </w:rPr>
        <w:t>s</w:t>
      </w:r>
      <w:r w:rsidRPr="00EC53FE">
        <w:rPr>
          <w:rFonts w:eastAsia="Calibri"/>
          <w:noProof/>
          <w:lang w:val="id-ID"/>
        </w:rPr>
        <w:t>es the involvement of victims, offenders, and community members in the resolution process, ensuring that criminals do not disrupt community life</w:t>
      </w:r>
      <w:r w:rsidR="004E59A4">
        <w:rPr>
          <w:rFonts w:eastAsia="Calibri"/>
          <w:noProof/>
          <w:lang w:val="id-ID"/>
        </w:rPr>
        <w:t xml:space="preserve"> [6].</w:t>
      </w:r>
    </w:p>
    <w:p w14:paraId="6DF3066A" w14:textId="3BA2F47D" w:rsidR="00C466BB" w:rsidRPr="00211573" w:rsidRDefault="00C466BB" w:rsidP="00C466BB">
      <w:pPr>
        <w:rPr>
          <w:rFonts w:eastAsia="Calibri"/>
          <w:noProof/>
          <w:lang w:val="id-ID"/>
        </w:rPr>
      </w:pPr>
      <w:r w:rsidRPr="00EC53FE">
        <w:rPr>
          <w:rFonts w:eastAsia="Calibri"/>
          <w:noProof/>
          <w:lang w:val="id-ID"/>
        </w:rPr>
        <w:t xml:space="preserve">Indonesia's adherence to </w:t>
      </w:r>
      <w:r>
        <w:rPr>
          <w:rFonts w:eastAsia="Calibri"/>
          <w:noProof/>
          <w:lang w:val="id-ID"/>
        </w:rPr>
        <w:t>this principle</w:t>
      </w:r>
      <w:r w:rsidRPr="00EC53FE">
        <w:rPr>
          <w:rFonts w:eastAsia="Calibri"/>
          <w:noProof/>
          <w:lang w:val="id-ID"/>
        </w:rPr>
        <w:t xml:space="preserve"> is inseparable from the regulations outlined in Law </w:t>
      </w:r>
      <w:r>
        <w:rPr>
          <w:rFonts w:eastAsia="Calibri"/>
          <w:noProof/>
          <w:lang w:val="id-ID"/>
        </w:rPr>
        <w:t>No </w:t>
      </w:r>
      <w:r w:rsidRPr="00EC53FE">
        <w:rPr>
          <w:rFonts w:eastAsia="Calibri"/>
          <w:noProof/>
          <w:lang w:val="id-ID"/>
        </w:rPr>
        <w:t>8 of 1981, which governs criminal procedure. This fundamental principle remains unchanged. In practice, the country upholds formal legal guidelines, and law enforcement imposes sanctions on offenders. As Sauer points out, criminal law revolves around three key aspects: lawlessness, guilt, and punishment</w:t>
      </w:r>
      <w:r w:rsidR="004E59A4">
        <w:rPr>
          <w:rFonts w:eastAsia="Calibri"/>
          <w:noProof/>
          <w:lang w:val="id-ID"/>
        </w:rPr>
        <w:t xml:space="preserve"> [7]</w:t>
      </w:r>
      <w:r w:rsidRPr="00211573">
        <w:rPr>
          <w:rFonts w:eastAsia="Calibri"/>
          <w:noProof/>
          <w:lang w:val="id-ID"/>
        </w:rPr>
        <w:t>.</w:t>
      </w:r>
    </w:p>
    <w:p w14:paraId="1F4A1043" w14:textId="77777777" w:rsidR="00C466BB" w:rsidRPr="00211573" w:rsidRDefault="00C466BB" w:rsidP="00C466BB">
      <w:pPr>
        <w:rPr>
          <w:rFonts w:eastAsia="Calibri"/>
          <w:noProof/>
          <w:lang w:val="id-ID"/>
        </w:rPr>
      </w:pPr>
      <w:r w:rsidRPr="00EC53FE">
        <w:rPr>
          <w:rFonts w:eastAsia="Calibri"/>
          <w:noProof/>
          <w:lang w:val="id-ID"/>
        </w:rPr>
        <w:t>Different law enforcement agencies have implemented restorative justice based on their respective rules. Each agency has its regulations governing the implementation of restorative justice. In the Police, the implementation is guided by Police Regulation No</w:t>
      </w:r>
      <w:r>
        <w:rPr>
          <w:rFonts w:eastAsia="Calibri"/>
          <w:noProof/>
          <w:lang w:val="id-ID"/>
        </w:rPr>
        <w:t xml:space="preserve"> </w:t>
      </w:r>
      <w:r w:rsidRPr="00EC53FE">
        <w:rPr>
          <w:rFonts w:eastAsia="Calibri"/>
          <w:noProof/>
          <w:lang w:val="id-ID"/>
        </w:rPr>
        <w:t xml:space="preserve">8 of 2021, which addresses explicitly handling crimes through restorative justice. This regulation is supported by Article 16 and Article 18 of the Police Law. On the other hand, the Prosecutor's Office follows the Regulation of the Prosecutor's Office of the Republic of Indonesia </w:t>
      </w:r>
      <w:r>
        <w:rPr>
          <w:rFonts w:eastAsia="Calibri"/>
          <w:noProof/>
          <w:lang w:val="id-ID"/>
        </w:rPr>
        <w:t>No </w:t>
      </w:r>
      <w:r w:rsidRPr="00EC53FE">
        <w:rPr>
          <w:rFonts w:eastAsia="Calibri"/>
          <w:noProof/>
          <w:lang w:val="id-ID"/>
        </w:rPr>
        <w:t xml:space="preserve">15 of 2020, which focuses on the termination of prosecution through restorative justice. This regulation is further reinforced by Law of the Republic of Indonesia </w:t>
      </w:r>
      <w:r>
        <w:rPr>
          <w:rFonts w:eastAsia="Calibri"/>
          <w:noProof/>
          <w:lang w:val="id-ID"/>
        </w:rPr>
        <w:t>No </w:t>
      </w:r>
      <w:r w:rsidRPr="00EC53FE">
        <w:rPr>
          <w:rFonts w:eastAsia="Calibri"/>
          <w:noProof/>
          <w:lang w:val="id-ID"/>
        </w:rPr>
        <w:t>11 of 2021, which pertains to the Prosecutor's Office of the Republic of Indonesia.</w:t>
      </w:r>
    </w:p>
    <w:p w14:paraId="775EA8A3" w14:textId="77777777" w:rsidR="00C466BB" w:rsidRDefault="00C466BB" w:rsidP="00C466BB">
      <w:pPr>
        <w:rPr>
          <w:rFonts w:eastAsia="Calibri"/>
          <w:noProof/>
          <w:lang w:val="id-ID"/>
        </w:rPr>
      </w:pPr>
      <w:r w:rsidRPr="00EC53FE">
        <w:rPr>
          <w:rFonts w:eastAsia="Calibri"/>
          <w:noProof/>
          <w:lang w:val="id-ID"/>
        </w:rPr>
        <w:t>The implementation of Restorative Justice is not limited to the investigation and prosecution stages but also extends to the trial phase. Many judicial rulings consider Restorative Justice efforts during the trial when determining the severity of the punishment. Restorative justice is a fundamental principle in resolving cases and can serve as a tool for rehabilitation. The Supreme Court has incorporated this principle into its policies through the issuance of Supreme Court Regulations and Circular Letters</w:t>
      </w:r>
      <w:r w:rsidRPr="00211573">
        <w:rPr>
          <w:rFonts w:eastAsia="Calibri"/>
          <w:noProof/>
          <w:lang w:val="id-ID"/>
        </w:rPr>
        <w:t>:</w:t>
      </w:r>
    </w:p>
    <w:p w14:paraId="05786E4E" w14:textId="410A14C4" w:rsidR="00C466BB" w:rsidRPr="00211573" w:rsidRDefault="00C466BB" w:rsidP="00C466BB">
      <w:pPr>
        <w:rPr>
          <w:rFonts w:eastAsia="Calibri"/>
          <w:noProof/>
        </w:rPr>
      </w:pPr>
      <w:r>
        <w:rPr>
          <w:rFonts w:eastAsia="Calibri"/>
          <w:noProof/>
        </w:rPr>
        <w:t xml:space="preserve">1. </w:t>
      </w:r>
      <w:r w:rsidRPr="00211573">
        <w:rPr>
          <w:rFonts w:eastAsia="Calibri"/>
          <w:noProof/>
        </w:rPr>
        <w:t xml:space="preserve">Regulation of the Supreme Court of the Republic of Indonesia </w:t>
      </w:r>
      <w:r>
        <w:rPr>
          <w:rFonts w:eastAsia="Calibri"/>
          <w:noProof/>
        </w:rPr>
        <w:t>No </w:t>
      </w:r>
      <w:r w:rsidRPr="00211573">
        <w:rPr>
          <w:rFonts w:eastAsia="Calibri"/>
          <w:noProof/>
        </w:rPr>
        <w:t xml:space="preserve">2 </w:t>
      </w:r>
      <w:r>
        <w:rPr>
          <w:rFonts w:eastAsia="Calibri"/>
          <w:noProof/>
        </w:rPr>
        <w:t>of</w:t>
      </w:r>
      <w:r w:rsidRPr="00211573">
        <w:rPr>
          <w:rFonts w:eastAsia="Calibri"/>
          <w:noProof/>
        </w:rPr>
        <w:t xml:space="preserve"> 2012 on the Adjustment of the Limitation of Minor Crimes and the Amount of Fines in the Criminal Code. </w:t>
      </w:r>
    </w:p>
    <w:p w14:paraId="782C47D3" w14:textId="3F6534CE" w:rsidR="00C466BB" w:rsidRPr="00211573" w:rsidRDefault="00C466BB" w:rsidP="00C466BB">
      <w:pPr>
        <w:rPr>
          <w:rFonts w:eastAsia="Calibri"/>
          <w:noProof/>
        </w:rPr>
      </w:pPr>
      <w:r>
        <w:rPr>
          <w:rFonts w:eastAsia="Calibri"/>
          <w:noProof/>
        </w:rPr>
        <w:lastRenderedPageBreak/>
        <w:t xml:space="preserve">2. </w:t>
      </w:r>
      <w:r w:rsidRPr="00211573">
        <w:rPr>
          <w:rFonts w:eastAsia="Calibri"/>
          <w:noProof/>
        </w:rPr>
        <w:t xml:space="preserve">Regulation of the Supreme Court of the Republic of Indonesia </w:t>
      </w:r>
      <w:r>
        <w:rPr>
          <w:rFonts w:eastAsia="Calibri"/>
          <w:noProof/>
        </w:rPr>
        <w:t>No </w:t>
      </w:r>
      <w:r w:rsidRPr="00211573">
        <w:rPr>
          <w:rFonts w:eastAsia="Calibri"/>
          <w:noProof/>
        </w:rPr>
        <w:t xml:space="preserve">4 of 2014 concerning Guidelines for implementing Diversion in the Juvenile Criminal Justice System. </w:t>
      </w:r>
    </w:p>
    <w:p w14:paraId="55CC7146" w14:textId="45513531" w:rsidR="00C466BB" w:rsidRPr="00211573" w:rsidRDefault="00C466BB" w:rsidP="00C466BB">
      <w:pPr>
        <w:rPr>
          <w:rFonts w:eastAsia="Calibri"/>
          <w:noProof/>
        </w:rPr>
      </w:pPr>
      <w:r>
        <w:rPr>
          <w:rFonts w:eastAsia="Calibri"/>
          <w:noProof/>
        </w:rPr>
        <w:t xml:space="preserve">3. </w:t>
      </w:r>
      <w:r w:rsidRPr="00211573">
        <w:rPr>
          <w:rFonts w:eastAsia="Calibri"/>
          <w:noProof/>
        </w:rPr>
        <w:t xml:space="preserve">Regulation of the Supreme Court of the Republic of Indonesia </w:t>
      </w:r>
      <w:r>
        <w:rPr>
          <w:rFonts w:eastAsia="Calibri"/>
          <w:noProof/>
        </w:rPr>
        <w:t>No</w:t>
      </w:r>
      <w:r w:rsidRPr="00211573">
        <w:rPr>
          <w:rFonts w:eastAsia="Calibri"/>
          <w:noProof/>
        </w:rPr>
        <w:t xml:space="preserve"> 3 of 2017 concerning Guidelines for Adjudicating Cases of Women Against the Law. </w:t>
      </w:r>
    </w:p>
    <w:p w14:paraId="1F225B94" w14:textId="4205E289" w:rsidR="00C466BB" w:rsidRPr="00211573" w:rsidRDefault="00C466BB" w:rsidP="00C466BB">
      <w:pPr>
        <w:rPr>
          <w:rFonts w:eastAsia="Calibri"/>
          <w:noProof/>
        </w:rPr>
      </w:pPr>
      <w:r>
        <w:rPr>
          <w:rFonts w:eastAsia="Calibri"/>
          <w:noProof/>
        </w:rPr>
        <w:t xml:space="preserve">4. </w:t>
      </w:r>
      <w:r w:rsidRPr="00211573">
        <w:rPr>
          <w:rFonts w:eastAsia="Calibri"/>
          <w:noProof/>
        </w:rPr>
        <w:t xml:space="preserve">Circular Letter of the Supreme Court of the Republic of Indonesia </w:t>
      </w:r>
      <w:r>
        <w:rPr>
          <w:rFonts w:eastAsia="Calibri"/>
          <w:noProof/>
        </w:rPr>
        <w:t>No</w:t>
      </w:r>
      <w:r w:rsidRPr="00211573">
        <w:rPr>
          <w:rFonts w:eastAsia="Calibri"/>
          <w:noProof/>
        </w:rPr>
        <w:t xml:space="preserve"> 4 of 2010 concerning the Placement of Abuse, Victims of Abuse and Narcotics Addicts into Medical Rehabilitation and Social Rehabilitation Institutions. </w:t>
      </w:r>
    </w:p>
    <w:p w14:paraId="04200BBE" w14:textId="5BB43BEC" w:rsidR="00C466BB" w:rsidRPr="00211573" w:rsidRDefault="00C466BB" w:rsidP="00C466BB">
      <w:pPr>
        <w:rPr>
          <w:rFonts w:eastAsia="Calibri"/>
          <w:noProof/>
        </w:rPr>
      </w:pPr>
      <w:r>
        <w:rPr>
          <w:rFonts w:eastAsia="Calibri"/>
          <w:noProof/>
        </w:rPr>
        <w:t xml:space="preserve">5. </w:t>
      </w:r>
      <w:r w:rsidRPr="00211573">
        <w:rPr>
          <w:rFonts w:eastAsia="Calibri"/>
          <w:noProof/>
        </w:rPr>
        <w:t xml:space="preserve">Circular Letter of the Chief Justice of the Supreme Court of the Republic of Indonesia </w:t>
      </w:r>
      <w:r>
        <w:rPr>
          <w:rFonts w:eastAsia="Calibri"/>
          <w:noProof/>
        </w:rPr>
        <w:t>No</w:t>
      </w:r>
      <w:r w:rsidRPr="00211573">
        <w:rPr>
          <w:rFonts w:eastAsia="Calibri"/>
          <w:noProof/>
        </w:rPr>
        <w:t xml:space="preserve"> 3 of 2011 concerning the placement of Victims of Narcotics Abuse in Medical Rehabilitation and Social Rehabilitation Institutions. </w:t>
      </w:r>
    </w:p>
    <w:p w14:paraId="5C6F3CBB" w14:textId="4ECABB80" w:rsidR="00C466BB" w:rsidRPr="00211573" w:rsidRDefault="00C466BB" w:rsidP="00C466BB">
      <w:pPr>
        <w:rPr>
          <w:rFonts w:eastAsia="Calibri"/>
          <w:noProof/>
        </w:rPr>
      </w:pPr>
      <w:r>
        <w:rPr>
          <w:rFonts w:eastAsia="Calibri"/>
          <w:noProof/>
        </w:rPr>
        <w:t xml:space="preserve">6. </w:t>
      </w:r>
      <w:r w:rsidRPr="00211573">
        <w:rPr>
          <w:rFonts w:eastAsia="Calibri"/>
          <w:noProof/>
        </w:rPr>
        <w:t xml:space="preserve">Joint Decree of the Chief Justice of the Supreme Court of the Republic of Indonesia, the Attorney General of the Republic of Indonesia, the Chief of Police of the Republic of Indonesia, the Minister of Law and Human Rights of the Republic of Indonesia, the Minister of Social Affairs of the Republic of Indonesia and the State Minister for Women's Empowerment and Child Protection of the Republic of Indonesia </w:t>
      </w:r>
      <w:r>
        <w:rPr>
          <w:rFonts w:eastAsia="Calibri"/>
          <w:noProof/>
        </w:rPr>
        <w:t>No</w:t>
      </w:r>
      <w:r w:rsidRPr="00211573">
        <w:rPr>
          <w:rFonts w:eastAsia="Calibri"/>
          <w:noProof/>
        </w:rPr>
        <w:t xml:space="preserve"> 166A/KMA/SKB/XII/2009, 148 A/A/JA/12/2009, B/45/XII/2009, M.HH-08 HM.03.02/2009, 10/PRS-s/KPTS/2009, 02/Men.PP and PA /XII/2009 on Handling Children in Conflict with the Law. </w:t>
      </w:r>
    </w:p>
    <w:p w14:paraId="3279C16E" w14:textId="46906D29" w:rsidR="00C466BB" w:rsidRPr="00211573" w:rsidRDefault="00C466BB" w:rsidP="00C466BB">
      <w:pPr>
        <w:rPr>
          <w:rFonts w:eastAsia="Calibri"/>
          <w:noProof/>
        </w:rPr>
      </w:pPr>
      <w:r>
        <w:rPr>
          <w:rFonts w:eastAsia="Calibri"/>
          <w:noProof/>
        </w:rPr>
        <w:t xml:space="preserve">7. </w:t>
      </w:r>
      <w:r w:rsidRPr="00211573">
        <w:rPr>
          <w:rFonts w:eastAsia="Calibri"/>
          <w:noProof/>
        </w:rPr>
        <w:t xml:space="preserve">Memorandum of Understanding between the Chief Justice of the Supreme Court of the Republic of Indonesia, the Minister of Law and Human Rights of the Republic of Indonesia, the Attorney General of the Republic of Indonesia, and the Chief of the National Police of the Republic of Indonesia </w:t>
      </w:r>
      <w:r>
        <w:rPr>
          <w:rFonts w:eastAsia="Calibri"/>
          <w:noProof/>
        </w:rPr>
        <w:t>No</w:t>
      </w:r>
      <w:r w:rsidRPr="00211573">
        <w:rPr>
          <w:rFonts w:eastAsia="Calibri"/>
          <w:noProof/>
        </w:rPr>
        <w:t xml:space="preserve"> 131/KMA/SKB/X/2012, </w:t>
      </w:r>
      <w:r>
        <w:rPr>
          <w:rFonts w:eastAsia="Calibri"/>
          <w:noProof/>
        </w:rPr>
        <w:t>No</w:t>
      </w:r>
      <w:r w:rsidRPr="00211573">
        <w:rPr>
          <w:rFonts w:eastAsia="Calibri"/>
          <w:noProof/>
        </w:rPr>
        <w:t xml:space="preserve"> M.HH-07.HM.03.02/2012, </w:t>
      </w:r>
      <w:r>
        <w:rPr>
          <w:rFonts w:eastAsia="Calibri"/>
          <w:noProof/>
        </w:rPr>
        <w:t>No</w:t>
      </w:r>
      <w:r w:rsidRPr="00211573">
        <w:rPr>
          <w:rFonts w:eastAsia="Calibri"/>
          <w:noProof/>
        </w:rPr>
        <w:t xml:space="preserve"> KEP-06/E/EJP/10/2012, </w:t>
      </w:r>
      <w:r>
        <w:rPr>
          <w:rFonts w:eastAsia="Calibri"/>
          <w:noProof/>
        </w:rPr>
        <w:t>No </w:t>
      </w:r>
      <w:r w:rsidRPr="00211573">
        <w:rPr>
          <w:rFonts w:eastAsia="Calibri"/>
          <w:noProof/>
        </w:rPr>
        <w:t xml:space="preserve">B/39/X/2012 dated October 17, 2012, on the Implementation of Adjustments to the Limits of Minor Crimes and the Number of Fines, Rapid Examination Procedures and the Application of Restorative Justice. </w:t>
      </w:r>
    </w:p>
    <w:p w14:paraId="03FE573B" w14:textId="22140848" w:rsidR="00C466BB" w:rsidRPr="00211573" w:rsidRDefault="00C466BB" w:rsidP="00C466BB">
      <w:pPr>
        <w:rPr>
          <w:rFonts w:eastAsia="Calibri"/>
          <w:noProof/>
        </w:rPr>
      </w:pPr>
      <w:r>
        <w:rPr>
          <w:rFonts w:eastAsia="Calibri"/>
          <w:noProof/>
        </w:rPr>
        <w:t xml:space="preserve">8. </w:t>
      </w:r>
      <w:r w:rsidRPr="00211573">
        <w:rPr>
          <w:rFonts w:eastAsia="Calibri"/>
          <w:noProof/>
        </w:rPr>
        <w:t xml:space="preserve">Joint Regulation of the Chief Justice of the Supreme Court of the Republic of Indonesia, Minister of Law and Human Rights of the Republic of Indonesia, Minister of Health of the Republic of Indonesia, Minister of Social Affairs of the Republic of Indonesia, Attorney General of </w:t>
      </w:r>
      <w:r w:rsidRPr="00211573">
        <w:rPr>
          <w:rFonts w:eastAsia="Calibri"/>
          <w:noProof/>
        </w:rPr>
        <w:t xml:space="preserve">the Republic of Indonesia, Chief of the National Narcotics Agency of the Republic of Indonesia </w:t>
      </w:r>
      <w:r>
        <w:rPr>
          <w:rFonts w:eastAsia="Calibri"/>
          <w:noProof/>
        </w:rPr>
        <w:t>No</w:t>
      </w:r>
      <w:r w:rsidRPr="00211573">
        <w:rPr>
          <w:rFonts w:eastAsia="Calibri"/>
          <w:noProof/>
        </w:rPr>
        <w:t xml:space="preserve"> 01/PB/MA/111/2014, </w:t>
      </w:r>
      <w:r>
        <w:rPr>
          <w:rFonts w:eastAsia="Calibri"/>
          <w:noProof/>
        </w:rPr>
        <w:t>No</w:t>
      </w:r>
      <w:r w:rsidRPr="00211573">
        <w:rPr>
          <w:rFonts w:eastAsia="Calibri"/>
          <w:noProof/>
        </w:rPr>
        <w:t xml:space="preserve"> 03 of 2014, </w:t>
      </w:r>
      <w:r>
        <w:rPr>
          <w:rFonts w:eastAsia="Calibri"/>
          <w:noProof/>
        </w:rPr>
        <w:t>No</w:t>
      </w:r>
      <w:r w:rsidRPr="00211573">
        <w:rPr>
          <w:rFonts w:eastAsia="Calibri"/>
          <w:noProof/>
        </w:rPr>
        <w:t xml:space="preserve"> 11 of 2014, </w:t>
      </w:r>
      <w:r>
        <w:rPr>
          <w:rFonts w:eastAsia="Calibri"/>
          <w:noProof/>
        </w:rPr>
        <w:t>No</w:t>
      </w:r>
      <w:r w:rsidRPr="00211573">
        <w:rPr>
          <w:rFonts w:eastAsia="Calibri"/>
          <w:noProof/>
        </w:rPr>
        <w:t xml:space="preserve"> 03 of 2014 </w:t>
      </w:r>
      <w:r>
        <w:rPr>
          <w:rFonts w:eastAsia="Calibri"/>
          <w:noProof/>
        </w:rPr>
        <w:t>No </w:t>
      </w:r>
      <w:r w:rsidRPr="00211573">
        <w:rPr>
          <w:rFonts w:eastAsia="Calibri"/>
          <w:noProof/>
        </w:rPr>
        <w:t xml:space="preserve">Per-005/A/JA/03/2014 </w:t>
      </w:r>
      <w:r>
        <w:rPr>
          <w:rFonts w:eastAsia="Calibri"/>
          <w:noProof/>
        </w:rPr>
        <w:t>No</w:t>
      </w:r>
      <w:r w:rsidRPr="00211573">
        <w:rPr>
          <w:rFonts w:eastAsia="Calibri"/>
          <w:noProof/>
        </w:rPr>
        <w:t xml:space="preserve"> 1 of 2014, </w:t>
      </w:r>
      <w:r>
        <w:rPr>
          <w:rFonts w:eastAsia="Calibri"/>
          <w:noProof/>
        </w:rPr>
        <w:t>No</w:t>
      </w:r>
      <w:r w:rsidRPr="00211573">
        <w:rPr>
          <w:rFonts w:eastAsia="Calibri"/>
          <w:noProof/>
        </w:rPr>
        <w:t xml:space="preserve"> Perber/01/111/2014/BNN on Handling Narcotics Addicts and Victims of Narcotics Abuse into Rehabilitation Institutions. </w:t>
      </w:r>
    </w:p>
    <w:p w14:paraId="4F6523BC" w14:textId="3ADB5E2C" w:rsidR="00C466BB" w:rsidRPr="00211573" w:rsidRDefault="00C466BB" w:rsidP="00C466BB">
      <w:pPr>
        <w:rPr>
          <w:rFonts w:eastAsia="Calibri"/>
          <w:noProof/>
        </w:rPr>
      </w:pPr>
      <w:r>
        <w:rPr>
          <w:rFonts w:eastAsia="Calibri"/>
          <w:noProof/>
        </w:rPr>
        <w:t xml:space="preserve">9. </w:t>
      </w:r>
      <w:r w:rsidRPr="00211573">
        <w:rPr>
          <w:rFonts w:eastAsia="Calibri"/>
          <w:noProof/>
        </w:rPr>
        <w:t xml:space="preserve">Decree of the Director General of the General Courts </w:t>
      </w:r>
      <w:r>
        <w:rPr>
          <w:rFonts w:eastAsia="Calibri"/>
          <w:noProof/>
        </w:rPr>
        <w:t>No </w:t>
      </w:r>
      <w:r w:rsidRPr="00211573">
        <w:rPr>
          <w:rFonts w:eastAsia="Calibri"/>
          <w:noProof/>
        </w:rPr>
        <w:t>1691/DJU/SK/PS.00/12/2020 on Guidelines for Implementing Restorative Justice in the General Courts.</w:t>
      </w:r>
    </w:p>
    <w:p w14:paraId="7618D110" w14:textId="646BD3A4" w:rsidR="00C466BB" w:rsidRPr="00211573" w:rsidRDefault="00C466BB" w:rsidP="00C466BB">
      <w:pPr>
        <w:rPr>
          <w:rFonts w:eastAsia="Calibri"/>
          <w:noProof/>
        </w:rPr>
      </w:pPr>
      <w:r>
        <w:rPr>
          <w:rFonts w:eastAsia="Calibri"/>
          <w:noProof/>
        </w:rPr>
        <w:t xml:space="preserve">10. </w:t>
      </w:r>
      <w:r w:rsidRPr="00211573">
        <w:rPr>
          <w:rFonts w:eastAsia="Calibri"/>
          <w:noProof/>
        </w:rPr>
        <w:t xml:space="preserve">Letter </w:t>
      </w:r>
      <w:r>
        <w:rPr>
          <w:rFonts w:eastAsia="Calibri"/>
          <w:noProof/>
        </w:rPr>
        <w:t>No</w:t>
      </w:r>
      <w:r w:rsidRPr="00211573">
        <w:rPr>
          <w:rFonts w:eastAsia="Calibri"/>
          <w:noProof/>
        </w:rPr>
        <w:t xml:space="preserve"> 1209/DJU/PS/00/11/2021 dated November 15, 2021, regarding the Suspension of Decree of the Director General of the General Justice Agency </w:t>
      </w:r>
      <w:r>
        <w:rPr>
          <w:rFonts w:eastAsia="Calibri"/>
          <w:noProof/>
        </w:rPr>
        <w:t>No </w:t>
      </w:r>
      <w:r w:rsidRPr="00211573">
        <w:rPr>
          <w:rFonts w:eastAsia="Calibri"/>
          <w:noProof/>
        </w:rPr>
        <w:t>1691/DJU/SK/PS.00/12/2020</w:t>
      </w:r>
      <w:r>
        <w:rPr>
          <w:rFonts w:eastAsia="Calibri"/>
          <w:noProof/>
        </w:rPr>
        <w:t>.</w:t>
      </w:r>
    </w:p>
    <w:p w14:paraId="311956FD" w14:textId="38AB2D9D" w:rsidR="00C466BB" w:rsidRPr="00211573" w:rsidRDefault="00C466BB" w:rsidP="00C466BB">
      <w:pPr>
        <w:rPr>
          <w:rFonts w:eastAsia="Calibri"/>
          <w:noProof/>
          <w:lang w:val="id-ID"/>
        </w:rPr>
      </w:pPr>
      <w:r w:rsidRPr="00211573">
        <w:rPr>
          <w:rFonts w:eastAsia="Calibri"/>
          <w:noProof/>
          <w:lang w:val="id-ID"/>
        </w:rPr>
        <w:t>Judicial independence is the fundamental and most important factor for courts in upholding truth and justice. The adjudication process results from thinking, feeling, and creating, as well as conscience as a controller and controller that is neutral from various interests and intimidation.</w:t>
      </w:r>
      <w:r>
        <w:rPr>
          <w:rFonts w:eastAsia="Calibri"/>
          <w:noProof/>
          <w:lang w:val="id-ID"/>
        </w:rPr>
        <w:t xml:space="preserve"> The author [</w:t>
      </w:r>
      <w:r w:rsidR="004E59A4">
        <w:rPr>
          <w:rFonts w:eastAsia="Calibri"/>
          <w:noProof/>
          <w:lang w:val="id-ID"/>
        </w:rPr>
        <w:t>8</w:t>
      </w:r>
      <w:r>
        <w:rPr>
          <w:rFonts w:eastAsia="Calibri"/>
          <w:noProof/>
          <w:lang w:val="id-ID"/>
        </w:rPr>
        <w:t>]</w:t>
      </w:r>
      <w:r w:rsidRPr="00211573">
        <w:rPr>
          <w:rFonts w:eastAsia="Calibri"/>
          <w:noProof/>
          <w:lang w:val="id-ID"/>
        </w:rPr>
        <w:t xml:space="preserve"> explains that judges in certain conditions and situations are even required to make legal breakthroughs for justice. This is currently known as progressive law, a reflection of restorative justice that has been present in the development of criminal law in Indonesia.</w:t>
      </w:r>
    </w:p>
    <w:p w14:paraId="342AEB46" w14:textId="1E06708E" w:rsidR="00C466BB" w:rsidRPr="00211573" w:rsidRDefault="00C466BB" w:rsidP="00C466BB">
      <w:pPr>
        <w:rPr>
          <w:rFonts w:eastAsia="Calibri"/>
          <w:noProof/>
          <w:lang w:val="id-ID"/>
        </w:rPr>
      </w:pPr>
      <w:r w:rsidRPr="00211573">
        <w:rPr>
          <w:rFonts w:eastAsia="Calibri"/>
          <w:noProof/>
          <w:lang w:val="id-ID"/>
        </w:rPr>
        <w:t>Restorative justice can not only be in the form of out-of-court settlements such as diversion, penal mediation, and others, but restorative justice can be a guiding paradigm for judges in adjudicating a case to achieve justice for all parties</w:t>
      </w:r>
      <w:r w:rsidR="004E59A4">
        <w:rPr>
          <w:rFonts w:eastAsia="Calibri"/>
          <w:noProof/>
          <w:lang w:val="id-ID"/>
        </w:rPr>
        <w:t xml:space="preserve"> [9]</w:t>
      </w:r>
      <w:r w:rsidRPr="00211573">
        <w:rPr>
          <w:rFonts w:eastAsia="Calibri"/>
          <w:noProof/>
          <w:lang w:val="id-ID"/>
        </w:rPr>
        <w:t xml:space="preserve">. Restorative justice can be the justice that underlies a judge's consideration in deciding so that court decisions reflect restorative justice that provides justice for all parties (victims, perpetrators, and society) </w:t>
      </w:r>
      <w:r w:rsidR="004E59A4">
        <w:rPr>
          <w:rFonts w:eastAsia="Calibri"/>
          <w:noProof/>
          <w:lang w:val="id-ID"/>
        </w:rPr>
        <w:t>[10]</w:t>
      </w:r>
      <w:r w:rsidRPr="00211573">
        <w:rPr>
          <w:rFonts w:eastAsia="Calibri"/>
          <w:noProof/>
          <w:lang w:val="id-ID"/>
        </w:rPr>
        <w:t>.</w:t>
      </w:r>
    </w:p>
    <w:p w14:paraId="6D909B38" w14:textId="5F13BBA3" w:rsidR="00C466BB" w:rsidRPr="00211573" w:rsidRDefault="00C466BB" w:rsidP="00C466BB">
      <w:pPr>
        <w:rPr>
          <w:rFonts w:eastAsia="Calibri"/>
          <w:noProof/>
          <w:lang w:val="id-ID"/>
        </w:rPr>
      </w:pPr>
      <w:r w:rsidRPr="00211573">
        <w:rPr>
          <w:rFonts w:eastAsia="Calibri"/>
          <w:noProof/>
          <w:lang w:val="id-ID"/>
        </w:rPr>
        <w:t>Restorative justice is a simple concept. In the Indonesian context, it means a fair settlement involving the perpetrator, victim, family, and other parties involved and jointly seeking a settlement of criminal acts and their implications that prioriti</w:t>
      </w:r>
      <w:r>
        <w:rPr>
          <w:rFonts w:eastAsia="Calibri"/>
          <w:noProof/>
          <w:lang w:val="id-ID"/>
        </w:rPr>
        <w:t>s</w:t>
      </w:r>
      <w:r w:rsidRPr="00211573">
        <w:rPr>
          <w:rFonts w:eastAsia="Calibri"/>
          <w:noProof/>
          <w:lang w:val="id-ID"/>
        </w:rPr>
        <w:t xml:space="preserve">es recovery back to the original state </w:t>
      </w:r>
      <w:r w:rsidR="004E59A4">
        <w:rPr>
          <w:rFonts w:eastAsia="Calibri"/>
          <w:noProof/>
          <w:lang w:val="id-ID"/>
        </w:rPr>
        <w:t>[11]</w:t>
      </w:r>
      <w:r w:rsidRPr="00211573">
        <w:rPr>
          <w:rFonts w:eastAsia="Calibri"/>
          <w:noProof/>
          <w:lang w:val="id-ID"/>
        </w:rPr>
        <w:t>. Restorative justice will be a concept that upholds human rights values and is humanist</w:t>
      </w:r>
      <w:r w:rsidR="004E59A4">
        <w:rPr>
          <w:rFonts w:eastAsia="Calibri"/>
          <w:noProof/>
          <w:lang w:val="id-ID"/>
        </w:rPr>
        <w:t> [12]</w:t>
      </w:r>
      <w:r w:rsidRPr="00211573">
        <w:rPr>
          <w:rFonts w:eastAsia="Calibri"/>
          <w:noProof/>
          <w:lang w:val="id-ID"/>
        </w:rPr>
        <w:t>.</w:t>
      </w:r>
    </w:p>
    <w:p w14:paraId="5F9F956C" w14:textId="77777777" w:rsidR="00C466BB" w:rsidRPr="00211573" w:rsidRDefault="00C466BB" w:rsidP="00C466BB">
      <w:pPr>
        <w:rPr>
          <w:rFonts w:eastAsia="Calibri"/>
          <w:noProof/>
          <w:lang w:val="id-ID"/>
        </w:rPr>
      </w:pPr>
      <w:r w:rsidRPr="00211573">
        <w:rPr>
          <w:rFonts w:eastAsia="Calibri"/>
          <w:noProof/>
          <w:lang w:val="id-ID"/>
        </w:rPr>
        <w:t xml:space="preserve">The general provisions of Article 1 Point 11 of the Criminal Procedure Code state that a court decision is a judge's statement pronounced in an open court session. It can be in the form of </w:t>
      </w:r>
      <w:r w:rsidRPr="00211573">
        <w:rPr>
          <w:rFonts w:eastAsia="Calibri"/>
          <w:noProof/>
          <w:lang w:val="id-ID"/>
        </w:rPr>
        <w:lastRenderedPageBreak/>
        <w:t xml:space="preserve">punishment, acquittal, or release from all legal charges in the case and </w:t>
      </w:r>
      <w:r>
        <w:rPr>
          <w:rFonts w:eastAsia="Calibri"/>
          <w:noProof/>
          <w:lang w:val="id-ID"/>
        </w:rPr>
        <w:t xml:space="preserve">in </w:t>
      </w:r>
      <w:r w:rsidRPr="00211573">
        <w:rPr>
          <w:rFonts w:eastAsia="Calibri"/>
          <w:noProof/>
          <w:lang w:val="id-ID"/>
        </w:rPr>
        <w:t>the manner regulated in this law. The judge's decision is the "end" of the criminal trial process for the examination stage in the district court.</w:t>
      </w:r>
    </w:p>
    <w:p w14:paraId="08344799" w14:textId="77777777" w:rsidR="00C466BB" w:rsidRPr="00211573" w:rsidRDefault="00C466BB" w:rsidP="00C466BB">
      <w:pPr>
        <w:rPr>
          <w:rFonts w:eastAsia="Calibri"/>
          <w:noProof/>
          <w:lang w:val="id-ID"/>
        </w:rPr>
      </w:pPr>
      <w:r w:rsidRPr="00211573">
        <w:rPr>
          <w:rFonts w:eastAsia="Calibri"/>
          <w:noProof/>
          <w:lang w:val="id-ID"/>
        </w:rPr>
        <w:t xml:space="preserve">Article 182 </w:t>
      </w:r>
      <w:r>
        <w:rPr>
          <w:rFonts w:eastAsia="Calibri"/>
          <w:noProof/>
          <w:lang w:val="id-ID"/>
        </w:rPr>
        <w:t>§ </w:t>
      </w:r>
      <w:r w:rsidRPr="00211573">
        <w:rPr>
          <w:rFonts w:eastAsia="Calibri"/>
          <w:noProof/>
          <w:lang w:val="id-ID"/>
        </w:rPr>
        <w:t>4 of the Criminal Procedure Code states that in the deliberation, the p</w:t>
      </w:r>
      <w:r>
        <w:rPr>
          <w:rFonts w:eastAsia="Calibri"/>
          <w:noProof/>
          <w:lang w:val="id-ID"/>
        </w:rPr>
        <w:t>anel's presiding judge</w:t>
      </w:r>
      <w:r w:rsidRPr="00211573">
        <w:rPr>
          <w:rFonts w:eastAsia="Calibri"/>
          <w:noProof/>
          <w:lang w:val="id-ID"/>
        </w:rPr>
        <w:t xml:space="preserve"> asks questions </w:t>
      </w:r>
      <w:r>
        <w:rPr>
          <w:rFonts w:eastAsia="Calibri"/>
          <w:noProof/>
          <w:lang w:val="id-ID"/>
        </w:rPr>
        <w:t>from the youngest</w:t>
      </w:r>
      <w:r w:rsidRPr="00211573">
        <w:rPr>
          <w:rFonts w:eastAsia="Calibri"/>
          <w:noProof/>
          <w:lang w:val="id-ID"/>
        </w:rPr>
        <w:t xml:space="preserve"> to the oldest judge</w:t>
      </w:r>
      <w:r>
        <w:rPr>
          <w:rFonts w:eastAsia="Calibri"/>
          <w:noProof/>
          <w:lang w:val="id-ID"/>
        </w:rPr>
        <w:t>. T</w:t>
      </w:r>
      <w:r w:rsidRPr="00211573">
        <w:rPr>
          <w:rFonts w:eastAsia="Calibri"/>
          <w:noProof/>
          <w:lang w:val="id-ID"/>
        </w:rPr>
        <w:t xml:space="preserve">he </w:t>
      </w:r>
      <w:r>
        <w:rPr>
          <w:rFonts w:eastAsia="Calibri"/>
          <w:noProof/>
          <w:lang w:val="id-ID"/>
        </w:rPr>
        <w:t>panel's presiding judge is the last to express his opinion;</w:t>
      </w:r>
      <w:r w:rsidRPr="00211573">
        <w:rPr>
          <w:rFonts w:eastAsia="Calibri"/>
          <w:noProof/>
          <w:lang w:val="id-ID"/>
        </w:rPr>
        <w:t xml:space="preserve"> considerations and reasons must accompany all opinions.</w:t>
      </w:r>
    </w:p>
    <w:p w14:paraId="652D55DC" w14:textId="0234E17C" w:rsidR="00C466BB" w:rsidRDefault="00C466BB" w:rsidP="00C466BB">
      <w:pPr>
        <w:rPr>
          <w:rFonts w:eastAsia="Calibri"/>
          <w:noProof/>
          <w:lang w:val="id-ID"/>
        </w:rPr>
      </w:pPr>
      <w:r w:rsidRPr="00211573">
        <w:rPr>
          <w:rFonts w:eastAsia="Calibri"/>
          <w:noProof/>
          <w:lang w:val="id-ID"/>
        </w:rPr>
        <w:t xml:space="preserve">Article 185 </w:t>
      </w:r>
      <w:r>
        <w:rPr>
          <w:rFonts w:eastAsia="Calibri"/>
          <w:noProof/>
          <w:lang w:val="id-ID"/>
        </w:rPr>
        <w:t xml:space="preserve">§ </w:t>
      </w:r>
      <w:r w:rsidRPr="00211573">
        <w:rPr>
          <w:rFonts w:eastAsia="Calibri"/>
          <w:noProof/>
          <w:lang w:val="id-ID"/>
        </w:rPr>
        <w:t xml:space="preserve">5 of the Criminal Procedure Code stipulates that </w:t>
      </w:r>
      <w:r>
        <w:rPr>
          <w:rFonts w:eastAsia="Calibri"/>
          <w:noProof/>
          <w:lang w:val="id-ID"/>
        </w:rPr>
        <w:t>the panel's deliberations shall be unanimous wherever possible</w:t>
      </w:r>
      <w:r w:rsidRPr="00211573">
        <w:rPr>
          <w:rFonts w:eastAsia="Calibri"/>
          <w:noProof/>
          <w:lang w:val="id-ID"/>
        </w:rPr>
        <w:t xml:space="preserve"> unless this has been seriously attempted and cannot be achieved</w:t>
      </w:r>
      <w:r>
        <w:rPr>
          <w:rFonts w:eastAsia="Calibri"/>
          <w:noProof/>
          <w:lang w:val="id-ID"/>
        </w:rPr>
        <w:t>. T</w:t>
      </w:r>
      <w:r w:rsidRPr="00211573">
        <w:rPr>
          <w:rFonts w:eastAsia="Calibri"/>
          <w:noProof/>
          <w:lang w:val="id-ID"/>
        </w:rPr>
        <w:t>hen two ways shall be taken:</w:t>
      </w:r>
      <w:r>
        <w:rPr>
          <w:rFonts w:eastAsia="Calibri"/>
          <w:noProof/>
          <w:lang w:val="id-ID"/>
        </w:rPr>
        <w:t xml:space="preserve"> a) d</w:t>
      </w:r>
      <w:r w:rsidRPr="00211573">
        <w:rPr>
          <w:rFonts w:eastAsia="Calibri"/>
          <w:noProof/>
        </w:rPr>
        <w:t>ecisions are made by majority vote</w:t>
      </w:r>
      <w:r>
        <w:rPr>
          <w:rFonts w:eastAsia="Calibri"/>
          <w:noProof/>
        </w:rPr>
        <w:t>; b) the judge's most favourable opinion shall be used if those above cannot be obtain</w:t>
      </w:r>
      <w:r w:rsidRPr="00211573">
        <w:rPr>
          <w:rFonts w:eastAsia="Calibri"/>
          <w:noProof/>
        </w:rPr>
        <w:t>ed.</w:t>
      </w:r>
    </w:p>
    <w:p w14:paraId="1743C499" w14:textId="77777777" w:rsidR="00C466BB" w:rsidRPr="00211573" w:rsidRDefault="00C466BB" w:rsidP="00C466BB">
      <w:pPr>
        <w:rPr>
          <w:rFonts w:eastAsia="Calibri"/>
          <w:noProof/>
          <w:lang w:val="id-ID"/>
        </w:rPr>
      </w:pPr>
      <w:r w:rsidRPr="00211573">
        <w:rPr>
          <w:rFonts w:eastAsia="Calibri"/>
          <w:noProof/>
          <w:lang w:val="id-ID"/>
        </w:rPr>
        <w:t>This judge's decision is only valid and has legal force if it is pronounced in a session open to the public (Article 195 KUHAP) and must be signed by the judge and clerk immediately after the decision is pronounced (Article 200 KUHAP).</w:t>
      </w:r>
    </w:p>
    <w:p w14:paraId="1DD9D5BC" w14:textId="77777777" w:rsidR="00C466BB" w:rsidRPr="00211573" w:rsidRDefault="00C466BB" w:rsidP="00C466BB">
      <w:pPr>
        <w:rPr>
          <w:rFonts w:eastAsia="Calibri"/>
          <w:noProof/>
          <w:lang w:val="id-ID"/>
        </w:rPr>
      </w:pPr>
      <w:r w:rsidRPr="00211573">
        <w:rPr>
          <w:rFonts w:eastAsia="Calibri"/>
          <w:noProof/>
          <w:lang w:val="id-ID"/>
        </w:rPr>
        <w:t>When viewed from the provisions of the Criminal Procedure Code, it can be concluded that the judge's decision can essentially be categori</w:t>
      </w:r>
      <w:r>
        <w:rPr>
          <w:rFonts w:eastAsia="Calibri"/>
          <w:noProof/>
          <w:lang w:val="id-ID"/>
        </w:rPr>
        <w:t>s</w:t>
      </w:r>
      <w:r w:rsidRPr="00211573">
        <w:rPr>
          <w:rFonts w:eastAsia="Calibri"/>
          <w:noProof/>
          <w:lang w:val="id-ID"/>
        </w:rPr>
        <w:t>ed into two types: final decisions and not final decisions. Suppose a case by a panel of judges is examined until the subject matter is completed. In that case, this is based on the provisions of Article 182</w:t>
      </w:r>
      <w:r>
        <w:rPr>
          <w:rFonts w:eastAsia="Calibri"/>
          <w:noProof/>
          <w:lang w:val="id-ID"/>
        </w:rPr>
        <w:t xml:space="preserve">  §</w:t>
      </w:r>
      <w:r w:rsidRPr="00211573">
        <w:rPr>
          <w:rFonts w:eastAsia="Calibri"/>
          <w:noProof/>
          <w:lang w:val="id-ID"/>
        </w:rPr>
        <w:t xml:space="preserve"> 3 and </w:t>
      </w:r>
      <w:r>
        <w:rPr>
          <w:rFonts w:eastAsia="Calibri"/>
          <w:noProof/>
          <w:lang w:val="id-ID"/>
        </w:rPr>
        <w:t>§ </w:t>
      </w:r>
      <w:r w:rsidRPr="00211573">
        <w:rPr>
          <w:rFonts w:eastAsia="Calibri"/>
          <w:noProof/>
          <w:lang w:val="id-ID"/>
        </w:rPr>
        <w:t xml:space="preserve">8 of the Criminal Procedure Code, Article 197 of the Criminal Procedure Code and Article 199 of the Criminal Procedure Code, called a final decision or verdict. Meanwhile, decisions that are not final in practice can be stipulations or interlocutory choices based on the provisions of Article 156 </w:t>
      </w:r>
      <w:r>
        <w:rPr>
          <w:rFonts w:eastAsia="Calibri"/>
          <w:noProof/>
          <w:lang w:val="id-ID"/>
        </w:rPr>
        <w:t>§ </w:t>
      </w:r>
      <w:r w:rsidRPr="00211573">
        <w:rPr>
          <w:rFonts w:eastAsia="Calibri"/>
          <w:noProof/>
          <w:lang w:val="id-ID"/>
        </w:rPr>
        <w:t xml:space="preserve">1 of the Criminal Procedure Code. </w:t>
      </w:r>
    </w:p>
    <w:p w14:paraId="70EBDB43" w14:textId="40F85FBD" w:rsidR="00C466BB" w:rsidRPr="00211573" w:rsidRDefault="00C466BB" w:rsidP="0091721E">
      <w:pPr>
        <w:rPr>
          <w:rFonts w:eastAsia="Calibri"/>
          <w:noProof/>
          <w:lang w:val="id-ID"/>
        </w:rPr>
      </w:pPr>
      <w:r w:rsidRPr="00211573">
        <w:rPr>
          <w:rFonts w:eastAsia="Calibri"/>
          <w:noProof/>
          <w:lang w:val="id-ID"/>
        </w:rPr>
        <w:t>According to</w:t>
      </w:r>
      <w:r w:rsidR="004E59A4">
        <w:rPr>
          <w:rFonts w:eastAsia="Calibri"/>
          <w:noProof/>
          <w:lang w:val="id-ID"/>
        </w:rPr>
        <w:t xml:space="preserve"> [13]</w:t>
      </w:r>
      <w:r w:rsidRPr="00211573">
        <w:rPr>
          <w:rFonts w:eastAsia="Calibri"/>
          <w:noProof/>
          <w:lang w:val="id-ID"/>
        </w:rPr>
        <w:t>, the Panel of Judges in deciding a case according to KUHAP only allows three possibilities, namely:</w:t>
      </w:r>
      <w:r w:rsidR="0091721E">
        <w:rPr>
          <w:rFonts w:eastAsia="Calibri"/>
          <w:noProof/>
          <w:lang w:val="id-ID"/>
        </w:rPr>
        <w:t xml:space="preserve"> 1) </w:t>
      </w:r>
      <w:r w:rsidRPr="00211573">
        <w:rPr>
          <w:rFonts w:eastAsia="Calibri"/>
          <w:noProof/>
        </w:rPr>
        <w:t>Punishment or imposition of punishment; (veroordeling tot enigerlei sanctie);</w:t>
      </w:r>
      <w:r w:rsidR="0091721E">
        <w:rPr>
          <w:rFonts w:eastAsia="Calibri"/>
          <w:noProof/>
        </w:rPr>
        <w:t xml:space="preserve"> 2) </w:t>
      </w:r>
      <w:r w:rsidRPr="00211573">
        <w:rPr>
          <w:rFonts w:eastAsia="Calibri"/>
          <w:noProof/>
        </w:rPr>
        <w:t>Acquittal (vrij spraak)</w:t>
      </w:r>
      <w:r w:rsidR="0091721E">
        <w:rPr>
          <w:rFonts w:eastAsia="Calibri"/>
          <w:noProof/>
        </w:rPr>
        <w:t xml:space="preserve">; 3) </w:t>
      </w:r>
      <w:r w:rsidRPr="00211573">
        <w:rPr>
          <w:rFonts w:eastAsia="Calibri"/>
          <w:noProof/>
        </w:rPr>
        <w:t>Judgment of acquittal (onslag van recht vervolging).</w:t>
      </w:r>
    </w:p>
    <w:p w14:paraId="2347920D" w14:textId="77777777" w:rsidR="00C466BB" w:rsidRPr="00211573" w:rsidRDefault="00C466BB" w:rsidP="00C466BB">
      <w:pPr>
        <w:rPr>
          <w:rFonts w:eastAsia="Calibri"/>
          <w:noProof/>
          <w:lang w:val="id-ID"/>
        </w:rPr>
      </w:pPr>
      <w:r w:rsidRPr="00211573">
        <w:rPr>
          <w:rFonts w:eastAsia="Calibri"/>
          <w:noProof/>
          <w:lang w:val="id-ID"/>
        </w:rPr>
        <w:t xml:space="preserve">The implementation of restorative justice in court is based on the Decree of the Director General of Badilum </w:t>
      </w:r>
      <w:r>
        <w:rPr>
          <w:rFonts w:eastAsia="Calibri"/>
          <w:noProof/>
        </w:rPr>
        <w:t>No </w:t>
      </w:r>
      <w:r w:rsidRPr="00211573">
        <w:rPr>
          <w:rFonts w:eastAsia="Calibri"/>
          <w:noProof/>
          <w:lang w:val="id-ID"/>
        </w:rPr>
        <w:t xml:space="preserve">1691/DJU/SK/PS.00/12/2020 concerning the Implementation of Guidelines for the Application of Restorative Justice. Based on this </w:t>
      </w:r>
      <w:r w:rsidRPr="00211573">
        <w:rPr>
          <w:rFonts w:eastAsia="Calibri"/>
          <w:noProof/>
          <w:lang w:val="id-ID"/>
        </w:rPr>
        <w:t>decree, the implementation of restorative justice in court is led by a single judge and carried out with a speedy examination procedure as regulated in Articles 205-210 of the Criminal Procedure Code. The settlement of minor criminal cases through restorative justice can be carried out provided peace has been made between the perpetrator, victim, family of the perpetrator/victim, and relevant community leaders with or without compensation.</w:t>
      </w:r>
    </w:p>
    <w:p w14:paraId="0BBAC82E" w14:textId="77777777" w:rsidR="00C466BB" w:rsidRDefault="00C466BB" w:rsidP="00C466BB">
      <w:pPr>
        <w:rPr>
          <w:rFonts w:eastAsia="Calibri"/>
          <w:noProof/>
          <w:lang w:val="id-ID"/>
        </w:rPr>
      </w:pPr>
      <w:r w:rsidRPr="009B4380">
        <w:rPr>
          <w:rFonts w:eastAsia="Calibri"/>
          <w:noProof/>
          <w:lang w:val="id-ID"/>
        </w:rPr>
        <w:t>In practice, the judge considers the implementation of Restorative Justice during the trial when ruling. These rulings may differ, specifically:</w:t>
      </w:r>
    </w:p>
    <w:p w14:paraId="27E7C57C" w14:textId="02933BE7" w:rsidR="00C466BB" w:rsidRDefault="00C466BB" w:rsidP="00C466BB">
      <w:pPr>
        <w:rPr>
          <w:rFonts w:eastAsia="Calibri"/>
          <w:noProof/>
          <w:lang w:val="id-ID"/>
        </w:rPr>
      </w:pPr>
      <w:r w:rsidRPr="00C466BB">
        <w:rPr>
          <w:rFonts w:eastAsia="Calibri"/>
          <w:i/>
          <w:iCs/>
          <w:noProof/>
          <w:lang w:val="id-ID"/>
        </w:rPr>
        <w:t>Restorative Justice as a Basis for Criminal Probation</w:t>
      </w:r>
      <w:r>
        <w:rPr>
          <w:rFonts w:eastAsia="Calibri"/>
          <w:noProof/>
          <w:lang w:val="id-ID"/>
        </w:rPr>
        <w:t xml:space="preserve">. </w:t>
      </w:r>
      <w:r w:rsidRPr="00211573">
        <w:rPr>
          <w:rFonts w:eastAsia="Calibri"/>
          <w:noProof/>
          <w:lang w:val="id-ID"/>
        </w:rPr>
        <w:t xml:space="preserve">In the case a quo, namely the Decision of the Tanjung Pati District Court </w:t>
      </w:r>
      <w:r>
        <w:rPr>
          <w:rFonts w:eastAsia="Calibri"/>
          <w:noProof/>
          <w:lang w:val="id-ID"/>
        </w:rPr>
        <w:t>No </w:t>
      </w:r>
      <w:r w:rsidRPr="00211573">
        <w:rPr>
          <w:rFonts w:eastAsia="Calibri"/>
          <w:noProof/>
          <w:lang w:val="id-ID"/>
        </w:rPr>
        <w:t xml:space="preserve">83/Pid.B/2023/PN Tjp, the defendants committed the crime of persecution as stipulated in Article 170 </w:t>
      </w:r>
      <w:r>
        <w:rPr>
          <w:rFonts w:eastAsia="Calibri"/>
          <w:noProof/>
          <w:lang w:val="id-ID"/>
        </w:rPr>
        <w:t>§ </w:t>
      </w:r>
      <w:r w:rsidRPr="00211573">
        <w:rPr>
          <w:rFonts w:eastAsia="Calibri"/>
          <w:noProof/>
          <w:lang w:val="id-ID"/>
        </w:rPr>
        <w:t xml:space="preserve">1 of the Criminal Code or Article 351 </w:t>
      </w:r>
      <w:r>
        <w:rPr>
          <w:rFonts w:eastAsia="Calibri"/>
          <w:noProof/>
          <w:lang w:val="id-ID"/>
        </w:rPr>
        <w:t>§ </w:t>
      </w:r>
      <w:r w:rsidRPr="00211573">
        <w:rPr>
          <w:rFonts w:eastAsia="Calibri"/>
          <w:noProof/>
          <w:lang w:val="id-ID"/>
        </w:rPr>
        <w:t xml:space="preserve">1 Jo Article 55 of the Criminal Code. The </w:t>
      </w:r>
      <w:r>
        <w:rPr>
          <w:rFonts w:eastAsia="Calibri"/>
          <w:noProof/>
          <w:lang w:val="id-ID"/>
        </w:rPr>
        <w:t>reason for the decision is</w:t>
      </w:r>
      <w:r w:rsidRPr="00211573">
        <w:rPr>
          <w:rFonts w:eastAsia="Calibri"/>
          <w:noProof/>
          <w:lang w:val="id-ID"/>
        </w:rPr>
        <w:t xml:space="preserve"> </w:t>
      </w:r>
      <w:r>
        <w:rPr>
          <w:rFonts w:eastAsia="Calibri"/>
          <w:noProof/>
          <w:lang w:val="id-ID"/>
        </w:rPr>
        <w:t>that</w:t>
      </w:r>
      <w:r w:rsidRPr="00211573">
        <w:rPr>
          <w:rFonts w:eastAsia="Calibri"/>
          <w:noProof/>
          <w:lang w:val="id-ID"/>
        </w:rPr>
        <w:t xml:space="preserve"> the Singkawang District Court d</w:t>
      </w:r>
      <w:r>
        <w:rPr>
          <w:rFonts w:eastAsia="Calibri"/>
          <w:noProof/>
          <w:lang w:val="id-ID"/>
        </w:rPr>
        <w:t>isagrees</w:t>
      </w:r>
      <w:r w:rsidRPr="00211573">
        <w:rPr>
          <w:rFonts w:eastAsia="Calibri"/>
          <w:noProof/>
          <w:lang w:val="id-ID"/>
        </w:rPr>
        <w:t xml:space="preserve"> with the recommendations and demands of the Public Prosecutor. The imposition of appropriate, fair and proportional punishment by the judge with the imposition punishment to the Defendants, therefore with imprisonment for two months each, the punishment does not need to be served unless in the future there is a judge's decision that determines otherwise because the convicted person commits a criminal offence before the probation period of six months ends ". In this case the judge considered the imposition of punishment based on the conception and philosophy of punishment, which is not only aimed at retaliation for the perpetrator by providing preventive measures but also paying attention to the restoration of the perpetrator's condition (restitutio in integrum) to the victim as a result of a shift in the characteristics of the purpose of punishment from retributive justice towards restorative justice, namely the Defendants have never been convicted, the Defendants have the status of wives and mothers, for their husbands and children who need attention and need the presence of the Defendants in the midst of the family, between the Defendants and the </w:t>
      </w:r>
      <w:r>
        <w:rPr>
          <w:rFonts w:eastAsia="Calibri"/>
          <w:noProof/>
          <w:lang w:val="id-ID"/>
        </w:rPr>
        <w:t>v</w:t>
      </w:r>
      <w:r w:rsidRPr="00211573">
        <w:rPr>
          <w:rFonts w:eastAsia="Calibri"/>
          <w:noProof/>
          <w:lang w:val="id-ID"/>
        </w:rPr>
        <w:t xml:space="preserve">ictim there is a tribal relationship and also neighbors and between the Defendants and the </w:t>
      </w:r>
      <w:r>
        <w:rPr>
          <w:rFonts w:eastAsia="Calibri"/>
          <w:noProof/>
          <w:lang w:val="id-ID"/>
        </w:rPr>
        <w:t>v</w:t>
      </w:r>
      <w:r w:rsidRPr="00211573">
        <w:rPr>
          <w:rFonts w:eastAsia="Calibri"/>
          <w:noProof/>
          <w:lang w:val="id-ID"/>
        </w:rPr>
        <w:t xml:space="preserve">ictim have forgiven each other and have reconciled, even the Defendants have been responsible by submitting medical expenses exceeding the actual costs incurred by </w:t>
      </w:r>
      <w:r w:rsidRPr="00211573">
        <w:rPr>
          <w:rFonts w:eastAsia="Calibri"/>
          <w:noProof/>
          <w:lang w:val="id-ID"/>
        </w:rPr>
        <w:lastRenderedPageBreak/>
        <w:t xml:space="preserve">the </w:t>
      </w:r>
      <w:r>
        <w:rPr>
          <w:rFonts w:eastAsia="Calibri"/>
          <w:noProof/>
          <w:lang w:val="id-ID"/>
        </w:rPr>
        <w:t>v</w:t>
      </w:r>
      <w:r w:rsidRPr="00211573">
        <w:rPr>
          <w:rFonts w:eastAsia="Calibri"/>
          <w:noProof/>
          <w:lang w:val="id-ID"/>
        </w:rPr>
        <w:t xml:space="preserve">ictim, in the sense that the conflict between the Defendants and the </w:t>
      </w:r>
      <w:r>
        <w:rPr>
          <w:rFonts w:eastAsia="Calibri"/>
          <w:noProof/>
          <w:lang w:val="id-ID"/>
        </w:rPr>
        <w:t>v</w:t>
      </w:r>
      <w:r w:rsidRPr="00211573">
        <w:rPr>
          <w:rFonts w:eastAsia="Calibri"/>
          <w:noProof/>
          <w:lang w:val="id-ID"/>
        </w:rPr>
        <w:t>ictim has been resolved and the relationship between the two has been restored or re-established, by taking into account the principles of justice and expediency, as well as avoiding the growth of grudge/ongoing conflict between the two and preventing the imposition of counterproductive punishment, it is necessary to apply conditional punishment to the Defendants as stipulated in Article 14 (a) of the Criminal Code.</w:t>
      </w:r>
    </w:p>
    <w:p w14:paraId="08A6DEA8" w14:textId="7D18DB2C" w:rsidR="00C466BB" w:rsidRPr="00211573" w:rsidRDefault="00C466BB" w:rsidP="00C466BB">
      <w:pPr>
        <w:rPr>
          <w:rFonts w:eastAsia="Calibri"/>
          <w:noProof/>
          <w:lang w:val="id-ID"/>
        </w:rPr>
      </w:pPr>
      <w:r w:rsidRPr="00C466BB">
        <w:rPr>
          <w:rFonts w:eastAsia="Calibri"/>
          <w:i/>
          <w:iCs/>
          <w:noProof/>
          <w:lang w:val="id-ID"/>
        </w:rPr>
        <w:t>Restorative Justice as a Basis for Imposing Criminal Fines</w:t>
      </w:r>
      <w:r>
        <w:rPr>
          <w:rFonts w:eastAsia="Calibri"/>
          <w:noProof/>
          <w:lang w:val="id-ID"/>
        </w:rPr>
        <w:t xml:space="preserve">. </w:t>
      </w:r>
      <w:r w:rsidRPr="00211573">
        <w:rPr>
          <w:rFonts w:eastAsia="Calibri"/>
          <w:noProof/>
          <w:lang w:val="id-ID"/>
        </w:rPr>
        <w:t xml:space="preserve">In this context, restorative justice as the basis for imposing a fine is found in Majene District Court Decision </w:t>
      </w:r>
      <w:r>
        <w:rPr>
          <w:rFonts w:eastAsia="Calibri"/>
          <w:noProof/>
        </w:rPr>
        <w:t>No</w:t>
      </w:r>
      <w:r w:rsidRPr="00211573">
        <w:rPr>
          <w:rFonts w:eastAsia="Calibri"/>
          <w:noProof/>
          <w:lang w:val="id-ID"/>
        </w:rPr>
        <w:t xml:space="preserve"> 39/Pid.Sus/2016/PN.Mjn. In this case, the defendant's actions were regulated and punishable under the provisions of Article 44 </w:t>
      </w:r>
      <w:r>
        <w:rPr>
          <w:rFonts w:eastAsia="Calibri"/>
          <w:noProof/>
          <w:lang w:val="id-ID"/>
        </w:rPr>
        <w:t>§ </w:t>
      </w:r>
      <w:r w:rsidRPr="00211573">
        <w:rPr>
          <w:rFonts w:eastAsia="Calibri"/>
          <w:noProof/>
          <w:lang w:val="id-ID"/>
        </w:rPr>
        <w:t xml:space="preserve">1 of Law </w:t>
      </w:r>
      <w:r>
        <w:rPr>
          <w:rFonts w:eastAsia="Calibri"/>
          <w:noProof/>
        </w:rPr>
        <w:t>No</w:t>
      </w:r>
      <w:r w:rsidRPr="00211573">
        <w:rPr>
          <w:rFonts w:eastAsia="Calibri"/>
          <w:noProof/>
          <w:lang w:val="id-ID"/>
        </w:rPr>
        <w:t xml:space="preserve"> 23 </w:t>
      </w:r>
      <w:r>
        <w:rPr>
          <w:rFonts w:eastAsia="Calibri"/>
          <w:noProof/>
          <w:lang w:val="id-ID"/>
        </w:rPr>
        <w:t>of</w:t>
      </w:r>
      <w:r w:rsidRPr="00211573">
        <w:rPr>
          <w:rFonts w:eastAsia="Calibri"/>
          <w:noProof/>
          <w:lang w:val="id-ID"/>
        </w:rPr>
        <w:t xml:space="preserve"> 2004 on the Elimination of Domestic Violence (KDRT). The public prosecutor's recommendation was to impose a punishment against the defendant in imprisonment for 8 (eight) months, minus the detention period during which the defendant was in detention. </w:t>
      </w:r>
    </w:p>
    <w:p w14:paraId="04B8917D" w14:textId="77777777" w:rsidR="00C466BB" w:rsidRDefault="00C466BB" w:rsidP="00C466BB">
      <w:pPr>
        <w:rPr>
          <w:rFonts w:eastAsia="Calibri"/>
          <w:noProof/>
          <w:lang w:val="id-ID"/>
        </w:rPr>
      </w:pPr>
      <w:r w:rsidRPr="00211573">
        <w:rPr>
          <w:rFonts w:eastAsia="Calibri"/>
          <w:noProof/>
          <w:lang w:val="id-ID"/>
        </w:rPr>
        <w:t>The Panel of Judges, in their decision, stated that the defendant's actions were proven. However, from the perspective of the paradigm of punishment, they disagreed with the demands of the Public Prosecutor. Therefore, they punished the defendant with the provision that if the fine is not paid, it will be replaced with imprisonment for three months.</w:t>
      </w:r>
    </w:p>
    <w:p w14:paraId="2F2F51CF" w14:textId="50391B53" w:rsidR="00C466BB" w:rsidRPr="00211573" w:rsidRDefault="00C466BB" w:rsidP="00C466BB">
      <w:pPr>
        <w:rPr>
          <w:rFonts w:eastAsia="Calibri"/>
          <w:noProof/>
          <w:lang w:val="id-ID"/>
        </w:rPr>
      </w:pPr>
      <w:r w:rsidRPr="00C466BB">
        <w:rPr>
          <w:rFonts w:eastAsia="Calibri"/>
          <w:i/>
          <w:iCs/>
          <w:noProof/>
          <w:lang w:val="id-ID"/>
        </w:rPr>
        <w:t>Restorative Justice as the Basis for a Verdict of Release from All Lawsuits (Ontslag Van Alle</w:t>
      </w:r>
      <w:r w:rsidRPr="009B4380">
        <w:rPr>
          <w:rFonts w:eastAsia="Calibri"/>
          <w:i/>
          <w:iCs/>
          <w:noProof/>
          <w:lang w:val="id-ID"/>
        </w:rPr>
        <w:t xml:space="preserve"> Rechtsvervolging</w:t>
      </w:r>
      <w:r w:rsidRPr="00211573">
        <w:rPr>
          <w:rFonts w:eastAsia="Calibri"/>
          <w:noProof/>
          <w:lang w:val="id-ID"/>
        </w:rPr>
        <w:t>)</w:t>
      </w:r>
      <w:r>
        <w:rPr>
          <w:rFonts w:eastAsia="Calibri"/>
          <w:noProof/>
          <w:lang w:val="id-ID"/>
        </w:rPr>
        <w:t xml:space="preserve">. </w:t>
      </w:r>
      <w:r w:rsidRPr="00211573">
        <w:rPr>
          <w:rFonts w:eastAsia="Calibri"/>
          <w:noProof/>
          <w:lang w:val="id-ID"/>
        </w:rPr>
        <w:t xml:space="preserve">The application of restorative justice as ontslag van alle rechtsvervolging is found in the context of Edi Yanto Bin Mak Syah, namely the Decision of the Suka Makmue District Court </w:t>
      </w:r>
      <w:r>
        <w:rPr>
          <w:rFonts w:eastAsia="Calibri"/>
          <w:noProof/>
        </w:rPr>
        <w:t>No</w:t>
      </w:r>
      <w:r w:rsidRPr="00211573">
        <w:rPr>
          <w:rFonts w:eastAsia="Calibri"/>
          <w:noProof/>
          <w:lang w:val="id-ID"/>
        </w:rPr>
        <w:t xml:space="preserve"> 63/Pid.B/2021/PN Skm dated November 08, 2021. The global nature of this case, Edi Yanto Bin Mak Syah</w:t>
      </w:r>
      <w:r>
        <w:rPr>
          <w:rFonts w:eastAsia="Calibri"/>
          <w:noProof/>
          <w:lang w:val="id-ID"/>
        </w:rPr>
        <w:t>,</w:t>
      </w:r>
      <w:r w:rsidRPr="00211573">
        <w:rPr>
          <w:rFonts w:eastAsia="Calibri"/>
          <w:noProof/>
          <w:lang w:val="id-ID"/>
        </w:rPr>
        <w:t xml:space="preserve"> was charged in the primary indictment with violating Article 351 </w:t>
      </w:r>
      <w:r>
        <w:rPr>
          <w:rFonts w:eastAsia="Calibri"/>
          <w:noProof/>
          <w:lang w:val="id-ID"/>
        </w:rPr>
        <w:t>§ </w:t>
      </w:r>
      <w:r w:rsidRPr="00211573">
        <w:rPr>
          <w:rFonts w:eastAsia="Calibri"/>
          <w:noProof/>
          <w:lang w:val="id-ID"/>
        </w:rPr>
        <w:t xml:space="preserve">1 of the Criminal Code. The public prosecutor's charges stated that the defendant was </w:t>
      </w:r>
      <w:r>
        <w:rPr>
          <w:rFonts w:eastAsia="Calibri"/>
          <w:noProof/>
          <w:lang w:val="id-ID"/>
        </w:rPr>
        <w:t>imprisoned</w:t>
      </w:r>
      <w:r w:rsidRPr="00211573">
        <w:rPr>
          <w:rFonts w:eastAsia="Calibri"/>
          <w:noProof/>
          <w:lang w:val="id-ID"/>
        </w:rPr>
        <w:t xml:space="preserve"> for four months, deducted in full from the period of arrest and detention that the defendant had served with the order that the defendant remain in custody and pay court costs for violating Article 351 of the Criminal Code. </w:t>
      </w:r>
    </w:p>
    <w:p w14:paraId="45623C74" w14:textId="77777777" w:rsidR="00C466BB" w:rsidRDefault="00C466BB" w:rsidP="00C466BB">
      <w:pPr>
        <w:rPr>
          <w:rFonts w:eastAsia="Calibri"/>
          <w:noProof/>
          <w:lang w:val="id-ID"/>
        </w:rPr>
      </w:pPr>
      <w:r w:rsidRPr="00A2345B">
        <w:rPr>
          <w:rFonts w:eastAsia="Calibri"/>
          <w:noProof/>
          <w:lang w:val="id-ID"/>
        </w:rPr>
        <w:t xml:space="preserve">The judge's ruling determined that Edi Yanto Bin Mak Syah had indeed committed the crime as outlined in the sole charge presented by the </w:t>
      </w:r>
      <w:r w:rsidRPr="00A2345B">
        <w:rPr>
          <w:rFonts w:eastAsia="Calibri"/>
          <w:noProof/>
          <w:lang w:val="id-ID"/>
        </w:rPr>
        <w:t>Public Prosecutor. However, the judge concluded that he could not be held accountable for the crime due to the implementation of restorative justice during the trial proceedings. Consequently, the judge acquitted the defendant of all legal charges and ordered his immediate release from detention upon the pronouncement of the decision</w:t>
      </w:r>
      <w:r w:rsidRPr="00211573">
        <w:rPr>
          <w:rFonts w:eastAsia="Calibri"/>
          <w:noProof/>
          <w:lang w:val="id-ID"/>
        </w:rPr>
        <w:t>.</w:t>
      </w:r>
    </w:p>
    <w:p w14:paraId="72BD5D9E" w14:textId="5DA9E072" w:rsidR="00C466BB" w:rsidRDefault="00C466BB" w:rsidP="00C466BB">
      <w:r w:rsidRPr="00C466BB">
        <w:rPr>
          <w:rFonts w:eastAsia="Calibri"/>
          <w:i/>
          <w:iCs/>
          <w:noProof/>
          <w:lang w:val="id-ID"/>
        </w:rPr>
        <w:t>The Application of Restorative Justice as a Basis for Punishing Perpetrators for Complying with the Content of the Peace Agreement</w:t>
      </w:r>
      <w:r>
        <w:rPr>
          <w:rFonts w:eastAsia="Calibri"/>
          <w:noProof/>
          <w:lang w:val="id-ID"/>
        </w:rPr>
        <w:t xml:space="preserve">. </w:t>
      </w:r>
      <w:r>
        <w:t xml:space="preserve">In this context, the application of restorative justice as a basis for punishing the perpetrator to comply with the contents of the agreement is found in the Record of Decision of the </w:t>
      </w:r>
      <w:proofErr w:type="spellStart"/>
      <w:r>
        <w:t>Rengat</w:t>
      </w:r>
      <w:proofErr w:type="spellEnd"/>
      <w:r>
        <w:t xml:space="preserve"> District Court </w:t>
      </w:r>
      <w:r>
        <w:rPr>
          <w:rFonts w:eastAsia="Calibri"/>
          <w:noProof/>
        </w:rPr>
        <w:t>No </w:t>
      </w:r>
      <w:r>
        <w:t>1/</w:t>
      </w:r>
      <w:proofErr w:type="spellStart"/>
      <w:r>
        <w:t>Pid.C</w:t>
      </w:r>
      <w:proofErr w:type="spellEnd"/>
      <w:r>
        <w:t>/2021/</w:t>
      </w:r>
      <w:proofErr w:type="spellStart"/>
      <w:r>
        <w:t>PN</w:t>
      </w:r>
      <w:proofErr w:type="spellEnd"/>
      <w:r>
        <w:t xml:space="preserve"> </w:t>
      </w:r>
      <w:proofErr w:type="spellStart"/>
      <w:r>
        <w:t>Rgt</w:t>
      </w:r>
      <w:proofErr w:type="spellEnd"/>
      <w:r>
        <w:t xml:space="preserve">, Record of Decision of the </w:t>
      </w:r>
      <w:proofErr w:type="spellStart"/>
      <w:r>
        <w:t>Muko-Muko</w:t>
      </w:r>
      <w:proofErr w:type="spellEnd"/>
      <w:r>
        <w:t xml:space="preserve"> District Court </w:t>
      </w:r>
      <w:r>
        <w:rPr>
          <w:rFonts w:eastAsia="Calibri"/>
          <w:noProof/>
        </w:rPr>
        <w:t>No </w:t>
      </w:r>
      <w:r>
        <w:t>1/</w:t>
      </w:r>
      <w:proofErr w:type="spellStart"/>
      <w:r>
        <w:t>Pid.C</w:t>
      </w:r>
      <w:proofErr w:type="spellEnd"/>
      <w:r>
        <w:t>/2021/</w:t>
      </w:r>
      <w:proofErr w:type="spellStart"/>
      <w:r>
        <w:t>PN</w:t>
      </w:r>
      <w:proofErr w:type="spellEnd"/>
      <w:r>
        <w:t xml:space="preserve"> </w:t>
      </w:r>
      <w:proofErr w:type="spellStart"/>
      <w:r>
        <w:t>Mkm</w:t>
      </w:r>
      <w:proofErr w:type="spellEnd"/>
      <w:r>
        <w:t xml:space="preserve"> and Record of Decision of the </w:t>
      </w:r>
      <w:proofErr w:type="spellStart"/>
      <w:r>
        <w:t>Luwuk</w:t>
      </w:r>
      <w:proofErr w:type="spellEnd"/>
      <w:r>
        <w:t xml:space="preserve"> District Court </w:t>
      </w:r>
      <w:r>
        <w:rPr>
          <w:rFonts w:eastAsia="Calibri"/>
          <w:noProof/>
        </w:rPr>
        <w:t>No </w:t>
      </w:r>
      <w:r>
        <w:t>9/</w:t>
      </w:r>
      <w:proofErr w:type="spellStart"/>
      <w:r>
        <w:t>Pid.C</w:t>
      </w:r>
      <w:proofErr w:type="spellEnd"/>
      <w:r>
        <w:t>./2021/</w:t>
      </w:r>
      <w:proofErr w:type="spellStart"/>
      <w:r>
        <w:t>PN</w:t>
      </w:r>
      <w:proofErr w:type="spellEnd"/>
      <w:r>
        <w:t xml:space="preserve"> </w:t>
      </w:r>
      <w:proofErr w:type="spellStart"/>
      <w:r>
        <w:t>Lwk</w:t>
      </w:r>
      <w:proofErr w:type="spellEnd"/>
      <w:r>
        <w:t xml:space="preserve">. The defendant was tried in a speedy trial with a record of charges of violating Article 364 of the Criminal Code. Ratio </w:t>
      </w:r>
      <w:proofErr w:type="spellStart"/>
      <w:r>
        <w:t>legis</w:t>
      </w:r>
      <w:proofErr w:type="spellEnd"/>
      <w:r>
        <w:t xml:space="preserve"> consideration of the judge's decision on restorative justice refers to the Decree of the Director General of General Courts of the Republic of Indonesia </w:t>
      </w:r>
      <w:r>
        <w:rPr>
          <w:rFonts w:eastAsia="Calibri"/>
          <w:noProof/>
        </w:rPr>
        <w:t>No </w:t>
      </w:r>
      <w:r>
        <w:t>1691/</w:t>
      </w:r>
      <w:proofErr w:type="spellStart"/>
      <w:r>
        <w:t>DJU</w:t>
      </w:r>
      <w:proofErr w:type="spellEnd"/>
      <w:r>
        <w:t>/SK/</w:t>
      </w:r>
      <w:proofErr w:type="spellStart"/>
      <w:r>
        <w:t>PS.00</w:t>
      </w:r>
      <w:proofErr w:type="spellEnd"/>
      <w:r>
        <w:t>/12/2020 concerning the Implementation of Guidelines for the Application of Restorative Justice.</w:t>
      </w:r>
    </w:p>
    <w:p w14:paraId="65BD6C1C" w14:textId="77777777" w:rsidR="00C466BB" w:rsidRDefault="00C466BB" w:rsidP="00C466BB">
      <w:r w:rsidRPr="00EC53FE">
        <w:t>Based on the explanation provided, it is evident that the presence of vital justice initiatives indicates that law serves as a social control mechanism that evolves in tandem with societal progress to restore the situation to its original state. In this scenario, the judge must possess both a policy and conscience. The implementation of restorative justice represents a legal innovation that prioriti</w:t>
      </w:r>
      <w:r>
        <w:t>s</w:t>
      </w:r>
      <w:r w:rsidRPr="00EC53FE">
        <w:t>es seeking fair alternative solutions for all parties involved rather than focusing on retribution against the perpetrators of criminal acts.</w:t>
      </w:r>
    </w:p>
    <w:p w14:paraId="488D54F7" w14:textId="77777777" w:rsidR="00C466BB" w:rsidRDefault="00C466BB" w:rsidP="00C466BB"/>
    <w:p w14:paraId="71016A1C" w14:textId="77777777" w:rsidR="00C466BB" w:rsidRPr="00C466BB" w:rsidRDefault="00C466BB" w:rsidP="00C466BB">
      <w:pPr>
        <w:rPr>
          <w:rFonts w:ascii="Roboto Condensed" w:hAnsi="Roboto Condensed"/>
          <w:b/>
          <w:bCs/>
        </w:rPr>
      </w:pPr>
      <w:r w:rsidRPr="00C466BB">
        <w:rPr>
          <w:rFonts w:ascii="Roboto Condensed" w:hAnsi="Roboto Condensed"/>
          <w:b/>
          <w:bCs/>
        </w:rPr>
        <w:t>CONCLUSIONS</w:t>
      </w:r>
    </w:p>
    <w:p w14:paraId="5E50A0F7" w14:textId="77777777" w:rsidR="00C466BB" w:rsidRPr="009B4380" w:rsidRDefault="00C466BB" w:rsidP="00C466BB">
      <w:pPr>
        <w:rPr>
          <w:noProof/>
          <w:lang w:val="id-ID"/>
        </w:rPr>
      </w:pPr>
      <w:bookmarkStart w:id="1" w:name="_Toc125973211"/>
      <w:bookmarkStart w:id="2" w:name="_Toc126158709"/>
      <w:r w:rsidRPr="009B4380">
        <w:rPr>
          <w:noProof/>
          <w:lang w:val="id-ID"/>
        </w:rPr>
        <w:t>Restorative justice is implemented during the investigation and prosecution stages and is also evident in the trial process. Many judges consider the efforts made toward Restorative Justice when determining the severity of the punishment. Restorative justice is a principle of law enforcement that aims to facilitate recovery. The Supreme Court has incorporated it into policy implementation through regulations and circular letters.</w:t>
      </w:r>
    </w:p>
    <w:p w14:paraId="563C1A0B" w14:textId="77777777" w:rsidR="00C466BB" w:rsidRPr="009B4380" w:rsidRDefault="00C466BB" w:rsidP="00C466BB">
      <w:pPr>
        <w:rPr>
          <w:noProof/>
          <w:lang w:val="id-ID"/>
        </w:rPr>
      </w:pPr>
      <w:r w:rsidRPr="009B4380">
        <w:rPr>
          <w:noProof/>
          <w:lang w:val="id-ID"/>
        </w:rPr>
        <w:lastRenderedPageBreak/>
        <w:t>Interestingly, different judges may reach different verdicts in the same case. The application of Restorative Justice in the trial serves as a factor for judges to consider when delivering their verdicts. These verdicts can vary, including using Restorative Justice as a basis for imprisonment, probationary punishment, imposing fines, acquittal from all legal charges (</w:t>
      </w:r>
      <w:r w:rsidRPr="009B4380">
        <w:rPr>
          <w:i/>
          <w:iCs/>
          <w:noProof/>
          <w:lang w:val="id-ID"/>
        </w:rPr>
        <w:t>Ontslag Van Alle Rechtsvervolging</w:t>
      </w:r>
      <w:r w:rsidRPr="009B4380">
        <w:rPr>
          <w:noProof/>
          <w:lang w:val="id-ID"/>
        </w:rPr>
        <w:t>), or requiring the perpetrator to comply with the terms of a peace agreement.</w:t>
      </w:r>
    </w:p>
    <w:bookmarkEnd w:id="1"/>
    <w:bookmarkEnd w:id="2"/>
    <w:p w14:paraId="1BDA34E7" w14:textId="0F969CF6" w:rsidR="00546E58" w:rsidRPr="00546E58" w:rsidRDefault="00C466BB" w:rsidP="00C466BB">
      <w:pPr>
        <w:rPr>
          <w:lang w:val="en-US"/>
        </w:rPr>
      </w:pPr>
      <w:r w:rsidRPr="009B4380">
        <w:rPr>
          <w:noProof/>
          <w:lang w:val="id-ID"/>
        </w:rPr>
        <w:t xml:space="preserve">Implementing a policy supported by the highest court in the land is essential to improve the </w:t>
      </w:r>
      <w:r w:rsidRPr="009B4380">
        <w:rPr>
          <w:noProof/>
          <w:lang w:val="id-ID"/>
        </w:rPr>
        <w:t>efficiency of incorporating restorative justice principles in public courts. This policy must detail the organi</w:t>
      </w:r>
      <w:r>
        <w:rPr>
          <w:noProof/>
          <w:lang w:val="id-ID"/>
        </w:rPr>
        <w:t>s</w:t>
      </w:r>
      <w:r w:rsidRPr="009B4380">
        <w:rPr>
          <w:noProof/>
          <w:lang w:val="id-ID"/>
        </w:rPr>
        <w:t>ed utili</w:t>
      </w:r>
      <w:r>
        <w:rPr>
          <w:noProof/>
          <w:lang w:val="id-ID"/>
        </w:rPr>
        <w:t>s</w:t>
      </w:r>
      <w:r w:rsidRPr="009B4380">
        <w:rPr>
          <w:noProof/>
          <w:lang w:val="id-ID"/>
        </w:rPr>
        <w:t>ation of restorative justice principles, guaranteeing uniformity and logical progression throughout all legal proceedings. Moreover, promoting cooperation among law enforcement entities is vital. By creating interconnected systems among these entities, the integration of restorative justice can be enhanced, resulting in more significant benefits for both perpetrators and those who were harmed.</w:t>
      </w:r>
    </w:p>
    <w:p w14:paraId="4A444C62" w14:textId="77777777" w:rsidR="00221D47" w:rsidRPr="00CB0EC3" w:rsidRDefault="00221D47" w:rsidP="00F63D5A">
      <w:pPr>
        <w:rPr>
          <w:rFonts w:ascii="Roboto Condensed" w:hAnsi="Roboto Condensed"/>
          <w:b/>
          <w:sz w:val="2"/>
        </w:rPr>
        <w:sectPr w:rsidR="00221D47" w:rsidRPr="00CB0EC3" w:rsidSect="00A00FEB">
          <w:type w:val="continuous"/>
          <w:pgSz w:w="11906" w:h="16838" w:code="9"/>
          <w:pgMar w:top="851" w:right="851" w:bottom="851" w:left="851" w:header="284" w:footer="284" w:gutter="0"/>
          <w:cols w:num="2" w:space="454"/>
          <w:docGrid w:linePitch="381"/>
        </w:sectPr>
      </w:pPr>
    </w:p>
    <w:p w14:paraId="38D9B604" w14:textId="77777777" w:rsidR="004E59A4" w:rsidRDefault="004E59A4" w:rsidP="00AB3E3F">
      <w:pPr>
        <w:rPr>
          <w:rFonts w:ascii="Roboto Condensed" w:hAnsi="Roboto Condensed"/>
          <w:b/>
          <w:caps/>
        </w:rPr>
      </w:pPr>
    </w:p>
    <w:p w14:paraId="7CF351E8" w14:textId="14707232" w:rsidR="00AB3E3F" w:rsidRDefault="00C56F15" w:rsidP="00AB3E3F">
      <w:pPr>
        <w:rPr>
          <w:rFonts w:ascii="Roboto Condensed" w:hAnsi="Roboto Condensed"/>
          <w:b/>
          <w:caps/>
        </w:rPr>
      </w:pPr>
      <w:r w:rsidRPr="00CB0EC3">
        <w:rPr>
          <w:rFonts w:ascii="Roboto Condensed" w:hAnsi="Roboto Condensed"/>
          <w:b/>
          <w:caps/>
        </w:rPr>
        <w:t>References</w:t>
      </w:r>
      <w:bookmarkStart w:id="3" w:name="_Ref47523591"/>
    </w:p>
    <w:bookmarkEnd w:id="3"/>
    <w:p w14:paraId="2A268CE7" w14:textId="4F1414B8" w:rsidR="00A33A05" w:rsidRPr="00487B97" w:rsidRDefault="00A33A05" w:rsidP="00A33A05">
      <w:pPr>
        <w:suppressAutoHyphens/>
        <w:ind w:left="567" w:hanging="567"/>
        <w:jc w:val="left"/>
        <w:rPr>
          <w:lang w:val="en-US"/>
        </w:rPr>
      </w:pPr>
      <w:r>
        <w:rPr>
          <w:lang w:val="en-US"/>
        </w:rPr>
        <w:t xml:space="preserve">1. </w:t>
      </w:r>
      <w:r w:rsidRPr="00A33A05">
        <w:rPr>
          <w:lang w:val="en-US"/>
        </w:rPr>
        <w:t xml:space="preserve">Wulandari, C. (2021). </w:t>
      </w:r>
      <w:proofErr w:type="spellStart"/>
      <w:r w:rsidRPr="00A33A05">
        <w:rPr>
          <w:lang w:val="en-US"/>
        </w:rPr>
        <w:t>D</w:t>
      </w:r>
      <w:r w:rsidRPr="00487B97">
        <w:rPr>
          <w:lang w:val="en-US"/>
        </w:rPr>
        <w:t>inamika</w:t>
      </w:r>
      <w:proofErr w:type="spellEnd"/>
      <w:r w:rsidRPr="00487B97">
        <w:rPr>
          <w:lang w:val="en-US"/>
        </w:rPr>
        <w:t xml:space="preserve"> Restorative Justice Dalam </w:t>
      </w:r>
      <w:proofErr w:type="spellStart"/>
      <w:r w:rsidRPr="00487B97">
        <w:rPr>
          <w:lang w:val="en-US"/>
        </w:rPr>
        <w:t>Sistem</w:t>
      </w:r>
      <w:proofErr w:type="spellEnd"/>
      <w:r w:rsidRPr="00487B97">
        <w:rPr>
          <w:lang w:val="en-US"/>
        </w:rPr>
        <w:t xml:space="preserve"> </w:t>
      </w:r>
      <w:proofErr w:type="spellStart"/>
      <w:r w:rsidRPr="00487B97">
        <w:rPr>
          <w:lang w:val="en-US"/>
        </w:rPr>
        <w:t>Peradilan</w:t>
      </w:r>
      <w:proofErr w:type="spellEnd"/>
      <w:r w:rsidRPr="00487B97">
        <w:rPr>
          <w:lang w:val="en-US"/>
        </w:rPr>
        <w:t xml:space="preserve"> </w:t>
      </w:r>
      <w:proofErr w:type="spellStart"/>
      <w:r w:rsidRPr="00487B97">
        <w:rPr>
          <w:lang w:val="en-US"/>
        </w:rPr>
        <w:t>Pidana</w:t>
      </w:r>
      <w:proofErr w:type="spellEnd"/>
      <w:r w:rsidRPr="00487B97">
        <w:rPr>
          <w:lang w:val="en-US"/>
        </w:rPr>
        <w:t xml:space="preserve"> Di Indonesia [The Dynamics of Restorative Justice in the Indonesian Criminal Justice System]. </w:t>
      </w:r>
      <w:proofErr w:type="spellStart"/>
      <w:r w:rsidRPr="00487B97">
        <w:rPr>
          <w:i/>
          <w:iCs/>
          <w:lang w:val="en-US"/>
        </w:rPr>
        <w:t>Jurnal</w:t>
      </w:r>
      <w:proofErr w:type="spellEnd"/>
      <w:r w:rsidRPr="00487B97">
        <w:rPr>
          <w:i/>
          <w:iCs/>
          <w:lang w:val="en-US"/>
        </w:rPr>
        <w:t xml:space="preserve"> Jurisprudence, 10</w:t>
      </w:r>
      <w:r w:rsidRPr="00487B97">
        <w:rPr>
          <w:lang w:val="en-US"/>
        </w:rPr>
        <w:t xml:space="preserve">(2), 233–249. </w:t>
      </w:r>
      <w:proofErr w:type="spellStart"/>
      <w:r w:rsidRPr="00487B97">
        <w:rPr>
          <w:lang w:val="en-US"/>
        </w:rPr>
        <w:t>doi</w:t>
      </w:r>
      <w:proofErr w:type="spellEnd"/>
      <w:r w:rsidRPr="00487B97">
        <w:rPr>
          <w:lang w:val="en-US"/>
        </w:rPr>
        <w:t xml:space="preserve">: </w:t>
      </w:r>
      <w:hyperlink r:id="rId18" w:history="1">
        <w:r w:rsidRPr="00487B97">
          <w:rPr>
            <w:rStyle w:val="a6"/>
            <w:color w:val="1F497D" w:themeColor="text2"/>
            <w:u w:val="none"/>
            <w:lang w:val="en-US"/>
          </w:rPr>
          <w:t>10.23917/</w:t>
        </w:r>
        <w:proofErr w:type="spellStart"/>
        <w:proofErr w:type="gramStart"/>
        <w:r w:rsidRPr="00487B97">
          <w:rPr>
            <w:rStyle w:val="a6"/>
            <w:color w:val="1F497D" w:themeColor="text2"/>
            <w:u w:val="none"/>
            <w:lang w:val="en-US"/>
          </w:rPr>
          <w:t>jurisprudence.v</w:t>
        </w:r>
        <w:proofErr w:type="gramEnd"/>
        <w:r w:rsidRPr="00487B97">
          <w:rPr>
            <w:rStyle w:val="a6"/>
            <w:color w:val="1F497D" w:themeColor="text2"/>
            <w:u w:val="none"/>
            <w:lang w:val="en-US"/>
          </w:rPr>
          <w:t>10i2.12233</w:t>
        </w:r>
        <w:proofErr w:type="spellEnd"/>
      </w:hyperlink>
      <w:r w:rsidRPr="00487B97">
        <w:rPr>
          <w:lang w:val="en-US"/>
        </w:rPr>
        <w:t xml:space="preserve"> (in Indonesian).</w:t>
      </w:r>
    </w:p>
    <w:p w14:paraId="5E9FCD26" w14:textId="3CD2768A" w:rsidR="004E59A4" w:rsidRPr="00487B97" w:rsidRDefault="004E59A4" w:rsidP="00A33A05">
      <w:pPr>
        <w:suppressAutoHyphens/>
        <w:ind w:left="567" w:hanging="567"/>
        <w:jc w:val="left"/>
        <w:rPr>
          <w:noProof/>
        </w:rPr>
      </w:pPr>
      <w:r w:rsidRPr="00487B97">
        <w:rPr>
          <w:noProof/>
        </w:rPr>
        <w:t xml:space="preserve">2. Rukman, A. A. (2023). </w:t>
      </w:r>
      <w:hyperlink r:id="rId19" w:history="1">
        <w:r w:rsidRPr="00487B97">
          <w:rPr>
            <w:rStyle w:val="a6"/>
            <w:noProof/>
            <w:color w:val="1F497D" w:themeColor="text2"/>
            <w:u w:val="none"/>
          </w:rPr>
          <w:t>Keadilan Restoratif Dalam Sistem Peradilan Pidana Indonesia</w:t>
        </w:r>
      </w:hyperlink>
      <w:r w:rsidR="00A33A05" w:rsidRPr="00487B97">
        <w:rPr>
          <w:noProof/>
        </w:rPr>
        <w:t xml:space="preserve"> [Restorative Justice in the Indonesian Criminal Justice System]</w:t>
      </w:r>
      <w:r w:rsidRPr="00487B97">
        <w:rPr>
          <w:noProof/>
        </w:rPr>
        <w:t xml:space="preserve">. </w:t>
      </w:r>
      <w:r w:rsidRPr="00487B97">
        <w:rPr>
          <w:i/>
          <w:iCs/>
          <w:noProof/>
        </w:rPr>
        <w:t>Restorative Journal, 1</w:t>
      </w:r>
      <w:r w:rsidRPr="00487B97">
        <w:rPr>
          <w:noProof/>
        </w:rPr>
        <w:t>(1), 97–118</w:t>
      </w:r>
      <w:r w:rsidR="00A33A05" w:rsidRPr="00487B97">
        <w:rPr>
          <w:noProof/>
        </w:rPr>
        <w:t xml:space="preserve"> </w:t>
      </w:r>
      <w:r w:rsidR="00A33A05" w:rsidRPr="00487B97">
        <w:rPr>
          <w:lang w:val="en-US"/>
        </w:rPr>
        <w:t>(in Indonesian).</w:t>
      </w:r>
    </w:p>
    <w:p w14:paraId="69385C8B" w14:textId="77777777" w:rsidR="00AA7A09" w:rsidRPr="00487B97" w:rsidRDefault="004E59A4" w:rsidP="00AA7A09">
      <w:pPr>
        <w:suppressAutoHyphens/>
        <w:ind w:left="567" w:hanging="567"/>
        <w:jc w:val="left"/>
        <w:rPr>
          <w:lang w:val="en-US"/>
        </w:rPr>
      </w:pPr>
      <w:r w:rsidRPr="00487B97">
        <w:rPr>
          <w:noProof/>
        </w:rPr>
        <w:t>3. Muladi</w:t>
      </w:r>
      <w:r w:rsidR="00A33A05" w:rsidRPr="00487B97">
        <w:rPr>
          <w:noProof/>
        </w:rPr>
        <w:t>.</w:t>
      </w:r>
      <w:r w:rsidRPr="00487B97">
        <w:rPr>
          <w:noProof/>
        </w:rPr>
        <w:t xml:space="preserve">, &amp; Arief, B. N. (1992). </w:t>
      </w:r>
      <w:r w:rsidRPr="00487B97">
        <w:rPr>
          <w:i/>
          <w:iCs/>
          <w:noProof/>
        </w:rPr>
        <w:t>Teori-Teori dan Kebijakan Pidana</w:t>
      </w:r>
      <w:r w:rsidR="00A33A05" w:rsidRPr="00487B97">
        <w:rPr>
          <w:noProof/>
        </w:rPr>
        <w:t xml:space="preserve"> [Criminal Theories and Policy]</w:t>
      </w:r>
      <w:r w:rsidRPr="00487B97">
        <w:rPr>
          <w:noProof/>
        </w:rPr>
        <w:t>. Bandung: Alumni</w:t>
      </w:r>
      <w:r w:rsidR="00A33A05" w:rsidRPr="00487B97">
        <w:rPr>
          <w:noProof/>
        </w:rPr>
        <w:t xml:space="preserve"> </w:t>
      </w:r>
      <w:r w:rsidR="00A33A05" w:rsidRPr="00487B97">
        <w:rPr>
          <w:lang w:val="en-US"/>
        </w:rPr>
        <w:t>(in Indonesian).</w:t>
      </w:r>
    </w:p>
    <w:p w14:paraId="58DB0038" w14:textId="54468FF8" w:rsidR="00AA7A09" w:rsidRPr="00487B97" w:rsidRDefault="00AA7A09" w:rsidP="00AA7A09">
      <w:pPr>
        <w:suppressAutoHyphens/>
        <w:ind w:left="567" w:hanging="567"/>
        <w:jc w:val="left"/>
        <w:rPr>
          <w:lang w:val="en-US"/>
        </w:rPr>
      </w:pPr>
      <w:r w:rsidRPr="00487B97">
        <w:rPr>
          <w:lang w:val="en-US"/>
        </w:rPr>
        <w:t xml:space="preserve">4. Menkel-Meadow, C. (2007). Restorative Justice: What Is It and Does It Work? </w:t>
      </w:r>
      <w:r w:rsidRPr="00487B97">
        <w:rPr>
          <w:i/>
          <w:iCs/>
          <w:lang w:val="en-US"/>
        </w:rPr>
        <w:t>Annual Review of Law and Social Science, 3</w:t>
      </w:r>
      <w:r w:rsidRPr="00487B97">
        <w:rPr>
          <w:lang w:val="en-US"/>
        </w:rPr>
        <w:t xml:space="preserve">(1), 161–187. </w:t>
      </w:r>
      <w:proofErr w:type="spellStart"/>
      <w:r w:rsidRPr="00487B97">
        <w:rPr>
          <w:lang w:val="en-US"/>
        </w:rPr>
        <w:t>doi</w:t>
      </w:r>
      <w:proofErr w:type="spellEnd"/>
      <w:r w:rsidRPr="00487B97">
        <w:rPr>
          <w:lang w:val="en-US"/>
        </w:rPr>
        <w:t xml:space="preserve">: </w:t>
      </w:r>
      <w:hyperlink r:id="rId20" w:history="1">
        <w:r w:rsidRPr="00487B97">
          <w:rPr>
            <w:rStyle w:val="a6"/>
            <w:color w:val="1F497D" w:themeColor="text2"/>
            <w:u w:val="none"/>
            <w:lang w:val="en-US"/>
          </w:rPr>
          <w:t>10.1146/</w:t>
        </w:r>
        <w:proofErr w:type="spellStart"/>
        <w:r w:rsidRPr="00487B97">
          <w:rPr>
            <w:rStyle w:val="a6"/>
            <w:color w:val="1F497D" w:themeColor="text2"/>
            <w:u w:val="none"/>
            <w:lang w:val="en-US"/>
          </w:rPr>
          <w:t>annurev.lawsocsci.2.081805.110005</w:t>
        </w:r>
        <w:proofErr w:type="spellEnd"/>
      </w:hyperlink>
    </w:p>
    <w:p w14:paraId="61B8CDE4" w14:textId="37AC7E1F" w:rsidR="004E59A4" w:rsidRPr="00487B97" w:rsidRDefault="004E59A4" w:rsidP="00A33A05">
      <w:pPr>
        <w:suppressAutoHyphens/>
        <w:ind w:left="567" w:hanging="567"/>
        <w:jc w:val="left"/>
        <w:rPr>
          <w:noProof/>
        </w:rPr>
      </w:pPr>
      <w:r w:rsidRPr="00487B97">
        <w:rPr>
          <w:noProof/>
        </w:rPr>
        <w:t>5. Muladi</w:t>
      </w:r>
      <w:r w:rsidR="00AA7A09" w:rsidRPr="00487B97">
        <w:rPr>
          <w:noProof/>
        </w:rPr>
        <w:t>.</w:t>
      </w:r>
      <w:r w:rsidRPr="00487B97">
        <w:rPr>
          <w:noProof/>
        </w:rPr>
        <w:t xml:space="preserve">, &amp; Sulistiyani, D. (2020). </w:t>
      </w:r>
      <w:r w:rsidRPr="00487B97">
        <w:rPr>
          <w:i/>
          <w:iCs/>
          <w:noProof/>
        </w:rPr>
        <w:t xml:space="preserve">Catatan </w:t>
      </w:r>
      <w:r w:rsidR="00AA7A09" w:rsidRPr="00487B97">
        <w:rPr>
          <w:i/>
          <w:iCs/>
          <w:noProof/>
        </w:rPr>
        <w:t>E</w:t>
      </w:r>
      <w:r w:rsidRPr="00487B97">
        <w:rPr>
          <w:i/>
          <w:iCs/>
          <w:noProof/>
        </w:rPr>
        <w:t xml:space="preserve">mpat </w:t>
      </w:r>
      <w:r w:rsidR="00AA7A09" w:rsidRPr="00487B97">
        <w:rPr>
          <w:i/>
          <w:iCs/>
          <w:noProof/>
        </w:rPr>
        <w:t>D</w:t>
      </w:r>
      <w:r w:rsidRPr="00487B97">
        <w:rPr>
          <w:i/>
          <w:iCs/>
          <w:noProof/>
        </w:rPr>
        <w:t xml:space="preserve">ekade </w:t>
      </w:r>
      <w:r w:rsidR="00AA7A09" w:rsidRPr="00487B97">
        <w:rPr>
          <w:i/>
          <w:iCs/>
          <w:noProof/>
        </w:rPr>
        <w:t>P</w:t>
      </w:r>
      <w:r w:rsidRPr="00487B97">
        <w:rPr>
          <w:i/>
          <w:iCs/>
          <w:noProof/>
        </w:rPr>
        <w:t xml:space="preserve">erjuangan </w:t>
      </w:r>
      <w:r w:rsidR="00AA7A09" w:rsidRPr="00487B97">
        <w:rPr>
          <w:i/>
          <w:iCs/>
          <w:noProof/>
        </w:rPr>
        <w:t>T</w:t>
      </w:r>
      <w:r w:rsidRPr="00487B97">
        <w:rPr>
          <w:i/>
          <w:iCs/>
          <w:noProof/>
        </w:rPr>
        <w:t xml:space="preserve">urut </w:t>
      </w:r>
      <w:r w:rsidR="00AA7A09" w:rsidRPr="00487B97">
        <w:rPr>
          <w:i/>
          <w:iCs/>
          <w:noProof/>
        </w:rPr>
        <w:t>M</w:t>
      </w:r>
      <w:r w:rsidRPr="00487B97">
        <w:rPr>
          <w:i/>
          <w:iCs/>
          <w:noProof/>
        </w:rPr>
        <w:t xml:space="preserve">engawal </w:t>
      </w:r>
      <w:r w:rsidR="00AA7A09" w:rsidRPr="00487B97">
        <w:rPr>
          <w:i/>
          <w:iCs/>
          <w:noProof/>
        </w:rPr>
        <w:t>T</w:t>
      </w:r>
      <w:r w:rsidRPr="00487B97">
        <w:rPr>
          <w:i/>
          <w:iCs/>
          <w:noProof/>
        </w:rPr>
        <w:t>erwujudnya</w:t>
      </w:r>
      <w:r w:rsidR="00AA7A09" w:rsidRPr="00487B97">
        <w:rPr>
          <w:i/>
          <w:iCs/>
          <w:noProof/>
        </w:rPr>
        <w:t xml:space="preserve">. </w:t>
      </w:r>
      <w:r w:rsidRPr="00487B97">
        <w:rPr>
          <w:i/>
          <w:iCs/>
          <w:noProof/>
        </w:rPr>
        <w:t>KUHP nasional:</w:t>
      </w:r>
      <w:r w:rsidR="00AA7A09" w:rsidRPr="00487B97">
        <w:rPr>
          <w:i/>
          <w:iCs/>
          <w:noProof/>
        </w:rPr>
        <w:t xml:space="preserve"> </w:t>
      </w:r>
      <w:r w:rsidRPr="00487B97">
        <w:rPr>
          <w:i/>
          <w:iCs/>
          <w:noProof/>
        </w:rPr>
        <w:t>(</w:t>
      </w:r>
      <w:r w:rsidR="00AA7A09" w:rsidRPr="00487B97">
        <w:rPr>
          <w:i/>
          <w:iCs/>
          <w:noProof/>
        </w:rPr>
        <w:t>B</w:t>
      </w:r>
      <w:r w:rsidRPr="00487B97">
        <w:rPr>
          <w:i/>
          <w:iCs/>
          <w:noProof/>
        </w:rPr>
        <w:t>agian I, 1980-2020)</w:t>
      </w:r>
      <w:r w:rsidR="00AA7A09" w:rsidRPr="00487B97">
        <w:rPr>
          <w:noProof/>
        </w:rPr>
        <w:t xml:space="preserve"> [Notes of Four Decades of Struggle to Supervise the Realisation of. National Criminal Code: (Part I, 1980-2020)]</w:t>
      </w:r>
      <w:r w:rsidRPr="00487B97">
        <w:rPr>
          <w:noProof/>
        </w:rPr>
        <w:t xml:space="preserve">. </w:t>
      </w:r>
      <w:r w:rsidR="00AA7A09" w:rsidRPr="00487B97">
        <w:rPr>
          <w:noProof/>
        </w:rPr>
        <w:t xml:space="preserve">Retrieved from </w:t>
      </w:r>
      <w:hyperlink r:id="rId21" w:history="1">
        <w:r w:rsidR="00AA7A09" w:rsidRPr="00487B97">
          <w:rPr>
            <w:rStyle w:val="a6"/>
            <w:noProof/>
            <w:color w:val="1F497D" w:themeColor="text2"/>
            <w:u w:val="none"/>
          </w:rPr>
          <w:t>https://repository.usm.ac.id/files/bookusm/A031/20200916100645-Catatan-Empat-Dekade-Perjuangan-Turut-Mengawal-Terwujudnya-KUHP-NASIONAL.pdf</w:t>
        </w:r>
      </w:hyperlink>
      <w:r w:rsidR="00AA7A09" w:rsidRPr="00487B97">
        <w:rPr>
          <w:noProof/>
        </w:rPr>
        <w:t xml:space="preserve"> </w:t>
      </w:r>
      <w:r w:rsidR="00AA7A09" w:rsidRPr="00487B97">
        <w:rPr>
          <w:lang w:val="en-US"/>
        </w:rPr>
        <w:t>(in Indonesian).</w:t>
      </w:r>
    </w:p>
    <w:p w14:paraId="09BF9DAA" w14:textId="6D7911DE" w:rsidR="004E59A4" w:rsidRPr="00487B97" w:rsidRDefault="004E59A4" w:rsidP="00A33A05">
      <w:pPr>
        <w:suppressAutoHyphens/>
        <w:ind w:left="567" w:hanging="567"/>
        <w:jc w:val="left"/>
        <w:rPr>
          <w:noProof/>
        </w:rPr>
      </w:pPr>
      <w:r w:rsidRPr="00487B97">
        <w:rPr>
          <w:noProof/>
        </w:rPr>
        <w:t xml:space="preserve">6. Herlina, A. (2004). </w:t>
      </w:r>
      <w:r w:rsidRPr="00487B97">
        <w:rPr>
          <w:i/>
          <w:iCs/>
          <w:noProof/>
        </w:rPr>
        <w:t>Perlindungan terhadap anak yang berhadapan dengan hukum. Buku Saku Untuk Polisi</w:t>
      </w:r>
      <w:r w:rsidR="00AA7A09" w:rsidRPr="00487B97">
        <w:rPr>
          <w:noProof/>
        </w:rPr>
        <w:t xml:space="preserve"> [Protection of children in conflict with the law. Pocket Guide for Police]</w:t>
      </w:r>
      <w:r w:rsidRPr="00487B97">
        <w:rPr>
          <w:noProof/>
        </w:rPr>
        <w:t xml:space="preserve">. Jakarta: </w:t>
      </w:r>
      <w:r w:rsidRPr="00487B97">
        <w:rPr>
          <w:caps/>
          <w:noProof/>
        </w:rPr>
        <w:t>Unicef</w:t>
      </w:r>
      <w:r w:rsidR="00AA7A09" w:rsidRPr="00487B97">
        <w:rPr>
          <w:caps/>
          <w:noProof/>
        </w:rPr>
        <w:t xml:space="preserve"> </w:t>
      </w:r>
      <w:r w:rsidR="00AA7A09" w:rsidRPr="00487B97">
        <w:rPr>
          <w:lang w:val="en-US"/>
        </w:rPr>
        <w:t>(in Indonesian).</w:t>
      </w:r>
    </w:p>
    <w:p w14:paraId="17104393" w14:textId="24A80D5C" w:rsidR="004E59A4" w:rsidRPr="00487B97" w:rsidRDefault="004E59A4" w:rsidP="00A33A05">
      <w:pPr>
        <w:suppressAutoHyphens/>
        <w:ind w:left="567" w:hanging="567"/>
        <w:jc w:val="left"/>
        <w:rPr>
          <w:noProof/>
        </w:rPr>
      </w:pPr>
      <w:r w:rsidRPr="00487B97">
        <w:rPr>
          <w:noProof/>
        </w:rPr>
        <w:t xml:space="preserve">7. Priyatno, D. (2007). </w:t>
      </w:r>
      <w:r w:rsidRPr="00487B97">
        <w:rPr>
          <w:i/>
          <w:iCs/>
          <w:noProof/>
        </w:rPr>
        <w:t>Pemidanaan untuk anak dalam konsep rancangan KUHP (dalam kerangka Restorative Justice)</w:t>
      </w:r>
      <w:r w:rsidR="00AA7A09" w:rsidRPr="00487B97">
        <w:rPr>
          <w:noProof/>
        </w:rPr>
        <w:t xml:space="preserve"> [Criminalisation of children in the draft Criminal Code (within the framework of Restorative Justice)]</w:t>
      </w:r>
      <w:r w:rsidRPr="00487B97">
        <w:rPr>
          <w:noProof/>
        </w:rPr>
        <w:t xml:space="preserve">. </w:t>
      </w:r>
      <w:r w:rsidR="00AA7A09" w:rsidRPr="00487B97">
        <w:rPr>
          <w:noProof/>
          <w:lang w:val="en-US"/>
        </w:rPr>
        <w:t xml:space="preserve">Bandung: </w:t>
      </w:r>
      <w:r w:rsidRPr="00487B97">
        <w:rPr>
          <w:noProof/>
        </w:rPr>
        <w:t>Lembaga Advokasi Hak Anak</w:t>
      </w:r>
      <w:r w:rsidR="00AA7A09" w:rsidRPr="00487B97">
        <w:rPr>
          <w:noProof/>
        </w:rPr>
        <w:t xml:space="preserve"> </w:t>
      </w:r>
      <w:r w:rsidR="00AA7A09" w:rsidRPr="00487B97">
        <w:rPr>
          <w:lang w:val="en-US"/>
        </w:rPr>
        <w:t>(in Indonesian).</w:t>
      </w:r>
    </w:p>
    <w:p w14:paraId="65FD1672" w14:textId="0965AC49" w:rsidR="004E59A4" w:rsidRPr="00487B97" w:rsidRDefault="004E59A4" w:rsidP="00A33A05">
      <w:pPr>
        <w:suppressAutoHyphens/>
        <w:ind w:left="567" w:hanging="567"/>
        <w:jc w:val="left"/>
        <w:rPr>
          <w:noProof/>
        </w:rPr>
      </w:pPr>
      <w:r w:rsidRPr="00487B97">
        <w:rPr>
          <w:noProof/>
        </w:rPr>
        <w:t>8. Natsir, A. M. (2014). Hermeneutika Putusan Hakim</w:t>
      </w:r>
      <w:r w:rsidR="008E5BC6" w:rsidRPr="00487B97">
        <w:rPr>
          <w:noProof/>
        </w:rPr>
        <w:t xml:space="preserve"> [Hermeneutics of Judges' Decisions]</w:t>
      </w:r>
      <w:r w:rsidRPr="00487B97">
        <w:rPr>
          <w:noProof/>
        </w:rPr>
        <w:t>. Yogyakarta: UII Press</w:t>
      </w:r>
      <w:r w:rsidR="008E5BC6" w:rsidRPr="00487B97">
        <w:rPr>
          <w:noProof/>
        </w:rPr>
        <w:t xml:space="preserve"> </w:t>
      </w:r>
      <w:r w:rsidR="008E5BC6" w:rsidRPr="00487B97">
        <w:rPr>
          <w:lang w:val="en-US"/>
        </w:rPr>
        <w:t>(in Indonesian).</w:t>
      </w:r>
    </w:p>
    <w:p w14:paraId="11854E4C" w14:textId="77777777" w:rsidR="006229B8" w:rsidRPr="00487B97" w:rsidRDefault="004E59A4" w:rsidP="006229B8">
      <w:pPr>
        <w:suppressAutoHyphens/>
        <w:ind w:left="567" w:hanging="567"/>
        <w:jc w:val="left"/>
        <w:rPr>
          <w:noProof/>
        </w:rPr>
      </w:pPr>
      <w:r w:rsidRPr="00487B97">
        <w:rPr>
          <w:noProof/>
        </w:rPr>
        <w:t xml:space="preserve">9. Susanto, H., Sinaulan, R. L., &amp; Ismed, M. (2022). </w:t>
      </w:r>
      <w:hyperlink r:id="rId22" w:history="1">
        <w:r w:rsidRPr="00487B97">
          <w:rPr>
            <w:rStyle w:val="a6"/>
            <w:noProof/>
            <w:color w:val="1F497D" w:themeColor="text2"/>
            <w:u w:val="none"/>
          </w:rPr>
          <w:t>Legal Certainty Regarding The Imposition Of Criminal Extortion Sanctions Involving Community Organisations (ORMAS).</w:t>
        </w:r>
      </w:hyperlink>
      <w:r w:rsidRPr="00487B97">
        <w:rPr>
          <w:noProof/>
        </w:rPr>
        <w:t xml:space="preserve"> </w:t>
      </w:r>
      <w:r w:rsidRPr="00487B97">
        <w:rPr>
          <w:i/>
          <w:iCs/>
          <w:noProof/>
        </w:rPr>
        <w:t>Policy, Law, Notary And Regulatory Issues (POLRI), 1</w:t>
      </w:r>
      <w:r w:rsidRPr="00487B97">
        <w:rPr>
          <w:noProof/>
        </w:rPr>
        <w:t>(2), 37–54.</w:t>
      </w:r>
    </w:p>
    <w:p w14:paraId="56FBEBF8" w14:textId="332FC2D7" w:rsidR="006229B8" w:rsidRPr="00487B97" w:rsidRDefault="006229B8" w:rsidP="006229B8">
      <w:pPr>
        <w:suppressAutoHyphens/>
        <w:ind w:left="567" w:hanging="567"/>
        <w:jc w:val="left"/>
        <w:rPr>
          <w:lang w:val="en-US"/>
        </w:rPr>
      </w:pPr>
      <w:r w:rsidRPr="00487B97">
        <w:rPr>
          <w:noProof/>
        </w:rPr>
        <w:t xml:space="preserve">10. </w:t>
      </w:r>
      <w:proofErr w:type="spellStart"/>
      <w:r w:rsidRPr="00487B97">
        <w:rPr>
          <w:lang w:val="en-US"/>
        </w:rPr>
        <w:t>Hariyanto</w:t>
      </w:r>
      <w:proofErr w:type="spellEnd"/>
      <w:r w:rsidRPr="00487B97">
        <w:rPr>
          <w:lang w:val="en-US"/>
        </w:rPr>
        <w:t xml:space="preserve">, D. R. S., &amp; Pradnya </w:t>
      </w:r>
      <w:proofErr w:type="spellStart"/>
      <w:r w:rsidRPr="00487B97">
        <w:rPr>
          <w:lang w:val="en-US"/>
        </w:rPr>
        <w:t>Yustiawan</w:t>
      </w:r>
      <w:proofErr w:type="spellEnd"/>
      <w:r w:rsidRPr="00487B97">
        <w:rPr>
          <w:lang w:val="en-US"/>
        </w:rPr>
        <w:t xml:space="preserve">, D. G. (2020). </w:t>
      </w:r>
      <w:proofErr w:type="spellStart"/>
      <w:r w:rsidRPr="00487B97">
        <w:rPr>
          <w:lang w:val="en-US"/>
        </w:rPr>
        <w:t>Paradigma</w:t>
      </w:r>
      <w:proofErr w:type="spellEnd"/>
      <w:r w:rsidRPr="00487B97">
        <w:rPr>
          <w:lang w:val="en-US"/>
        </w:rPr>
        <w:t xml:space="preserve"> </w:t>
      </w:r>
      <w:proofErr w:type="spellStart"/>
      <w:r w:rsidRPr="00487B97">
        <w:rPr>
          <w:lang w:val="en-US"/>
        </w:rPr>
        <w:t>Keadilan</w:t>
      </w:r>
      <w:proofErr w:type="spellEnd"/>
      <w:r w:rsidRPr="00487B97">
        <w:rPr>
          <w:lang w:val="en-US"/>
        </w:rPr>
        <w:t xml:space="preserve"> </w:t>
      </w:r>
      <w:proofErr w:type="spellStart"/>
      <w:r w:rsidRPr="00487B97">
        <w:rPr>
          <w:lang w:val="en-US"/>
        </w:rPr>
        <w:t>Restoratif</w:t>
      </w:r>
      <w:proofErr w:type="spellEnd"/>
      <w:r w:rsidRPr="00487B97">
        <w:rPr>
          <w:lang w:val="en-US"/>
        </w:rPr>
        <w:t xml:space="preserve"> Dalam </w:t>
      </w:r>
      <w:proofErr w:type="spellStart"/>
      <w:r w:rsidRPr="00487B97">
        <w:rPr>
          <w:lang w:val="en-US"/>
        </w:rPr>
        <w:t>Putusan</w:t>
      </w:r>
      <w:proofErr w:type="spellEnd"/>
      <w:r w:rsidRPr="00487B97">
        <w:rPr>
          <w:lang w:val="en-US"/>
        </w:rPr>
        <w:t xml:space="preserve"> Hakim [Restorative Justice Paradigm in Judges' Decisions]. </w:t>
      </w:r>
      <w:proofErr w:type="spellStart"/>
      <w:r w:rsidRPr="00487B97">
        <w:rPr>
          <w:i/>
          <w:iCs/>
          <w:lang w:val="en-US"/>
        </w:rPr>
        <w:t>Kertha</w:t>
      </w:r>
      <w:proofErr w:type="spellEnd"/>
      <w:r w:rsidRPr="00487B97">
        <w:rPr>
          <w:i/>
          <w:iCs/>
          <w:lang w:val="en-US"/>
        </w:rPr>
        <w:t xml:space="preserve"> Patrika, 42</w:t>
      </w:r>
      <w:r w:rsidRPr="00487B97">
        <w:rPr>
          <w:lang w:val="en-US"/>
        </w:rPr>
        <w:t xml:space="preserve">(2), 180. </w:t>
      </w:r>
      <w:proofErr w:type="spellStart"/>
      <w:r w:rsidRPr="00487B97">
        <w:rPr>
          <w:lang w:val="en-US"/>
        </w:rPr>
        <w:t>doi</w:t>
      </w:r>
      <w:proofErr w:type="spellEnd"/>
      <w:r w:rsidRPr="00487B97">
        <w:rPr>
          <w:lang w:val="en-US"/>
        </w:rPr>
        <w:t xml:space="preserve">: </w:t>
      </w:r>
      <w:hyperlink r:id="rId23" w:history="1">
        <w:r w:rsidRPr="00487B97">
          <w:rPr>
            <w:rStyle w:val="a6"/>
            <w:color w:val="1F497D" w:themeColor="text2"/>
            <w:u w:val="none"/>
            <w:lang w:val="en-US"/>
          </w:rPr>
          <w:t>10.24843/</w:t>
        </w:r>
        <w:proofErr w:type="spellStart"/>
        <w:proofErr w:type="gramStart"/>
        <w:r w:rsidRPr="00487B97">
          <w:rPr>
            <w:rStyle w:val="a6"/>
            <w:color w:val="1F497D" w:themeColor="text2"/>
            <w:u w:val="none"/>
            <w:lang w:val="en-US"/>
          </w:rPr>
          <w:t>kp.2020.v</w:t>
        </w:r>
        <w:proofErr w:type="gramEnd"/>
        <w:r w:rsidRPr="00487B97">
          <w:rPr>
            <w:rStyle w:val="a6"/>
            <w:color w:val="1F497D" w:themeColor="text2"/>
            <w:u w:val="none"/>
            <w:lang w:val="en-US"/>
          </w:rPr>
          <w:t>42.i02.p06</w:t>
        </w:r>
        <w:proofErr w:type="spellEnd"/>
      </w:hyperlink>
      <w:r w:rsidRPr="00487B97">
        <w:rPr>
          <w:lang w:val="en-US"/>
        </w:rPr>
        <w:t xml:space="preserve"> (in Indonesian).</w:t>
      </w:r>
    </w:p>
    <w:p w14:paraId="525867C2" w14:textId="10EA8E18" w:rsidR="006229B8" w:rsidRPr="00487B97" w:rsidRDefault="006229B8" w:rsidP="006229B8">
      <w:pPr>
        <w:suppressAutoHyphens/>
        <w:ind w:left="567" w:hanging="567"/>
        <w:jc w:val="left"/>
        <w:rPr>
          <w:lang w:val="en-US"/>
        </w:rPr>
      </w:pPr>
      <w:r w:rsidRPr="00487B97">
        <w:rPr>
          <w:lang w:val="en-US"/>
        </w:rPr>
        <w:t xml:space="preserve">11. Arief, H., &amp; </w:t>
      </w:r>
      <w:proofErr w:type="spellStart"/>
      <w:r w:rsidRPr="00487B97">
        <w:rPr>
          <w:lang w:val="en-US"/>
        </w:rPr>
        <w:t>Ambarsari</w:t>
      </w:r>
      <w:proofErr w:type="spellEnd"/>
      <w:r w:rsidRPr="00487B97">
        <w:rPr>
          <w:lang w:val="en-US"/>
        </w:rPr>
        <w:t xml:space="preserve">, N. (2018). </w:t>
      </w:r>
      <w:proofErr w:type="spellStart"/>
      <w:r w:rsidRPr="00487B97">
        <w:rPr>
          <w:lang w:val="en-US"/>
        </w:rPr>
        <w:t>Penerapan</w:t>
      </w:r>
      <w:proofErr w:type="spellEnd"/>
      <w:r w:rsidRPr="00487B97">
        <w:rPr>
          <w:lang w:val="en-US"/>
        </w:rPr>
        <w:t xml:space="preserve"> </w:t>
      </w:r>
      <w:proofErr w:type="spellStart"/>
      <w:r w:rsidRPr="00487B97">
        <w:rPr>
          <w:lang w:val="en-US"/>
        </w:rPr>
        <w:t>Prinsip</w:t>
      </w:r>
      <w:proofErr w:type="spellEnd"/>
      <w:r w:rsidRPr="00487B97">
        <w:rPr>
          <w:lang w:val="en-US"/>
        </w:rPr>
        <w:t xml:space="preserve"> Restorative Justice Dalam </w:t>
      </w:r>
      <w:proofErr w:type="spellStart"/>
      <w:r w:rsidRPr="00487B97">
        <w:rPr>
          <w:lang w:val="en-US"/>
        </w:rPr>
        <w:t>Sistem</w:t>
      </w:r>
      <w:proofErr w:type="spellEnd"/>
      <w:r w:rsidRPr="00487B97">
        <w:rPr>
          <w:lang w:val="en-US"/>
        </w:rPr>
        <w:t xml:space="preserve"> </w:t>
      </w:r>
      <w:proofErr w:type="spellStart"/>
      <w:r w:rsidRPr="00487B97">
        <w:rPr>
          <w:lang w:val="en-US"/>
        </w:rPr>
        <w:t>Peradilan</w:t>
      </w:r>
      <w:proofErr w:type="spellEnd"/>
      <w:r w:rsidRPr="00487B97">
        <w:rPr>
          <w:lang w:val="en-US"/>
        </w:rPr>
        <w:t xml:space="preserve"> </w:t>
      </w:r>
      <w:proofErr w:type="spellStart"/>
      <w:r w:rsidRPr="00487B97">
        <w:rPr>
          <w:lang w:val="en-US"/>
        </w:rPr>
        <w:t>Pidana</w:t>
      </w:r>
      <w:proofErr w:type="spellEnd"/>
      <w:r w:rsidRPr="00487B97">
        <w:rPr>
          <w:lang w:val="en-US"/>
        </w:rPr>
        <w:t xml:space="preserve"> Di Indonesia [Implementation of Restorative Justice Principles in the Indonesian Criminal Justice System]. </w:t>
      </w:r>
      <w:r w:rsidRPr="00487B97">
        <w:rPr>
          <w:i/>
          <w:iCs/>
          <w:lang w:val="en-US"/>
        </w:rPr>
        <w:t xml:space="preserve">Al-Adl: </w:t>
      </w:r>
      <w:proofErr w:type="spellStart"/>
      <w:r w:rsidRPr="00487B97">
        <w:rPr>
          <w:i/>
          <w:iCs/>
          <w:lang w:val="en-US"/>
        </w:rPr>
        <w:t>Jurnal</w:t>
      </w:r>
      <w:proofErr w:type="spellEnd"/>
      <w:r w:rsidRPr="00487B97">
        <w:rPr>
          <w:i/>
          <w:iCs/>
          <w:lang w:val="en-US"/>
        </w:rPr>
        <w:t xml:space="preserve"> Hukum, 10</w:t>
      </w:r>
      <w:r w:rsidRPr="00487B97">
        <w:rPr>
          <w:lang w:val="en-US"/>
        </w:rPr>
        <w:t xml:space="preserve">(2), 173. </w:t>
      </w:r>
      <w:proofErr w:type="spellStart"/>
      <w:r w:rsidRPr="00487B97">
        <w:rPr>
          <w:lang w:val="en-US"/>
        </w:rPr>
        <w:t>doi</w:t>
      </w:r>
      <w:proofErr w:type="spellEnd"/>
      <w:r w:rsidRPr="00487B97">
        <w:rPr>
          <w:lang w:val="en-US"/>
        </w:rPr>
        <w:t xml:space="preserve">: </w:t>
      </w:r>
      <w:hyperlink r:id="rId24" w:history="1">
        <w:r w:rsidRPr="00487B97">
          <w:rPr>
            <w:rStyle w:val="a6"/>
            <w:color w:val="1F497D" w:themeColor="text2"/>
            <w:u w:val="none"/>
            <w:lang w:val="en-US"/>
          </w:rPr>
          <w:t>10.31602/al-</w:t>
        </w:r>
        <w:proofErr w:type="spellStart"/>
        <w:proofErr w:type="gramStart"/>
        <w:r w:rsidRPr="00487B97">
          <w:rPr>
            <w:rStyle w:val="a6"/>
            <w:color w:val="1F497D" w:themeColor="text2"/>
            <w:u w:val="none"/>
            <w:lang w:val="en-US"/>
          </w:rPr>
          <w:t>adl.v</w:t>
        </w:r>
        <w:proofErr w:type="gramEnd"/>
        <w:r w:rsidRPr="00487B97">
          <w:rPr>
            <w:rStyle w:val="a6"/>
            <w:color w:val="1F497D" w:themeColor="text2"/>
            <w:u w:val="none"/>
            <w:lang w:val="en-US"/>
          </w:rPr>
          <w:t>10i2.1362</w:t>
        </w:r>
        <w:proofErr w:type="spellEnd"/>
      </w:hyperlink>
      <w:r w:rsidRPr="00487B97">
        <w:rPr>
          <w:lang w:val="en-US"/>
        </w:rPr>
        <w:t xml:space="preserve"> (in Indonesian).</w:t>
      </w:r>
    </w:p>
    <w:p w14:paraId="0F14BFE7" w14:textId="62A95490" w:rsidR="004E59A4" w:rsidRPr="00487B97" w:rsidRDefault="004E59A4" w:rsidP="00A33A05">
      <w:pPr>
        <w:suppressAutoHyphens/>
        <w:ind w:left="567" w:hanging="567"/>
        <w:jc w:val="left"/>
        <w:rPr>
          <w:noProof/>
        </w:rPr>
      </w:pPr>
      <w:r w:rsidRPr="00487B97">
        <w:rPr>
          <w:noProof/>
        </w:rPr>
        <w:lastRenderedPageBreak/>
        <w:t xml:space="preserve">12. Istiqamah, D. T. (2018). </w:t>
      </w:r>
      <w:hyperlink r:id="rId25" w:history="1">
        <w:r w:rsidRPr="00487B97">
          <w:rPr>
            <w:rStyle w:val="a6"/>
            <w:noProof/>
            <w:color w:val="1F497D" w:themeColor="text2"/>
            <w:u w:val="none"/>
          </w:rPr>
          <w:t>Analisis Nilai Keadilan Restoratif Pada Penerapan Hukum Adat Di Indonesia</w:t>
        </w:r>
      </w:hyperlink>
      <w:r w:rsidR="00E85633" w:rsidRPr="00487B97">
        <w:rPr>
          <w:noProof/>
        </w:rPr>
        <w:t xml:space="preserve"> [Analysis of Restorative Justice Values in the Application of Customary Law in Indonesia]</w:t>
      </w:r>
      <w:r w:rsidRPr="00487B97">
        <w:rPr>
          <w:noProof/>
        </w:rPr>
        <w:t xml:space="preserve">. </w:t>
      </w:r>
      <w:r w:rsidRPr="00487B97">
        <w:rPr>
          <w:i/>
          <w:iCs/>
          <w:noProof/>
        </w:rPr>
        <w:t>Veritas et Justitia, 4</w:t>
      </w:r>
      <w:r w:rsidRPr="00487B97">
        <w:rPr>
          <w:noProof/>
        </w:rPr>
        <w:t>(1), 201–226</w:t>
      </w:r>
      <w:r w:rsidR="00E85633" w:rsidRPr="00487B97">
        <w:rPr>
          <w:noProof/>
        </w:rPr>
        <w:t xml:space="preserve"> </w:t>
      </w:r>
      <w:r w:rsidR="00E85633" w:rsidRPr="00487B97">
        <w:rPr>
          <w:lang w:val="en-US"/>
        </w:rPr>
        <w:t>(in Indonesian).</w:t>
      </w:r>
    </w:p>
    <w:p w14:paraId="0856302C" w14:textId="6866F327" w:rsidR="00EA0BBC" w:rsidRPr="00487B97" w:rsidRDefault="004E59A4" w:rsidP="00EA0BBC">
      <w:pPr>
        <w:suppressAutoHyphens/>
        <w:ind w:left="567" w:hanging="567"/>
        <w:jc w:val="left"/>
      </w:pPr>
      <w:r w:rsidRPr="00487B97">
        <w:rPr>
          <w:noProof/>
        </w:rPr>
        <w:t xml:space="preserve">13. Harahap, M. Y. (2000). </w:t>
      </w:r>
      <w:proofErr w:type="spellStart"/>
      <w:r w:rsidR="00EA0BBC" w:rsidRPr="00487B97">
        <w:t>Pembahasan</w:t>
      </w:r>
      <w:proofErr w:type="spellEnd"/>
      <w:r w:rsidR="00EA0BBC" w:rsidRPr="00487B97">
        <w:t xml:space="preserve"> </w:t>
      </w:r>
      <w:proofErr w:type="spellStart"/>
      <w:r w:rsidR="00EA0BBC" w:rsidRPr="00487B97">
        <w:t>Permasalahan</w:t>
      </w:r>
      <w:proofErr w:type="spellEnd"/>
      <w:r w:rsidR="00EA0BBC" w:rsidRPr="00487B97">
        <w:t xml:space="preserve"> dan </w:t>
      </w:r>
      <w:proofErr w:type="spellStart"/>
      <w:r w:rsidR="00EA0BBC" w:rsidRPr="00487B97">
        <w:t>Penerapan</w:t>
      </w:r>
      <w:proofErr w:type="spellEnd"/>
      <w:r w:rsidR="00EA0BBC" w:rsidRPr="00487B97">
        <w:t xml:space="preserve"> </w:t>
      </w:r>
      <w:proofErr w:type="spellStart"/>
      <w:r w:rsidR="00EA0BBC" w:rsidRPr="00487B97">
        <w:t>KUHAP</w:t>
      </w:r>
      <w:proofErr w:type="spellEnd"/>
      <w:r w:rsidR="00EA0BBC" w:rsidRPr="00487B97">
        <w:t xml:space="preserve"> </w:t>
      </w:r>
      <w:proofErr w:type="spellStart"/>
      <w:r w:rsidR="00EA0BBC" w:rsidRPr="00487B97">
        <w:t>Penyidikan</w:t>
      </w:r>
      <w:proofErr w:type="spellEnd"/>
      <w:r w:rsidR="00EA0BBC" w:rsidRPr="00487B97">
        <w:t xml:space="preserve"> dan </w:t>
      </w:r>
      <w:proofErr w:type="spellStart"/>
      <w:r w:rsidR="00EA0BBC" w:rsidRPr="00487B97">
        <w:t>Penuntutan</w:t>
      </w:r>
      <w:proofErr w:type="spellEnd"/>
      <w:r w:rsidR="00EA0BBC" w:rsidRPr="00487B97">
        <w:t xml:space="preserve"> [Discussion of Problems and Application of the Criminal Procedure Code of Investigation and Prosecution]. </w:t>
      </w:r>
      <w:r w:rsidRPr="00487B97">
        <w:rPr>
          <w:noProof/>
        </w:rPr>
        <w:t>Jakarta</w:t>
      </w:r>
      <w:r w:rsidR="00EA0BBC" w:rsidRPr="00487B97">
        <w:rPr>
          <w:noProof/>
        </w:rPr>
        <w:t>: Grafika</w:t>
      </w:r>
      <w:r w:rsidR="00FC49AB" w:rsidRPr="00487B97">
        <w:rPr>
          <w:noProof/>
        </w:rPr>
        <w:t xml:space="preserve"> </w:t>
      </w:r>
      <w:r w:rsidR="00FC49AB" w:rsidRPr="00487B97">
        <w:rPr>
          <w:lang w:val="en-US"/>
        </w:rPr>
        <w:t>(in Indonesian).</w:t>
      </w:r>
    </w:p>
    <w:sectPr w:rsidR="00EA0BBC" w:rsidRPr="00487B97" w:rsidSect="005B1C1F">
      <w:type w:val="continuous"/>
      <w:pgSz w:w="11906" w:h="16838" w:code="9"/>
      <w:pgMar w:top="851" w:right="851" w:bottom="851" w:left="851" w:header="284" w:footer="284" w:gutter="0"/>
      <w:cols w:space="454"/>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630B65" w14:textId="77777777" w:rsidR="00710D01" w:rsidRDefault="00710D01">
      <w:pPr>
        <w:spacing w:before="0" w:line="240" w:lineRule="auto"/>
      </w:pPr>
      <w:r>
        <w:separator/>
      </w:r>
    </w:p>
  </w:endnote>
  <w:endnote w:type="continuationSeparator" w:id="0">
    <w:p w14:paraId="31D36D67" w14:textId="77777777" w:rsidR="00710D01" w:rsidRDefault="00710D0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Courier New"/>
    <w:charset w:val="B2"/>
    <w:family w:val="auto"/>
    <w:pitch w:val="variable"/>
    <w:sig w:usb0="00002000" w:usb1="80000000" w:usb2="00000008" w:usb3="00000000" w:csb0="0000004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CC"/>
    <w:family w:val="roman"/>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onsultant">
    <w:altName w:val="Courier New"/>
    <w:panose1 w:val="00000000000000000000"/>
    <w:charset w:val="00"/>
    <w:family w:val="modern"/>
    <w:notTrueType/>
    <w:pitch w:val="fixed"/>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etersburgC">
    <w:panose1 w:val="00000000000000000000"/>
    <w:charset w:val="00"/>
    <w:family w:val="decorative"/>
    <w:notTrueType/>
    <w:pitch w:val="variable"/>
    <w:sig w:usb0="80000283" w:usb1="0000004A" w:usb2="00000000" w:usb3="00000000" w:csb0="00000005" w:csb1="00000000"/>
  </w:font>
  <w:font w:name="Roboto Condensed">
    <w:panose1 w:val="02000000000000000000"/>
    <w:charset w:val="CC"/>
    <w:family w:val="auto"/>
    <w:pitch w:val="variable"/>
    <w:sig w:usb0="E0000AFF" w:usb1="5000217F" w:usb2="00000021" w:usb3="00000000" w:csb0="0000019F" w:csb1="00000000"/>
  </w:font>
  <w:font w:name="Garamond">
    <w:panose1 w:val="02020404030301010803"/>
    <w:charset w:val="CC"/>
    <w:family w:val="roman"/>
    <w:pitch w:val="variable"/>
    <w:sig w:usb0="00000287" w:usb1="00000000" w:usb2="00000000" w:usb3="00000000" w:csb0="0000009F" w:csb1="00000000"/>
  </w:font>
  <w:font w:name="Trade Gothic LT Std Light">
    <w:altName w:val="Arial"/>
    <w:panose1 w:val="00000000000000000000"/>
    <w:charset w:val="00"/>
    <w:family w:val="swiss"/>
    <w:notTrueType/>
    <w:pitch w:val="default"/>
    <w:sig w:usb0="00000003" w:usb1="00000000" w:usb2="00000000" w:usb3="00000000" w:csb0="00000001" w:csb1="00000000"/>
  </w:font>
  <w:font w:name="B Mitra">
    <w:charset w:val="B2"/>
    <w:family w:val="auto"/>
    <w:pitch w:val="variable"/>
    <w:sig w:usb0="00002001" w:usb1="80000000" w:usb2="00000008" w:usb3="00000000" w:csb0="00000040" w:csb1="00000000"/>
  </w:font>
  <w:font w:name="B Titr">
    <w:altName w:val="Courier New"/>
    <w:charset w:val="B2"/>
    <w:family w:val="auto"/>
    <w:pitch w:val="variable"/>
    <w:sig w:usb0="00002001" w:usb1="80000000" w:usb2="00000008" w:usb3="00000000" w:csb0="00000040" w:csb1="00000000"/>
  </w:font>
  <w:font w:name="Titr">
    <w:charset w:val="B2"/>
    <w:family w:val="auto"/>
    <w:pitch w:val="variable"/>
    <w:sig w:usb0="80002003" w:usb1="80002042" w:usb2="00000008" w:usb3="00000000" w:csb0="00000040" w:csb1="00000000"/>
  </w:font>
  <w:font w:name="Guardian TextEgyp">
    <w:altName w:val="Guardian TextEgyp"/>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203" w:usb1="00000000" w:usb2="00000000" w:usb3="00000000" w:csb0="00000005" w:csb1="00000000"/>
  </w:font>
  <w:font w:name="Roboto Cn">
    <w:altName w:val="Arial"/>
    <w:charset w:val="01"/>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Roboto Condensed" w:hAnsi="Roboto Condensed"/>
        <w:sz w:val="20"/>
        <w:szCs w:val="20"/>
        <w:lang w:val="en-US"/>
      </w:rPr>
      <w:id w:val="44412864"/>
      <w:docPartObj>
        <w:docPartGallery w:val="Page Numbers (Bottom of Page)"/>
        <w:docPartUnique/>
      </w:docPartObj>
    </w:sdtPr>
    <w:sdtContent>
      <w:p w14:paraId="3BBAD40E" w14:textId="77777777" w:rsidR="009127CD" w:rsidRPr="00706ED7" w:rsidRDefault="009127CD" w:rsidP="00387CC3">
        <w:pPr>
          <w:pStyle w:val="aa"/>
          <w:tabs>
            <w:tab w:val="clear" w:pos="4677"/>
            <w:tab w:val="clear" w:pos="9355"/>
            <w:tab w:val="center" w:pos="3686"/>
            <w:tab w:val="right" w:pos="10065"/>
          </w:tabs>
          <w:jc w:val="center"/>
          <w:rPr>
            <w:rFonts w:ascii="Roboto Condensed" w:hAnsi="Roboto Condensed"/>
            <w:sz w:val="20"/>
            <w:szCs w:val="20"/>
            <w:lang w:val="en-US"/>
          </w:rPr>
        </w:pPr>
        <w:r w:rsidRPr="00706ED7">
          <w:rPr>
            <w:rFonts w:ascii="Roboto Condensed" w:hAnsi="Roboto Condensed"/>
            <w:sz w:val="20"/>
            <w:szCs w:val="20"/>
            <w:lang w:val="en-US"/>
          </w:rPr>
          <w:t>Section “</w:t>
        </w:r>
        <w:r>
          <w:rPr>
            <w:rFonts w:ascii="Roboto Condensed" w:hAnsi="Roboto Condensed"/>
            <w:sz w:val="20"/>
            <w:szCs w:val="20"/>
            <w:lang w:val="en-US"/>
          </w:rPr>
          <w:t>Sports</w:t>
        </w:r>
        <w:r w:rsidRPr="00706ED7">
          <w:rPr>
            <w:rFonts w:ascii="Roboto Condensed" w:hAnsi="Roboto Condensed"/>
            <w:sz w:val="20"/>
            <w:lang w:val="en-US"/>
          </w:rPr>
          <w:t>”</w:t>
        </w:r>
        <w:r w:rsidRPr="00706ED7">
          <w:rPr>
            <w:rFonts w:ascii="Roboto Condensed" w:hAnsi="Roboto Condensed"/>
            <w:sz w:val="20"/>
            <w:szCs w:val="20"/>
            <w:lang w:val="en-US"/>
          </w:rPr>
          <w:t xml:space="preserve"> </w:t>
        </w:r>
        <w:r w:rsidRPr="00706ED7">
          <w:rPr>
            <w:rFonts w:ascii="Roboto Condensed" w:hAnsi="Roboto Condensed"/>
            <w:sz w:val="20"/>
            <w:szCs w:val="20"/>
            <w:lang w:val="en-US"/>
          </w:rPr>
          <w:tab/>
        </w:r>
        <w:r w:rsidRPr="00706ED7">
          <w:rPr>
            <w:rFonts w:ascii="Roboto Condensed" w:hAnsi="Roboto Condensed"/>
            <w:sz w:val="20"/>
            <w:szCs w:val="20"/>
            <w:lang w:val="en-US"/>
          </w:rPr>
          <w:tab/>
        </w:r>
        <w:r>
          <w:rPr>
            <w:rFonts w:ascii="Roboto Condensed" w:hAnsi="Roboto Condensed"/>
            <w:sz w:val="20"/>
            <w:szCs w:val="20"/>
            <w:lang w:val="en-US"/>
          </w:rPr>
          <w:t>4</w:t>
        </w:r>
        <w:r w:rsidRPr="00706ED7">
          <w:rPr>
            <w:rFonts w:ascii="Roboto Condensed" w:hAnsi="Roboto Condensed"/>
            <w:sz w:val="20"/>
            <w:szCs w:val="20"/>
          </w:rPr>
          <w:t>.</w:t>
        </w:r>
        <w:r w:rsidRPr="00706ED7">
          <w:rPr>
            <w:rFonts w:ascii="Roboto Condensed" w:hAnsi="Roboto Condensed"/>
            <w:sz w:val="20"/>
            <w:szCs w:val="20"/>
            <w:lang w:val="en-US"/>
          </w:rPr>
          <w:fldChar w:fldCharType="begin"/>
        </w:r>
        <w:r w:rsidRPr="00706ED7">
          <w:rPr>
            <w:rFonts w:ascii="Roboto Condensed" w:hAnsi="Roboto Condensed"/>
            <w:sz w:val="20"/>
            <w:szCs w:val="20"/>
            <w:lang w:val="en-US"/>
          </w:rPr>
          <w:instrText xml:space="preserve"> PAGE   \* MERGEFORMAT </w:instrText>
        </w:r>
        <w:r w:rsidRPr="00706ED7">
          <w:rPr>
            <w:rFonts w:ascii="Roboto Condensed" w:hAnsi="Roboto Condensed"/>
            <w:sz w:val="20"/>
            <w:szCs w:val="20"/>
            <w:lang w:val="en-US"/>
          </w:rPr>
          <w:fldChar w:fldCharType="separate"/>
        </w:r>
        <w:r>
          <w:rPr>
            <w:rFonts w:ascii="Roboto Condensed" w:hAnsi="Roboto Condensed"/>
            <w:noProof/>
            <w:sz w:val="20"/>
            <w:szCs w:val="20"/>
            <w:lang w:val="en-US"/>
          </w:rPr>
          <w:t>6</w:t>
        </w:r>
        <w:r w:rsidRPr="00706ED7">
          <w:rPr>
            <w:rFonts w:ascii="Roboto Condensed" w:hAnsi="Roboto Condensed"/>
            <w:sz w:val="20"/>
            <w:szCs w:val="20"/>
            <w:lang w:val="en-U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Roboto Condensed" w:hAnsi="Roboto Condensed"/>
        <w:sz w:val="20"/>
        <w:szCs w:val="20"/>
      </w:rPr>
      <w:id w:val="44412865"/>
      <w:docPartObj>
        <w:docPartGallery w:val="Page Numbers (Bottom of Page)"/>
        <w:docPartUnique/>
      </w:docPartObj>
    </w:sdtPr>
    <w:sdtEndPr>
      <w:rPr>
        <w:lang w:val="ru-RU"/>
      </w:rPr>
    </w:sdtEndPr>
    <w:sdtContent>
      <w:p w14:paraId="2956E168" w14:textId="117CE416" w:rsidR="009127CD" w:rsidRPr="00706ED7" w:rsidRDefault="009127CD" w:rsidP="00EA1022">
        <w:pPr>
          <w:pStyle w:val="aa"/>
          <w:tabs>
            <w:tab w:val="clear" w:pos="4677"/>
            <w:tab w:val="clear" w:pos="9355"/>
            <w:tab w:val="center" w:pos="3686"/>
            <w:tab w:val="right" w:pos="10206"/>
          </w:tabs>
          <w:jc w:val="center"/>
          <w:rPr>
            <w:rFonts w:ascii="Roboto Condensed" w:hAnsi="Roboto Condensed"/>
            <w:sz w:val="20"/>
            <w:szCs w:val="20"/>
            <w:lang w:val="ru-RU"/>
          </w:rPr>
        </w:pPr>
        <w:r w:rsidRPr="00837EF0">
          <w:rPr>
            <w:rFonts w:ascii="Roboto Condensed" w:hAnsi="Roboto Condensed"/>
            <w:sz w:val="20"/>
            <w:szCs w:val="20"/>
          </w:rPr>
          <w:t>Section “</w:t>
        </w:r>
        <w:r w:rsidR="00AC1458">
          <w:rPr>
            <w:rFonts w:ascii="Roboto Condensed" w:hAnsi="Roboto Condensed"/>
            <w:sz w:val="20"/>
            <w:szCs w:val="20"/>
          </w:rPr>
          <w:t>Law and Security</w:t>
        </w:r>
        <w:r w:rsidRPr="00837EF0">
          <w:rPr>
            <w:rFonts w:ascii="Roboto Condensed" w:hAnsi="Roboto Condensed"/>
            <w:sz w:val="20"/>
            <w:szCs w:val="20"/>
          </w:rPr>
          <w:t>”</w:t>
        </w:r>
        <w:r w:rsidRPr="00706ED7">
          <w:rPr>
            <w:rFonts w:ascii="Roboto Condensed" w:hAnsi="Roboto Condensed"/>
            <w:sz w:val="20"/>
            <w:szCs w:val="20"/>
            <w:lang w:val="ru-RU"/>
          </w:rPr>
          <w:t xml:space="preserve"> </w:t>
        </w:r>
        <w:r w:rsidR="00AB49DA">
          <w:rPr>
            <w:rFonts w:ascii="Roboto Condensed" w:hAnsi="Roboto Condensed"/>
            <w:sz w:val="20"/>
            <w:szCs w:val="20"/>
            <w:lang w:val="en-US"/>
          </w:rPr>
          <w:tab/>
        </w:r>
        <w:r w:rsidRPr="00706ED7">
          <w:rPr>
            <w:rFonts w:ascii="Roboto Condensed" w:hAnsi="Roboto Condensed"/>
            <w:sz w:val="20"/>
            <w:szCs w:val="20"/>
            <w:lang w:val="ru-RU"/>
          </w:rPr>
          <w:tab/>
        </w:r>
        <w:r w:rsidRPr="00706ED7">
          <w:rPr>
            <w:rFonts w:ascii="Roboto Condensed" w:hAnsi="Roboto Condensed"/>
            <w:sz w:val="20"/>
            <w:szCs w:val="20"/>
            <w:lang w:val="ru-RU"/>
          </w:rPr>
          <w:fldChar w:fldCharType="begin"/>
        </w:r>
        <w:r w:rsidRPr="00706ED7">
          <w:rPr>
            <w:rFonts w:ascii="Roboto Condensed" w:hAnsi="Roboto Condensed"/>
            <w:sz w:val="20"/>
            <w:szCs w:val="20"/>
            <w:lang w:val="ru-RU"/>
          </w:rPr>
          <w:instrText xml:space="preserve"> PAGE   \* MERGEFORMAT </w:instrText>
        </w:r>
        <w:r w:rsidRPr="00706ED7">
          <w:rPr>
            <w:rFonts w:ascii="Roboto Condensed" w:hAnsi="Roboto Condensed"/>
            <w:sz w:val="20"/>
            <w:szCs w:val="20"/>
            <w:lang w:val="ru-RU"/>
          </w:rPr>
          <w:fldChar w:fldCharType="separate"/>
        </w:r>
        <w:r w:rsidR="009C131D">
          <w:rPr>
            <w:rFonts w:ascii="Roboto Condensed" w:hAnsi="Roboto Condensed"/>
            <w:noProof/>
            <w:sz w:val="20"/>
            <w:szCs w:val="20"/>
            <w:lang w:val="ru-RU"/>
          </w:rPr>
          <w:t>2048</w:t>
        </w:r>
        <w:r w:rsidRPr="00706ED7">
          <w:rPr>
            <w:rFonts w:ascii="Roboto Condensed" w:hAnsi="Roboto Condensed"/>
            <w:sz w:val="20"/>
            <w:szCs w:val="20"/>
            <w:lang w:val="ru-RU"/>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507749" w14:textId="77777777" w:rsidR="00710D01" w:rsidRDefault="00710D01">
      <w:pPr>
        <w:spacing w:before="0" w:line="240" w:lineRule="auto"/>
      </w:pPr>
      <w:r>
        <w:separator/>
      </w:r>
    </w:p>
  </w:footnote>
  <w:footnote w:type="continuationSeparator" w:id="0">
    <w:p w14:paraId="087EF1BB" w14:textId="77777777" w:rsidR="00710D01" w:rsidRDefault="00710D0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02C76" w14:textId="6428C0E8" w:rsidR="009127CD" w:rsidRDefault="009127CD" w:rsidP="00B82994">
    <w:pPr>
      <w:pStyle w:val="a8"/>
      <w:pBdr>
        <w:bottom w:val="single" w:sz="4" w:space="1" w:color="auto"/>
      </w:pBdr>
      <w:tabs>
        <w:tab w:val="clear" w:pos="9355"/>
      </w:tabs>
      <w:spacing w:before="0" w:line="233" w:lineRule="auto"/>
      <w:ind w:right="-142"/>
      <w:jc w:val="left"/>
      <w:rPr>
        <w:rFonts w:ascii="Roboto Condensed" w:hAnsi="Roboto Condensed"/>
        <w:i/>
        <w:sz w:val="20"/>
        <w:szCs w:val="20"/>
      </w:rPr>
    </w:pPr>
  </w:p>
  <w:sdt>
    <w:sdtPr>
      <w:rPr>
        <w:rFonts w:ascii="Roboto Condensed" w:hAnsi="Roboto Condensed"/>
      </w:rPr>
      <w:id w:val="44412863"/>
      <w:docPartObj>
        <w:docPartGallery w:val="Page Numbers (Top of Page)"/>
        <w:docPartUnique/>
      </w:docPartObj>
    </w:sdtPr>
    <w:sdtContent>
      <w:p w14:paraId="18167EB7" w14:textId="77777777" w:rsidR="009127CD" w:rsidRDefault="009127CD" w:rsidP="00B82994">
        <w:pPr>
          <w:pStyle w:val="a8"/>
          <w:pBdr>
            <w:bottom w:val="single" w:sz="4" w:space="1" w:color="auto"/>
          </w:pBdr>
          <w:tabs>
            <w:tab w:val="clear" w:pos="9355"/>
          </w:tabs>
          <w:spacing w:before="0" w:line="233" w:lineRule="auto"/>
          <w:ind w:right="-142"/>
          <w:jc w:val="left"/>
          <w:rPr>
            <w:rFonts w:ascii="Roboto Condensed" w:hAnsi="Roboto Condensed"/>
            <w:i/>
            <w:sz w:val="20"/>
            <w:szCs w:val="20"/>
          </w:rPr>
        </w:pPr>
        <w:r>
          <w:rPr>
            <w:rFonts w:ascii="Roboto Condensed" w:hAnsi="Roboto Condensed"/>
            <w:i/>
            <w:sz w:val="20"/>
            <w:lang w:val="en-US"/>
          </w:rPr>
          <w:t>P</w:t>
        </w:r>
        <w:r w:rsidRPr="005C5ACA">
          <w:rPr>
            <w:rFonts w:ascii="Roboto Condensed" w:hAnsi="Roboto Condensed"/>
            <w:i/>
            <w:sz w:val="20"/>
            <w:lang w:val="en-US"/>
          </w:rPr>
          <w:t xml:space="preserve">ath of </w:t>
        </w:r>
        <w:r>
          <w:rPr>
            <w:rFonts w:ascii="Roboto Condensed" w:hAnsi="Roboto Condensed"/>
            <w:i/>
            <w:sz w:val="20"/>
            <w:lang w:val="en-US"/>
          </w:rPr>
          <w:t>S</w:t>
        </w:r>
        <w:r w:rsidRPr="005C5ACA">
          <w:rPr>
            <w:rFonts w:ascii="Roboto Condensed" w:hAnsi="Roboto Condensed"/>
            <w:i/>
            <w:sz w:val="20"/>
            <w:lang w:val="en-US"/>
          </w:rPr>
          <w:t>cience</w:t>
        </w:r>
        <w:r w:rsidRPr="00706ED7">
          <w:rPr>
            <w:rFonts w:ascii="Roboto Condensed" w:hAnsi="Roboto Condensed"/>
            <w:i/>
            <w:caps/>
            <w:sz w:val="20"/>
            <w:szCs w:val="20"/>
            <w:lang w:val="en-US"/>
          </w:rPr>
          <w:tab/>
        </w:r>
        <w:r w:rsidRPr="00706ED7">
          <w:rPr>
            <w:rFonts w:ascii="Roboto Condensed" w:hAnsi="Roboto Condensed"/>
            <w:i/>
            <w:caps/>
            <w:sz w:val="20"/>
            <w:szCs w:val="20"/>
            <w:lang w:val="en-US"/>
          </w:rPr>
          <w:tab/>
        </w:r>
        <w:r w:rsidRPr="00706ED7">
          <w:rPr>
            <w:rFonts w:ascii="Roboto Condensed" w:hAnsi="Roboto Condensed"/>
            <w:i/>
            <w:caps/>
            <w:sz w:val="20"/>
            <w:szCs w:val="20"/>
            <w:lang w:val="en-US"/>
          </w:rPr>
          <w:tab/>
        </w:r>
        <w:r w:rsidRPr="00706ED7">
          <w:rPr>
            <w:rFonts w:ascii="Roboto Condensed" w:hAnsi="Roboto Condensed"/>
            <w:i/>
            <w:caps/>
            <w:sz w:val="20"/>
            <w:szCs w:val="20"/>
            <w:lang w:val="en-US"/>
          </w:rPr>
          <w:tab/>
        </w:r>
        <w:r w:rsidRPr="00706ED7">
          <w:rPr>
            <w:rFonts w:ascii="Roboto Condensed" w:hAnsi="Roboto Condensed"/>
            <w:i/>
            <w:caps/>
            <w:sz w:val="20"/>
            <w:szCs w:val="20"/>
            <w:lang w:val="en-US"/>
          </w:rPr>
          <w:tab/>
        </w:r>
        <w:r w:rsidRPr="00706ED7">
          <w:rPr>
            <w:rFonts w:ascii="Roboto Condensed" w:hAnsi="Roboto Condensed"/>
            <w:i/>
            <w:caps/>
            <w:sz w:val="20"/>
            <w:szCs w:val="20"/>
            <w:lang w:val="en-US"/>
          </w:rPr>
          <w:tab/>
        </w:r>
        <w:r w:rsidRPr="00706ED7">
          <w:rPr>
            <w:rFonts w:ascii="Roboto Condensed" w:hAnsi="Roboto Condensed"/>
            <w:i/>
            <w:caps/>
            <w:sz w:val="20"/>
            <w:szCs w:val="20"/>
          </w:rPr>
          <w:tab/>
        </w:r>
        <w:r w:rsidRPr="00706ED7">
          <w:rPr>
            <w:rFonts w:ascii="Roboto Condensed" w:hAnsi="Roboto Condensed"/>
            <w:i/>
            <w:sz w:val="20"/>
            <w:szCs w:val="20"/>
            <w:lang w:val="en-US"/>
          </w:rPr>
          <w:t>www.pathofscience.org</w:t>
        </w:r>
      </w:p>
      <w:p w14:paraId="3207EFC6" w14:textId="77777777" w:rsidR="009127CD" w:rsidRPr="00706ED7" w:rsidRDefault="009127CD" w:rsidP="00B82994">
        <w:pPr>
          <w:pStyle w:val="a8"/>
          <w:pBdr>
            <w:bottom w:val="single" w:sz="4" w:space="1" w:color="auto"/>
          </w:pBdr>
          <w:tabs>
            <w:tab w:val="clear" w:pos="9355"/>
          </w:tabs>
          <w:spacing w:before="0" w:line="233" w:lineRule="auto"/>
          <w:ind w:right="-142"/>
          <w:jc w:val="left"/>
          <w:rPr>
            <w:rFonts w:ascii="Roboto Condensed" w:hAnsi="Roboto Condensed"/>
            <w:lang w:val="en-US"/>
          </w:rPr>
        </w:pPr>
        <w:r w:rsidRPr="00706ED7">
          <w:rPr>
            <w:rFonts w:ascii="Roboto Condensed" w:hAnsi="Roboto Condensed"/>
            <w:i/>
            <w:sz w:val="20"/>
            <w:szCs w:val="20"/>
            <w:lang w:val="en-US"/>
          </w:rPr>
          <w:t>International Electronic Scientific Journal</w:t>
        </w:r>
        <w:r w:rsidRPr="00706ED7">
          <w:rPr>
            <w:rFonts w:ascii="Roboto Condensed" w:hAnsi="Roboto Condensed"/>
            <w:i/>
            <w:caps/>
            <w:sz w:val="20"/>
            <w:szCs w:val="20"/>
            <w:lang w:val="en-US"/>
          </w:rPr>
          <w:t xml:space="preserve">. </w:t>
        </w:r>
        <w:r w:rsidRPr="00706ED7">
          <w:rPr>
            <w:rFonts w:ascii="Roboto Condensed" w:hAnsi="Roboto Condensed"/>
            <w:i/>
            <w:sz w:val="20"/>
            <w:szCs w:val="20"/>
            <w:lang w:val="en-US"/>
          </w:rPr>
          <w:t>201</w:t>
        </w:r>
        <w:r w:rsidRPr="006D5F2B">
          <w:rPr>
            <w:rFonts w:ascii="Roboto Condensed" w:hAnsi="Roboto Condensed"/>
            <w:i/>
            <w:sz w:val="20"/>
            <w:szCs w:val="20"/>
            <w:lang w:val="en-US"/>
          </w:rPr>
          <w:t>7</w:t>
        </w:r>
        <w:r w:rsidRPr="00706ED7">
          <w:rPr>
            <w:rFonts w:ascii="Roboto Condensed" w:hAnsi="Roboto Condensed"/>
            <w:i/>
            <w:sz w:val="20"/>
            <w:szCs w:val="20"/>
            <w:lang w:val="en-US"/>
          </w:rPr>
          <w:t xml:space="preserve">. </w:t>
        </w:r>
        <w:r>
          <w:rPr>
            <w:rFonts w:ascii="Roboto Condensed" w:hAnsi="Roboto Condensed"/>
            <w:i/>
            <w:sz w:val="20"/>
            <w:szCs w:val="20"/>
            <w:lang w:val="en-US"/>
          </w:rPr>
          <w:t>Vol. </w:t>
        </w:r>
        <w:r w:rsidRPr="006D5F2B">
          <w:rPr>
            <w:rFonts w:ascii="Roboto Condensed" w:hAnsi="Roboto Condensed"/>
            <w:i/>
            <w:sz w:val="20"/>
            <w:szCs w:val="20"/>
            <w:lang w:val="en-US"/>
          </w:rPr>
          <w:t>3</w:t>
        </w:r>
        <w:r>
          <w:rPr>
            <w:rFonts w:ascii="Roboto Condensed" w:hAnsi="Roboto Condensed"/>
            <w:i/>
            <w:sz w:val="20"/>
            <w:szCs w:val="20"/>
            <w:lang w:val="en-US"/>
          </w:rPr>
          <w:t xml:space="preserve">, </w:t>
        </w:r>
        <w:r w:rsidRPr="00706ED7">
          <w:rPr>
            <w:rFonts w:ascii="Roboto Condensed" w:hAnsi="Roboto Condensed"/>
            <w:i/>
            <w:sz w:val="20"/>
            <w:szCs w:val="20"/>
            <w:lang w:val="en-US"/>
          </w:rPr>
          <w:t xml:space="preserve">No </w:t>
        </w:r>
        <w:r>
          <w:rPr>
            <w:rFonts w:ascii="Roboto Condensed" w:hAnsi="Roboto Condensed"/>
            <w:i/>
            <w:sz w:val="20"/>
            <w:szCs w:val="20"/>
            <w:lang w:val="en-US"/>
          </w:rPr>
          <w:t>2</w:t>
        </w:r>
        <w:r>
          <w:rPr>
            <w:rFonts w:ascii="Roboto Condensed" w:hAnsi="Roboto Condensed"/>
            <w:i/>
            <w:sz w:val="20"/>
            <w:szCs w:val="20"/>
          </w:rPr>
          <w:tab/>
        </w:r>
        <w:r w:rsidRPr="00706ED7">
          <w:rPr>
            <w:rFonts w:ascii="Roboto Condensed" w:hAnsi="Roboto Condensed"/>
            <w:i/>
            <w:sz w:val="20"/>
            <w:szCs w:val="20"/>
            <w:lang w:val="en-US"/>
          </w:rPr>
          <w:tab/>
        </w:r>
        <w:r w:rsidRPr="00706ED7">
          <w:rPr>
            <w:rFonts w:ascii="Roboto Condensed" w:hAnsi="Roboto Condensed"/>
            <w:i/>
            <w:sz w:val="20"/>
            <w:szCs w:val="20"/>
            <w:lang w:val="en-US"/>
          </w:rPr>
          <w:tab/>
        </w:r>
        <w:r w:rsidRPr="00706ED7">
          <w:rPr>
            <w:rFonts w:ascii="Roboto Condensed" w:hAnsi="Roboto Condensed"/>
            <w:i/>
            <w:sz w:val="20"/>
            <w:szCs w:val="20"/>
            <w:lang w:val="en-US"/>
          </w:rPr>
          <w:tab/>
        </w:r>
        <w:r w:rsidRPr="00706ED7">
          <w:rPr>
            <w:rFonts w:ascii="Roboto Condensed" w:hAnsi="Roboto Condensed"/>
            <w:i/>
            <w:sz w:val="20"/>
            <w:szCs w:val="20"/>
            <w:lang w:val="en-US"/>
          </w:rPr>
          <w:tab/>
        </w:r>
        <w:r w:rsidRPr="00706ED7">
          <w:rPr>
            <w:rFonts w:ascii="Roboto Condensed" w:hAnsi="Roboto Condensed"/>
            <w:i/>
            <w:sz w:val="20"/>
            <w:szCs w:val="20"/>
            <w:lang w:val="en-US"/>
          </w:rPr>
          <w:tab/>
        </w:r>
        <w:r w:rsidRPr="00706ED7">
          <w:rPr>
            <w:rFonts w:ascii="Roboto Condensed" w:hAnsi="Roboto Condensed"/>
            <w:i/>
            <w:sz w:val="20"/>
            <w:szCs w:val="20"/>
          </w:rPr>
          <w:tab/>
        </w:r>
        <w:r w:rsidRPr="00706ED7">
          <w:rPr>
            <w:rFonts w:ascii="Roboto Condensed" w:hAnsi="Roboto Condensed"/>
            <w:i/>
            <w:sz w:val="20"/>
            <w:szCs w:val="20"/>
            <w:lang w:val="en-US"/>
          </w:rPr>
          <w:t>ISSN 2413-9009</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12AEA" w14:textId="740DDEA7" w:rsidR="009127CD" w:rsidRDefault="009127CD" w:rsidP="00A07E37">
    <w:pPr>
      <w:pStyle w:val="a8"/>
      <w:pBdr>
        <w:bottom w:val="single" w:sz="4" w:space="1" w:color="auto"/>
      </w:pBdr>
      <w:tabs>
        <w:tab w:val="clear" w:pos="9355"/>
        <w:tab w:val="right" w:pos="10206"/>
      </w:tabs>
    </w:pPr>
    <w:r>
      <w:rPr>
        <w:rFonts w:ascii="Roboto Condensed" w:hAnsi="Roboto Condensed"/>
        <w:i/>
        <w:sz w:val="20"/>
        <w:szCs w:val="20"/>
        <w:lang w:val="en-US"/>
      </w:rPr>
      <w:t>Path of Science</w:t>
    </w:r>
    <w:r w:rsidRPr="00E6227D">
      <w:rPr>
        <w:rFonts w:ascii="Roboto Condensed" w:hAnsi="Roboto Condensed"/>
        <w:i/>
        <w:sz w:val="20"/>
        <w:szCs w:val="20"/>
        <w:lang w:val="en-US"/>
      </w:rPr>
      <w:t>. 20</w:t>
    </w:r>
    <w:r>
      <w:rPr>
        <w:rFonts w:ascii="Roboto Condensed" w:hAnsi="Roboto Condensed"/>
        <w:i/>
        <w:sz w:val="20"/>
        <w:szCs w:val="20"/>
        <w:lang w:val="en-US"/>
      </w:rPr>
      <w:t>2</w:t>
    </w:r>
    <w:r w:rsidR="00E71184">
      <w:rPr>
        <w:rFonts w:ascii="Roboto Condensed" w:hAnsi="Roboto Condensed"/>
        <w:i/>
        <w:sz w:val="20"/>
        <w:szCs w:val="20"/>
        <w:lang w:val="ru-RU"/>
      </w:rPr>
      <w:t>4</w:t>
    </w:r>
    <w:r w:rsidRPr="00E6227D">
      <w:rPr>
        <w:rFonts w:ascii="Roboto Condensed" w:hAnsi="Roboto Condensed"/>
        <w:i/>
        <w:sz w:val="20"/>
        <w:szCs w:val="20"/>
        <w:lang w:val="en-US"/>
      </w:rPr>
      <w:t xml:space="preserve">. Vol. </w:t>
    </w:r>
    <w:r w:rsidR="00C466BB">
      <w:rPr>
        <w:rFonts w:ascii="Roboto Condensed" w:hAnsi="Roboto Condensed"/>
        <w:i/>
        <w:sz w:val="20"/>
        <w:szCs w:val="20"/>
        <w:lang w:val="en-US"/>
      </w:rPr>
      <w:t>10</w:t>
    </w:r>
    <w:r w:rsidRPr="00E6227D">
      <w:rPr>
        <w:rFonts w:ascii="Roboto Condensed" w:hAnsi="Roboto Condensed"/>
        <w:i/>
        <w:sz w:val="20"/>
        <w:szCs w:val="20"/>
        <w:lang w:val="en-US"/>
      </w:rPr>
      <w:t xml:space="preserve">, No </w:t>
    </w:r>
    <w:r w:rsidR="00C466BB">
      <w:rPr>
        <w:rFonts w:ascii="Roboto Condensed" w:hAnsi="Roboto Condensed"/>
        <w:i/>
        <w:sz w:val="20"/>
        <w:szCs w:val="20"/>
        <w:lang w:val="en-US"/>
      </w:rPr>
      <w:t>6</w:t>
    </w:r>
    <w:r>
      <w:rPr>
        <w:rFonts w:ascii="Roboto Condensed" w:hAnsi="Roboto Condensed"/>
        <w:i/>
        <w:sz w:val="20"/>
        <w:szCs w:val="20"/>
        <w:lang w:val="en-US"/>
      </w:rPr>
      <w:tab/>
    </w:r>
    <w:r w:rsidR="00295C06">
      <w:rPr>
        <w:rFonts w:ascii="Roboto Condensed" w:hAnsi="Roboto Condensed"/>
        <w:i/>
        <w:sz w:val="20"/>
        <w:szCs w:val="20"/>
        <w:lang w:val="en-US"/>
      </w:rPr>
      <w:tab/>
    </w:r>
    <w:r>
      <w:rPr>
        <w:rFonts w:ascii="Roboto Condensed" w:hAnsi="Roboto Condensed"/>
        <w:i/>
        <w:sz w:val="20"/>
        <w:szCs w:val="20"/>
        <w:lang w:val="en-US"/>
      </w:rPr>
      <w:t>ISSN 2413-900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FB306" w14:textId="7B46BF60" w:rsidR="009127CD" w:rsidRDefault="009127CD" w:rsidP="00397767">
    <w:pPr>
      <w:pStyle w:val="a8"/>
      <w:pBdr>
        <w:bottom w:val="single" w:sz="4" w:space="1" w:color="auto"/>
      </w:pBdr>
      <w:tabs>
        <w:tab w:val="clear" w:pos="9355"/>
      </w:tabs>
      <w:ind w:right="-142"/>
      <w:jc w:val="left"/>
    </w:pPr>
  </w:p>
  <w:sdt>
    <w:sdtPr>
      <w:id w:val="44412866"/>
      <w:docPartObj>
        <w:docPartGallery w:val="Page Numbers (Top of Page)"/>
        <w:docPartUnique/>
      </w:docPartObj>
    </w:sdtPr>
    <w:sdtContent>
      <w:p w14:paraId="0C43B796" w14:textId="77777777" w:rsidR="009127CD" w:rsidRPr="00107E9D" w:rsidRDefault="009127CD" w:rsidP="00397767">
        <w:pPr>
          <w:pStyle w:val="a8"/>
          <w:pBdr>
            <w:bottom w:val="single" w:sz="4" w:space="1" w:color="auto"/>
          </w:pBdr>
          <w:tabs>
            <w:tab w:val="clear" w:pos="9355"/>
          </w:tabs>
          <w:ind w:right="-142"/>
          <w:jc w:val="left"/>
          <w:rPr>
            <w:lang w:val="ru-RU"/>
          </w:rPr>
        </w:pPr>
        <w:proofErr w:type="spellStart"/>
        <w:r w:rsidRPr="00107E9D">
          <w:rPr>
            <w:i/>
            <w:caps/>
            <w:sz w:val="20"/>
            <w:szCs w:val="20"/>
            <w:lang w:val="ru-RU"/>
          </w:rPr>
          <w:t>Траєкторія</w:t>
        </w:r>
        <w:proofErr w:type="spellEnd"/>
        <w:r w:rsidRPr="00107E9D">
          <w:rPr>
            <w:i/>
            <w:caps/>
            <w:sz w:val="20"/>
            <w:szCs w:val="20"/>
            <w:lang w:val="ru-RU"/>
          </w:rPr>
          <w:t xml:space="preserve"> науки</w:t>
        </w:r>
        <w:r w:rsidRPr="00107E9D">
          <w:rPr>
            <w:i/>
            <w:caps/>
            <w:sz w:val="20"/>
            <w:szCs w:val="20"/>
            <w:lang w:val="ru-RU"/>
          </w:rPr>
          <w:tab/>
        </w:r>
        <w:r w:rsidRPr="00107E9D">
          <w:rPr>
            <w:i/>
            <w:caps/>
            <w:sz w:val="20"/>
            <w:szCs w:val="20"/>
            <w:lang w:val="ru-RU"/>
          </w:rPr>
          <w:tab/>
        </w:r>
        <w:r w:rsidRPr="00107E9D">
          <w:rPr>
            <w:i/>
            <w:caps/>
            <w:sz w:val="20"/>
            <w:szCs w:val="20"/>
            <w:lang w:val="ru-RU"/>
          </w:rPr>
          <w:tab/>
        </w:r>
        <w:r w:rsidRPr="00107E9D">
          <w:rPr>
            <w:i/>
            <w:caps/>
            <w:sz w:val="20"/>
            <w:szCs w:val="20"/>
            <w:lang w:val="ru-RU"/>
          </w:rPr>
          <w:tab/>
        </w:r>
        <w:r w:rsidRPr="00107E9D">
          <w:rPr>
            <w:i/>
            <w:caps/>
            <w:sz w:val="20"/>
            <w:szCs w:val="20"/>
            <w:lang w:val="ru-RU"/>
          </w:rPr>
          <w:tab/>
        </w:r>
        <w:r w:rsidRPr="00107E9D">
          <w:rPr>
            <w:i/>
            <w:caps/>
            <w:sz w:val="20"/>
            <w:szCs w:val="20"/>
            <w:lang w:val="ru-RU"/>
          </w:rPr>
          <w:tab/>
        </w:r>
        <w:r>
          <w:rPr>
            <w:i/>
            <w:sz w:val="20"/>
            <w:szCs w:val="20"/>
            <w:lang w:val="en-US"/>
          </w:rPr>
          <w:t>www</w:t>
        </w:r>
        <w:r w:rsidRPr="00107E9D">
          <w:rPr>
            <w:i/>
            <w:sz w:val="20"/>
            <w:szCs w:val="20"/>
            <w:lang w:val="ru-RU"/>
          </w:rPr>
          <w:t>.</w:t>
        </w:r>
        <w:proofErr w:type="spellStart"/>
        <w:r>
          <w:rPr>
            <w:i/>
            <w:sz w:val="20"/>
            <w:szCs w:val="20"/>
            <w:lang w:val="en-US"/>
          </w:rPr>
          <w:t>pathofscience</w:t>
        </w:r>
        <w:proofErr w:type="spellEnd"/>
        <w:r w:rsidRPr="00107E9D">
          <w:rPr>
            <w:i/>
            <w:sz w:val="20"/>
            <w:szCs w:val="20"/>
            <w:lang w:val="ru-RU"/>
          </w:rPr>
          <w:t>.</w:t>
        </w:r>
        <w:r>
          <w:rPr>
            <w:i/>
            <w:sz w:val="20"/>
            <w:szCs w:val="20"/>
            <w:lang w:val="en-US"/>
          </w:rPr>
          <w:t>org</w:t>
        </w:r>
      </w:p>
      <w:p w14:paraId="1CE6B722" w14:textId="77777777" w:rsidR="009127CD" w:rsidRPr="00107E9D" w:rsidRDefault="009127CD" w:rsidP="00397767">
        <w:pPr>
          <w:pStyle w:val="a8"/>
          <w:pBdr>
            <w:bottom w:val="single" w:sz="4" w:space="1" w:color="auto"/>
          </w:pBdr>
          <w:tabs>
            <w:tab w:val="clear" w:pos="9355"/>
          </w:tabs>
          <w:ind w:right="-142"/>
          <w:jc w:val="left"/>
          <w:rPr>
            <w:lang w:val="ru-RU"/>
          </w:rPr>
        </w:pPr>
        <w:proofErr w:type="spellStart"/>
        <w:r w:rsidRPr="00107E9D">
          <w:rPr>
            <w:i/>
            <w:sz w:val="20"/>
            <w:szCs w:val="20"/>
            <w:lang w:val="ru-RU"/>
          </w:rPr>
          <w:t>Електронний</w:t>
        </w:r>
        <w:proofErr w:type="spellEnd"/>
        <w:r w:rsidRPr="00107E9D">
          <w:rPr>
            <w:i/>
            <w:sz w:val="20"/>
            <w:szCs w:val="20"/>
            <w:lang w:val="ru-RU"/>
          </w:rPr>
          <w:t xml:space="preserve"> </w:t>
        </w:r>
        <w:proofErr w:type="spellStart"/>
        <w:r w:rsidRPr="00107E9D">
          <w:rPr>
            <w:i/>
            <w:sz w:val="20"/>
            <w:szCs w:val="20"/>
            <w:lang w:val="ru-RU"/>
          </w:rPr>
          <w:t>науковий</w:t>
        </w:r>
        <w:proofErr w:type="spellEnd"/>
        <w:r w:rsidRPr="00107E9D">
          <w:rPr>
            <w:i/>
            <w:sz w:val="20"/>
            <w:szCs w:val="20"/>
            <w:lang w:val="ru-RU"/>
          </w:rPr>
          <w:t xml:space="preserve"> журнал</w:t>
        </w:r>
        <w:r w:rsidRPr="00107E9D">
          <w:rPr>
            <w:i/>
            <w:caps/>
            <w:sz w:val="20"/>
            <w:szCs w:val="20"/>
            <w:lang w:val="ru-RU"/>
          </w:rPr>
          <w:t xml:space="preserve">. </w:t>
        </w:r>
        <w:r w:rsidRPr="00107E9D">
          <w:rPr>
            <w:i/>
            <w:sz w:val="20"/>
            <w:szCs w:val="20"/>
            <w:lang w:val="ru-RU"/>
          </w:rPr>
          <w:t>– 2015. – № 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F106F5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3"/>
    <w:multiLevelType w:val="hybridMultilevel"/>
    <w:tmpl w:val="8524391E"/>
    <w:lvl w:ilvl="0" w:tplc="2438E30A">
      <w:start w:val="1"/>
      <w:numFmt w:val="decimal"/>
      <w:lvlText w:val="%1."/>
      <w:lvlJc w:val="left"/>
      <w:pPr>
        <w:ind w:left="720" w:hanging="360"/>
      </w:pPr>
    </w:lvl>
    <w:lvl w:ilvl="1" w:tplc="B2D2A0F6" w:tentative="1">
      <w:start w:val="1"/>
      <w:numFmt w:val="lowerLetter"/>
      <w:lvlText w:val="%2."/>
      <w:lvlJc w:val="left"/>
      <w:pPr>
        <w:ind w:left="1440" w:hanging="360"/>
      </w:pPr>
    </w:lvl>
    <w:lvl w:ilvl="2" w:tplc="87AC76AC" w:tentative="1">
      <w:start w:val="1"/>
      <w:numFmt w:val="lowerRoman"/>
      <w:lvlText w:val="%3."/>
      <w:lvlJc w:val="right"/>
      <w:pPr>
        <w:ind w:left="2160" w:hanging="180"/>
      </w:pPr>
    </w:lvl>
    <w:lvl w:ilvl="3" w:tplc="4AB2E47A" w:tentative="1">
      <w:start w:val="1"/>
      <w:numFmt w:val="decimal"/>
      <w:lvlText w:val="%4."/>
      <w:lvlJc w:val="left"/>
      <w:pPr>
        <w:ind w:left="2880" w:hanging="360"/>
      </w:pPr>
    </w:lvl>
    <w:lvl w:ilvl="4" w:tplc="D8061DC8" w:tentative="1">
      <w:start w:val="1"/>
      <w:numFmt w:val="lowerLetter"/>
      <w:lvlText w:val="%5."/>
      <w:lvlJc w:val="left"/>
      <w:pPr>
        <w:ind w:left="3600" w:hanging="360"/>
      </w:pPr>
    </w:lvl>
    <w:lvl w:ilvl="5" w:tplc="FCC0D7E6" w:tentative="1">
      <w:start w:val="1"/>
      <w:numFmt w:val="lowerRoman"/>
      <w:lvlText w:val="%6."/>
      <w:lvlJc w:val="right"/>
      <w:pPr>
        <w:ind w:left="4320" w:hanging="180"/>
      </w:pPr>
    </w:lvl>
    <w:lvl w:ilvl="6" w:tplc="3F5E7D7E" w:tentative="1">
      <w:start w:val="1"/>
      <w:numFmt w:val="decimal"/>
      <w:lvlText w:val="%7."/>
      <w:lvlJc w:val="left"/>
      <w:pPr>
        <w:ind w:left="5040" w:hanging="360"/>
      </w:pPr>
    </w:lvl>
    <w:lvl w:ilvl="7" w:tplc="C2665C8E" w:tentative="1">
      <w:start w:val="1"/>
      <w:numFmt w:val="lowerLetter"/>
      <w:lvlText w:val="%8."/>
      <w:lvlJc w:val="left"/>
      <w:pPr>
        <w:ind w:left="5760" w:hanging="360"/>
      </w:pPr>
    </w:lvl>
    <w:lvl w:ilvl="8" w:tplc="3C783080" w:tentative="1">
      <w:start w:val="1"/>
      <w:numFmt w:val="lowerRoman"/>
      <w:lvlText w:val="%9."/>
      <w:lvlJc w:val="right"/>
      <w:pPr>
        <w:ind w:left="6480" w:hanging="180"/>
      </w:pPr>
    </w:lvl>
  </w:abstractNum>
  <w:abstractNum w:abstractNumId="2" w15:restartNumberingAfterBreak="0">
    <w:nsid w:val="0C40198E"/>
    <w:multiLevelType w:val="hybridMultilevel"/>
    <w:tmpl w:val="EE80666A"/>
    <w:lvl w:ilvl="0" w:tplc="E26A804A">
      <w:start w:val="1"/>
      <w:numFmt w:val="decimal"/>
      <w:lvlText w:val="%1."/>
      <w:lvlJc w:val="left"/>
      <w:pPr>
        <w:ind w:left="1032" w:hanging="360"/>
      </w:pPr>
    </w:lvl>
    <w:lvl w:ilvl="1" w:tplc="3684BC18" w:tentative="1">
      <w:start w:val="1"/>
      <w:numFmt w:val="lowerLetter"/>
      <w:lvlText w:val="%2."/>
      <w:lvlJc w:val="left"/>
      <w:pPr>
        <w:ind w:left="1752" w:hanging="360"/>
      </w:pPr>
    </w:lvl>
    <w:lvl w:ilvl="2" w:tplc="8604B898" w:tentative="1">
      <w:start w:val="1"/>
      <w:numFmt w:val="lowerRoman"/>
      <w:lvlText w:val="%3."/>
      <w:lvlJc w:val="right"/>
      <w:pPr>
        <w:ind w:left="2472" w:hanging="180"/>
      </w:pPr>
    </w:lvl>
    <w:lvl w:ilvl="3" w:tplc="1A9888DA" w:tentative="1">
      <w:start w:val="1"/>
      <w:numFmt w:val="decimal"/>
      <w:lvlText w:val="%4."/>
      <w:lvlJc w:val="left"/>
      <w:pPr>
        <w:ind w:left="3192" w:hanging="360"/>
      </w:pPr>
    </w:lvl>
    <w:lvl w:ilvl="4" w:tplc="B3C638CE" w:tentative="1">
      <w:start w:val="1"/>
      <w:numFmt w:val="lowerLetter"/>
      <w:lvlText w:val="%5."/>
      <w:lvlJc w:val="left"/>
      <w:pPr>
        <w:ind w:left="3912" w:hanging="360"/>
      </w:pPr>
    </w:lvl>
    <w:lvl w:ilvl="5" w:tplc="A4CA7686" w:tentative="1">
      <w:start w:val="1"/>
      <w:numFmt w:val="lowerRoman"/>
      <w:lvlText w:val="%6."/>
      <w:lvlJc w:val="right"/>
      <w:pPr>
        <w:ind w:left="4632" w:hanging="180"/>
      </w:pPr>
    </w:lvl>
    <w:lvl w:ilvl="6" w:tplc="94840806" w:tentative="1">
      <w:start w:val="1"/>
      <w:numFmt w:val="decimal"/>
      <w:lvlText w:val="%7."/>
      <w:lvlJc w:val="left"/>
      <w:pPr>
        <w:ind w:left="5352" w:hanging="360"/>
      </w:pPr>
    </w:lvl>
    <w:lvl w:ilvl="7" w:tplc="2F82D79C" w:tentative="1">
      <w:start w:val="1"/>
      <w:numFmt w:val="lowerLetter"/>
      <w:lvlText w:val="%8."/>
      <w:lvlJc w:val="left"/>
      <w:pPr>
        <w:ind w:left="6072" w:hanging="360"/>
      </w:pPr>
    </w:lvl>
    <w:lvl w:ilvl="8" w:tplc="FE408744" w:tentative="1">
      <w:start w:val="1"/>
      <w:numFmt w:val="lowerRoman"/>
      <w:lvlText w:val="%9."/>
      <w:lvlJc w:val="right"/>
      <w:pPr>
        <w:ind w:left="6792" w:hanging="180"/>
      </w:pPr>
    </w:lvl>
  </w:abstractNum>
  <w:abstractNum w:abstractNumId="3" w15:restartNumberingAfterBreak="0">
    <w:nsid w:val="0DB936EB"/>
    <w:multiLevelType w:val="multilevel"/>
    <w:tmpl w:val="3D7E908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0EA3314F"/>
    <w:multiLevelType w:val="hybridMultilevel"/>
    <w:tmpl w:val="A5E4A678"/>
    <w:lvl w:ilvl="0" w:tplc="26D05A10">
      <w:start w:val="1"/>
      <w:numFmt w:val="decimal"/>
      <w:lvlText w:val="%1."/>
      <w:lvlJc w:val="left"/>
      <w:pPr>
        <w:ind w:left="1032" w:hanging="360"/>
      </w:pPr>
    </w:lvl>
    <w:lvl w:ilvl="1" w:tplc="9F309876" w:tentative="1">
      <w:start w:val="1"/>
      <w:numFmt w:val="lowerLetter"/>
      <w:lvlText w:val="%2."/>
      <w:lvlJc w:val="left"/>
      <w:pPr>
        <w:ind w:left="1752" w:hanging="360"/>
      </w:pPr>
    </w:lvl>
    <w:lvl w:ilvl="2" w:tplc="855C9472" w:tentative="1">
      <w:start w:val="1"/>
      <w:numFmt w:val="lowerRoman"/>
      <w:lvlText w:val="%3."/>
      <w:lvlJc w:val="right"/>
      <w:pPr>
        <w:ind w:left="2472" w:hanging="180"/>
      </w:pPr>
    </w:lvl>
    <w:lvl w:ilvl="3" w:tplc="4F9C6F92" w:tentative="1">
      <w:start w:val="1"/>
      <w:numFmt w:val="decimal"/>
      <w:lvlText w:val="%4."/>
      <w:lvlJc w:val="left"/>
      <w:pPr>
        <w:ind w:left="3192" w:hanging="360"/>
      </w:pPr>
    </w:lvl>
    <w:lvl w:ilvl="4" w:tplc="B2C84AF0" w:tentative="1">
      <w:start w:val="1"/>
      <w:numFmt w:val="lowerLetter"/>
      <w:lvlText w:val="%5."/>
      <w:lvlJc w:val="left"/>
      <w:pPr>
        <w:ind w:left="3912" w:hanging="360"/>
      </w:pPr>
    </w:lvl>
    <w:lvl w:ilvl="5" w:tplc="480C53D8" w:tentative="1">
      <w:start w:val="1"/>
      <w:numFmt w:val="lowerRoman"/>
      <w:lvlText w:val="%6."/>
      <w:lvlJc w:val="right"/>
      <w:pPr>
        <w:ind w:left="4632" w:hanging="180"/>
      </w:pPr>
    </w:lvl>
    <w:lvl w:ilvl="6" w:tplc="0E1CA73A" w:tentative="1">
      <w:start w:val="1"/>
      <w:numFmt w:val="decimal"/>
      <w:lvlText w:val="%7."/>
      <w:lvlJc w:val="left"/>
      <w:pPr>
        <w:ind w:left="5352" w:hanging="360"/>
      </w:pPr>
    </w:lvl>
    <w:lvl w:ilvl="7" w:tplc="E2CC429E" w:tentative="1">
      <w:start w:val="1"/>
      <w:numFmt w:val="lowerLetter"/>
      <w:lvlText w:val="%8."/>
      <w:lvlJc w:val="left"/>
      <w:pPr>
        <w:ind w:left="6072" w:hanging="360"/>
      </w:pPr>
    </w:lvl>
    <w:lvl w:ilvl="8" w:tplc="FDE62E4E" w:tentative="1">
      <w:start w:val="1"/>
      <w:numFmt w:val="lowerRoman"/>
      <w:lvlText w:val="%9."/>
      <w:lvlJc w:val="right"/>
      <w:pPr>
        <w:ind w:left="6792" w:hanging="180"/>
      </w:pPr>
    </w:lvl>
  </w:abstractNum>
  <w:abstractNum w:abstractNumId="5" w15:restartNumberingAfterBreak="0">
    <w:nsid w:val="0EEA5B25"/>
    <w:multiLevelType w:val="multilevel"/>
    <w:tmpl w:val="F1FCDE24"/>
    <w:lvl w:ilvl="0">
      <w:start w:val="2"/>
      <w:numFmt w:val="decimal"/>
      <w:lvlText w:val="%1."/>
      <w:lvlJc w:val="left"/>
      <w:pPr>
        <w:tabs>
          <w:tab w:val="num" w:pos="432"/>
        </w:tabs>
        <w:ind w:left="432" w:hanging="432"/>
      </w:pPr>
      <w:rPr>
        <w:rFonts w:hint="default"/>
      </w:rPr>
    </w:lvl>
    <w:lvl w:ilvl="1">
      <w:start w:val="1"/>
      <w:numFmt w:val="decimal"/>
      <w:pStyle w:val="5"/>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1A2E0393"/>
    <w:multiLevelType w:val="multilevel"/>
    <w:tmpl w:val="135E6580"/>
    <w:lvl w:ilvl="0">
      <w:start w:val="1"/>
      <w:numFmt w:val="bullet"/>
      <w:pStyle w:val="1storder-head"/>
      <w:lvlText w:val="l"/>
      <w:lvlJc w:val="left"/>
      <w:pPr>
        <w:tabs>
          <w:tab w:val="num" w:pos="360"/>
        </w:tabs>
        <w:ind w:left="240" w:hanging="240"/>
      </w:pPr>
      <w:rPr>
        <w:rFonts w:ascii="Wingdings" w:hAnsi="Wingdings" w:hint="default"/>
        <w:sz w:val="14"/>
        <w:szCs w:val="14"/>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1D2E11CB"/>
    <w:multiLevelType w:val="hybridMultilevel"/>
    <w:tmpl w:val="8EA24E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64F637F"/>
    <w:multiLevelType w:val="hybridMultilevel"/>
    <w:tmpl w:val="83B426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38746E"/>
    <w:multiLevelType w:val="hybridMultilevel"/>
    <w:tmpl w:val="060A2022"/>
    <w:lvl w:ilvl="0" w:tplc="E76CD406">
      <w:start w:val="1"/>
      <w:numFmt w:val="decimal"/>
      <w:lvlText w:val="%1."/>
      <w:lvlJc w:val="left"/>
      <w:pPr>
        <w:ind w:left="720" w:hanging="360"/>
      </w:pPr>
    </w:lvl>
    <w:lvl w:ilvl="1" w:tplc="7F6E1A40" w:tentative="1">
      <w:start w:val="1"/>
      <w:numFmt w:val="lowerLetter"/>
      <w:lvlText w:val="%2."/>
      <w:lvlJc w:val="left"/>
      <w:pPr>
        <w:ind w:left="1440" w:hanging="360"/>
      </w:pPr>
    </w:lvl>
    <w:lvl w:ilvl="2" w:tplc="5EC2D76C" w:tentative="1">
      <w:start w:val="1"/>
      <w:numFmt w:val="lowerRoman"/>
      <w:lvlText w:val="%3."/>
      <w:lvlJc w:val="right"/>
      <w:pPr>
        <w:ind w:left="2160" w:hanging="180"/>
      </w:pPr>
    </w:lvl>
    <w:lvl w:ilvl="3" w:tplc="06D4445E" w:tentative="1">
      <w:start w:val="1"/>
      <w:numFmt w:val="decimal"/>
      <w:lvlText w:val="%4."/>
      <w:lvlJc w:val="left"/>
      <w:pPr>
        <w:ind w:left="2880" w:hanging="360"/>
      </w:pPr>
    </w:lvl>
    <w:lvl w:ilvl="4" w:tplc="3914025E" w:tentative="1">
      <w:start w:val="1"/>
      <w:numFmt w:val="lowerLetter"/>
      <w:lvlText w:val="%5."/>
      <w:lvlJc w:val="left"/>
      <w:pPr>
        <w:ind w:left="3600" w:hanging="360"/>
      </w:pPr>
    </w:lvl>
    <w:lvl w:ilvl="5" w:tplc="0AB4E50E" w:tentative="1">
      <w:start w:val="1"/>
      <w:numFmt w:val="lowerRoman"/>
      <w:lvlText w:val="%6."/>
      <w:lvlJc w:val="right"/>
      <w:pPr>
        <w:ind w:left="4320" w:hanging="180"/>
      </w:pPr>
    </w:lvl>
    <w:lvl w:ilvl="6" w:tplc="CB667D56" w:tentative="1">
      <w:start w:val="1"/>
      <w:numFmt w:val="decimal"/>
      <w:lvlText w:val="%7."/>
      <w:lvlJc w:val="left"/>
      <w:pPr>
        <w:ind w:left="5040" w:hanging="360"/>
      </w:pPr>
    </w:lvl>
    <w:lvl w:ilvl="7" w:tplc="ABF69662" w:tentative="1">
      <w:start w:val="1"/>
      <w:numFmt w:val="lowerLetter"/>
      <w:lvlText w:val="%8."/>
      <w:lvlJc w:val="left"/>
      <w:pPr>
        <w:ind w:left="5760" w:hanging="360"/>
      </w:pPr>
    </w:lvl>
    <w:lvl w:ilvl="8" w:tplc="CC461CBC" w:tentative="1">
      <w:start w:val="1"/>
      <w:numFmt w:val="lowerRoman"/>
      <w:lvlText w:val="%9."/>
      <w:lvlJc w:val="right"/>
      <w:pPr>
        <w:ind w:left="6480" w:hanging="180"/>
      </w:pPr>
    </w:lvl>
  </w:abstractNum>
  <w:abstractNum w:abstractNumId="10" w15:restartNumberingAfterBreak="0">
    <w:nsid w:val="45D95505"/>
    <w:multiLevelType w:val="hybridMultilevel"/>
    <w:tmpl w:val="23C6E890"/>
    <w:lvl w:ilvl="0" w:tplc="866C6FC6">
      <w:start w:val="1"/>
      <w:numFmt w:val="lowerLetter"/>
      <w:lvlText w:val="%1."/>
      <w:lvlJc w:val="left"/>
      <w:pPr>
        <w:ind w:left="1032" w:hanging="360"/>
      </w:pPr>
    </w:lvl>
    <w:lvl w:ilvl="1" w:tplc="75826A60" w:tentative="1">
      <w:start w:val="1"/>
      <w:numFmt w:val="lowerLetter"/>
      <w:lvlText w:val="%2."/>
      <w:lvlJc w:val="left"/>
      <w:pPr>
        <w:ind w:left="1752" w:hanging="360"/>
      </w:pPr>
    </w:lvl>
    <w:lvl w:ilvl="2" w:tplc="51A6BA72" w:tentative="1">
      <w:start w:val="1"/>
      <w:numFmt w:val="lowerRoman"/>
      <w:lvlText w:val="%3."/>
      <w:lvlJc w:val="right"/>
      <w:pPr>
        <w:ind w:left="2472" w:hanging="180"/>
      </w:pPr>
    </w:lvl>
    <w:lvl w:ilvl="3" w:tplc="58FC1DA2" w:tentative="1">
      <w:start w:val="1"/>
      <w:numFmt w:val="decimal"/>
      <w:lvlText w:val="%4."/>
      <w:lvlJc w:val="left"/>
      <w:pPr>
        <w:ind w:left="3192" w:hanging="360"/>
      </w:pPr>
    </w:lvl>
    <w:lvl w:ilvl="4" w:tplc="2BCEDCCC" w:tentative="1">
      <w:start w:val="1"/>
      <w:numFmt w:val="lowerLetter"/>
      <w:lvlText w:val="%5."/>
      <w:lvlJc w:val="left"/>
      <w:pPr>
        <w:ind w:left="3912" w:hanging="360"/>
      </w:pPr>
    </w:lvl>
    <w:lvl w:ilvl="5" w:tplc="2700A9FC" w:tentative="1">
      <w:start w:val="1"/>
      <w:numFmt w:val="lowerRoman"/>
      <w:lvlText w:val="%6."/>
      <w:lvlJc w:val="right"/>
      <w:pPr>
        <w:ind w:left="4632" w:hanging="180"/>
      </w:pPr>
    </w:lvl>
    <w:lvl w:ilvl="6" w:tplc="A590F1AA" w:tentative="1">
      <w:start w:val="1"/>
      <w:numFmt w:val="decimal"/>
      <w:lvlText w:val="%7."/>
      <w:lvlJc w:val="left"/>
      <w:pPr>
        <w:ind w:left="5352" w:hanging="360"/>
      </w:pPr>
    </w:lvl>
    <w:lvl w:ilvl="7" w:tplc="BC0A8368" w:tentative="1">
      <w:start w:val="1"/>
      <w:numFmt w:val="lowerLetter"/>
      <w:lvlText w:val="%8."/>
      <w:lvlJc w:val="left"/>
      <w:pPr>
        <w:ind w:left="6072" w:hanging="360"/>
      </w:pPr>
    </w:lvl>
    <w:lvl w:ilvl="8" w:tplc="B6BAB2BE" w:tentative="1">
      <w:start w:val="1"/>
      <w:numFmt w:val="lowerRoman"/>
      <w:lvlText w:val="%9."/>
      <w:lvlJc w:val="right"/>
      <w:pPr>
        <w:ind w:left="6792" w:hanging="180"/>
      </w:pPr>
    </w:lvl>
  </w:abstractNum>
  <w:abstractNum w:abstractNumId="11" w15:restartNumberingAfterBreak="0">
    <w:nsid w:val="462A0665"/>
    <w:multiLevelType w:val="hybridMultilevel"/>
    <w:tmpl w:val="EC62FC46"/>
    <w:lvl w:ilvl="0" w:tplc="B9380D6C">
      <w:start w:val="1"/>
      <w:numFmt w:val="decimal"/>
      <w:lvlText w:val="%1."/>
      <w:lvlJc w:val="left"/>
      <w:pPr>
        <w:ind w:left="720" w:hanging="360"/>
      </w:pPr>
    </w:lvl>
    <w:lvl w:ilvl="1" w:tplc="389C115E" w:tentative="1">
      <w:start w:val="1"/>
      <w:numFmt w:val="lowerLetter"/>
      <w:lvlText w:val="%2."/>
      <w:lvlJc w:val="left"/>
      <w:pPr>
        <w:ind w:left="1440" w:hanging="360"/>
      </w:pPr>
    </w:lvl>
    <w:lvl w:ilvl="2" w:tplc="ADFAE378" w:tentative="1">
      <w:start w:val="1"/>
      <w:numFmt w:val="lowerRoman"/>
      <w:lvlText w:val="%3."/>
      <w:lvlJc w:val="right"/>
      <w:pPr>
        <w:ind w:left="2160" w:hanging="180"/>
      </w:pPr>
    </w:lvl>
    <w:lvl w:ilvl="3" w:tplc="ED0C7BEA" w:tentative="1">
      <w:start w:val="1"/>
      <w:numFmt w:val="decimal"/>
      <w:lvlText w:val="%4."/>
      <w:lvlJc w:val="left"/>
      <w:pPr>
        <w:ind w:left="2880" w:hanging="360"/>
      </w:pPr>
    </w:lvl>
    <w:lvl w:ilvl="4" w:tplc="22FEC410" w:tentative="1">
      <w:start w:val="1"/>
      <w:numFmt w:val="lowerLetter"/>
      <w:lvlText w:val="%5."/>
      <w:lvlJc w:val="left"/>
      <w:pPr>
        <w:ind w:left="3600" w:hanging="360"/>
      </w:pPr>
    </w:lvl>
    <w:lvl w:ilvl="5" w:tplc="4072CD78" w:tentative="1">
      <w:start w:val="1"/>
      <w:numFmt w:val="lowerRoman"/>
      <w:lvlText w:val="%6."/>
      <w:lvlJc w:val="right"/>
      <w:pPr>
        <w:ind w:left="4320" w:hanging="180"/>
      </w:pPr>
    </w:lvl>
    <w:lvl w:ilvl="6" w:tplc="025A9FB2" w:tentative="1">
      <w:start w:val="1"/>
      <w:numFmt w:val="decimal"/>
      <w:lvlText w:val="%7."/>
      <w:lvlJc w:val="left"/>
      <w:pPr>
        <w:ind w:left="5040" w:hanging="360"/>
      </w:pPr>
    </w:lvl>
    <w:lvl w:ilvl="7" w:tplc="E32A44DA" w:tentative="1">
      <w:start w:val="1"/>
      <w:numFmt w:val="lowerLetter"/>
      <w:lvlText w:val="%8."/>
      <w:lvlJc w:val="left"/>
      <w:pPr>
        <w:ind w:left="5760" w:hanging="360"/>
      </w:pPr>
    </w:lvl>
    <w:lvl w:ilvl="8" w:tplc="E8E2E36C" w:tentative="1">
      <w:start w:val="1"/>
      <w:numFmt w:val="lowerRoman"/>
      <w:lvlText w:val="%9."/>
      <w:lvlJc w:val="right"/>
      <w:pPr>
        <w:ind w:left="6480" w:hanging="180"/>
      </w:pPr>
    </w:lvl>
  </w:abstractNum>
  <w:abstractNum w:abstractNumId="12" w15:restartNumberingAfterBreak="0">
    <w:nsid w:val="49601922"/>
    <w:multiLevelType w:val="hybridMultilevel"/>
    <w:tmpl w:val="718EF810"/>
    <w:lvl w:ilvl="0" w:tplc="B0F07132">
      <w:start w:val="1"/>
      <w:numFmt w:val="decimal"/>
      <w:pStyle w:val="a0"/>
      <w:lvlText w:val="%1."/>
      <w:lvlJc w:val="left"/>
      <w:pPr>
        <w:tabs>
          <w:tab w:val="num" w:pos="360"/>
        </w:tabs>
        <w:ind w:left="360" w:hanging="360"/>
      </w:pPr>
      <w:rPr>
        <w:rFonts w:hint="default"/>
      </w:rPr>
    </w:lvl>
    <w:lvl w:ilvl="1" w:tplc="04BE5564" w:tentative="1">
      <w:start w:val="1"/>
      <w:numFmt w:val="lowerLetter"/>
      <w:lvlText w:val="%2."/>
      <w:lvlJc w:val="left"/>
      <w:pPr>
        <w:ind w:left="1440" w:hanging="360"/>
      </w:pPr>
    </w:lvl>
    <w:lvl w:ilvl="2" w:tplc="34D89024" w:tentative="1">
      <w:start w:val="1"/>
      <w:numFmt w:val="lowerRoman"/>
      <w:lvlText w:val="%3."/>
      <w:lvlJc w:val="right"/>
      <w:pPr>
        <w:ind w:left="2160" w:hanging="180"/>
      </w:pPr>
    </w:lvl>
    <w:lvl w:ilvl="3" w:tplc="486CDED6" w:tentative="1">
      <w:start w:val="1"/>
      <w:numFmt w:val="decimal"/>
      <w:lvlText w:val="%4."/>
      <w:lvlJc w:val="left"/>
      <w:pPr>
        <w:ind w:left="2880" w:hanging="360"/>
      </w:pPr>
    </w:lvl>
    <w:lvl w:ilvl="4" w:tplc="3C807484" w:tentative="1">
      <w:start w:val="1"/>
      <w:numFmt w:val="lowerLetter"/>
      <w:lvlText w:val="%5."/>
      <w:lvlJc w:val="left"/>
      <w:pPr>
        <w:ind w:left="3600" w:hanging="360"/>
      </w:pPr>
    </w:lvl>
    <w:lvl w:ilvl="5" w:tplc="498614A6" w:tentative="1">
      <w:start w:val="1"/>
      <w:numFmt w:val="lowerRoman"/>
      <w:lvlText w:val="%6."/>
      <w:lvlJc w:val="right"/>
      <w:pPr>
        <w:ind w:left="4320" w:hanging="180"/>
      </w:pPr>
    </w:lvl>
    <w:lvl w:ilvl="6" w:tplc="6A8A945A" w:tentative="1">
      <w:start w:val="1"/>
      <w:numFmt w:val="decimal"/>
      <w:lvlText w:val="%7."/>
      <w:lvlJc w:val="left"/>
      <w:pPr>
        <w:ind w:left="5040" w:hanging="360"/>
      </w:pPr>
    </w:lvl>
    <w:lvl w:ilvl="7" w:tplc="C50CE42C" w:tentative="1">
      <w:start w:val="1"/>
      <w:numFmt w:val="lowerLetter"/>
      <w:lvlText w:val="%8."/>
      <w:lvlJc w:val="left"/>
      <w:pPr>
        <w:ind w:left="5760" w:hanging="360"/>
      </w:pPr>
    </w:lvl>
    <w:lvl w:ilvl="8" w:tplc="1D107870" w:tentative="1">
      <w:start w:val="1"/>
      <w:numFmt w:val="lowerRoman"/>
      <w:lvlText w:val="%9."/>
      <w:lvlJc w:val="right"/>
      <w:pPr>
        <w:ind w:left="6480" w:hanging="180"/>
      </w:pPr>
    </w:lvl>
  </w:abstractNum>
  <w:abstractNum w:abstractNumId="13" w15:restartNumberingAfterBreak="0">
    <w:nsid w:val="4DC250D2"/>
    <w:multiLevelType w:val="hybridMultilevel"/>
    <w:tmpl w:val="C1B4BF1A"/>
    <w:lvl w:ilvl="0" w:tplc="AC9C6B82">
      <w:start w:val="1"/>
      <w:numFmt w:val="decimal"/>
      <w:lvlText w:val="%1."/>
      <w:lvlJc w:val="left"/>
      <w:pPr>
        <w:ind w:left="1032" w:hanging="360"/>
      </w:pPr>
    </w:lvl>
    <w:lvl w:ilvl="1" w:tplc="E8CC7178" w:tentative="1">
      <w:start w:val="1"/>
      <w:numFmt w:val="lowerLetter"/>
      <w:lvlText w:val="%2."/>
      <w:lvlJc w:val="left"/>
      <w:pPr>
        <w:ind w:left="1752" w:hanging="360"/>
      </w:pPr>
    </w:lvl>
    <w:lvl w:ilvl="2" w:tplc="A87AFEB0" w:tentative="1">
      <w:start w:val="1"/>
      <w:numFmt w:val="lowerRoman"/>
      <w:lvlText w:val="%3."/>
      <w:lvlJc w:val="right"/>
      <w:pPr>
        <w:ind w:left="2472" w:hanging="180"/>
      </w:pPr>
    </w:lvl>
    <w:lvl w:ilvl="3" w:tplc="5CFA6E7C" w:tentative="1">
      <w:start w:val="1"/>
      <w:numFmt w:val="decimal"/>
      <w:lvlText w:val="%4."/>
      <w:lvlJc w:val="left"/>
      <w:pPr>
        <w:ind w:left="3192" w:hanging="360"/>
      </w:pPr>
    </w:lvl>
    <w:lvl w:ilvl="4" w:tplc="299A8838" w:tentative="1">
      <w:start w:val="1"/>
      <w:numFmt w:val="lowerLetter"/>
      <w:lvlText w:val="%5."/>
      <w:lvlJc w:val="left"/>
      <w:pPr>
        <w:ind w:left="3912" w:hanging="360"/>
      </w:pPr>
    </w:lvl>
    <w:lvl w:ilvl="5" w:tplc="36303A58" w:tentative="1">
      <w:start w:val="1"/>
      <w:numFmt w:val="lowerRoman"/>
      <w:lvlText w:val="%6."/>
      <w:lvlJc w:val="right"/>
      <w:pPr>
        <w:ind w:left="4632" w:hanging="180"/>
      </w:pPr>
    </w:lvl>
    <w:lvl w:ilvl="6" w:tplc="A0F44218" w:tentative="1">
      <w:start w:val="1"/>
      <w:numFmt w:val="decimal"/>
      <w:lvlText w:val="%7."/>
      <w:lvlJc w:val="left"/>
      <w:pPr>
        <w:ind w:left="5352" w:hanging="360"/>
      </w:pPr>
    </w:lvl>
    <w:lvl w:ilvl="7" w:tplc="F2F43ECC" w:tentative="1">
      <w:start w:val="1"/>
      <w:numFmt w:val="lowerLetter"/>
      <w:lvlText w:val="%8."/>
      <w:lvlJc w:val="left"/>
      <w:pPr>
        <w:ind w:left="6072" w:hanging="360"/>
      </w:pPr>
    </w:lvl>
    <w:lvl w:ilvl="8" w:tplc="9AE25BC6" w:tentative="1">
      <w:start w:val="1"/>
      <w:numFmt w:val="lowerRoman"/>
      <w:lvlText w:val="%9."/>
      <w:lvlJc w:val="right"/>
      <w:pPr>
        <w:ind w:left="6792" w:hanging="180"/>
      </w:p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FBB3583"/>
    <w:multiLevelType w:val="hybridMultilevel"/>
    <w:tmpl w:val="EC62FC46"/>
    <w:lvl w:ilvl="0" w:tplc="134A4608">
      <w:start w:val="1"/>
      <w:numFmt w:val="decimal"/>
      <w:lvlText w:val="%1."/>
      <w:lvlJc w:val="left"/>
      <w:pPr>
        <w:ind w:left="720" w:hanging="360"/>
      </w:pPr>
    </w:lvl>
    <w:lvl w:ilvl="1" w:tplc="231C30AA" w:tentative="1">
      <w:start w:val="1"/>
      <w:numFmt w:val="lowerLetter"/>
      <w:lvlText w:val="%2."/>
      <w:lvlJc w:val="left"/>
      <w:pPr>
        <w:ind w:left="1440" w:hanging="360"/>
      </w:pPr>
    </w:lvl>
    <w:lvl w:ilvl="2" w:tplc="5D52ABD2" w:tentative="1">
      <w:start w:val="1"/>
      <w:numFmt w:val="lowerRoman"/>
      <w:lvlText w:val="%3."/>
      <w:lvlJc w:val="right"/>
      <w:pPr>
        <w:ind w:left="2160" w:hanging="180"/>
      </w:pPr>
    </w:lvl>
    <w:lvl w:ilvl="3" w:tplc="2BEA392C" w:tentative="1">
      <w:start w:val="1"/>
      <w:numFmt w:val="decimal"/>
      <w:lvlText w:val="%4."/>
      <w:lvlJc w:val="left"/>
      <w:pPr>
        <w:ind w:left="2880" w:hanging="360"/>
      </w:pPr>
    </w:lvl>
    <w:lvl w:ilvl="4" w:tplc="CA3257EE" w:tentative="1">
      <w:start w:val="1"/>
      <w:numFmt w:val="lowerLetter"/>
      <w:lvlText w:val="%5."/>
      <w:lvlJc w:val="left"/>
      <w:pPr>
        <w:ind w:left="3600" w:hanging="360"/>
      </w:pPr>
    </w:lvl>
    <w:lvl w:ilvl="5" w:tplc="BEC8A6AE" w:tentative="1">
      <w:start w:val="1"/>
      <w:numFmt w:val="lowerRoman"/>
      <w:lvlText w:val="%6."/>
      <w:lvlJc w:val="right"/>
      <w:pPr>
        <w:ind w:left="4320" w:hanging="180"/>
      </w:pPr>
    </w:lvl>
    <w:lvl w:ilvl="6" w:tplc="EAA683C2" w:tentative="1">
      <w:start w:val="1"/>
      <w:numFmt w:val="decimal"/>
      <w:lvlText w:val="%7."/>
      <w:lvlJc w:val="left"/>
      <w:pPr>
        <w:ind w:left="5040" w:hanging="360"/>
      </w:pPr>
    </w:lvl>
    <w:lvl w:ilvl="7" w:tplc="3FEC96F8" w:tentative="1">
      <w:start w:val="1"/>
      <w:numFmt w:val="lowerLetter"/>
      <w:lvlText w:val="%8."/>
      <w:lvlJc w:val="left"/>
      <w:pPr>
        <w:ind w:left="5760" w:hanging="360"/>
      </w:pPr>
    </w:lvl>
    <w:lvl w:ilvl="8" w:tplc="24729084" w:tentative="1">
      <w:start w:val="1"/>
      <w:numFmt w:val="lowerRoman"/>
      <w:lvlText w:val="%9."/>
      <w:lvlJc w:val="right"/>
      <w:pPr>
        <w:ind w:left="6480" w:hanging="180"/>
      </w:pPr>
    </w:lvl>
  </w:abstractNum>
  <w:num w:numId="1" w16cid:durableId="611280754">
    <w:abstractNumId w:val="12"/>
  </w:num>
  <w:num w:numId="2" w16cid:durableId="869731351">
    <w:abstractNumId w:val="5"/>
  </w:num>
  <w:num w:numId="3" w16cid:durableId="1531214852">
    <w:abstractNumId w:val="0"/>
  </w:num>
  <w:num w:numId="4" w16cid:durableId="97335461">
    <w:abstractNumId w:val="14"/>
  </w:num>
  <w:num w:numId="5" w16cid:durableId="1734963146">
    <w:abstractNumId w:val="15"/>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6" w16cid:durableId="722405763">
    <w:abstractNumId w:val="6"/>
  </w:num>
  <w:num w:numId="7" w16cid:durableId="291400626">
    <w:abstractNumId w:val="9"/>
  </w:num>
  <w:num w:numId="8" w16cid:durableId="1608192132">
    <w:abstractNumId w:val="11"/>
  </w:num>
  <w:num w:numId="9" w16cid:durableId="1109853688">
    <w:abstractNumId w:val="16"/>
  </w:num>
  <w:num w:numId="10" w16cid:durableId="1512061631">
    <w:abstractNumId w:val="1"/>
  </w:num>
  <w:num w:numId="11" w16cid:durableId="1623534899">
    <w:abstractNumId w:val="8"/>
  </w:num>
  <w:num w:numId="12" w16cid:durableId="1931620093">
    <w:abstractNumId w:val="7"/>
  </w:num>
  <w:num w:numId="13" w16cid:durableId="795636663">
    <w:abstractNumId w:val="3"/>
  </w:num>
  <w:num w:numId="14" w16cid:durableId="2082629258">
    <w:abstractNumId w:val="4"/>
  </w:num>
  <w:num w:numId="15" w16cid:durableId="1562130961">
    <w:abstractNumId w:val="10"/>
  </w:num>
  <w:num w:numId="16" w16cid:durableId="501507058">
    <w:abstractNumId w:val="2"/>
  </w:num>
  <w:num w:numId="17" w16cid:durableId="30331679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autoHyphenation/>
  <w:hyphenationZone w:val="357"/>
  <w:doNotHyphenateCaps/>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xMDAzNDY2NDMxMTRT0lEKTi0uzszPAykwMq8FAHST5QwtAAAA"/>
  </w:docVars>
  <w:rsids>
    <w:rsidRoot w:val="001119FA"/>
    <w:rsid w:val="0000044E"/>
    <w:rsid w:val="00000577"/>
    <w:rsid w:val="000006E1"/>
    <w:rsid w:val="00000F0B"/>
    <w:rsid w:val="00000F96"/>
    <w:rsid w:val="00001148"/>
    <w:rsid w:val="00001463"/>
    <w:rsid w:val="00001BA2"/>
    <w:rsid w:val="00001F88"/>
    <w:rsid w:val="00002025"/>
    <w:rsid w:val="000020E2"/>
    <w:rsid w:val="000024D1"/>
    <w:rsid w:val="000029FB"/>
    <w:rsid w:val="00002EE7"/>
    <w:rsid w:val="00002EEE"/>
    <w:rsid w:val="00003635"/>
    <w:rsid w:val="00003AD0"/>
    <w:rsid w:val="00003D27"/>
    <w:rsid w:val="00003D5B"/>
    <w:rsid w:val="00003E7B"/>
    <w:rsid w:val="000041C7"/>
    <w:rsid w:val="00004481"/>
    <w:rsid w:val="00004A1B"/>
    <w:rsid w:val="0000535B"/>
    <w:rsid w:val="00005D80"/>
    <w:rsid w:val="00006410"/>
    <w:rsid w:val="000067F8"/>
    <w:rsid w:val="0000686B"/>
    <w:rsid w:val="000068A0"/>
    <w:rsid w:val="000068C5"/>
    <w:rsid w:val="00006BF6"/>
    <w:rsid w:val="00006CC5"/>
    <w:rsid w:val="00006F8F"/>
    <w:rsid w:val="00006FE6"/>
    <w:rsid w:val="000075AC"/>
    <w:rsid w:val="000075E4"/>
    <w:rsid w:val="00007FB9"/>
    <w:rsid w:val="00010153"/>
    <w:rsid w:val="00010337"/>
    <w:rsid w:val="000107A4"/>
    <w:rsid w:val="00010C3A"/>
    <w:rsid w:val="00011724"/>
    <w:rsid w:val="000118FC"/>
    <w:rsid w:val="00011F6B"/>
    <w:rsid w:val="000122E5"/>
    <w:rsid w:val="000127B7"/>
    <w:rsid w:val="00012856"/>
    <w:rsid w:val="0001288E"/>
    <w:rsid w:val="00012940"/>
    <w:rsid w:val="00012BA1"/>
    <w:rsid w:val="00012F88"/>
    <w:rsid w:val="00013257"/>
    <w:rsid w:val="00013811"/>
    <w:rsid w:val="0001399F"/>
    <w:rsid w:val="00014AC0"/>
    <w:rsid w:val="00014B71"/>
    <w:rsid w:val="00014BB9"/>
    <w:rsid w:val="00014C24"/>
    <w:rsid w:val="00014C86"/>
    <w:rsid w:val="00014FE8"/>
    <w:rsid w:val="000151CD"/>
    <w:rsid w:val="000152BF"/>
    <w:rsid w:val="00015B42"/>
    <w:rsid w:val="00015CBC"/>
    <w:rsid w:val="00015F5B"/>
    <w:rsid w:val="00016193"/>
    <w:rsid w:val="00016960"/>
    <w:rsid w:val="000169AA"/>
    <w:rsid w:val="000175EA"/>
    <w:rsid w:val="000176EB"/>
    <w:rsid w:val="00017971"/>
    <w:rsid w:val="00017A2B"/>
    <w:rsid w:val="00017B1F"/>
    <w:rsid w:val="00017B96"/>
    <w:rsid w:val="00017EC9"/>
    <w:rsid w:val="00017FF2"/>
    <w:rsid w:val="00020034"/>
    <w:rsid w:val="0002085F"/>
    <w:rsid w:val="00020A68"/>
    <w:rsid w:val="0002125E"/>
    <w:rsid w:val="00021459"/>
    <w:rsid w:val="000218B4"/>
    <w:rsid w:val="00021FA0"/>
    <w:rsid w:val="0002255B"/>
    <w:rsid w:val="0002299E"/>
    <w:rsid w:val="00022F71"/>
    <w:rsid w:val="00023196"/>
    <w:rsid w:val="00023222"/>
    <w:rsid w:val="00023695"/>
    <w:rsid w:val="00023870"/>
    <w:rsid w:val="00023DE6"/>
    <w:rsid w:val="00023F29"/>
    <w:rsid w:val="000241C7"/>
    <w:rsid w:val="000241C9"/>
    <w:rsid w:val="00024396"/>
    <w:rsid w:val="000247B5"/>
    <w:rsid w:val="000249EF"/>
    <w:rsid w:val="00024BC6"/>
    <w:rsid w:val="00024F74"/>
    <w:rsid w:val="00025890"/>
    <w:rsid w:val="00025FA4"/>
    <w:rsid w:val="00026940"/>
    <w:rsid w:val="000269C4"/>
    <w:rsid w:val="00026C5D"/>
    <w:rsid w:val="00027018"/>
    <w:rsid w:val="00027993"/>
    <w:rsid w:val="00030179"/>
    <w:rsid w:val="00030444"/>
    <w:rsid w:val="00030519"/>
    <w:rsid w:val="000305C0"/>
    <w:rsid w:val="00030FB3"/>
    <w:rsid w:val="00031A13"/>
    <w:rsid w:val="00031A7E"/>
    <w:rsid w:val="00031ABB"/>
    <w:rsid w:val="00031C55"/>
    <w:rsid w:val="00031C8A"/>
    <w:rsid w:val="00031E52"/>
    <w:rsid w:val="0003273F"/>
    <w:rsid w:val="00032E63"/>
    <w:rsid w:val="0003321E"/>
    <w:rsid w:val="0003331A"/>
    <w:rsid w:val="00033652"/>
    <w:rsid w:val="00034805"/>
    <w:rsid w:val="00034A32"/>
    <w:rsid w:val="00034CAE"/>
    <w:rsid w:val="00034EE5"/>
    <w:rsid w:val="00034F57"/>
    <w:rsid w:val="000350CC"/>
    <w:rsid w:val="0003519F"/>
    <w:rsid w:val="00035363"/>
    <w:rsid w:val="0003540A"/>
    <w:rsid w:val="00035551"/>
    <w:rsid w:val="00035A60"/>
    <w:rsid w:val="00036047"/>
    <w:rsid w:val="000360B6"/>
    <w:rsid w:val="000363CF"/>
    <w:rsid w:val="00036649"/>
    <w:rsid w:val="0003693F"/>
    <w:rsid w:val="00036C3E"/>
    <w:rsid w:val="00036CD2"/>
    <w:rsid w:val="00036CDD"/>
    <w:rsid w:val="00036EAC"/>
    <w:rsid w:val="00036F09"/>
    <w:rsid w:val="0003719B"/>
    <w:rsid w:val="000371E1"/>
    <w:rsid w:val="00037298"/>
    <w:rsid w:val="0003775C"/>
    <w:rsid w:val="0003775F"/>
    <w:rsid w:val="0003783D"/>
    <w:rsid w:val="000400E4"/>
    <w:rsid w:val="000404B4"/>
    <w:rsid w:val="000406F1"/>
    <w:rsid w:val="00040BC8"/>
    <w:rsid w:val="00040D70"/>
    <w:rsid w:val="00041161"/>
    <w:rsid w:val="00041534"/>
    <w:rsid w:val="000415AD"/>
    <w:rsid w:val="000418D2"/>
    <w:rsid w:val="00041A12"/>
    <w:rsid w:val="00041C53"/>
    <w:rsid w:val="00041C98"/>
    <w:rsid w:val="00041CFA"/>
    <w:rsid w:val="00041D4D"/>
    <w:rsid w:val="00041E76"/>
    <w:rsid w:val="000427DC"/>
    <w:rsid w:val="000428C7"/>
    <w:rsid w:val="00042F37"/>
    <w:rsid w:val="00043713"/>
    <w:rsid w:val="0004378D"/>
    <w:rsid w:val="000437D1"/>
    <w:rsid w:val="00043E08"/>
    <w:rsid w:val="00043F02"/>
    <w:rsid w:val="00044669"/>
    <w:rsid w:val="00044A46"/>
    <w:rsid w:val="00044C34"/>
    <w:rsid w:val="00044CA9"/>
    <w:rsid w:val="00044DF1"/>
    <w:rsid w:val="00045196"/>
    <w:rsid w:val="00045A67"/>
    <w:rsid w:val="000462B8"/>
    <w:rsid w:val="00046506"/>
    <w:rsid w:val="00046515"/>
    <w:rsid w:val="00046585"/>
    <w:rsid w:val="00046631"/>
    <w:rsid w:val="0004679D"/>
    <w:rsid w:val="00046C09"/>
    <w:rsid w:val="00046EDC"/>
    <w:rsid w:val="0004704D"/>
    <w:rsid w:val="000472A1"/>
    <w:rsid w:val="00047530"/>
    <w:rsid w:val="00047981"/>
    <w:rsid w:val="000479E1"/>
    <w:rsid w:val="00047E4D"/>
    <w:rsid w:val="00050004"/>
    <w:rsid w:val="000502B9"/>
    <w:rsid w:val="00050482"/>
    <w:rsid w:val="00050BA0"/>
    <w:rsid w:val="00050D76"/>
    <w:rsid w:val="00051190"/>
    <w:rsid w:val="00051F11"/>
    <w:rsid w:val="0005266E"/>
    <w:rsid w:val="000527D5"/>
    <w:rsid w:val="00052A3A"/>
    <w:rsid w:val="00052C3C"/>
    <w:rsid w:val="0005324C"/>
    <w:rsid w:val="00053445"/>
    <w:rsid w:val="00053525"/>
    <w:rsid w:val="00053627"/>
    <w:rsid w:val="00053765"/>
    <w:rsid w:val="00053A5E"/>
    <w:rsid w:val="0005451B"/>
    <w:rsid w:val="00054711"/>
    <w:rsid w:val="00054F3E"/>
    <w:rsid w:val="00054FD9"/>
    <w:rsid w:val="0005583C"/>
    <w:rsid w:val="00055D7A"/>
    <w:rsid w:val="000560CD"/>
    <w:rsid w:val="00056171"/>
    <w:rsid w:val="0005650E"/>
    <w:rsid w:val="00056844"/>
    <w:rsid w:val="00057ED3"/>
    <w:rsid w:val="00057F3D"/>
    <w:rsid w:val="00060065"/>
    <w:rsid w:val="000601C7"/>
    <w:rsid w:val="000608B1"/>
    <w:rsid w:val="00060903"/>
    <w:rsid w:val="00060B87"/>
    <w:rsid w:val="000611FF"/>
    <w:rsid w:val="000618F5"/>
    <w:rsid w:val="00061FF2"/>
    <w:rsid w:val="000621D0"/>
    <w:rsid w:val="00062F7E"/>
    <w:rsid w:val="00063207"/>
    <w:rsid w:val="000633B0"/>
    <w:rsid w:val="000638B1"/>
    <w:rsid w:val="00063B8F"/>
    <w:rsid w:val="00063EC2"/>
    <w:rsid w:val="0006433F"/>
    <w:rsid w:val="00064857"/>
    <w:rsid w:val="00064BC5"/>
    <w:rsid w:val="00064F2D"/>
    <w:rsid w:val="00064FEE"/>
    <w:rsid w:val="00065435"/>
    <w:rsid w:val="0006558A"/>
    <w:rsid w:val="00065801"/>
    <w:rsid w:val="00065818"/>
    <w:rsid w:val="00065920"/>
    <w:rsid w:val="00065B74"/>
    <w:rsid w:val="00065D70"/>
    <w:rsid w:val="00065E5B"/>
    <w:rsid w:val="00065FB4"/>
    <w:rsid w:val="00066142"/>
    <w:rsid w:val="00066516"/>
    <w:rsid w:val="00066913"/>
    <w:rsid w:val="00066CED"/>
    <w:rsid w:val="00067146"/>
    <w:rsid w:val="000673C2"/>
    <w:rsid w:val="000676D6"/>
    <w:rsid w:val="0006796A"/>
    <w:rsid w:val="000679FA"/>
    <w:rsid w:val="00067FF0"/>
    <w:rsid w:val="0007064E"/>
    <w:rsid w:val="000706BD"/>
    <w:rsid w:val="00070D10"/>
    <w:rsid w:val="000711F7"/>
    <w:rsid w:val="000712D2"/>
    <w:rsid w:val="00071D12"/>
    <w:rsid w:val="00071EF7"/>
    <w:rsid w:val="0007218D"/>
    <w:rsid w:val="000726EB"/>
    <w:rsid w:val="00072A29"/>
    <w:rsid w:val="00072A2D"/>
    <w:rsid w:val="00072A6D"/>
    <w:rsid w:val="00073212"/>
    <w:rsid w:val="000734C8"/>
    <w:rsid w:val="00073797"/>
    <w:rsid w:val="00073CD2"/>
    <w:rsid w:val="00074559"/>
    <w:rsid w:val="00074966"/>
    <w:rsid w:val="00074F4C"/>
    <w:rsid w:val="00075030"/>
    <w:rsid w:val="000754D7"/>
    <w:rsid w:val="000759BA"/>
    <w:rsid w:val="000759C3"/>
    <w:rsid w:val="000759DA"/>
    <w:rsid w:val="00075A9B"/>
    <w:rsid w:val="00075B34"/>
    <w:rsid w:val="0007611C"/>
    <w:rsid w:val="0007626B"/>
    <w:rsid w:val="00076567"/>
    <w:rsid w:val="00076B74"/>
    <w:rsid w:val="00076CEF"/>
    <w:rsid w:val="0007739B"/>
    <w:rsid w:val="000773C1"/>
    <w:rsid w:val="00077E12"/>
    <w:rsid w:val="00077EAF"/>
    <w:rsid w:val="00080232"/>
    <w:rsid w:val="000808E6"/>
    <w:rsid w:val="00080DD1"/>
    <w:rsid w:val="00080E18"/>
    <w:rsid w:val="00081174"/>
    <w:rsid w:val="000814B5"/>
    <w:rsid w:val="0008194D"/>
    <w:rsid w:val="0008243C"/>
    <w:rsid w:val="00082452"/>
    <w:rsid w:val="00082547"/>
    <w:rsid w:val="000825E9"/>
    <w:rsid w:val="00082811"/>
    <w:rsid w:val="00082999"/>
    <w:rsid w:val="00082CF6"/>
    <w:rsid w:val="000836BA"/>
    <w:rsid w:val="000837B9"/>
    <w:rsid w:val="00083821"/>
    <w:rsid w:val="000839C6"/>
    <w:rsid w:val="00083C90"/>
    <w:rsid w:val="00083F2E"/>
    <w:rsid w:val="00083FE6"/>
    <w:rsid w:val="00084188"/>
    <w:rsid w:val="000846B7"/>
    <w:rsid w:val="00085AD1"/>
    <w:rsid w:val="00085BF8"/>
    <w:rsid w:val="00085E32"/>
    <w:rsid w:val="0008607B"/>
    <w:rsid w:val="0008794B"/>
    <w:rsid w:val="00087A55"/>
    <w:rsid w:val="00087C47"/>
    <w:rsid w:val="00087DDA"/>
    <w:rsid w:val="00090745"/>
    <w:rsid w:val="000909A3"/>
    <w:rsid w:val="00090ABE"/>
    <w:rsid w:val="00090B34"/>
    <w:rsid w:val="000920E3"/>
    <w:rsid w:val="00092244"/>
    <w:rsid w:val="0009226D"/>
    <w:rsid w:val="0009263B"/>
    <w:rsid w:val="000927D8"/>
    <w:rsid w:val="00092860"/>
    <w:rsid w:val="000928DC"/>
    <w:rsid w:val="00092A05"/>
    <w:rsid w:val="00092D13"/>
    <w:rsid w:val="00092D2B"/>
    <w:rsid w:val="0009302A"/>
    <w:rsid w:val="0009317A"/>
    <w:rsid w:val="0009323C"/>
    <w:rsid w:val="0009326E"/>
    <w:rsid w:val="00093616"/>
    <w:rsid w:val="000937A1"/>
    <w:rsid w:val="000937CE"/>
    <w:rsid w:val="00093841"/>
    <w:rsid w:val="0009385D"/>
    <w:rsid w:val="0009416B"/>
    <w:rsid w:val="00094349"/>
    <w:rsid w:val="000945BF"/>
    <w:rsid w:val="000945E0"/>
    <w:rsid w:val="000949A5"/>
    <w:rsid w:val="0009529A"/>
    <w:rsid w:val="0009542E"/>
    <w:rsid w:val="00095569"/>
    <w:rsid w:val="0009573D"/>
    <w:rsid w:val="00095781"/>
    <w:rsid w:val="000958CD"/>
    <w:rsid w:val="00096423"/>
    <w:rsid w:val="00096471"/>
    <w:rsid w:val="000965B6"/>
    <w:rsid w:val="00096760"/>
    <w:rsid w:val="00096B72"/>
    <w:rsid w:val="00096E78"/>
    <w:rsid w:val="0009717F"/>
    <w:rsid w:val="000971E8"/>
    <w:rsid w:val="000979F6"/>
    <w:rsid w:val="00097BA5"/>
    <w:rsid w:val="00097CE5"/>
    <w:rsid w:val="00097E74"/>
    <w:rsid w:val="00097FA8"/>
    <w:rsid w:val="00097FE1"/>
    <w:rsid w:val="000A02D2"/>
    <w:rsid w:val="000A0502"/>
    <w:rsid w:val="000A088A"/>
    <w:rsid w:val="000A0B92"/>
    <w:rsid w:val="000A0BDB"/>
    <w:rsid w:val="000A15B9"/>
    <w:rsid w:val="000A1748"/>
    <w:rsid w:val="000A1811"/>
    <w:rsid w:val="000A22D1"/>
    <w:rsid w:val="000A24CF"/>
    <w:rsid w:val="000A2AAA"/>
    <w:rsid w:val="000A3AA5"/>
    <w:rsid w:val="000A3EA2"/>
    <w:rsid w:val="000A3EBE"/>
    <w:rsid w:val="000A43F0"/>
    <w:rsid w:val="000A459E"/>
    <w:rsid w:val="000A461E"/>
    <w:rsid w:val="000A47FF"/>
    <w:rsid w:val="000A4F0D"/>
    <w:rsid w:val="000A4FA1"/>
    <w:rsid w:val="000A5133"/>
    <w:rsid w:val="000A5266"/>
    <w:rsid w:val="000A6332"/>
    <w:rsid w:val="000A63C4"/>
    <w:rsid w:val="000A6433"/>
    <w:rsid w:val="000A6552"/>
    <w:rsid w:val="000A67AF"/>
    <w:rsid w:val="000A6D26"/>
    <w:rsid w:val="000A703F"/>
    <w:rsid w:val="000A7208"/>
    <w:rsid w:val="000A7244"/>
    <w:rsid w:val="000A749C"/>
    <w:rsid w:val="000A7860"/>
    <w:rsid w:val="000A78B3"/>
    <w:rsid w:val="000B006A"/>
    <w:rsid w:val="000B05BB"/>
    <w:rsid w:val="000B0D79"/>
    <w:rsid w:val="000B0F56"/>
    <w:rsid w:val="000B13E4"/>
    <w:rsid w:val="000B1FAB"/>
    <w:rsid w:val="000B27C1"/>
    <w:rsid w:val="000B2A7B"/>
    <w:rsid w:val="000B30FC"/>
    <w:rsid w:val="000B34FA"/>
    <w:rsid w:val="000B3655"/>
    <w:rsid w:val="000B388F"/>
    <w:rsid w:val="000B3C29"/>
    <w:rsid w:val="000B3D0A"/>
    <w:rsid w:val="000B4564"/>
    <w:rsid w:val="000B4BEF"/>
    <w:rsid w:val="000B5460"/>
    <w:rsid w:val="000B55FA"/>
    <w:rsid w:val="000B572B"/>
    <w:rsid w:val="000B57BC"/>
    <w:rsid w:val="000B5A7B"/>
    <w:rsid w:val="000B5B4A"/>
    <w:rsid w:val="000B5DD6"/>
    <w:rsid w:val="000B62C7"/>
    <w:rsid w:val="000B63C7"/>
    <w:rsid w:val="000B6403"/>
    <w:rsid w:val="000B64C6"/>
    <w:rsid w:val="000B678B"/>
    <w:rsid w:val="000B680F"/>
    <w:rsid w:val="000B6967"/>
    <w:rsid w:val="000B69C4"/>
    <w:rsid w:val="000B74F0"/>
    <w:rsid w:val="000B783F"/>
    <w:rsid w:val="000B793E"/>
    <w:rsid w:val="000B7CE2"/>
    <w:rsid w:val="000C0058"/>
    <w:rsid w:val="000C07AA"/>
    <w:rsid w:val="000C087F"/>
    <w:rsid w:val="000C0EFD"/>
    <w:rsid w:val="000C11B6"/>
    <w:rsid w:val="000C16C2"/>
    <w:rsid w:val="000C1AC9"/>
    <w:rsid w:val="000C21CF"/>
    <w:rsid w:val="000C27CF"/>
    <w:rsid w:val="000C2B8E"/>
    <w:rsid w:val="000C2EEF"/>
    <w:rsid w:val="000C32BD"/>
    <w:rsid w:val="000C32D1"/>
    <w:rsid w:val="000C33C4"/>
    <w:rsid w:val="000C3493"/>
    <w:rsid w:val="000C3C3D"/>
    <w:rsid w:val="000C3CF3"/>
    <w:rsid w:val="000C3E83"/>
    <w:rsid w:val="000C3FF6"/>
    <w:rsid w:val="000C4765"/>
    <w:rsid w:val="000C4771"/>
    <w:rsid w:val="000C4A89"/>
    <w:rsid w:val="000C4D20"/>
    <w:rsid w:val="000C5254"/>
    <w:rsid w:val="000C52D7"/>
    <w:rsid w:val="000C568F"/>
    <w:rsid w:val="000C6523"/>
    <w:rsid w:val="000C686A"/>
    <w:rsid w:val="000C6A2F"/>
    <w:rsid w:val="000C724D"/>
    <w:rsid w:val="000C749F"/>
    <w:rsid w:val="000C7506"/>
    <w:rsid w:val="000C7658"/>
    <w:rsid w:val="000C7CD8"/>
    <w:rsid w:val="000C7FA9"/>
    <w:rsid w:val="000D080F"/>
    <w:rsid w:val="000D0869"/>
    <w:rsid w:val="000D0D84"/>
    <w:rsid w:val="000D10BF"/>
    <w:rsid w:val="000D14B6"/>
    <w:rsid w:val="000D1600"/>
    <w:rsid w:val="000D19E1"/>
    <w:rsid w:val="000D1C0F"/>
    <w:rsid w:val="000D1C1B"/>
    <w:rsid w:val="000D1F1B"/>
    <w:rsid w:val="000D275E"/>
    <w:rsid w:val="000D2F53"/>
    <w:rsid w:val="000D31B1"/>
    <w:rsid w:val="000D3604"/>
    <w:rsid w:val="000D36D3"/>
    <w:rsid w:val="000D381C"/>
    <w:rsid w:val="000D3F30"/>
    <w:rsid w:val="000D3F4D"/>
    <w:rsid w:val="000D433F"/>
    <w:rsid w:val="000D48D0"/>
    <w:rsid w:val="000D4CFB"/>
    <w:rsid w:val="000D4D00"/>
    <w:rsid w:val="000D4F29"/>
    <w:rsid w:val="000D500A"/>
    <w:rsid w:val="000D59A8"/>
    <w:rsid w:val="000D5DB4"/>
    <w:rsid w:val="000D5E21"/>
    <w:rsid w:val="000D691E"/>
    <w:rsid w:val="000D69A3"/>
    <w:rsid w:val="000D6A55"/>
    <w:rsid w:val="000D6ACE"/>
    <w:rsid w:val="000D6C2D"/>
    <w:rsid w:val="000D6E39"/>
    <w:rsid w:val="000D6E72"/>
    <w:rsid w:val="000D7209"/>
    <w:rsid w:val="000D7346"/>
    <w:rsid w:val="000D7642"/>
    <w:rsid w:val="000D7857"/>
    <w:rsid w:val="000D7874"/>
    <w:rsid w:val="000D78CB"/>
    <w:rsid w:val="000D7B4A"/>
    <w:rsid w:val="000D7D1A"/>
    <w:rsid w:val="000E0109"/>
    <w:rsid w:val="000E0911"/>
    <w:rsid w:val="000E0CE4"/>
    <w:rsid w:val="000E18B2"/>
    <w:rsid w:val="000E1B1E"/>
    <w:rsid w:val="000E1F07"/>
    <w:rsid w:val="000E1F0D"/>
    <w:rsid w:val="000E27B2"/>
    <w:rsid w:val="000E28E8"/>
    <w:rsid w:val="000E3291"/>
    <w:rsid w:val="000E36E5"/>
    <w:rsid w:val="000E36F1"/>
    <w:rsid w:val="000E3732"/>
    <w:rsid w:val="000E3C73"/>
    <w:rsid w:val="000E3E6A"/>
    <w:rsid w:val="000E437F"/>
    <w:rsid w:val="000E48C6"/>
    <w:rsid w:val="000E4AB5"/>
    <w:rsid w:val="000E4CCC"/>
    <w:rsid w:val="000E5086"/>
    <w:rsid w:val="000E50E5"/>
    <w:rsid w:val="000E524B"/>
    <w:rsid w:val="000E529D"/>
    <w:rsid w:val="000E573B"/>
    <w:rsid w:val="000E5CC4"/>
    <w:rsid w:val="000E61BA"/>
    <w:rsid w:val="000E6A6B"/>
    <w:rsid w:val="000E6DC6"/>
    <w:rsid w:val="000E70E5"/>
    <w:rsid w:val="000E7B5F"/>
    <w:rsid w:val="000E7D8F"/>
    <w:rsid w:val="000F03ED"/>
    <w:rsid w:val="000F047B"/>
    <w:rsid w:val="000F0801"/>
    <w:rsid w:val="000F0B73"/>
    <w:rsid w:val="000F0CB3"/>
    <w:rsid w:val="000F0F6C"/>
    <w:rsid w:val="000F0F9D"/>
    <w:rsid w:val="000F1039"/>
    <w:rsid w:val="000F10E9"/>
    <w:rsid w:val="000F17D5"/>
    <w:rsid w:val="000F18DF"/>
    <w:rsid w:val="000F1ADE"/>
    <w:rsid w:val="000F1C68"/>
    <w:rsid w:val="000F1F23"/>
    <w:rsid w:val="000F23E7"/>
    <w:rsid w:val="000F2E38"/>
    <w:rsid w:val="000F2E99"/>
    <w:rsid w:val="000F2E9D"/>
    <w:rsid w:val="000F2FE7"/>
    <w:rsid w:val="000F30F0"/>
    <w:rsid w:val="000F331C"/>
    <w:rsid w:val="000F36D5"/>
    <w:rsid w:val="000F3D7A"/>
    <w:rsid w:val="000F3E3C"/>
    <w:rsid w:val="000F412D"/>
    <w:rsid w:val="000F4418"/>
    <w:rsid w:val="000F4580"/>
    <w:rsid w:val="000F466D"/>
    <w:rsid w:val="000F5364"/>
    <w:rsid w:val="000F5605"/>
    <w:rsid w:val="000F5D08"/>
    <w:rsid w:val="000F5FF2"/>
    <w:rsid w:val="000F64FA"/>
    <w:rsid w:val="000F6BFE"/>
    <w:rsid w:val="000F6DCC"/>
    <w:rsid w:val="000F7348"/>
    <w:rsid w:val="000F73A0"/>
    <w:rsid w:val="000F74ED"/>
    <w:rsid w:val="000F75B3"/>
    <w:rsid w:val="000F7761"/>
    <w:rsid w:val="001002ED"/>
    <w:rsid w:val="0010040A"/>
    <w:rsid w:val="00100C56"/>
    <w:rsid w:val="00100F04"/>
    <w:rsid w:val="0010127A"/>
    <w:rsid w:val="00101883"/>
    <w:rsid w:val="00102488"/>
    <w:rsid w:val="00102BF9"/>
    <w:rsid w:val="00102EFD"/>
    <w:rsid w:val="00102FF1"/>
    <w:rsid w:val="001034B6"/>
    <w:rsid w:val="0010358F"/>
    <w:rsid w:val="001037A3"/>
    <w:rsid w:val="001040FB"/>
    <w:rsid w:val="00104547"/>
    <w:rsid w:val="00104ED2"/>
    <w:rsid w:val="00105399"/>
    <w:rsid w:val="0010542D"/>
    <w:rsid w:val="00105471"/>
    <w:rsid w:val="001059E2"/>
    <w:rsid w:val="00105FC6"/>
    <w:rsid w:val="001060D5"/>
    <w:rsid w:val="001060F7"/>
    <w:rsid w:val="0010617B"/>
    <w:rsid w:val="001065CB"/>
    <w:rsid w:val="001069CD"/>
    <w:rsid w:val="00106E60"/>
    <w:rsid w:val="00107103"/>
    <w:rsid w:val="001073AA"/>
    <w:rsid w:val="001073BF"/>
    <w:rsid w:val="00107A4B"/>
    <w:rsid w:val="00107C05"/>
    <w:rsid w:val="00107E9D"/>
    <w:rsid w:val="00107FAD"/>
    <w:rsid w:val="00110DA3"/>
    <w:rsid w:val="00110E04"/>
    <w:rsid w:val="00110E3C"/>
    <w:rsid w:val="001112A5"/>
    <w:rsid w:val="001114E2"/>
    <w:rsid w:val="0011178D"/>
    <w:rsid w:val="001119FA"/>
    <w:rsid w:val="00111F21"/>
    <w:rsid w:val="00111F9E"/>
    <w:rsid w:val="001126CD"/>
    <w:rsid w:val="00112B03"/>
    <w:rsid w:val="00112BBC"/>
    <w:rsid w:val="00112DA2"/>
    <w:rsid w:val="00112FAC"/>
    <w:rsid w:val="00112FDF"/>
    <w:rsid w:val="001131B6"/>
    <w:rsid w:val="00113217"/>
    <w:rsid w:val="00113F96"/>
    <w:rsid w:val="00114483"/>
    <w:rsid w:val="00114631"/>
    <w:rsid w:val="00114692"/>
    <w:rsid w:val="00115031"/>
    <w:rsid w:val="001152D3"/>
    <w:rsid w:val="001153A4"/>
    <w:rsid w:val="0011583D"/>
    <w:rsid w:val="001158DF"/>
    <w:rsid w:val="0011590B"/>
    <w:rsid w:val="0011597E"/>
    <w:rsid w:val="00115E64"/>
    <w:rsid w:val="00115EB3"/>
    <w:rsid w:val="00116126"/>
    <w:rsid w:val="001164D1"/>
    <w:rsid w:val="00116C03"/>
    <w:rsid w:val="00116C42"/>
    <w:rsid w:val="00116C58"/>
    <w:rsid w:val="0011706C"/>
    <w:rsid w:val="001171E6"/>
    <w:rsid w:val="001173C7"/>
    <w:rsid w:val="001173D5"/>
    <w:rsid w:val="0011754A"/>
    <w:rsid w:val="00117557"/>
    <w:rsid w:val="00117AAC"/>
    <w:rsid w:val="00117CD3"/>
    <w:rsid w:val="001201D9"/>
    <w:rsid w:val="0012060B"/>
    <w:rsid w:val="001209DC"/>
    <w:rsid w:val="00120ABB"/>
    <w:rsid w:val="00121586"/>
    <w:rsid w:val="001219C2"/>
    <w:rsid w:val="00121AD2"/>
    <w:rsid w:val="00121BCB"/>
    <w:rsid w:val="0012207B"/>
    <w:rsid w:val="00122160"/>
    <w:rsid w:val="00122169"/>
    <w:rsid w:val="001221BC"/>
    <w:rsid w:val="00122523"/>
    <w:rsid w:val="00122900"/>
    <w:rsid w:val="00122C8A"/>
    <w:rsid w:val="00123517"/>
    <w:rsid w:val="00123581"/>
    <w:rsid w:val="00123721"/>
    <w:rsid w:val="00123B3D"/>
    <w:rsid w:val="00123B45"/>
    <w:rsid w:val="001240C6"/>
    <w:rsid w:val="00124231"/>
    <w:rsid w:val="001246C1"/>
    <w:rsid w:val="00124828"/>
    <w:rsid w:val="00124860"/>
    <w:rsid w:val="00124DEA"/>
    <w:rsid w:val="00124E9C"/>
    <w:rsid w:val="001255AD"/>
    <w:rsid w:val="001255EF"/>
    <w:rsid w:val="00125B37"/>
    <w:rsid w:val="00126BA5"/>
    <w:rsid w:val="00126DF9"/>
    <w:rsid w:val="00127809"/>
    <w:rsid w:val="0012796B"/>
    <w:rsid w:val="00127A14"/>
    <w:rsid w:val="00127A83"/>
    <w:rsid w:val="001304A9"/>
    <w:rsid w:val="00130847"/>
    <w:rsid w:val="0013093F"/>
    <w:rsid w:val="001312F7"/>
    <w:rsid w:val="00131492"/>
    <w:rsid w:val="00131669"/>
    <w:rsid w:val="00131698"/>
    <w:rsid w:val="001318A0"/>
    <w:rsid w:val="00131A83"/>
    <w:rsid w:val="00131BFC"/>
    <w:rsid w:val="001320C5"/>
    <w:rsid w:val="00132185"/>
    <w:rsid w:val="0013276B"/>
    <w:rsid w:val="00132A58"/>
    <w:rsid w:val="00132ED4"/>
    <w:rsid w:val="00132EED"/>
    <w:rsid w:val="00133A91"/>
    <w:rsid w:val="00134056"/>
    <w:rsid w:val="00134706"/>
    <w:rsid w:val="00134E9D"/>
    <w:rsid w:val="00135189"/>
    <w:rsid w:val="001354FE"/>
    <w:rsid w:val="0013573B"/>
    <w:rsid w:val="00135D23"/>
    <w:rsid w:val="00136015"/>
    <w:rsid w:val="00136063"/>
    <w:rsid w:val="00136185"/>
    <w:rsid w:val="00136206"/>
    <w:rsid w:val="0013699E"/>
    <w:rsid w:val="00136B2A"/>
    <w:rsid w:val="00136BE5"/>
    <w:rsid w:val="00136D96"/>
    <w:rsid w:val="001374A1"/>
    <w:rsid w:val="00137A31"/>
    <w:rsid w:val="00137B29"/>
    <w:rsid w:val="00137F9D"/>
    <w:rsid w:val="001400CC"/>
    <w:rsid w:val="001408AE"/>
    <w:rsid w:val="00140AD0"/>
    <w:rsid w:val="00140BA6"/>
    <w:rsid w:val="00140FDA"/>
    <w:rsid w:val="00141B43"/>
    <w:rsid w:val="00141BDD"/>
    <w:rsid w:val="00141E5B"/>
    <w:rsid w:val="00142733"/>
    <w:rsid w:val="00142856"/>
    <w:rsid w:val="001432DE"/>
    <w:rsid w:val="00143501"/>
    <w:rsid w:val="00143547"/>
    <w:rsid w:val="00143805"/>
    <w:rsid w:val="00143D59"/>
    <w:rsid w:val="00144063"/>
    <w:rsid w:val="00144857"/>
    <w:rsid w:val="00144D2B"/>
    <w:rsid w:val="001451D7"/>
    <w:rsid w:val="00145D65"/>
    <w:rsid w:val="00145D7F"/>
    <w:rsid w:val="0014614C"/>
    <w:rsid w:val="0014631A"/>
    <w:rsid w:val="00146458"/>
    <w:rsid w:val="001467F7"/>
    <w:rsid w:val="00146D7B"/>
    <w:rsid w:val="00146ED8"/>
    <w:rsid w:val="00146F35"/>
    <w:rsid w:val="001474A8"/>
    <w:rsid w:val="00147F9B"/>
    <w:rsid w:val="001500DF"/>
    <w:rsid w:val="00150250"/>
    <w:rsid w:val="001502AB"/>
    <w:rsid w:val="00150E84"/>
    <w:rsid w:val="00150E9C"/>
    <w:rsid w:val="00150EA6"/>
    <w:rsid w:val="001514BC"/>
    <w:rsid w:val="001518AD"/>
    <w:rsid w:val="00151A52"/>
    <w:rsid w:val="00152267"/>
    <w:rsid w:val="001522CA"/>
    <w:rsid w:val="00152451"/>
    <w:rsid w:val="001526EB"/>
    <w:rsid w:val="00152915"/>
    <w:rsid w:val="00152956"/>
    <w:rsid w:val="001529C5"/>
    <w:rsid w:val="00152D5C"/>
    <w:rsid w:val="00152F86"/>
    <w:rsid w:val="00153598"/>
    <w:rsid w:val="001536EF"/>
    <w:rsid w:val="00153731"/>
    <w:rsid w:val="00153868"/>
    <w:rsid w:val="0015394F"/>
    <w:rsid w:val="00153B72"/>
    <w:rsid w:val="001541DF"/>
    <w:rsid w:val="00154E73"/>
    <w:rsid w:val="00154E80"/>
    <w:rsid w:val="0015511F"/>
    <w:rsid w:val="0015560F"/>
    <w:rsid w:val="00155E57"/>
    <w:rsid w:val="00155F99"/>
    <w:rsid w:val="00156157"/>
    <w:rsid w:val="001561DD"/>
    <w:rsid w:val="001563FD"/>
    <w:rsid w:val="001566B1"/>
    <w:rsid w:val="00156AB0"/>
    <w:rsid w:val="00156CDF"/>
    <w:rsid w:val="00156E12"/>
    <w:rsid w:val="001572C4"/>
    <w:rsid w:val="001574C3"/>
    <w:rsid w:val="00157648"/>
    <w:rsid w:val="001576E7"/>
    <w:rsid w:val="001578DB"/>
    <w:rsid w:val="001602A1"/>
    <w:rsid w:val="001603ED"/>
    <w:rsid w:val="001607A7"/>
    <w:rsid w:val="001609BE"/>
    <w:rsid w:val="001614BA"/>
    <w:rsid w:val="00161D4D"/>
    <w:rsid w:val="00161DC4"/>
    <w:rsid w:val="0016212D"/>
    <w:rsid w:val="00162199"/>
    <w:rsid w:val="00162D1F"/>
    <w:rsid w:val="00162ED9"/>
    <w:rsid w:val="001632FB"/>
    <w:rsid w:val="00163720"/>
    <w:rsid w:val="00163847"/>
    <w:rsid w:val="00163DD9"/>
    <w:rsid w:val="00163E40"/>
    <w:rsid w:val="0016428F"/>
    <w:rsid w:val="0016446C"/>
    <w:rsid w:val="00164603"/>
    <w:rsid w:val="00164AC4"/>
    <w:rsid w:val="00164E65"/>
    <w:rsid w:val="0016523D"/>
    <w:rsid w:val="001656AA"/>
    <w:rsid w:val="00165881"/>
    <w:rsid w:val="00165B6D"/>
    <w:rsid w:val="00165CF0"/>
    <w:rsid w:val="00165F4A"/>
    <w:rsid w:val="00166181"/>
    <w:rsid w:val="001663E9"/>
    <w:rsid w:val="00166899"/>
    <w:rsid w:val="00166B32"/>
    <w:rsid w:val="00167261"/>
    <w:rsid w:val="0016773B"/>
    <w:rsid w:val="00167E14"/>
    <w:rsid w:val="00167FC4"/>
    <w:rsid w:val="001701F1"/>
    <w:rsid w:val="00170227"/>
    <w:rsid w:val="001703D4"/>
    <w:rsid w:val="001703D5"/>
    <w:rsid w:val="00170582"/>
    <w:rsid w:val="00170F42"/>
    <w:rsid w:val="00170FBF"/>
    <w:rsid w:val="0017103F"/>
    <w:rsid w:val="0017125E"/>
    <w:rsid w:val="00171AF9"/>
    <w:rsid w:val="00171CF8"/>
    <w:rsid w:val="00171F0A"/>
    <w:rsid w:val="00172034"/>
    <w:rsid w:val="00172184"/>
    <w:rsid w:val="00172CE2"/>
    <w:rsid w:val="0017344A"/>
    <w:rsid w:val="00173763"/>
    <w:rsid w:val="001737F0"/>
    <w:rsid w:val="001738DE"/>
    <w:rsid w:val="00173C0F"/>
    <w:rsid w:val="00173C7B"/>
    <w:rsid w:val="00173D3D"/>
    <w:rsid w:val="00173E94"/>
    <w:rsid w:val="0017465B"/>
    <w:rsid w:val="00174735"/>
    <w:rsid w:val="00174880"/>
    <w:rsid w:val="0017529A"/>
    <w:rsid w:val="00175672"/>
    <w:rsid w:val="00176616"/>
    <w:rsid w:val="00176730"/>
    <w:rsid w:val="00176AA8"/>
    <w:rsid w:val="00176CA4"/>
    <w:rsid w:val="00176CD7"/>
    <w:rsid w:val="00176D86"/>
    <w:rsid w:val="001775D9"/>
    <w:rsid w:val="00177790"/>
    <w:rsid w:val="0017785E"/>
    <w:rsid w:val="00177FAF"/>
    <w:rsid w:val="0018076B"/>
    <w:rsid w:val="001808DA"/>
    <w:rsid w:val="00180BC7"/>
    <w:rsid w:val="00180E4F"/>
    <w:rsid w:val="001813BC"/>
    <w:rsid w:val="0018175A"/>
    <w:rsid w:val="00181913"/>
    <w:rsid w:val="00181E51"/>
    <w:rsid w:val="001820B1"/>
    <w:rsid w:val="001823D8"/>
    <w:rsid w:val="00182624"/>
    <w:rsid w:val="00182D00"/>
    <w:rsid w:val="00182FE0"/>
    <w:rsid w:val="00183313"/>
    <w:rsid w:val="00183341"/>
    <w:rsid w:val="00183600"/>
    <w:rsid w:val="0018400A"/>
    <w:rsid w:val="001842A0"/>
    <w:rsid w:val="00184A59"/>
    <w:rsid w:val="00184F64"/>
    <w:rsid w:val="00185003"/>
    <w:rsid w:val="0018503A"/>
    <w:rsid w:val="00185194"/>
    <w:rsid w:val="00185C4D"/>
    <w:rsid w:val="00186AF7"/>
    <w:rsid w:val="00186ED0"/>
    <w:rsid w:val="0018791A"/>
    <w:rsid w:val="00190982"/>
    <w:rsid w:val="001909A5"/>
    <w:rsid w:val="00190E20"/>
    <w:rsid w:val="00190F80"/>
    <w:rsid w:val="001910E7"/>
    <w:rsid w:val="0019133D"/>
    <w:rsid w:val="00191BD5"/>
    <w:rsid w:val="0019203B"/>
    <w:rsid w:val="001922E1"/>
    <w:rsid w:val="0019239D"/>
    <w:rsid w:val="00192653"/>
    <w:rsid w:val="001930B3"/>
    <w:rsid w:val="0019322B"/>
    <w:rsid w:val="0019341C"/>
    <w:rsid w:val="001935AB"/>
    <w:rsid w:val="00193921"/>
    <w:rsid w:val="00193A6A"/>
    <w:rsid w:val="00194ADE"/>
    <w:rsid w:val="00194D0E"/>
    <w:rsid w:val="00195080"/>
    <w:rsid w:val="00195082"/>
    <w:rsid w:val="0019521A"/>
    <w:rsid w:val="00195933"/>
    <w:rsid w:val="00195C73"/>
    <w:rsid w:val="00195DDC"/>
    <w:rsid w:val="001962EB"/>
    <w:rsid w:val="001968C2"/>
    <w:rsid w:val="00196AB4"/>
    <w:rsid w:val="00196B0C"/>
    <w:rsid w:val="00196BD0"/>
    <w:rsid w:val="00196D9D"/>
    <w:rsid w:val="001971B3"/>
    <w:rsid w:val="001976F8"/>
    <w:rsid w:val="00197967"/>
    <w:rsid w:val="00197D7E"/>
    <w:rsid w:val="00197E18"/>
    <w:rsid w:val="001A0121"/>
    <w:rsid w:val="001A0546"/>
    <w:rsid w:val="001A0638"/>
    <w:rsid w:val="001A0DBF"/>
    <w:rsid w:val="001A0E9A"/>
    <w:rsid w:val="001A115C"/>
    <w:rsid w:val="001A119A"/>
    <w:rsid w:val="001A156A"/>
    <w:rsid w:val="001A1900"/>
    <w:rsid w:val="001A25C6"/>
    <w:rsid w:val="001A30F3"/>
    <w:rsid w:val="001A32AB"/>
    <w:rsid w:val="001A343D"/>
    <w:rsid w:val="001A35C2"/>
    <w:rsid w:val="001A3BBF"/>
    <w:rsid w:val="001A3BE5"/>
    <w:rsid w:val="001A3C45"/>
    <w:rsid w:val="001A4185"/>
    <w:rsid w:val="001A4C3C"/>
    <w:rsid w:val="001A4D49"/>
    <w:rsid w:val="001A4DD5"/>
    <w:rsid w:val="001A4EAA"/>
    <w:rsid w:val="001A524E"/>
    <w:rsid w:val="001A561A"/>
    <w:rsid w:val="001A5AAA"/>
    <w:rsid w:val="001A61F0"/>
    <w:rsid w:val="001A6507"/>
    <w:rsid w:val="001A69C3"/>
    <w:rsid w:val="001A6B6F"/>
    <w:rsid w:val="001A6CE6"/>
    <w:rsid w:val="001A6F91"/>
    <w:rsid w:val="001A7669"/>
    <w:rsid w:val="001A78E9"/>
    <w:rsid w:val="001A79F2"/>
    <w:rsid w:val="001A7A4C"/>
    <w:rsid w:val="001A7B6E"/>
    <w:rsid w:val="001A7D6A"/>
    <w:rsid w:val="001A7DBE"/>
    <w:rsid w:val="001B03E9"/>
    <w:rsid w:val="001B0568"/>
    <w:rsid w:val="001B0AF8"/>
    <w:rsid w:val="001B14DF"/>
    <w:rsid w:val="001B15EC"/>
    <w:rsid w:val="001B1645"/>
    <w:rsid w:val="001B1982"/>
    <w:rsid w:val="001B1FAC"/>
    <w:rsid w:val="001B2280"/>
    <w:rsid w:val="001B2341"/>
    <w:rsid w:val="001B2598"/>
    <w:rsid w:val="001B2CD7"/>
    <w:rsid w:val="001B2D68"/>
    <w:rsid w:val="001B2D93"/>
    <w:rsid w:val="001B2E13"/>
    <w:rsid w:val="001B30F3"/>
    <w:rsid w:val="001B30FF"/>
    <w:rsid w:val="001B31D1"/>
    <w:rsid w:val="001B35CF"/>
    <w:rsid w:val="001B3E80"/>
    <w:rsid w:val="001B40E3"/>
    <w:rsid w:val="001B443F"/>
    <w:rsid w:val="001B46B8"/>
    <w:rsid w:val="001B49B0"/>
    <w:rsid w:val="001B4A9E"/>
    <w:rsid w:val="001B4C29"/>
    <w:rsid w:val="001B51C8"/>
    <w:rsid w:val="001B51F2"/>
    <w:rsid w:val="001B5EF1"/>
    <w:rsid w:val="001B6026"/>
    <w:rsid w:val="001B6345"/>
    <w:rsid w:val="001B6489"/>
    <w:rsid w:val="001B6671"/>
    <w:rsid w:val="001B6676"/>
    <w:rsid w:val="001B68B5"/>
    <w:rsid w:val="001B68D1"/>
    <w:rsid w:val="001B698A"/>
    <w:rsid w:val="001B6E6D"/>
    <w:rsid w:val="001B745B"/>
    <w:rsid w:val="001B7585"/>
    <w:rsid w:val="001B781C"/>
    <w:rsid w:val="001B7F0D"/>
    <w:rsid w:val="001C004C"/>
    <w:rsid w:val="001C022E"/>
    <w:rsid w:val="001C0343"/>
    <w:rsid w:val="001C0447"/>
    <w:rsid w:val="001C0622"/>
    <w:rsid w:val="001C066C"/>
    <w:rsid w:val="001C0911"/>
    <w:rsid w:val="001C157A"/>
    <w:rsid w:val="001C174B"/>
    <w:rsid w:val="001C1B94"/>
    <w:rsid w:val="001C1C25"/>
    <w:rsid w:val="001C2238"/>
    <w:rsid w:val="001C226A"/>
    <w:rsid w:val="001C26D6"/>
    <w:rsid w:val="001C2A07"/>
    <w:rsid w:val="001C2C12"/>
    <w:rsid w:val="001C2E03"/>
    <w:rsid w:val="001C2EA6"/>
    <w:rsid w:val="001C3E8B"/>
    <w:rsid w:val="001C3F1E"/>
    <w:rsid w:val="001C4420"/>
    <w:rsid w:val="001C45E3"/>
    <w:rsid w:val="001C4766"/>
    <w:rsid w:val="001C4846"/>
    <w:rsid w:val="001C4FA4"/>
    <w:rsid w:val="001C4FE7"/>
    <w:rsid w:val="001C5A87"/>
    <w:rsid w:val="001C5B02"/>
    <w:rsid w:val="001C61B6"/>
    <w:rsid w:val="001C638F"/>
    <w:rsid w:val="001C65A9"/>
    <w:rsid w:val="001C6B20"/>
    <w:rsid w:val="001C6B6C"/>
    <w:rsid w:val="001C734E"/>
    <w:rsid w:val="001C7E51"/>
    <w:rsid w:val="001D0243"/>
    <w:rsid w:val="001D02E5"/>
    <w:rsid w:val="001D045F"/>
    <w:rsid w:val="001D04CE"/>
    <w:rsid w:val="001D0876"/>
    <w:rsid w:val="001D0A02"/>
    <w:rsid w:val="001D0EE0"/>
    <w:rsid w:val="001D0F8E"/>
    <w:rsid w:val="001D1496"/>
    <w:rsid w:val="001D153A"/>
    <w:rsid w:val="001D1C6E"/>
    <w:rsid w:val="001D1E92"/>
    <w:rsid w:val="001D21F0"/>
    <w:rsid w:val="001D2567"/>
    <w:rsid w:val="001D26AD"/>
    <w:rsid w:val="001D26E7"/>
    <w:rsid w:val="001D27FD"/>
    <w:rsid w:val="001D2830"/>
    <w:rsid w:val="001D30A8"/>
    <w:rsid w:val="001D31BA"/>
    <w:rsid w:val="001D359A"/>
    <w:rsid w:val="001D3981"/>
    <w:rsid w:val="001D3B9A"/>
    <w:rsid w:val="001D3E93"/>
    <w:rsid w:val="001D4385"/>
    <w:rsid w:val="001D4468"/>
    <w:rsid w:val="001D45C8"/>
    <w:rsid w:val="001D48C2"/>
    <w:rsid w:val="001D54BF"/>
    <w:rsid w:val="001D588D"/>
    <w:rsid w:val="001D61C5"/>
    <w:rsid w:val="001D61C7"/>
    <w:rsid w:val="001D61DB"/>
    <w:rsid w:val="001D673E"/>
    <w:rsid w:val="001D6F2A"/>
    <w:rsid w:val="001D738C"/>
    <w:rsid w:val="001D7520"/>
    <w:rsid w:val="001D766D"/>
    <w:rsid w:val="001D7C76"/>
    <w:rsid w:val="001E0742"/>
    <w:rsid w:val="001E0767"/>
    <w:rsid w:val="001E089D"/>
    <w:rsid w:val="001E1253"/>
    <w:rsid w:val="001E1371"/>
    <w:rsid w:val="001E13F4"/>
    <w:rsid w:val="001E143D"/>
    <w:rsid w:val="001E1613"/>
    <w:rsid w:val="001E1733"/>
    <w:rsid w:val="001E1E42"/>
    <w:rsid w:val="001E2003"/>
    <w:rsid w:val="001E2084"/>
    <w:rsid w:val="001E2140"/>
    <w:rsid w:val="001E21B1"/>
    <w:rsid w:val="001E260C"/>
    <w:rsid w:val="001E27CB"/>
    <w:rsid w:val="001E2939"/>
    <w:rsid w:val="001E2F15"/>
    <w:rsid w:val="001E3044"/>
    <w:rsid w:val="001E3056"/>
    <w:rsid w:val="001E3290"/>
    <w:rsid w:val="001E340D"/>
    <w:rsid w:val="001E402A"/>
    <w:rsid w:val="001E40FB"/>
    <w:rsid w:val="001E49C6"/>
    <w:rsid w:val="001E4B4B"/>
    <w:rsid w:val="001E504E"/>
    <w:rsid w:val="001E51C7"/>
    <w:rsid w:val="001E564E"/>
    <w:rsid w:val="001E5A73"/>
    <w:rsid w:val="001E60A4"/>
    <w:rsid w:val="001E651B"/>
    <w:rsid w:val="001E6F90"/>
    <w:rsid w:val="001E717A"/>
    <w:rsid w:val="001E7605"/>
    <w:rsid w:val="001E79A9"/>
    <w:rsid w:val="001F0817"/>
    <w:rsid w:val="001F0A4B"/>
    <w:rsid w:val="001F1038"/>
    <w:rsid w:val="001F1136"/>
    <w:rsid w:val="001F1349"/>
    <w:rsid w:val="001F16F0"/>
    <w:rsid w:val="001F171A"/>
    <w:rsid w:val="001F172A"/>
    <w:rsid w:val="001F1B5A"/>
    <w:rsid w:val="001F2047"/>
    <w:rsid w:val="001F2257"/>
    <w:rsid w:val="001F230F"/>
    <w:rsid w:val="001F2328"/>
    <w:rsid w:val="001F2612"/>
    <w:rsid w:val="001F298C"/>
    <w:rsid w:val="001F2BA7"/>
    <w:rsid w:val="001F2DE7"/>
    <w:rsid w:val="001F318F"/>
    <w:rsid w:val="001F32DE"/>
    <w:rsid w:val="001F375C"/>
    <w:rsid w:val="001F3BAF"/>
    <w:rsid w:val="001F3BD5"/>
    <w:rsid w:val="001F4556"/>
    <w:rsid w:val="001F4568"/>
    <w:rsid w:val="001F49F7"/>
    <w:rsid w:val="001F4EE3"/>
    <w:rsid w:val="001F5894"/>
    <w:rsid w:val="001F5C50"/>
    <w:rsid w:val="001F5D3F"/>
    <w:rsid w:val="001F5D73"/>
    <w:rsid w:val="001F64B9"/>
    <w:rsid w:val="001F64D3"/>
    <w:rsid w:val="001F6574"/>
    <w:rsid w:val="001F6C25"/>
    <w:rsid w:val="001F6C77"/>
    <w:rsid w:val="001F6D3F"/>
    <w:rsid w:val="001F6E56"/>
    <w:rsid w:val="001F6F56"/>
    <w:rsid w:val="001F702F"/>
    <w:rsid w:val="001F7226"/>
    <w:rsid w:val="001F7365"/>
    <w:rsid w:val="001F7612"/>
    <w:rsid w:val="001F772A"/>
    <w:rsid w:val="001F79E3"/>
    <w:rsid w:val="001F7EAA"/>
    <w:rsid w:val="002003CC"/>
    <w:rsid w:val="0020040F"/>
    <w:rsid w:val="00200659"/>
    <w:rsid w:val="00200A50"/>
    <w:rsid w:val="00200D60"/>
    <w:rsid w:val="00200EC5"/>
    <w:rsid w:val="00200F07"/>
    <w:rsid w:val="00201331"/>
    <w:rsid w:val="00201519"/>
    <w:rsid w:val="0020161E"/>
    <w:rsid w:val="00201F4A"/>
    <w:rsid w:val="00201F6A"/>
    <w:rsid w:val="00201FF3"/>
    <w:rsid w:val="002020E4"/>
    <w:rsid w:val="0020270D"/>
    <w:rsid w:val="00202934"/>
    <w:rsid w:val="00202CB3"/>
    <w:rsid w:val="00202D9F"/>
    <w:rsid w:val="002030B9"/>
    <w:rsid w:val="00203177"/>
    <w:rsid w:val="002033CB"/>
    <w:rsid w:val="0020343D"/>
    <w:rsid w:val="00203724"/>
    <w:rsid w:val="002049B2"/>
    <w:rsid w:val="00204CAC"/>
    <w:rsid w:val="0020538C"/>
    <w:rsid w:val="00205D71"/>
    <w:rsid w:val="00205FCB"/>
    <w:rsid w:val="002060C5"/>
    <w:rsid w:val="00206517"/>
    <w:rsid w:val="0020695A"/>
    <w:rsid w:val="00206BC0"/>
    <w:rsid w:val="00206BDA"/>
    <w:rsid w:val="00206C56"/>
    <w:rsid w:val="00206D28"/>
    <w:rsid w:val="00206EA3"/>
    <w:rsid w:val="00206F20"/>
    <w:rsid w:val="00206F22"/>
    <w:rsid w:val="0020714E"/>
    <w:rsid w:val="0020792A"/>
    <w:rsid w:val="002100F5"/>
    <w:rsid w:val="00210184"/>
    <w:rsid w:val="00210705"/>
    <w:rsid w:val="0021079A"/>
    <w:rsid w:val="00211118"/>
    <w:rsid w:val="0021188B"/>
    <w:rsid w:val="00211C9A"/>
    <w:rsid w:val="00212108"/>
    <w:rsid w:val="00212B32"/>
    <w:rsid w:val="00212DC9"/>
    <w:rsid w:val="00213055"/>
    <w:rsid w:val="002137C5"/>
    <w:rsid w:val="00213B3E"/>
    <w:rsid w:val="00213B87"/>
    <w:rsid w:val="00213BCB"/>
    <w:rsid w:val="00213D83"/>
    <w:rsid w:val="002140EB"/>
    <w:rsid w:val="00214245"/>
    <w:rsid w:val="0021441A"/>
    <w:rsid w:val="00214652"/>
    <w:rsid w:val="002146AE"/>
    <w:rsid w:val="0021490F"/>
    <w:rsid w:val="00214B24"/>
    <w:rsid w:val="00214DA9"/>
    <w:rsid w:val="002154EB"/>
    <w:rsid w:val="002155B4"/>
    <w:rsid w:val="002158B9"/>
    <w:rsid w:val="00215AA2"/>
    <w:rsid w:val="00215C53"/>
    <w:rsid w:val="0021658D"/>
    <w:rsid w:val="0021674C"/>
    <w:rsid w:val="00216887"/>
    <w:rsid w:val="00217404"/>
    <w:rsid w:val="0021795A"/>
    <w:rsid w:val="00220016"/>
    <w:rsid w:val="00220146"/>
    <w:rsid w:val="0022086E"/>
    <w:rsid w:val="00220B0E"/>
    <w:rsid w:val="00220B27"/>
    <w:rsid w:val="00220B30"/>
    <w:rsid w:val="00220C00"/>
    <w:rsid w:val="00220D31"/>
    <w:rsid w:val="00221354"/>
    <w:rsid w:val="00221D47"/>
    <w:rsid w:val="00221FB3"/>
    <w:rsid w:val="0022200F"/>
    <w:rsid w:val="002220D9"/>
    <w:rsid w:val="0022234F"/>
    <w:rsid w:val="00223111"/>
    <w:rsid w:val="002238DE"/>
    <w:rsid w:val="00223E09"/>
    <w:rsid w:val="0022422F"/>
    <w:rsid w:val="00224611"/>
    <w:rsid w:val="00224D7D"/>
    <w:rsid w:val="00224E99"/>
    <w:rsid w:val="00225339"/>
    <w:rsid w:val="00225767"/>
    <w:rsid w:val="00225832"/>
    <w:rsid w:val="00225955"/>
    <w:rsid w:val="00225ACE"/>
    <w:rsid w:val="00225BF7"/>
    <w:rsid w:val="00225D2A"/>
    <w:rsid w:val="00225E02"/>
    <w:rsid w:val="0022627B"/>
    <w:rsid w:val="00226A8E"/>
    <w:rsid w:val="00226D18"/>
    <w:rsid w:val="002276EF"/>
    <w:rsid w:val="00227882"/>
    <w:rsid w:val="00227B96"/>
    <w:rsid w:val="0023056D"/>
    <w:rsid w:val="00231181"/>
    <w:rsid w:val="002313CE"/>
    <w:rsid w:val="00231F3D"/>
    <w:rsid w:val="00231F4D"/>
    <w:rsid w:val="00232601"/>
    <w:rsid w:val="0023287E"/>
    <w:rsid w:val="00232A48"/>
    <w:rsid w:val="00232F3D"/>
    <w:rsid w:val="00232FE6"/>
    <w:rsid w:val="0023323B"/>
    <w:rsid w:val="002334CA"/>
    <w:rsid w:val="00233835"/>
    <w:rsid w:val="00233F6C"/>
    <w:rsid w:val="002347BC"/>
    <w:rsid w:val="00234D2F"/>
    <w:rsid w:val="0023534A"/>
    <w:rsid w:val="00235402"/>
    <w:rsid w:val="00235550"/>
    <w:rsid w:val="00235757"/>
    <w:rsid w:val="002358DB"/>
    <w:rsid w:val="00235F52"/>
    <w:rsid w:val="00236295"/>
    <w:rsid w:val="00236B69"/>
    <w:rsid w:val="00236BFF"/>
    <w:rsid w:val="00236C90"/>
    <w:rsid w:val="00237654"/>
    <w:rsid w:val="002376E7"/>
    <w:rsid w:val="00237993"/>
    <w:rsid w:val="00237B89"/>
    <w:rsid w:val="00237C96"/>
    <w:rsid w:val="00237D3D"/>
    <w:rsid w:val="002400DA"/>
    <w:rsid w:val="00240318"/>
    <w:rsid w:val="00240336"/>
    <w:rsid w:val="002406F1"/>
    <w:rsid w:val="00240831"/>
    <w:rsid w:val="00240A47"/>
    <w:rsid w:val="00240B92"/>
    <w:rsid w:val="0024106F"/>
    <w:rsid w:val="00241DAD"/>
    <w:rsid w:val="00241F2A"/>
    <w:rsid w:val="0024247B"/>
    <w:rsid w:val="0024262C"/>
    <w:rsid w:val="00242BD4"/>
    <w:rsid w:val="0024358E"/>
    <w:rsid w:val="002437B8"/>
    <w:rsid w:val="00243922"/>
    <w:rsid w:val="002441C6"/>
    <w:rsid w:val="002446D5"/>
    <w:rsid w:val="002448FE"/>
    <w:rsid w:val="0024494B"/>
    <w:rsid w:val="00244B32"/>
    <w:rsid w:val="00244D8B"/>
    <w:rsid w:val="00244DCB"/>
    <w:rsid w:val="002450B6"/>
    <w:rsid w:val="002450FE"/>
    <w:rsid w:val="00245C72"/>
    <w:rsid w:val="00245D48"/>
    <w:rsid w:val="002465A7"/>
    <w:rsid w:val="00246C3B"/>
    <w:rsid w:val="00247842"/>
    <w:rsid w:val="00247D4B"/>
    <w:rsid w:val="00247FDE"/>
    <w:rsid w:val="00250161"/>
    <w:rsid w:val="0025042E"/>
    <w:rsid w:val="00250537"/>
    <w:rsid w:val="00250621"/>
    <w:rsid w:val="00250A91"/>
    <w:rsid w:val="00250CAC"/>
    <w:rsid w:val="002510F0"/>
    <w:rsid w:val="00251117"/>
    <w:rsid w:val="00251790"/>
    <w:rsid w:val="00251B65"/>
    <w:rsid w:val="00251BFD"/>
    <w:rsid w:val="00252567"/>
    <w:rsid w:val="00252A43"/>
    <w:rsid w:val="00252C2C"/>
    <w:rsid w:val="00252C93"/>
    <w:rsid w:val="00252CA9"/>
    <w:rsid w:val="00252CD6"/>
    <w:rsid w:val="00252D09"/>
    <w:rsid w:val="00252E04"/>
    <w:rsid w:val="002530CC"/>
    <w:rsid w:val="002533F6"/>
    <w:rsid w:val="002535DB"/>
    <w:rsid w:val="00253873"/>
    <w:rsid w:val="0025408F"/>
    <w:rsid w:val="0025411D"/>
    <w:rsid w:val="002545FA"/>
    <w:rsid w:val="0025467C"/>
    <w:rsid w:val="00254B01"/>
    <w:rsid w:val="00254B53"/>
    <w:rsid w:val="00255A76"/>
    <w:rsid w:val="00255CAE"/>
    <w:rsid w:val="00255CB9"/>
    <w:rsid w:val="00255F33"/>
    <w:rsid w:val="0025610D"/>
    <w:rsid w:val="002563DB"/>
    <w:rsid w:val="00256717"/>
    <w:rsid w:val="002568D6"/>
    <w:rsid w:val="00256A45"/>
    <w:rsid w:val="00256A8A"/>
    <w:rsid w:val="00256AD4"/>
    <w:rsid w:val="0025764B"/>
    <w:rsid w:val="00257654"/>
    <w:rsid w:val="00257876"/>
    <w:rsid w:val="00260130"/>
    <w:rsid w:val="0026020E"/>
    <w:rsid w:val="00260235"/>
    <w:rsid w:val="002602A4"/>
    <w:rsid w:val="00260C52"/>
    <w:rsid w:val="00260DF4"/>
    <w:rsid w:val="00260E2F"/>
    <w:rsid w:val="0026102C"/>
    <w:rsid w:val="00261180"/>
    <w:rsid w:val="002613F7"/>
    <w:rsid w:val="00261483"/>
    <w:rsid w:val="00261908"/>
    <w:rsid w:val="002625BE"/>
    <w:rsid w:val="00262EAC"/>
    <w:rsid w:val="00264B00"/>
    <w:rsid w:val="00264DF4"/>
    <w:rsid w:val="00264FE8"/>
    <w:rsid w:val="002650E5"/>
    <w:rsid w:val="002654C2"/>
    <w:rsid w:val="0026675E"/>
    <w:rsid w:val="00266C20"/>
    <w:rsid w:val="00266F0D"/>
    <w:rsid w:val="002675B9"/>
    <w:rsid w:val="00267D98"/>
    <w:rsid w:val="002700CE"/>
    <w:rsid w:val="002708AA"/>
    <w:rsid w:val="002709DA"/>
    <w:rsid w:val="00270BFB"/>
    <w:rsid w:val="0027112A"/>
    <w:rsid w:val="0027121F"/>
    <w:rsid w:val="00271229"/>
    <w:rsid w:val="002712B3"/>
    <w:rsid w:val="002713DC"/>
    <w:rsid w:val="00271AFE"/>
    <w:rsid w:val="00271F7B"/>
    <w:rsid w:val="00272247"/>
    <w:rsid w:val="00272271"/>
    <w:rsid w:val="00272334"/>
    <w:rsid w:val="00272EB4"/>
    <w:rsid w:val="00272F3B"/>
    <w:rsid w:val="00272FEA"/>
    <w:rsid w:val="00273664"/>
    <w:rsid w:val="00273693"/>
    <w:rsid w:val="002738A2"/>
    <w:rsid w:val="00273A4C"/>
    <w:rsid w:val="00273C8D"/>
    <w:rsid w:val="00273CDC"/>
    <w:rsid w:val="00273E8A"/>
    <w:rsid w:val="00274244"/>
    <w:rsid w:val="002743F7"/>
    <w:rsid w:val="00274792"/>
    <w:rsid w:val="00274C18"/>
    <w:rsid w:val="00275032"/>
    <w:rsid w:val="00275047"/>
    <w:rsid w:val="00275E77"/>
    <w:rsid w:val="00276206"/>
    <w:rsid w:val="00276401"/>
    <w:rsid w:val="002764CD"/>
    <w:rsid w:val="00276C18"/>
    <w:rsid w:val="00277017"/>
    <w:rsid w:val="002771AC"/>
    <w:rsid w:val="00277265"/>
    <w:rsid w:val="0027744D"/>
    <w:rsid w:val="002802D6"/>
    <w:rsid w:val="00280344"/>
    <w:rsid w:val="00280AE1"/>
    <w:rsid w:val="00280B10"/>
    <w:rsid w:val="00280EDD"/>
    <w:rsid w:val="00280FDA"/>
    <w:rsid w:val="0028196B"/>
    <w:rsid w:val="00281A5B"/>
    <w:rsid w:val="00281BD7"/>
    <w:rsid w:val="00281D30"/>
    <w:rsid w:val="00282018"/>
    <w:rsid w:val="0028248D"/>
    <w:rsid w:val="0028273E"/>
    <w:rsid w:val="002828D7"/>
    <w:rsid w:val="00282AB6"/>
    <w:rsid w:val="00282B0B"/>
    <w:rsid w:val="002832A9"/>
    <w:rsid w:val="00283311"/>
    <w:rsid w:val="00283323"/>
    <w:rsid w:val="00283700"/>
    <w:rsid w:val="00283F00"/>
    <w:rsid w:val="00284738"/>
    <w:rsid w:val="00285223"/>
    <w:rsid w:val="00285295"/>
    <w:rsid w:val="002854ED"/>
    <w:rsid w:val="002856E9"/>
    <w:rsid w:val="00285744"/>
    <w:rsid w:val="0028607B"/>
    <w:rsid w:val="0028625B"/>
    <w:rsid w:val="002864F1"/>
    <w:rsid w:val="0028688B"/>
    <w:rsid w:val="00286D1F"/>
    <w:rsid w:val="00286D69"/>
    <w:rsid w:val="002876F6"/>
    <w:rsid w:val="002903BD"/>
    <w:rsid w:val="0029071F"/>
    <w:rsid w:val="00290C2B"/>
    <w:rsid w:val="00291053"/>
    <w:rsid w:val="002917B8"/>
    <w:rsid w:val="00291ED4"/>
    <w:rsid w:val="00291F93"/>
    <w:rsid w:val="00292184"/>
    <w:rsid w:val="00292250"/>
    <w:rsid w:val="00292553"/>
    <w:rsid w:val="002926BC"/>
    <w:rsid w:val="00292817"/>
    <w:rsid w:val="00292A99"/>
    <w:rsid w:val="00292BF2"/>
    <w:rsid w:val="00292C03"/>
    <w:rsid w:val="002935F9"/>
    <w:rsid w:val="00293C50"/>
    <w:rsid w:val="002942D8"/>
    <w:rsid w:val="00295263"/>
    <w:rsid w:val="002952F2"/>
    <w:rsid w:val="002953A3"/>
    <w:rsid w:val="002953D6"/>
    <w:rsid w:val="00295513"/>
    <w:rsid w:val="002957B1"/>
    <w:rsid w:val="002958E4"/>
    <w:rsid w:val="00295AB3"/>
    <w:rsid w:val="00295C06"/>
    <w:rsid w:val="002960FC"/>
    <w:rsid w:val="002961E9"/>
    <w:rsid w:val="002963AE"/>
    <w:rsid w:val="002967EE"/>
    <w:rsid w:val="00296F60"/>
    <w:rsid w:val="00297183"/>
    <w:rsid w:val="00297312"/>
    <w:rsid w:val="00297493"/>
    <w:rsid w:val="002975EB"/>
    <w:rsid w:val="00297A75"/>
    <w:rsid w:val="00297C15"/>
    <w:rsid w:val="00297C7B"/>
    <w:rsid w:val="00297E6B"/>
    <w:rsid w:val="00297EEF"/>
    <w:rsid w:val="00297F2C"/>
    <w:rsid w:val="002A002D"/>
    <w:rsid w:val="002A021F"/>
    <w:rsid w:val="002A0314"/>
    <w:rsid w:val="002A0346"/>
    <w:rsid w:val="002A05CC"/>
    <w:rsid w:val="002A05D8"/>
    <w:rsid w:val="002A060F"/>
    <w:rsid w:val="002A0833"/>
    <w:rsid w:val="002A0ADD"/>
    <w:rsid w:val="002A0CC3"/>
    <w:rsid w:val="002A0DA0"/>
    <w:rsid w:val="002A0F1D"/>
    <w:rsid w:val="002A126C"/>
    <w:rsid w:val="002A12C9"/>
    <w:rsid w:val="002A1658"/>
    <w:rsid w:val="002A1BE8"/>
    <w:rsid w:val="002A27BB"/>
    <w:rsid w:val="002A2F71"/>
    <w:rsid w:val="002A314E"/>
    <w:rsid w:val="002A3782"/>
    <w:rsid w:val="002A379D"/>
    <w:rsid w:val="002A39B9"/>
    <w:rsid w:val="002A46F8"/>
    <w:rsid w:val="002A470B"/>
    <w:rsid w:val="002A4A81"/>
    <w:rsid w:val="002A4AD9"/>
    <w:rsid w:val="002A4CAB"/>
    <w:rsid w:val="002A4DCA"/>
    <w:rsid w:val="002A4E77"/>
    <w:rsid w:val="002A50DC"/>
    <w:rsid w:val="002A531C"/>
    <w:rsid w:val="002A5524"/>
    <w:rsid w:val="002A5A70"/>
    <w:rsid w:val="002A5AE9"/>
    <w:rsid w:val="002A5E4E"/>
    <w:rsid w:val="002A5E70"/>
    <w:rsid w:val="002A5F85"/>
    <w:rsid w:val="002A6007"/>
    <w:rsid w:val="002A605E"/>
    <w:rsid w:val="002A6214"/>
    <w:rsid w:val="002A697E"/>
    <w:rsid w:val="002A6F29"/>
    <w:rsid w:val="002A6FAA"/>
    <w:rsid w:val="002A7203"/>
    <w:rsid w:val="002A7262"/>
    <w:rsid w:val="002A7375"/>
    <w:rsid w:val="002A7437"/>
    <w:rsid w:val="002A7E88"/>
    <w:rsid w:val="002B0458"/>
    <w:rsid w:val="002B05F0"/>
    <w:rsid w:val="002B08E1"/>
    <w:rsid w:val="002B1722"/>
    <w:rsid w:val="002B1941"/>
    <w:rsid w:val="002B19F8"/>
    <w:rsid w:val="002B2014"/>
    <w:rsid w:val="002B21EC"/>
    <w:rsid w:val="002B223B"/>
    <w:rsid w:val="002B2572"/>
    <w:rsid w:val="002B28FE"/>
    <w:rsid w:val="002B2BAB"/>
    <w:rsid w:val="002B2E16"/>
    <w:rsid w:val="002B34DA"/>
    <w:rsid w:val="002B3899"/>
    <w:rsid w:val="002B3B90"/>
    <w:rsid w:val="002B3F46"/>
    <w:rsid w:val="002B45CB"/>
    <w:rsid w:val="002B4E7E"/>
    <w:rsid w:val="002B4ECC"/>
    <w:rsid w:val="002B5018"/>
    <w:rsid w:val="002B5040"/>
    <w:rsid w:val="002B598A"/>
    <w:rsid w:val="002B5AE3"/>
    <w:rsid w:val="002B644F"/>
    <w:rsid w:val="002B672F"/>
    <w:rsid w:val="002B6A19"/>
    <w:rsid w:val="002B6C44"/>
    <w:rsid w:val="002B6D86"/>
    <w:rsid w:val="002B730A"/>
    <w:rsid w:val="002B76DE"/>
    <w:rsid w:val="002B78EC"/>
    <w:rsid w:val="002B796C"/>
    <w:rsid w:val="002C0140"/>
    <w:rsid w:val="002C0E17"/>
    <w:rsid w:val="002C1096"/>
    <w:rsid w:val="002C131A"/>
    <w:rsid w:val="002C1819"/>
    <w:rsid w:val="002C1BDF"/>
    <w:rsid w:val="002C1C29"/>
    <w:rsid w:val="002C1FE9"/>
    <w:rsid w:val="002C210C"/>
    <w:rsid w:val="002C2750"/>
    <w:rsid w:val="002C2929"/>
    <w:rsid w:val="002C2A8C"/>
    <w:rsid w:val="002C2D16"/>
    <w:rsid w:val="002C2F95"/>
    <w:rsid w:val="002C3146"/>
    <w:rsid w:val="002C359E"/>
    <w:rsid w:val="002C38BB"/>
    <w:rsid w:val="002C3E41"/>
    <w:rsid w:val="002C4439"/>
    <w:rsid w:val="002C44C2"/>
    <w:rsid w:val="002C45BB"/>
    <w:rsid w:val="002C540E"/>
    <w:rsid w:val="002C542F"/>
    <w:rsid w:val="002C5F8A"/>
    <w:rsid w:val="002C6335"/>
    <w:rsid w:val="002C7333"/>
    <w:rsid w:val="002C744C"/>
    <w:rsid w:val="002C7465"/>
    <w:rsid w:val="002C74CF"/>
    <w:rsid w:val="002D01CD"/>
    <w:rsid w:val="002D022D"/>
    <w:rsid w:val="002D0440"/>
    <w:rsid w:val="002D067B"/>
    <w:rsid w:val="002D087D"/>
    <w:rsid w:val="002D0A9C"/>
    <w:rsid w:val="002D0B9C"/>
    <w:rsid w:val="002D0FEC"/>
    <w:rsid w:val="002D1221"/>
    <w:rsid w:val="002D144F"/>
    <w:rsid w:val="002D1616"/>
    <w:rsid w:val="002D164D"/>
    <w:rsid w:val="002D1FF0"/>
    <w:rsid w:val="002D24F4"/>
    <w:rsid w:val="002D28DC"/>
    <w:rsid w:val="002D2C3D"/>
    <w:rsid w:val="002D2F69"/>
    <w:rsid w:val="002D3549"/>
    <w:rsid w:val="002D3613"/>
    <w:rsid w:val="002D3691"/>
    <w:rsid w:val="002D3A27"/>
    <w:rsid w:val="002D42F7"/>
    <w:rsid w:val="002D53E0"/>
    <w:rsid w:val="002D58B6"/>
    <w:rsid w:val="002D5947"/>
    <w:rsid w:val="002D59E6"/>
    <w:rsid w:val="002D5CCA"/>
    <w:rsid w:val="002D5E63"/>
    <w:rsid w:val="002D6168"/>
    <w:rsid w:val="002D621F"/>
    <w:rsid w:val="002D6350"/>
    <w:rsid w:val="002D63C3"/>
    <w:rsid w:val="002D6641"/>
    <w:rsid w:val="002D69D5"/>
    <w:rsid w:val="002D6A91"/>
    <w:rsid w:val="002D6D19"/>
    <w:rsid w:val="002D71DB"/>
    <w:rsid w:val="002D72FB"/>
    <w:rsid w:val="002E043C"/>
    <w:rsid w:val="002E086D"/>
    <w:rsid w:val="002E08B7"/>
    <w:rsid w:val="002E08DD"/>
    <w:rsid w:val="002E097C"/>
    <w:rsid w:val="002E1AE6"/>
    <w:rsid w:val="002E1D16"/>
    <w:rsid w:val="002E21C3"/>
    <w:rsid w:val="002E2ADC"/>
    <w:rsid w:val="002E35ED"/>
    <w:rsid w:val="002E36E0"/>
    <w:rsid w:val="002E3E18"/>
    <w:rsid w:val="002E3EEA"/>
    <w:rsid w:val="002E43E5"/>
    <w:rsid w:val="002E4A1A"/>
    <w:rsid w:val="002E4C4F"/>
    <w:rsid w:val="002E4FD9"/>
    <w:rsid w:val="002E5346"/>
    <w:rsid w:val="002E534E"/>
    <w:rsid w:val="002E57FC"/>
    <w:rsid w:val="002E5A5E"/>
    <w:rsid w:val="002E5C6D"/>
    <w:rsid w:val="002E5FFC"/>
    <w:rsid w:val="002E6025"/>
    <w:rsid w:val="002E6363"/>
    <w:rsid w:val="002E63CC"/>
    <w:rsid w:val="002E679E"/>
    <w:rsid w:val="002E77F7"/>
    <w:rsid w:val="002E7937"/>
    <w:rsid w:val="002E7C0C"/>
    <w:rsid w:val="002E7C6A"/>
    <w:rsid w:val="002E7EC6"/>
    <w:rsid w:val="002E7F83"/>
    <w:rsid w:val="002F011F"/>
    <w:rsid w:val="002F03E1"/>
    <w:rsid w:val="002F0562"/>
    <w:rsid w:val="002F08F3"/>
    <w:rsid w:val="002F0C42"/>
    <w:rsid w:val="002F10A5"/>
    <w:rsid w:val="002F1415"/>
    <w:rsid w:val="002F14E4"/>
    <w:rsid w:val="002F1641"/>
    <w:rsid w:val="002F1A00"/>
    <w:rsid w:val="002F20FE"/>
    <w:rsid w:val="002F2133"/>
    <w:rsid w:val="002F22D5"/>
    <w:rsid w:val="002F253E"/>
    <w:rsid w:val="002F2717"/>
    <w:rsid w:val="002F2D7E"/>
    <w:rsid w:val="002F30AB"/>
    <w:rsid w:val="002F3379"/>
    <w:rsid w:val="002F34DB"/>
    <w:rsid w:val="002F39E4"/>
    <w:rsid w:val="002F3AC2"/>
    <w:rsid w:val="002F3DAD"/>
    <w:rsid w:val="002F3E52"/>
    <w:rsid w:val="002F4033"/>
    <w:rsid w:val="002F40B9"/>
    <w:rsid w:val="002F4122"/>
    <w:rsid w:val="002F466D"/>
    <w:rsid w:val="002F46EB"/>
    <w:rsid w:val="002F4AF6"/>
    <w:rsid w:val="002F5B93"/>
    <w:rsid w:val="002F5CE1"/>
    <w:rsid w:val="002F6273"/>
    <w:rsid w:val="002F6A08"/>
    <w:rsid w:val="002F6AB0"/>
    <w:rsid w:val="002F6DDA"/>
    <w:rsid w:val="002F700D"/>
    <w:rsid w:val="002F70DE"/>
    <w:rsid w:val="002F7168"/>
    <w:rsid w:val="002F778D"/>
    <w:rsid w:val="002F7DE0"/>
    <w:rsid w:val="002F7FF8"/>
    <w:rsid w:val="003001AF"/>
    <w:rsid w:val="00300324"/>
    <w:rsid w:val="003004CA"/>
    <w:rsid w:val="003005D5"/>
    <w:rsid w:val="00300690"/>
    <w:rsid w:val="0030093B"/>
    <w:rsid w:val="003009EA"/>
    <w:rsid w:val="00300A19"/>
    <w:rsid w:val="00300B74"/>
    <w:rsid w:val="00300F6D"/>
    <w:rsid w:val="00300FAB"/>
    <w:rsid w:val="0030122D"/>
    <w:rsid w:val="0030128E"/>
    <w:rsid w:val="00301BC3"/>
    <w:rsid w:val="00301D8F"/>
    <w:rsid w:val="003022E6"/>
    <w:rsid w:val="00302306"/>
    <w:rsid w:val="00302655"/>
    <w:rsid w:val="00302769"/>
    <w:rsid w:val="00302C51"/>
    <w:rsid w:val="00302DC9"/>
    <w:rsid w:val="00303323"/>
    <w:rsid w:val="003034A2"/>
    <w:rsid w:val="003036E1"/>
    <w:rsid w:val="00303D29"/>
    <w:rsid w:val="00303F91"/>
    <w:rsid w:val="00304388"/>
    <w:rsid w:val="00304FD5"/>
    <w:rsid w:val="0030553F"/>
    <w:rsid w:val="003055ED"/>
    <w:rsid w:val="0030593E"/>
    <w:rsid w:val="00305989"/>
    <w:rsid w:val="003060CC"/>
    <w:rsid w:val="00306593"/>
    <w:rsid w:val="003067F2"/>
    <w:rsid w:val="00306A74"/>
    <w:rsid w:val="00306B39"/>
    <w:rsid w:val="00307A83"/>
    <w:rsid w:val="00307F0B"/>
    <w:rsid w:val="00307F5E"/>
    <w:rsid w:val="003100BB"/>
    <w:rsid w:val="00310912"/>
    <w:rsid w:val="00310C85"/>
    <w:rsid w:val="00310D4D"/>
    <w:rsid w:val="00310E1D"/>
    <w:rsid w:val="003111AF"/>
    <w:rsid w:val="0031133C"/>
    <w:rsid w:val="003115B5"/>
    <w:rsid w:val="00311BD1"/>
    <w:rsid w:val="00311C15"/>
    <w:rsid w:val="00311D8A"/>
    <w:rsid w:val="00311EDF"/>
    <w:rsid w:val="003126A4"/>
    <w:rsid w:val="003127CC"/>
    <w:rsid w:val="00312A41"/>
    <w:rsid w:val="00313263"/>
    <w:rsid w:val="0031330A"/>
    <w:rsid w:val="0031336C"/>
    <w:rsid w:val="00313454"/>
    <w:rsid w:val="0031362B"/>
    <w:rsid w:val="00313839"/>
    <w:rsid w:val="003138C3"/>
    <w:rsid w:val="00313FC7"/>
    <w:rsid w:val="00313FDF"/>
    <w:rsid w:val="00314237"/>
    <w:rsid w:val="003145EB"/>
    <w:rsid w:val="0031485F"/>
    <w:rsid w:val="003148A6"/>
    <w:rsid w:val="00314CC7"/>
    <w:rsid w:val="00314E87"/>
    <w:rsid w:val="00315399"/>
    <w:rsid w:val="00315931"/>
    <w:rsid w:val="00315993"/>
    <w:rsid w:val="00315A3F"/>
    <w:rsid w:val="00315F90"/>
    <w:rsid w:val="00316199"/>
    <w:rsid w:val="00316518"/>
    <w:rsid w:val="00316696"/>
    <w:rsid w:val="0031675D"/>
    <w:rsid w:val="00316859"/>
    <w:rsid w:val="003169A1"/>
    <w:rsid w:val="0031775E"/>
    <w:rsid w:val="0031781E"/>
    <w:rsid w:val="00317A0A"/>
    <w:rsid w:val="00317DCD"/>
    <w:rsid w:val="003205C0"/>
    <w:rsid w:val="00320742"/>
    <w:rsid w:val="003208C7"/>
    <w:rsid w:val="00320D45"/>
    <w:rsid w:val="0032180D"/>
    <w:rsid w:val="00322750"/>
    <w:rsid w:val="0032292F"/>
    <w:rsid w:val="00322E9D"/>
    <w:rsid w:val="00323385"/>
    <w:rsid w:val="003236EB"/>
    <w:rsid w:val="00323804"/>
    <w:rsid w:val="00323C8D"/>
    <w:rsid w:val="00323DBE"/>
    <w:rsid w:val="003241EA"/>
    <w:rsid w:val="003248AB"/>
    <w:rsid w:val="00324B70"/>
    <w:rsid w:val="00324E08"/>
    <w:rsid w:val="00324E73"/>
    <w:rsid w:val="00324F05"/>
    <w:rsid w:val="003250C9"/>
    <w:rsid w:val="003255B9"/>
    <w:rsid w:val="00325799"/>
    <w:rsid w:val="003259BD"/>
    <w:rsid w:val="0032609D"/>
    <w:rsid w:val="0032627B"/>
    <w:rsid w:val="00326406"/>
    <w:rsid w:val="0032675F"/>
    <w:rsid w:val="00326CD9"/>
    <w:rsid w:val="0032717E"/>
    <w:rsid w:val="00327907"/>
    <w:rsid w:val="0033001B"/>
    <w:rsid w:val="003300C8"/>
    <w:rsid w:val="003301E9"/>
    <w:rsid w:val="00330373"/>
    <w:rsid w:val="00330456"/>
    <w:rsid w:val="003304AE"/>
    <w:rsid w:val="0033063B"/>
    <w:rsid w:val="003308D7"/>
    <w:rsid w:val="003309E7"/>
    <w:rsid w:val="00330B51"/>
    <w:rsid w:val="0033103D"/>
    <w:rsid w:val="003310B8"/>
    <w:rsid w:val="00331A2C"/>
    <w:rsid w:val="00331DB5"/>
    <w:rsid w:val="00332041"/>
    <w:rsid w:val="003324DD"/>
    <w:rsid w:val="003328AA"/>
    <w:rsid w:val="0033297E"/>
    <w:rsid w:val="00332B52"/>
    <w:rsid w:val="00332D5C"/>
    <w:rsid w:val="003333A6"/>
    <w:rsid w:val="003338C9"/>
    <w:rsid w:val="003338EB"/>
    <w:rsid w:val="00333DE3"/>
    <w:rsid w:val="00333FDB"/>
    <w:rsid w:val="0033422A"/>
    <w:rsid w:val="003347AC"/>
    <w:rsid w:val="00334850"/>
    <w:rsid w:val="00334A34"/>
    <w:rsid w:val="00334A69"/>
    <w:rsid w:val="00334B9C"/>
    <w:rsid w:val="00334CB3"/>
    <w:rsid w:val="00334FDB"/>
    <w:rsid w:val="003350E6"/>
    <w:rsid w:val="003354E9"/>
    <w:rsid w:val="003364D9"/>
    <w:rsid w:val="003365AB"/>
    <w:rsid w:val="003366BB"/>
    <w:rsid w:val="00336853"/>
    <w:rsid w:val="003369C0"/>
    <w:rsid w:val="00336A01"/>
    <w:rsid w:val="00336B7D"/>
    <w:rsid w:val="00336C19"/>
    <w:rsid w:val="00336F2D"/>
    <w:rsid w:val="00337927"/>
    <w:rsid w:val="00337C4A"/>
    <w:rsid w:val="003401AD"/>
    <w:rsid w:val="0034037F"/>
    <w:rsid w:val="003414AA"/>
    <w:rsid w:val="0034162D"/>
    <w:rsid w:val="00341944"/>
    <w:rsid w:val="00341A2B"/>
    <w:rsid w:val="00341D3C"/>
    <w:rsid w:val="00341F2C"/>
    <w:rsid w:val="003421E9"/>
    <w:rsid w:val="003426E9"/>
    <w:rsid w:val="0034288D"/>
    <w:rsid w:val="00342D16"/>
    <w:rsid w:val="00342F35"/>
    <w:rsid w:val="00342FD7"/>
    <w:rsid w:val="003430B8"/>
    <w:rsid w:val="003430BF"/>
    <w:rsid w:val="003431EE"/>
    <w:rsid w:val="0034327E"/>
    <w:rsid w:val="00343360"/>
    <w:rsid w:val="003437BC"/>
    <w:rsid w:val="00343C0B"/>
    <w:rsid w:val="003440D4"/>
    <w:rsid w:val="00344160"/>
    <w:rsid w:val="003446A8"/>
    <w:rsid w:val="003446EF"/>
    <w:rsid w:val="0034474A"/>
    <w:rsid w:val="00344CF2"/>
    <w:rsid w:val="00345337"/>
    <w:rsid w:val="00345ACE"/>
    <w:rsid w:val="00345D00"/>
    <w:rsid w:val="00345EB0"/>
    <w:rsid w:val="0034607C"/>
    <w:rsid w:val="003460AD"/>
    <w:rsid w:val="003466A1"/>
    <w:rsid w:val="00346753"/>
    <w:rsid w:val="00346811"/>
    <w:rsid w:val="00346A4B"/>
    <w:rsid w:val="00346C72"/>
    <w:rsid w:val="00346CDB"/>
    <w:rsid w:val="00346CEA"/>
    <w:rsid w:val="0034715A"/>
    <w:rsid w:val="003472AE"/>
    <w:rsid w:val="0034749F"/>
    <w:rsid w:val="00347D6F"/>
    <w:rsid w:val="00347ED6"/>
    <w:rsid w:val="00350011"/>
    <w:rsid w:val="00350EBB"/>
    <w:rsid w:val="00351179"/>
    <w:rsid w:val="0035144F"/>
    <w:rsid w:val="00351714"/>
    <w:rsid w:val="00351BE5"/>
    <w:rsid w:val="00351E6D"/>
    <w:rsid w:val="00352E3F"/>
    <w:rsid w:val="00352E78"/>
    <w:rsid w:val="00353471"/>
    <w:rsid w:val="003536AC"/>
    <w:rsid w:val="00353DF2"/>
    <w:rsid w:val="00354097"/>
    <w:rsid w:val="003540F9"/>
    <w:rsid w:val="00354455"/>
    <w:rsid w:val="003547E9"/>
    <w:rsid w:val="00355649"/>
    <w:rsid w:val="00356263"/>
    <w:rsid w:val="0035634D"/>
    <w:rsid w:val="00356721"/>
    <w:rsid w:val="0035674F"/>
    <w:rsid w:val="00356B7D"/>
    <w:rsid w:val="00356FFC"/>
    <w:rsid w:val="00357074"/>
    <w:rsid w:val="00357531"/>
    <w:rsid w:val="00357C6D"/>
    <w:rsid w:val="00357D0D"/>
    <w:rsid w:val="00357DF5"/>
    <w:rsid w:val="00357FEB"/>
    <w:rsid w:val="003602B0"/>
    <w:rsid w:val="0036061D"/>
    <w:rsid w:val="003606A1"/>
    <w:rsid w:val="00360AF7"/>
    <w:rsid w:val="003619B2"/>
    <w:rsid w:val="00362527"/>
    <w:rsid w:val="00362805"/>
    <w:rsid w:val="00362DB7"/>
    <w:rsid w:val="00363688"/>
    <w:rsid w:val="00363B9F"/>
    <w:rsid w:val="0036407E"/>
    <w:rsid w:val="0036413E"/>
    <w:rsid w:val="00364166"/>
    <w:rsid w:val="003642E2"/>
    <w:rsid w:val="003646FE"/>
    <w:rsid w:val="0036470D"/>
    <w:rsid w:val="00364F70"/>
    <w:rsid w:val="003652DC"/>
    <w:rsid w:val="003652F0"/>
    <w:rsid w:val="00365578"/>
    <w:rsid w:val="003655D1"/>
    <w:rsid w:val="0036567B"/>
    <w:rsid w:val="0036580B"/>
    <w:rsid w:val="0036633E"/>
    <w:rsid w:val="00366C17"/>
    <w:rsid w:val="00366F78"/>
    <w:rsid w:val="00367027"/>
    <w:rsid w:val="003670F4"/>
    <w:rsid w:val="00367334"/>
    <w:rsid w:val="00367570"/>
    <w:rsid w:val="00367AD2"/>
    <w:rsid w:val="00367BEB"/>
    <w:rsid w:val="0037008C"/>
    <w:rsid w:val="00370307"/>
    <w:rsid w:val="003707D8"/>
    <w:rsid w:val="00370985"/>
    <w:rsid w:val="00370B3E"/>
    <w:rsid w:val="0037108C"/>
    <w:rsid w:val="003714EC"/>
    <w:rsid w:val="003715E5"/>
    <w:rsid w:val="00371925"/>
    <w:rsid w:val="00371B67"/>
    <w:rsid w:val="00371F52"/>
    <w:rsid w:val="0037217D"/>
    <w:rsid w:val="003723BB"/>
    <w:rsid w:val="003727A8"/>
    <w:rsid w:val="00373233"/>
    <w:rsid w:val="003734EA"/>
    <w:rsid w:val="00373521"/>
    <w:rsid w:val="00373763"/>
    <w:rsid w:val="00373A24"/>
    <w:rsid w:val="00374304"/>
    <w:rsid w:val="0037458B"/>
    <w:rsid w:val="003749AE"/>
    <w:rsid w:val="003757DF"/>
    <w:rsid w:val="0037588A"/>
    <w:rsid w:val="0037589D"/>
    <w:rsid w:val="00376575"/>
    <w:rsid w:val="003765D7"/>
    <w:rsid w:val="0037672B"/>
    <w:rsid w:val="00376FD7"/>
    <w:rsid w:val="003770BB"/>
    <w:rsid w:val="00377157"/>
    <w:rsid w:val="003771C3"/>
    <w:rsid w:val="00377335"/>
    <w:rsid w:val="003774C1"/>
    <w:rsid w:val="003777D6"/>
    <w:rsid w:val="00377966"/>
    <w:rsid w:val="00380388"/>
    <w:rsid w:val="003804BB"/>
    <w:rsid w:val="00380685"/>
    <w:rsid w:val="003809F9"/>
    <w:rsid w:val="00380BB5"/>
    <w:rsid w:val="00380C74"/>
    <w:rsid w:val="00380CB3"/>
    <w:rsid w:val="00380CDC"/>
    <w:rsid w:val="00381B0D"/>
    <w:rsid w:val="00381C11"/>
    <w:rsid w:val="00381C5D"/>
    <w:rsid w:val="00381C81"/>
    <w:rsid w:val="00381C99"/>
    <w:rsid w:val="003820F4"/>
    <w:rsid w:val="0038255F"/>
    <w:rsid w:val="0038290D"/>
    <w:rsid w:val="00383498"/>
    <w:rsid w:val="00383934"/>
    <w:rsid w:val="003839A4"/>
    <w:rsid w:val="0038426F"/>
    <w:rsid w:val="003845C5"/>
    <w:rsid w:val="003845D7"/>
    <w:rsid w:val="00384FAC"/>
    <w:rsid w:val="00385464"/>
    <w:rsid w:val="00385683"/>
    <w:rsid w:val="0038568C"/>
    <w:rsid w:val="00385754"/>
    <w:rsid w:val="00385C2F"/>
    <w:rsid w:val="00385CCD"/>
    <w:rsid w:val="00385E47"/>
    <w:rsid w:val="00386792"/>
    <w:rsid w:val="00386D72"/>
    <w:rsid w:val="00386F3F"/>
    <w:rsid w:val="003874F7"/>
    <w:rsid w:val="00387956"/>
    <w:rsid w:val="00387A32"/>
    <w:rsid w:val="00387CC3"/>
    <w:rsid w:val="00387ED2"/>
    <w:rsid w:val="00390100"/>
    <w:rsid w:val="00390119"/>
    <w:rsid w:val="003904AD"/>
    <w:rsid w:val="003907F2"/>
    <w:rsid w:val="00390BF9"/>
    <w:rsid w:val="003910FC"/>
    <w:rsid w:val="00391239"/>
    <w:rsid w:val="00391710"/>
    <w:rsid w:val="00391787"/>
    <w:rsid w:val="00391816"/>
    <w:rsid w:val="00391D9F"/>
    <w:rsid w:val="003928FF"/>
    <w:rsid w:val="00392A08"/>
    <w:rsid w:val="00392B25"/>
    <w:rsid w:val="00392BAE"/>
    <w:rsid w:val="00392FC9"/>
    <w:rsid w:val="0039303B"/>
    <w:rsid w:val="003932B7"/>
    <w:rsid w:val="0039331D"/>
    <w:rsid w:val="00393470"/>
    <w:rsid w:val="00393A69"/>
    <w:rsid w:val="00393AB3"/>
    <w:rsid w:val="00393B05"/>
    <w:rsid w:val="00393B15"/>
    <w:rsid w:val="00393F6F"/>
    <w:rsid w:val="00394853"/>
    <w:rsid w:val="003954B7"/>
    <w:rsid w:val="00395B58"/>
    <w:rsid w:val="003961B9"/>
    <w:rsid w:val="00396227"/>
    <w:rsid w:val="0039632D"/>
    <w:rsid w:val="0039639E"/>
    <w:rsid w:val="00396B53"/>
    <w:rsid w:val="00397767"/>
    <w:rsid w:val="0039789E"/>
    <w:rsid w:val="00397C0F"/>
    <w:rsid w:val="00397D96"/>
    <w:rsid w:val="00397DFC"/>
    <w:rsid w:val="003A0BF3"/>
    <w:rsid w:val="003A10E1"/>
    <w:rsid w:val="003A14E4"/>
    <w:rsid w:val="003A15A3"/>
    <w:rsid w:val="003A1886"/>
    <w:rsid w:val="003A1A6B"/>
    <w:rsid w:val="003A1CE7"/>
    <w:rsid w:val="003A1FCE"/>
    <w:rsid w:val="003A21D2"/>
    <w:rsid w:val="003A23C9"/>
    <w:rsid w:val="003A2694"/>
    <w:rsid w:val="003A28FE"/>
    <w:rsid w:val="003A30ED"/>
    <w:rsid w:val="003A387C"/>
    <w:rsid w:val="003A40D1"/>
    <w:rsid w:val="003A4317"/>
    <w:rsid w:val="003A434F"/>
    <w:rsid w:val="003A4519"/>
    <w:rsid w:val="003A490A"/>
    <w:rsid w:val="003A4BFC"/>
    <w:rsid w:val="003A4C4A"/>
    <w:rsid w:val="003A4ED3"/>
    <w:rsid w:val="003A5430"/>
    <w:rsid w:val="003A5594"/>
    <w:rsid w:val="003A5834"/>
    <w:rsid w:val="003A58CE"/>
    <w:rsid w:val="003A598F"/>
    <w:rsid w:val="003A5BD2"/>
    <w:rsid w:val="003A5C5E"/>
    <w:rsid w:val="003A5C8A"/>
    <w:rsid w:val="003A6D56"/>
    <w:rsid w:val="003A6F22"/>
    <w:rsid w:val="003A7C4A"/>
    <w:rsid w:val="003B067B"/>
    <w:rsid w:val="003B087C"/>
    <w:rsid w:val="003B0931"/>
    <w:rsid w:val="003B0C43"/>
    <w:rsid w:val="003B0E81"/>
    <w:rsid w:val="003B0FC2"/>
    <w:rsid w:val="003B102F"/>
    <w:rsid w:val="003B11F8"/>
    <w:rsid w:val="003B161B"/>
    <w:rsid w:val="003B185D"/>
    <w:rsid w:val="003B1A2E"/>
    <w:rsid w:val="003B1AD6"/>
    <w:rsid w:val="003B1AD7"/>
    <w:rsid w:val="003B1C57"/>
    <w:rsid w:val="003B1CCD"/>
    <w:rsid w:val="003B1D50"/>
    <w:rsid w:val="003B2FB4"/>
    <w:rsid w:val="003B380B"/>
    <w:rsid w:val="003B399A"/>
    <w:rsid w:val="003B3DB4"/>
    <w:rsid w:val="003B42F0"/>
    <w:rsid w:val="003B45EB"/>
    <w:rsid w:val="003B47C5"/>
    <w:rsid w:val="003B4F3B"/>
    <w:rsid w:val="003B5348"/>
    <w:rsid w:val="003B5CBE"/>
    <w:rsid w:val="003B5EE7"/>
    <w:rsid w:val="003B5FD4"/>
    <w:rsid w:val="003B61F2"/>
    <w:rsid w:val="003B625F"/>
    <w:rsid w:val="003B6640"/>
    <w:rsid w:val="003B69FE"/>
    <w:rsid w:val="003B6C11"/>
    <w:rsid w:val="003B6D0A"/>
    <w:rsid w:val="003B6F6D"/>
    <w:rsid w:val="003B70E2"/>
    <w:rsid w:val="003B71DD"/>
    <w:rsid w:val="003B72C5"/>
    <w:rsid w:val="003B765E"/>
    <w:rsid w:val="003B7A7F"/>
    <w:rsid w:val="003C0AF0"/>
    <w:rsid w:val="003C0B0C"/>
    <w:rsid w:val="003C0D02"/>
    <w:rsid w:val="003C0D30"/>
    <w:rsid w:val="003C0E1F"/>
    <w:rsid w:val="003C1AA8"/>
    <w:rsid w:val="003C2574"/>
    <w:rsid w:val="003C26B7"/>
    <w:rsid w:val="003C2845"/>
    <w:rsid w:val="003C2DFE"/>
    <w:rsid w:val="003C3723"/>
    <w:rsid w:val="003C37BB"/>
    <w:rsid w:val="003C3B98"/>
    <w:rsid w:val="003C3FA4"/>
    <w:rsid w:val="003C4006"/>
    <w:rsid w:val="003C40A5"/>
    <w:rsid w:val="003C4475"/>
    <w:rsid w:val="003C47DA"/>
    <w:rsid w:val="003C4ACA"/>
    <w:rsid w:val="003C5FB0"/>
    <w:rsid w:val="003C63D2"/>
    <w:rsid w:val="003C6648"/>
    <w:rsid w:val="003C67E4"/>
    <w:rsid w:val="003C6BAC"/>
    <w:rsid w:val="003C6C84"/>
    <w:rsid w:val="003C6FC4"/>
    <w:rsid w:val="003C70F9"/>
    <w:rsid w:val="003C7161"/>
    <w:rsid w:val="003C7413"/>
    <w:rsid w:val="003C765F"/>
    <w:rsid w:val="003C7E3E"/>
    <w:rsid w:val="003C7EF7"/>
    <w:rsid w:val="003C7F8B"/>
    <w:rsid w:val="003D00EF"/>
    <w:rsid w:val="003D04F5"/>
    <w:rsid w:val="003D173B"/>
    <w:rsid w:val="003D175D"/>
    <w:rsid w:val="003D18BD"/>
    <w:rsid w:val="003D1AB9"/>
    <w:rsid w:val="003D1D68"/>
    <w:rsid w:val="003D1DE3"/>
    <w:rsid w:val="003D1E83"/>
    <w:rsid w:val="003D28F8"/>
    <w:rsid w:val="003D2B49"/>
    <w:rsid w:val="003D2C19"/>
    <w:rsid w:val="003D2ECC"/>
    <w:rsid w:val="003D338C"/>
    <w:rsid w:val="003D3BD9"/>
    <w:rsid w:val="003D3D52"/>
    <w:rsid w:val="003D3DAC"/>
    <w:rsid w:val="003D412E"/>
    <w:rsid w:val="003D4230"/>
    <w:rsid w:val="003D4269"/>
    <w:rsid w:val="003D4767"/>
    <w:rsid w:val="003D48F0"/>
    <w:rsid w:val="003D4A48"/>
    <w:rsid w:val="003D578E"/>
    <w:rsid w:val="003D5880"/>
    <w:rsid w:val="003D5C5B"/>
    <w:rsid w:val="003D5D59"/>
    <w:rsid w:val="003D5EAD"/>
    <w:rsid w:val="003D684C"/>
    <w:rsid w:val="003D69A9"/>
    <w:rsid w:val="003D6AAC"/>
    <w:rsid w:val="003D6AB2"/>
    <w:rsid w:val="003D6B28"/>
    <w:rsid w:val="003D744D"/>
    <w:rsid w:val="003E020F"/>
    <w:rsid w:val="003E0449"/>
    <w:rsid w:val="003E0A33"/>
    <w:rsid w:val="003E0C27"/>
    <w:rsid w:val="003E0F5E"/>
    <w:rsid w:val="003E1A2A"/>
    <w:rsid w:val="003E1FBD"/>
    <w:rsid w:val="003E2870"/>
    <w:rsid w:val="003E2AEC"/>
    <w:rsid w:val="003E3380"/>
    <w:rsid w:val="003E3F6B"/>
    <w:rsid w:val="003E42E3"/>
    <w:rsid w:val="003E4358"/>
    <w:rsid w:val="003E4E72"/>
    <w:rsid w:val="003E60EA"/>
    <w:rsid w:val="003E62A1"/>
    <w:rsid w:val="003E6975"/>
    <w:rsid w:val="003E6D91"/>
    <w:rsid w:val="003E76BC"/>
    <w:rsid w:val="003E7ACD"/>
    <w:rsid w:val="003E7E3B"/>
    <w:rsid w:val="003F0016"/>
    <w:rsid w:val="003F00B7"/>
    <w:rsid w:val="003F00E5"/>
    <w:rsid w:val="003F0620"/>
    <w:rsid w:val="003F0792"/>
    <w:rsid w:val="003F0AA5"/>
    <w:rsid w:val="003F0B58"/>
    <w:rsid w:val="003F1144"/>
    <w:rsid w:val="003F11A0"/>
    <w:rsid w:val="003F132A"/>
    <w:rsid w:val="003F14CD"/>
    <w:rsid w:val="003F14DC"/>
    <w:rsid w:val="003F1616"/>
    <w:rsid w:val="003F1700"/>
    <w:rsid w:val="003F19E0"/>
    <w:rsid w:val="003F1FCE"/>
    <w:rsid w:val="003F2015"/>
    <w:rsid w:val="003F2331"/>
    <w:rsid w:val="003F244C"/>
    <w:rsid w:val="003F24B8"/>
    <w:rsid w:val="003F2602"/>
    <w:rsid w:val="003F2C4B"/>
    <w:rsid w:val="003F32D7"/>
    <w:rsid w:val="003F3664"/>
    <w:rsid w:val="003F378B"/>
    <w:rsid w:val="003F4123"/>
    <w:rsid w:val="003F4281"/>
    <w:rsid w:val="003F477A"/>
    <w:rsid w:val="003F4AF4"/>
    <w:rsid w:val="003F4E42"/>
    <w:rsid w:val="003F4E65"/>
    <w:rsid w:val="003F5065"/>
    <w:rsid w:val="003F5724"/>
    <w:rsid w:val="003F601C"/>
    <w:rsid w:val="003F61F5"/>
    <w:rsid w:val="003F658A"/>
    <w:rsid w:val="003F67F2"/>
    <w:rsid w:val="003F6997"/>
    <w:rsid w:val="003F6ED7"/>
    <w:rsid w:val="003F6F19"/>
    <w:rsid w:val="003F72C7"/>
    <w:rsid w:val="003F734A"/>
    <w:rsid w:val="003F7999"/>
    <w:rsid w:val="003F7D7C"/>
    <w:rsid w:val="00400179"/>
    <w:rsid w:val="0040035C"/>
    <w:rsid w:val="00400946"/>
    <w:rsid w:val="004009C5"/>
    <w:rsid w:val="00400FE3"/>
    <w:rsid w:val="004011EF"/>
    <w:rsid w:val="004013CB"/>
    <w:rsid w:val="004016DC"/>
    <w:rsid w:val="00401717"/>
    <w:rsid w:val="00401B99"/>
    <w:rsid w:val="00401BE4"/>
    <w:rsid w:val="00401F20"/>
    <w:rsid w:val="004029BB"/>
    <w:rsid w:val="00402D2D"/>
    <w:rsid w:val="00402F40"/>
    <w:rsid w:val="00403495"/>
    <w:rsid w:val="00403548"/>
    <w:rsid w:val="004035BE"/>
    <w:rsid w:val="00403868"/>
    <w:rsid w:val="00403BF8"/>
    <w:rsid w:val="00404033"/>
    <w:rsid w:val="004041F3"/>
    <w:rsid w:val="00404316"/>
    <w:rsid w:val="00404517"/>
    <w:rsid w:val="00404730"/>
    <w:rsid w:val="00404951"/>
    <w:rsid w:val="00404C56"/>
    <w:rsid w:val="00404D2A"/>
    <w:rsid w:val="00404F2D"/>
    <w:rsid w:val="00405AE8"/>
    <w:rsid w:val="00405F14"/>
    <w:rsid w:val="0040661E"/>
    <w:rsid w:val="00406B1A"/>
    <w:rsid w:val="00407183"/>
    <w:rsid w:val="004072A9"/>
    <w:rsid w:val="0040769C"/>
    <w:rsid w:val="004076BD"/>
    <w:rsid w:val="00407AF6"/>
    <w:rsid w:val="004103B5"/>
    <w:rsid w:val="00410A8E"/>
    <w:rsid w:val="00410AF2"/>
    <w:rsid w:val="00410CA2"/>
    <w:rsid w:val="00411045"/>
    <w:rsid w:val="004113A2"/>
    <w:rsid w:val="00411540"/>
    <w:rsid w:val="00411AD7"/>
    <w:rsid w:val="00411ADB"/>
    <w:rsid w:val="00411BE4"/>
    <w:rsid w:val="004123A6"/>
    <w:rsid w:val="004123FC"/>
    <w:rsid w:val="00412443"/>
    <w:rsid w:val="0041252B"/>
    <w:rsid w:val="00412557"/>
    <w:rsid w:val="0041293E"/>
    <w:rsid w:val="004129D1"/>
    <w:rsid w:val="00412C9E"/>
    <w:rsid w:val="00412EB0"/>
    <w:rsid w:val="0041322B"/>
    <w:rsid w:val="004137D1"/>
    <w:rsid w:val="0041394E"/>
    <w:rsid w:val="00413B73"/>
    <w:rsid w:val="00413EAE"/>
    <w:rsid w:val="00414040"/>
    <w:rsid w:val="004143B0"/>
    <w:rsid w:val="0041446D"/>
    <w:rsid w:val="004147E8"/>
    <w:rsid w:val="004149C5"/>
    <w:rsid w:val="00414EAA"/>
    <w:rsid w:val="00414F43"/>
    <w:rsid w:val="0041517A"/>
    <w:rsid w:val="004152AC"/>
    <w:rsid w:val="00415561"/>
    <w:rsid w:val="00415CAC"/>
    <w:rsid w:val="00415F2E"/>
    <w:rsid w:val="00415F3E"/>
    <w:rsid w:val="00415F58"/>
    <w:rsid w:val="0041610B"/>
    <w:rsid w:val="004161E3"/>
    <w:rsid w:val="00416291"/>
    <w:rsid w:val="004162D6"/>
    <w:rsid w:val="00416600"/>
    <w:rsid w:val="00416687"/>
    <w:rsid w:val="0041676D"/>
    <w:rsid w:val="004168E1"/>
    <w:rsid w:val="00416B01"/>
    <w:rsid w:val="00416C30"/>
    <w:rsid w:val="00416CED"/>
    <w:rsid w:val="00417285"/>
    <w:rsid w:val="004173C8"/>
    <w:rsid w:val="004178D6"/>
    <w:rsid w:val="004179B3"/>
    <w:rsid w:val="00417BB9"/>
    <w:rsid w:val="00417EC8"/>
    <w:rsid w:val="00420ADA"/>
    <w:rsid w:val="00420D5F"/>
    <w:rsid w:val="00420DA1"/>
    <w:rsid w:val="00421153"/>
    <w:rsid w:val="004217D7"/>
    <w:rsid w:val="004217DF"/>
    <w:rsid w:val="00421A44"/>
    <w:rsid w:val="00421ADB"/>
    <w:rsid w:val="00421C9C"/>
    <w:rsid w:val="004221D5"/>
    <w:rsid w:val="0042241D"/>
    <w:rsid w:val="00422B91"/>
    <w:rsid w:val="00422C88"/>
    <w:rsid w:val="00422D7F"/>
    <w:rsid w:val="00422E7A"/>
    <w:rsid w:val="00423070"/>
    <w:rsid w:val="004231EA"/>
    <w:rsid w:val="0042353F"/>
    <w:rsid w:val="004238E8"/>
    <w:rsid w:val="00423A81"/>
    <w:rsid w:val="00424310"/>
    <w:rsid w:val="00424791"/>
    <w:rsid w:val="00424959"/>
    <w:rsid w:val="00424DC1"/>
    <w:rsid w:val="00424E70"/>
    <w:rsid w:val="00425292"/>
    <w:rsid w:val="00425314"/>
    <w:rsid w:val="004253BC"/>
    <w:rsid w:val="00425CA8"/>
    <w:rsid w:val="00426094"/>
    <w:rsid w:val="004261F2"/>
    <w:rsid w:val="004262B4"/>
    <w:rsid w:val="004267A1"/>
    <w:rsid w:val="004267B3"/>
    <w:rsid w:val="00426ADE"/>
    <w:rsid w:val="00426AEC"/>
    <w:rsid w:val="00426CF1"/>
    <w:rsid w:val="00426E74"/>
    <w:rsid w:val="00427206"/>
    <w:rsid w:val="004274CC"/>
    <w:rsid w:val="00427994"/>
    <w:rsid w:val="004279BB"/>
    <w:rsid w:val="00427CD7"/>
    <w:rsid w:val="00427EDD"/>
    <w:rsid w:val="00430166"/>
    <w:rsid w:val="0043045C"/>
    <w:rsid w:val="004308C4"/>
    <w:rsid w:val="0043194D"/>
    <w:rsid w:val="00431AB6"/>
    <w:rsid w:val="00431C63"/>
    <w:rsid w:val="00431E45"/>
    <w:rsid w:val="0043211B"/>
    <w:rsid w:val="00432173"/>
    <w:rsid w:val="00432203"/>
    <w:rsid w:val="00432436"/>
    <w:rsid w:val="00432696"/>
    <w:rsid w:val="00432C3B"/>
    <w:rsid w:val="00432C68"/>
    <w:rsid w:val="0043325B"/>
    <w:rsid w:val="00433328"/>
    <w:rsid w:val="00433356"/>
    <w:rsid w:val="004334BB"/>
    <w:rsid w:val="0043381D"/>
    <w:rsid w:val="00433B1A"/>
    <w:rsid w:val="00433CF7"/>
    <w:rsid w:val="00434004"/>
    <w:rsid w:val="004342EE"/>
    <w:rsid w:val="004349AD"/>
    <w:rsid w:val="00434D5A"/>
    <w:rsid w:val="00435000"/>
    <w:rsid w:val="004350F4"/>
    <w:rsid w:val="00435358"/>
    <w:rsid w:val="004359C8"/>
    <w:rsid w:val="004359C9"/>
    <w:rsid w:val="00435C3E"/>
    <w:rsid w:val="00435D35"/>
    <w:rsid w:val="00435E08"/>
    <w:rsid w:val="00436C6C"/>
    <w:rsid w:val="00436C9D"/>
    <w:rsid w:val="004370E7"/>
    <w:rsid w:val="0043719E"/>
    <w:rsid w:val="004373A4"/>
    <w:rsid w:val="00437422"/>
    <w:rsid w:val="00437672"/>
    <w:rsid w:val="004379A0"/>
    <w:rsid w:val="00437EA9"/>
    <w:rsid w:val="004401F0"/>
    <w:rsid w:val="004407B6"/>
    <w:rsid w:val="00440DC3"/>
    <w:rsid w:val="00441657"/>
    <w:rsid w:val="00441E9A"/>
    <w:rsid w:val="00442090"/>
    <w:rsid w:val="00442803"/>
    <w:rsid w:val="00442B53"/>
    <w:rsid w:val="00442D88"/>
    <w:rsid w:val="00443027"/>
    <w:rsid w:val="0044307A"/>
    <w:rsid w:val="00443468"/>
    <w:rsid w:val="004435F8"/>
    <w:rsid w:val="00443648"/>
    <w:rsid w:val="00443AB8"/>
    <w:rsid w:val="00443C9A"/>
    <w:rsid w:val="00443E15"/>
    <w:rsid w:val="00443F97"/>
    <w:rsid w:val="00444F34"/>
    <w:rsid w:val="00444F37"/>
    <w:rsid w:val="0044553B"/>
    <w:rsid w:val="004459D0"/>
    <w:rsid w:val="00445BE7"/>
    <w:rsid w:val="00445ED6"/>
    <w:rsid w:val="00445FEB"/>
    <w:rsid w:val="004460C7"/>
    <w:rsid w:val="0044629E"/>
    <w:rsid w:val="0044635C"/>
    <w:rsid w:val="00446386"/>
    <w:rsid w:val="00446389"/>
    <w:rsid w:val="00446781"/>
    <w:rsid w:val="0044683A"/>
    <w:rsid w:val="00446C7D"/>
    <w:rsid w:val="00446DCA"/>
    <w:rsid w:val="00446F19"/>
    <w:rsid w:val="00446FF2"/>
    <w:rsid w:val="00447081"/>
    <w:rsid w:val="0044723E"/>
    <w:rsid w:val="004477D7"/>
    <w:rsid w:val="00447A32"/>
    <w:rsid w:val="00450017"/>
    <w:rsid w:val="00450251"/>
    <w:rsid w:val="00450298"/>
    <w:rsid w:val="004504BA"/>
    <w:rsid w:val="00450675"/>
    <w:rsid w:val="004508C2"/>
    <w:rsid w:val="00450BCD"/>
    <w:rsid w:val="0045100D"/>
    <w:rsid w:val="004510C0"/>
    <w:rsid w:val="004510F0"/>
    <w:rsid w:val="00451149"/>
    <w:rsid w:val="00451D8B"/>
    <w:rsid w:val="00453361"/>
    <w:rsid w:val="00453840"/>
    <w:rsid w:val="00453853"/>
    <w:rsid w:val="00453954"/>
    <w:rsid w:val="00453ACA"/>
    <w:rsid w:val="00453F2E"/>
    <w:rsid w:val="004546A4"/>
    <w:rsid w:val="00454D97"/>
    <w:rsid w:val="0045526A"/>
    <w:rsid w:val="004556F0"/>
    <w:rsid w:val="00455908"/>
    <w:rsid w:val="0045596E"/>
    <w:rsid w:val="00455A0A"/>
    <w:rsid w:val="00455C2F"/>
    <w:rsid w:val="00456029"/>
    <w:rsid w:val="00456101"/>
    <w:rsid w:val="0045635F"/>
    <w:rsid w:val="004563D3"/>
    <w:rsid w:val="0045658A"/>
    <w:rsid w:val="00456D35"/>
    <w:rsid w:val="00456D7C"/>
    <w:rsid w:val="0045780E"/>
    <w:rsid w:val="00457974"/>
    <w:rsid w:val="00457E98"/>
    <w:rsid w:val="00460176"/>
    <w:rsid w:val="0046025F"/>
    <w:rsid w:val="0046033C"/>
    <w:rsid w:val="004607CA"/>
    <w:rsid w:val="0046094E"/>
    <w:rsid w:val="00460B9A"/>
    <w:rsid w:val="00460DAA"/>
    <w:rsid w:val="00460E66"/>
    <w:rsid w:val="0046114F"/>
    <w:rsid w:val="004612F1"/>
    <w:rsid w:val="004617E3"/>
    <w:rsid w:val="004617E8"/>
    <w:rsid w:val="00461A4E"/>
    <w:rsid w:val="00461B63"/>
    <w:rsid w:val="0046243B"/>
    <w:rsid w:val="0046256D"/>
    <w:rsid w:val="004625AC"/>
    <w:rsid w:val="004627BB"/>
    <w:rsid w:val="004638D1"/>
    <w:rsid w:val="00464656"/>
    <w:rsid w:val="0046485E"/>
    <w:rsid w:val="00464BA6"/>
    <w:rsid w:val="004652E3"/>
    <w:rsid w:val="00465343"/>
    <w:rsid w:val="004654C3"/>
    <w:rsid w:val="00465782"/>
    <w:rsid w:val="00465B1B"/>
    <w:rsid w:val="00465BB3"/>
    <w:rsid w:val="00465BD6"/>
    <w:rsid w:val="004661B9"/>
    <w:rsid w:val="00466751"/>
    <w:rsid w:val="004668CF"/>
    <w:rsid w:val="00466F9E"/>
    <w:rsid w:val="0046734D"/>
    <w:rsid w:val="004674CC"/>
    <w:rsid w:val="00467B09"/>
    <w:rsid w:val="004703AA"/>
    <w:rsid w:val="00470779"/>
    <w:rsid w:val="00470813"/>
    <w:rsid w:val="0047084E"/>
    <w:rsid w:val="00470A37"/>
    <w:rsid w:val="00470C30"/>
    <w:rsid w:val="00470EBB"/>
    <w:rsid w:val="004713F3"/>
    <w:rsid w:val="00471DB3"/>
    <w:rsid w:val="004722DE"/>
    <w:rsid w:val="0047272D"/>
    <w:rsid w:val="00472F55"/>
    <w:rsid w:val="004732B1"/>
    <w:rsid w:val="004737B3"/>
    <w:rsid w:val="0047381E"/>
    <w:rsid w:val="00473912"/>
    <w:rsid w:val="0047391D"/>
    <w:rsid w:val="00473A34"/>
    <w:rsid w:val="00474220"/>
    <w:rsid w:val="00474274"/>
    <w:rsid w:val="004743E8"/>
    <w:rsid w:val="00474917"/>
    <w:rsid w:val="00474E2C"/>
    <w:rsid w:val="0047555E"/>
    <w:rsid w:val="00475B68"/>
    <w:rsid w:val="00475DF0"/>
    <w:rsid w:val="00475E06"/>
    <w:rsid w:val="004766D2"/>
    <w:rsid w:val="00476734"/>
    <w:rsid w:val="0047720F"/>
    <w:rsid w:val="004775B7"/>
    <w:rsid w:val="00477A73"/>
    <w:rsid w:val="0048084E"/>
    <w:rsid w:val="004808E6"/>
    <w:rsid w:val="00481532"/>
    <w:rsid w:val="0048173D"/>
    <w:rsid w:val="00481BE4"/>
    <w:rsid w:val="00482219"/>
    <w:rsid w:val="00483AF0"/>
    <w:rsid w:val="00483EA8"/>
    <w:rsid w:val="00483EE1"/>
    <w:rsid w:val="00483F5A"/>
    <w:rsid w:val="00484154"/>
    <w:rsid w:val="00484394"/>
    <w:rsid w:val="004843BE"/>
    <w:rsid w:val="004846BF"/>
    <w:rsid w:val="00484C31"/>
    <w:rsid w:val="00485633"/>
    <w:rsid w:val="00485845"/>
    <w:rsid w:val="00485FF3"/>
    <w:rsid w:val="0048678E"/>
    <w:rsid w:val="0048690D"/>
    <w:rsid w:val="00486935"/>
    <w:rsid w:val="00486CA7"/>
    <w:rsid w:val="00486CD4"/>
    <w:rsid w:val="00486DC6"/>
    <w:rsid w:val="00487030"/>
    <w:rsid w:val="00487914"/>
    <w:rsid w:val="00487B3C"/>
    <w:rsid w:val="00487B97"/>
    <w:rsid w:val="00487C5E"/>
    <w:rsid w:val="00487E88"/>
    <w:rsid w:val="00487FCA"/>
    <w:rsid w:val="00490493"/>
    <w:rsid w:val="004909DC"/>
    <w:rsid w:val="00490E99"/>
    <w:rsid w:val="00491324"/>
    <w:rsid w:val="0049171B"/>
    <w:rsid w:val="00491F67"/>
    <w:rsid w:val="00492283"/>
    <w:rsid w:val="00492C51"/>
    <w:rsid w:val="00492ECC"/>
    <w:rsid w:val="00493181"/>
    <w:rsid w:val="004933CF"/>
    <w:rsid w:val="004934FC"/>
    <w:rsid w:val="00494165"/>
    <w:rsid w:val="004942DB"/>
    <w:rsid w:val="00494508"/>
    <w:rsid w:val="0049453B"/>
    <w:rsid w:val="004947C7"/>
    <w:rsid w:val="00494873"/>
    <w:rsid w:val="0049531F"/>
    <w:rsid w:val="00495633"/>
    <w:rsid w:val="00495B71"/>
    <w:rsid w:val="00495BF6"/>
    <w:rsid w:val="0049661F"/>
    <w:rsid w:val="00496996"/>
    <w:rsid w:val="004971E2"/>
    <w:rsid w:val="00497901"/>
    <w:rsid w:val="00497DAE"/>
    <w:rsid w:val="00497F96"/>
    <w:rsid w:val="004A0418"/>
    <w:rsid w:val="004A098D"/>
    <w:rsid w:val="004A0C04"/>
    <w:rsid w:val="004A0DD6"/>
    <w:rsid w:val="004A0ED4"/>
    <w:rsid w:val="004A10FF"/>
    <w:rsid w:val="004A1289"/>
    <w:rsid w:val="004A162F"/>
    <w:rsid w:val="004A175E"/>
    <w:rsid w:val="004A17EF"/>
    <w:rsid w:val="004A266C"/>
    <w:rsid w:val="004A2CE6"/>
    <w:rsid w:val="004A2D2B"/>
    <w:rsid w:val="004A2E0B"/>
    <w:rsid w:val="004A313B"/>
    <w:rsid w:val="004A37F7"/>
    <w:rsid w:val="004A3A84"/>
    <w:rsid w:val="004A3DD3"/>
    <w:rsid w:val="004A41C8"/>
    <w:rsid w:val="004A4255"/>
    <w:rsid w:val="004A4813"/>
    <w:rsid w:val="004A4946"/>
    <w:rsid w:val="004A49DF"/>
    <w:rsid w:val="004A4CE0"/>
    <w:rsid w:val="004A4DD6"/>
    <w:rsid w:val="004A5030"/>
    <w:rsid w:val="004A551D"/>
    <w:rsid w:val="004A5A9B"/>
    <w:rsid w:val="004A5C51"/>
    <w:rsid w:val="004A61C9"/>
    <w:rsid w:val="004A6745"/>
    <w:rsid w:val="004A6A0A"/>
    <w:rsid w:val="004A6CB2"/>
    <w:rsid w:val="004A7295"/>
    <w:rsid w:val="004A7893"/>
    <w:rsid w:val="004A79C9"/>
    <w:rsid w:val="004A7A63"/>
    <w:rsid w:val="004A7CB3"/>
    <w:rsid w:val="004A7E9D"/>
    <w:rsid w:val="004A7FA9"/>
    <w:rsid w:val="004A7FD2"/>
    <w:rsid w:val="004B04A6"/>
    <w:rsid w:val="004B054E"/>
    <w:rsid w:val="004B14E1"/>
    <w:rsid w:val="004B16BA"/>
    <w:rsid w:val="004B188C"/>
    <w:rsid w:val="004B1F75"/>
    <w:rsid w:val="004B2911"/>
    <w:rsid w:val="004B2A13"/>
    <w:rsid w:val="004B2D5C"/>
    <w:rsid w:val="004B36A7"/>
    <w:rsid w:val="004B3A23"/>
    <w:rsid w:val="004B413E"/>
    <w:rsid w:val="004B4636"/>
    <w:rsid w:val="004B4AD3"/>
    <w:rsid w:val="004B4BDB"/>
    <w:rsid w:val="004B4DCA"/>
    <w:rsid w:val="004B4E3D"/>
    <w:rsid w:val="004B50F2"/>
    <w:rsid w:val="004B50F4"/>
    <w:rsid w:val="004B52D7"/>
    <w:rsid w:val="004B53EA"/>
    <w:rsid w:val="004B54F7"/>
    <w:rsid w:val="004B5610"/>
    <w:rsid w:val="004B57B8"/>
    <w:rsid w:val="004B58C1"/>
    <w:rsid w:val="004B5983"/>
    <w:rsid w:val="004B5C24"/>
    <w:rsid w:val="004B5DB9"/>
    <w:rsid w:val="004B5E6B"/>
    <w:rsid w:val="004B5F38"/>
    <w:rsid w:val="004B6063"/>
    <w:rsid w:val="004B6843"/>
    <w:rsid w:val="004B6EF2"/>
    <w:rsid w:val="004B7639"/>
    <w:rsid w:val="004B789F"/>
    <w:rsid w:val="004B7D5A"/>
    <w:rsid w:val="004B7F67"/>
    <w:rsid w:val="004C0259"/>
    <w:rsid w:val="004C0510"/>
    <w:rsid w:val="004C096D"/>
    <w:rsid w:val="004C0F1B"/>
    <w:rsid w:val="004C13D1"/>
    <w:rsid w:val="004C1470"/>
    <w:rsid w:val="004C1C97"/>
    <w:rsid w:val="004C1F16"/>
    <w:rsid w:val="004C1FC4"/>
    <w:rsid w:val="004C20CC"/>
    <w:rsid w:val="004C218F"/>
    <w:rsid w:val="004C2296"/>
    <w:rsid w:val="004C22FB"/>
    <w:rsid w:val="004C259D"/>
    <w:rsid w:val="004C29D5"/>
    <w:rsid w:val="004C31C4"/>
    <w:rsid w:val="004C3313"/>
    <w:rsid w:val="004C34FA"/>
    <w:rsid w:val="004C34FB"/>
    <w:rsid w:val="004C3837"/>
    <w:rsid w:val="004C3B87"/>
    <w:rsid w:val="004C3E24"/>
    <w:rsid w:val="004C3EB0"/>
    <w:rsid w:val="004C4008"/>
    <w:rsid w:val="004C4842"/>
    <w:rsid w:val="004C4BC5"/>
    <w:rsid w:val="004C4C39"/>
    <w:rsid w:val="004C4D6D"/>
    <w:rsid w:val="004C4D8B"/>
    <w:rsid w:val="004C515F"/>
    <w:rsid w:val="004C51DF"/>
    <w:rsid w:val="004C5203"/>
    <w:rsid w:val="004C5268"/>
    <w:rsid w:val="004C5362"/>
    <w:rsid w:val="004C56B8"/>
    <w:rsid w:val="004C6264"/>
    <w:rsid w:val="004C62F3"/>
    <w:rsid w:val="004C65B7"/>
    <w:rsid w:val="004C7255"/>
    <w:rsid w:val="004C7D2B"/>
    <w:rsid w:val="004D0521"/>
    <w:rsid w:val="004D0664"/>
    <w:rsid w:val="004D07E5"/>
    <w:rsid w:val="004D0989"/>
    <w:rsid w:val="004D0B80"/>
    <w:rsid w:val="004D0E95"/>
    <w:rsid w:val="004D1422"/>
    <w:rsid w:val="004D1430"/>
    <w:rsid w:val="004D1509"/>
    <w:rsid w:val="004D193B"/>
    <w:rsid w:val="004D1961"/>
    <w:rsid w:val="004D1B5D"/>
    <w:rsid w:val="004D1F92"/>
    <w:rsid w:val="004D2133"/>
    <w:rsid w:val="004D29F7"/>
    <w:rsid w:val="004D2CC4"/>
    <w:rsid w:val="004D301B"/>
    <w:rsid w:val="004D3F78"/>
    <w:rsid w:val="004D4100"/>
    <w:rsid w:val="004D4225"/>
    <w:rsid w:val="004D44E9"/>
    <w:rsid w:val="004D4822"/>
    <w:rsid w:val="004D51D0"/>
    <w:rsid w:val="004D5563"/>
    <w:rsid w:val="004D58B0"/>
    <w:rsid w:val="004D60EE"/>
    <w:rsid w:val="004D6251"/>
    <w:rsid w:val="004D7100"/>
    <w:rsid w:val="004D76BA"/>
    <w:rsid w:val="004D7769"/>
    <w:rsid w:val="004D7986"/>
    <w:rsid w:val="004D79B9"/>
    <w:rsid w:val="004D7FEB"/>
    <w:rsid w:val="004E0229"/>
    <w:rsid w:val="004E0250"/>
    <w:rsid w:val="004E08C4"/>
    <w:rsid w:val="004E0A61"/>
    <w:rsid w:val="004E0B64"/>
    <w:rsid w:val="004E0FE8"/>
    <w:rsid w:val="004E1334"/>
    <w:rsid w:val="004E1531"/>
    <w:rsid w:val="004E17BE"/>
    <w:rsid w:val="004E1948"/>
    <w:rsid w:val="004E1A3F"/>
    <w:rsid w:val="004E1A7F"/>
    <w:rsid w:val="004E1CB8"/>
    <w:rsid w:val="004E1EEC"/>
    <w:rsid w:val="004E21F7"/>
    <w:rsid w:val="004E2261"/>
    <w:rsid w:val="004E249D"/>
    <w:rsid w:val="004E2C29"/>
    <w:rsid w:val="004E2F34"/>
    <w:rsid w:val="004E30AC"/>
    <w:rsid w:val="004E32AA"/>
    <w:rsid w:val="004E33A8"/>
    <w:rsid w:val="004E368B"/>
    <w:rsid w:val="004E38D4"/>
    <w:rsid w:val="004E40C1"/>
    <w:rsid w:val="004E438B"/>
    <w:rsid w:val="004E4425"/>
    <w:rsid w:val="004E4468"/>
    <w:rsid w:val="004E45B8"/>
    <w:rsid w:val="004E4876"/>
    <w:rsid w:val="004E4A2E"/>
    <w:rsid w:val="004E5652"/>
    <w:rsid w:val="004E59A4"/>
    <w:rsid w:val="004E5A75"/>
    <w:rsid w:val="004E5F61"/>
    <w:rsid w:val="004E61C3"/>
    <w:rsid w:val="004E628B"/>
    <w:rsid w:val="004E648B"/>
    <w:rsid w:val="004E660E"/>
    <w:rsid w:val="004E66AC"/>
    <w:rsid w:val="004E66FC"/>
    <w:rsid w:val="004E6980"/>
    <w:rsid w:val="004E6A37"/>
    <w:rsid w:val="004E6AA6"/>
    <w:rsid w:val="004E707B"/>
    <w:rsid w:val="004E707C"/>
    <w:rsid w:val="004E71CB"/>
    <w:rsid w:val="004E7206"/>
    <w:rsid w:val="004E7690"/>
    <w:rsid w:val="004E774A"/>
    <w:rsid w:val="004E7926"/>
    <w:rsid w:val="004F0005"/>
    <w:rsid w:val="004F00CD"/>
    <w:rsid w:val="004F0230"/>
    <w:rsid w:val="004F0353"/>
    <w:rsid w:val="004F03AF"/>
    <w:rsid w:val="004F03FC"/>
    <w:rsid w:val="004F067A"/>
    <w:rsid w:val="004F06B0"/>
    <w:rsid w:val="004F0A0A"/>
    <w:rsid w:val="004F0B0F"/>
    <w:rsid w:val="004F0D41"/>
    <w:rsid w:val="004F0FF6"/>
    <w:rsid w:val="004F1526"/>
    <w:rsid w:val="004F1857"/>
    <w:rsid w:val="004F1C1A"/>
    <w:rsid w:val="004F1CD1"/>
    <w:rsid w:val="004F1D81"/>
    <w:rsid w:val="004F1DA4"/>
    <w:rsid w:val="004F1DFD"/>
    <w:rsid w:val="004F1FB2"/>
    <w:rsid w:val="004F212F"/>
    <w:rsid w:val="004F226F"/>
    <w:rsid w:val="004F2270"/>
    <w:rsid w:val="004F279D"/>
    <w:rsid w:val="004F287A"/>
    <w:rsid w:val="004F2F22"/>
    <w:rsid w:val="004F40ED"/>
    <w:rsid w:val="004F4122"/>
    <w:rsid w:val="004F434E"/>
    <w:rsid w:val="004F498C"/>
    <w:rsid w:val="004F4B08"/>
    <w:rsid w:val="004F4B5C"/>
    <w:rsid w:val="004F4FBC"/>
    <w:rsid w:val="004F5729"/>
    <w:rsid w:val="004F58A0"/>
    <w:rsid w:val="004F5B3D"/>
    <w:rsid w:val="004F5C3D"/>
    <w:rsid w:val="004F6133"/>
    <w:rsid w:val="004F61AB"/>
    <w:rsid w:val="004F629D"/>
    <w:rsid w:val="004F6481"/>
    <w:rsid w:val="004F6955"/>
    <w:rsid w:val="004F6B7D"/>
    <w:rsid w:val="004F705A"/>
    <w:rsid w:val="004F7441"/>
    <w:rsid w:val="004F746C"/>
    <w:rsid w:val="004F748C"/>
    <w:rsid w:val="004F7C4F"/>
    <w:rsid w:val="004F7D67"/>
    <w:rsid w:val="004F7F96"/>
    <w:rsid w:val="00500130"/>
    <w:rsid w:val="0050050D"/>
    <w:rsid w:val="00500856"/>
    <w:rsid w:val="005009BF"/>
    <w:rsid w:val="00501A2B"/>
    <w:rsid w:val="00501A72"/>
    <w:rsid w:val="00501B3D"/>
    <w:rsid w:val="00502305"/>
    <w:rsid w:val="005028F1"/>
    <w:rsid w:val="005029D5"/>
    <w:rsid w:val="00502AE7"/>
    <w:rsid w:val="005030DB"/>
    <w:rsid w:val="00503CFF"/>
    <w:rsid w:val="00503F14"/>
    <w:rsid w:val="00504147"/>
    <w:rsid w:val="0050453A"/>
    <w:rsid w:val="005051C7"/>
    <w:rsid w:val="00505467"/>
    <w:rsid w:val="00505738"/>
    <w:rsid w:val="005064BE"/>
    <w:rsid w:val="00506A65"/>
    <w:rsid w:val="00506EE2"/>
    <w:rsid w:val="00506EF8"/>
    <w:rsid w:val="00507337"/>
    <w:rsid w:val="00507382"/>
    <w:rsid w:val="005105E9"/>
    <w:rsid w:val="00510705"/>
    <w:rsid w:val="0051083C"/>
    <w:rsid w:val="00510CFB"/>
    <w:rsid w:val="00511683"/>
    <w:rsid w:val="005117F3"/>
    <w:rsid w:val="00511997"/>
    <w:rsid w:val="00511B04"/>
    <w:rsid w:val="00511C68"/>
    <w:rsid w:val="00511F38"/>
    <w:rsid w:val="005122BA"/>
    <w:rsid w:val="005129E7"/>
    <w:rsid w:val="00512B8D"/>
    <w:rsid w:val="00512F57"/>
    <w:rsid w:val="00512F60"/>
    <w:rsid w:val="00512F93"/>
    <w:rsid w:val="00513991"/>
    <w:rsid w:val="005139B8"/>
    <w:rsid w:val="005139C0"/>
    <w:rsid w:val="00513DF4"/>
    <w:rsid w:val="00513EE2"/>
    <w:rsid w:val="00513F2D"/>
    <w:rsid w:val="00514383"/>
    <w:rsid w:val="0051443C"/>
    <w:rsid w:val="00515273"/>
    <w:rsid w:val="005154A8"/>
    <w:rsid w:val="00515515"/>
    <w:rsid w:val="00515572"/>
    <w:rsid w:val="00515817"/>
    <w:rsid w:val="00515D69"/>
    <w:rsid w:val="00516558"/>
    <w:rsid w:val="00516878"/>
    <w:rsid w:val="005176CD"/>
    <w:rsid w:val="005200E5"/>
    <w:rsid w:val="00520402"/>
    <w:rsid w:val="005205AA"/>
    <w:rsid w:val="005205C2"/>
    <w:rsid w:val="00520661"/>
    <w:rsid w:val="00520956"/>
    <w:rsid w:val="00521142"/>
    <w:rsid w:val="00521308"/>
    <w:rsid w:val="0052176D"/>
    <w:rsid w:val="00521869"/>
    <w:rsid w:val="005218F6"/>
    <w:rsid w:val="00521943"/>
    <w:rsid w:val="00521D35"/>
    <w:rsid w:val="00521E7E"/>
    <w:rsid w:val="0052239B"/>
    <w:rsid w:val="00522625"/>
    <w:rsid w:val="00522C6E"/>
    <w:rsid w:val="0052362E"/>
    <w:rsid w:val="005236E2"/>
    <w:rsid w:val="0052390B"/>
    <w:rsid w:val="00523A6A"/>
    <w:rsid w:val="0052460B"/>
    <w:rsid w:val="00524676"/>
    <w:rsid w:val="00524835"/>
    <w:rsid w:val="00524CFD"/>
    <w:rsid w:val="005251E9"/>
    <w:rsid w:val="0052523D"/>
    <w:rsid w:val="00525909"/>
    <w:rsid w:val="00525AC5"/>
    <w:rsid w:val="00525AE5"/>
    <w:rsid w:val="00525CA1"/>
    <w:rsid w:val="00525D42"/>
    <w:rsid w:val="005262C8"/>
    <w:rsid w:val="005264F8"/>
    <w:rsid w:val="005265AA"/>
    <w:rsid w:val="0052671F"/>
    <w:rsid w:val="00526C8F"/>
    <w:rsid w:val="00526E6E"/>
    <w:rsid w:val="00527434"/>
    <w:rsid w:val="0052756D"/>
    <w:rsid w:val="00527631"/>
    <w:rsid w:val="00527A8F"/>
    <w:rsid w:val="00527CD2"/>
    <w:rsid w:val="0053063B"/>
    <w:rsid w:val="00530E0F"/>
    <w:rsid w:val="0053116D"/>
    <w:rsid w:val="00531268"/>
    <w:rsid w:val="005312EE"/>
    <w:rsid w:val="00531992"/>
    <w:rsid w:val="00531C14"/>
    <w:rsid w:val="00531C1D"/>
    <w:rsid w:val="00531EEB"/>
    <w:rsid w:val="0053217D"/>
    <w:rsid w:val="005323BF"/>
    <w:rsid w:val="0053268D"/>
    <w:rsid w:val="00532722"/>
    <w:rsid w:val="00532779"/>
    <w:rsid w:val="00532AF2"/>
    <w:rsid w:val="00532CB2"/>
    <w:rsid w:val="00532CC6"/>
    <w:rsid w:val="005336DD"/>
    <w:rsid w:val="0053387D"/>
    <w:rsid w:val="00533950"/>
    <w:rsid w:val="00533FD9"/>
    <w:rsid w:val="0053416B"/>
    <w:rsid w:val="00534370"/>
    <w:rsid w:val="00534406"/>
    <w:rsid w:val="005348CC"/>
    <w:rsid w:val="00534DBA"/>
    <w:rsid w:val="0053554D"/>
    <w:rsid w:val="005355A6"/>
    <w:rsid w:val="005356AE"/>
    <w:rsid w:val="005356B5"/>
    <w:rsid w:val="005357D4"/>
    <w:rsid w:val="00535A66"/>
    <w:rsid w:val="005369D7"/>
    <w:rsid w:val="00536E08"/>
    <w:rsid w:val="00536F89"/>
    <w:rsid w:val="00537064"/>
    <w:rsid w:val="0053751C"/>
    <w:rsid w:val="0053757F"/>
    <w:rsid w:val="005375AD"/>
    <w:rsid w:val="005375EF"/>
    <w:rsid w:val="0054009B"/>
    <w:rsid w:val="0054050F"/>
    <w:rsid w:val="005406BC"/>
    <w:rsid w:val="00540BC5"/>
    <w:rsid w:val="00540CA1"/>
    <w:rsid w:val="00540D88"/>
    <w:rsid w:val="00541265"/>
    <w:rsid w:val="0054182E"/>
    <w:rsid w:val="00541AA6"/>
    <w:rsid w:val="00542012"/>
    <w:rsid w:val="0054217A"/>
    <w:rsid w:val="00542531"/>
    <w:rsid w:val="005427E1"/>
    <w:rsid w:val="00543063"/>
    <w:rsid w:val="00543180"/>
    <w:rsid w:val="005432F5"/>
    <w:rsid w:val="00543D4F"/>
    <w:rsid w:val="00544123"/>
    <w:rsid w:val="00544285"/>
    <w:rsid w:val="0054439D"/>
    <w:rsid w:val="0054476D"/>
    <w:rsid w:val="00544D43"/>
    <w:rsid w:val="00545188"/>
    <w:rsid w:val="005455D4"/>
    <w:rsid w:val="005456D5"/>
    <w:rsid w:val="0054577A"/>
    <w:rsid w:val="00545789"/>
    <w:rsid w:val="00545955"/>
    <w:rsid w:val="00545E37"/>
    <w:rsid w:val="005464CC"/>
    <w:rsid w:val="00546A7C"/>
    <w:rsid w:val="00546AD0"/>
    <w:rsid w:val="00546E24"/>
    <w:rsid w:val="00546E58"/>
    <w:rsid w:val="00547048"/>
    <w:rsid w:val="005470C5"/>
    <w:rsid w:val="005472FC"/>
    <w:rsid w:val="00547658"/>
    <w:rsid w:val="005508B9"/>
    <w:rsid w:val="00550BAA"/>
    <w:rsid w:val="00550DDE"/>
    <w:rsid w:val="005510A3"/>
    <w:rsid w:val="00551280"/>
    <w:rsid w:val="005512E3"/>
    <w:rsid w:val="00551825"/>
    <w:rsid w:val="00551878"/>
    <w:rsid w:val="00551B9D"/>
    <w:rsid w:val="00551D9B"/>
    <w:rsid w:val="00552083"/>
    <w:rsid w:val="00552137"/>
    <w:rsid w:val="0055229A"/>
    <w:rsid w:val="005525B5"/>
    <w:rsid w:val="00552605"/>
    <w:rsid w:val="00552C66"/>
    <w:rsid w:val="00553182"/>
    <w:rsid w:val="00553ECF"/>
    <w:rsid w:val="0055405A"/>
    <w:rsid w:val="00554346"/>
    <w:rsid w:val="00554B9B"/>
    <w:rsid w:val="00554E9F"/>
    <w:rsid w:val="00554F2D"/>
    <w:rsid w:val="00555067"/>
    <w:rsid w:val="005552E8"/>
    <w:rsid w:val="00555715"/>
    <w:rsid w:val="00555A13"/>
    <w:rsid w:val="00555ABB"/>
    <w:rsid w:val="005562FB"/>
    <w:rsid w:val="005564D3"/>
    <w:rsid w:val="0055653D"/>
    <w:rsid w:val="00556799"/>
    <w:rsid w:val="005567BA"/>
    <w:rsid w:val="005570DB"/>
    <w:rsid w:val="0055712E"/>
    <w:rsid w:val="0055724D"/>
    <w:rsid w:val="00557D47"/>
    <w:rsid w:val="00560091"/>
    <w:rsid w:val="005602CD"/>
    <w:rsid w:val="005604E5"/>
    <w:rsid w:val="00560AD7"/>
    <w:rsid w:val="00560CCF"/>
    <w:rsid w:val="00560E75"/>
    <w:rsid w:val="00561194"/>
    <w:rsid w:val="00561B5C"/>
    <w:rsid w:val="00561DE5"/>
    <w:rsid w:val="00562124"/>
    <w:rsid w:val="005623A5"/>
    <w:rsid w:val="005623F0"/>
    <w:rsid w:val="005626B3"/>
    <w:rsid w:val="00562D9B"/>
    <w:rsid w:val="00562DC8"/>
    <w:rsid w:val="00562EE3"/>
    <w:rsid w:val="00562F67"/>
    <w:rsid w:val="00562F9C"/>
    <w:rsid w:val="0056388A"/>
    <w:rsid w:val="00564320"/>
    <w:rsid w:val="005655D1"/>
    <w:rsid w:val="00565D64"/>
    <w:rsid w:val="005660FF"/>
    <w:rsid w:val="0056635E"/>
    <w:rsid w:val="0056688C"/>
    <w:rsid w:val="00566F20"/>
    <w:rsid w:val="00566F4A"/>
    <w:rsid w:val="0056706A"/>
    <w:rsid w:val="00567180"/>
    <w:rsid w:val="0056721B"/>
    <w:rsid w:val="0056722F"/>
    <w:rsid w:val="0056777A"/>
    <w:rsid w:val="00567B1E"/>
    <w:rsid w:val="00567F98"/>
    <w:rsid w:val="00570437"/>
    <w:rsid w:val="005704C5"/>
    <w:rsid w:val="005704F2"/>
    <w:rsid w:val="005709CD"/>
    <w:rsid w:val="0057103C"/>
    <w:rsid w:val="00571527"/>
    <w:rsid w:val="0057155A"/>
    <w:rsid w:val="005716FC"/>
    <w:rsid w:val="00571AFE"/>
    <w:rsid w:val="00571E68"/>
    <w:rsid w:val="00571F76"/>
    <w:rsid w:val="00572149"/>
    <w:rsid w:val="005727AC"/>
    <w:rsid w:val="00572925"/>
    <w:rsid w:val="00573233"/>
    <w:rsid w:val="00573D6F"/>
    <w:rsid w:val="00573DD6"/>
    <w:rsid w:val="00573E07"/>
    <w:rsid w:val="00573F02"/>
    <w:rsid w:val="005748C6"/>
    <w:rsid w:val="00574A17"/>
    <w:rsid w:val="00574AD8"/>
    <w:rsid w:val="00574CD3"/>
    <w:rsid w:val="00574D2E"/>
    <w:rsid w:val="0057509C"/>
    <w:rsid w:val="0057554D"/>
    <w:rsid w:val="00576004"/>
    <w:rsid w:val="0057615D"/>
    <w:rsid w:val="005761CD"/>
    <w:rsid w:val="0057620D"/>
    <w:rsid w:val="005765FC"/>
    <w:rsid w:val="005767AF"/>
    <w:rsid w:val="005768CA"/>
    <w:rsid w:val="00576951"/>
    <w:rsid w:val="00576D8F"/>
    <w:rsid w:val="00576F00"/>
    <w:rsid w:val="005774C1"/>
    <w:rsid w:val="00577A39"/>
    <w:rsid w:val="00577A3C"/>
    <w:rsid w:val="00577D7C"/>
    <w:rsid w:val="00580651"/>
    <w:rsid w:val="00580F0E"/>
    <w:rsid w:val="00581445"/>
    <w:rsid w:val="0058214A"/>
    <w:rsid w:val="0058223A"/>
    <w:rsid w:val="005828A9"/>
    <w:rsid w:val="00582BBE"/>
    <w:rsid w:val="00582EC3"/>
    <w:rsid w:val="00582F24"/>
    <w:rsid w:val="0058363B"/>
    <w:rsid w:val="0058429D"/>
    <w:rsid w:val="005842E7"/>
    <w:rsid w:val="005842EA"/>
    <w:rsid w:val="00584344"/>
    <w:rsid w:val="00584A2B"/>
    <w:rsid w:val="00584AE7"/>
    <w:rsid w:val="00584CC2"/>
    <w:rsid w:val="00585006"/>
    <w:rsid w:val="005850EC"/>
    <w:rsid w:val="00585317"/>
    <w:rsid w:val="0058546A"/>
    <w:rsid w:val="0058588C"/>
    <w:rsid w:val="00586E3D"/>
    <w:rsid w:val="00586F69"/>
    <w:rsid w:val="005871F9"/>
    <w:rsid w:val="00587D5F"/>
    <w:rsid w:val="00590016"/>
    <w:rsid w:val="00590113"/>
    <w:rsid w:val="00590238"/>
    <w:rsid w:val="00590549"/>
    <w:rsid w:val="00590984"/>
    <w:rsid w:val="00590BEA"/>
    <w:rsid w:val="00590BFF"/>
    <w:rsid w:val="00591004"/>
    <w:rsid w:val="005916E0"/>
    <w:rsid w:val="00591743"/>
    <w:rsid w:val="0059194D"/>
    <w:rsid w:val="00591D0D"/>
    <w:rsid w:val="00591E25"/>
    <w:rsid w:val="00591F27"/>
    <w:rsid w:val="005925E6"/>
    <w:rsid w:val="00592722"/>
    <w:rsid w:val="005927A4"/>
    <w:rsid w:val="00592A47"/>
    <w:rsid w:val="0059306D"/>
    <w:rsid w:val="0059323C"/>
    <w:rsid w:val="005932D3"/>
    <w:rsid w:val="00593927"/>
    <w:rsid w:val="00593CFF"/>
    <w:rsid w:val="005943BB"/>
    <w:rsid w:val="005947E3"/>
    <w:rsid w:val="00594D86"/>
    <w:rsid w:val="00594EF9"/>
    <w:rsid w:val="00595570"/>
    <w:rsid w:val="00595777"/>
    <w:rsid w:val="00595C20"/>
    <w:rsid w:val="00595C33"/>
    <w:rsid w:val="00595C4F"/>
    <w:rsid w:val="0059602E"/>
    <w:rsid w:val="0059646E"/>
    <w:rsid w:val="00596836"/>
    <w:rsid w:val="00596C21"/>
    <w:rsid w:val="00596D04"/>
    <w:rsid w:val="00596E23"/>
    <w:rsid w:val="005979ED"/>
    <w:rsid w:val="00597D8C"/>
    <w:rsid w:val="005A09CC"/>
    <w:rsid w:val="005A0DF8"/>
    <w:rsid w:val="005A0ED9"/>
    <w:rsid w:val="005A1272"/>
    <w:rsid w:val="005A1BA5"/>
    <w:rsid w:val="005A1D93"/>
    <w:rsid w:val="005A1DF4"/>
    <w:rsid w:val="005A1E12"/>
    <w:rsid w:val="005A1FAC"/>
    <w:rsid w:val="005A202B"/>
    <w:rsid w:val="005A22D7"/>
    <w:rsid w:val="005A247B"/>
    <w:rsid w:val="005A298C"/>
    <w:rsid w:val="005A2A60"/>
    <w:rsid w:val="005A2BC7"/>
    <w:rsid w:val="005A2CEF"/>
    <w:rsid w:val="005A300B"/>
    <w:rsid w:val="005A30FE"/>
    <w:rsid w:val="005A3108"/>
    <w:rsid w:val="005A318B"/>
    <w:rsid w:val="005A351C"/>
    <w:rsid w:val="005A3848"/>
    <w:rsid w:val="005A3984"/>
    <w:rsid w:val="005A3A95"/>
    <w:rsid w:val="005A3ACD"/>
    <w:rsid w:val="005A3C3C"/>
    <w:rsid w:val="005A3C43"/>
    <w:rsid w:val="005A3F57"/>
    <w:rsid w:val="005A3F83"/>
    <w:rsid w:val="005A4A30"/>
    <w:rsid w:val="005A4FE9"/>
    <w:rsid w:val="005A5044"/>
    <w:rsid w:val="005A505E"/>
    <w:rsid w:val="005A59D9"/>
    <w:rsid w:val="005A5EA1"/>
    <w:rsid w:val="005A61B4"/>
    <w:rsid w:val="005A6970"/>
    <w:rsid w:val="005A6AEF"/>
    <w:rsid w:val="005A6B3B"/>
    <w:rsid w:val="005A77D5"/>
    <w:rsid w:val="005A7824"/>
    <w:rsid w:val="005B0277"/>
    <w:rsid w:val="005B1086"/>
    <w:rsid w:val="005B1629"/>
    <w:rsid w:val="005B173E"/>
    <w:rsid w:val="005B1753"/>
    <w:rsid w:val="005B1C1F"/>
    <w:rsid w:val="005B1EEC"/>
    <w:rsid w:val="005B2960"/>
    <w:rsid w:val="005B2A45"/>
    <w:rsid w:val="005B2C93"/>
    <w:rsid w:val="005B36F1"/>
    <w:rsid w:val="005B391A"/>
    <w:rsid w:val="005B396D"/>
    <w:rsid w:val="005B3C7E"/>
    <w:rsid w:val="005B4859"/>
    <w:rsid w:val="005B48D2"/>
    <w:rsid w:val="005B4B3E"/>
    <w:rsid w:val="005B4E63"/>
    <w:rsid w:val="005B5264"/>
    <w:rsid w:val="005B59F6"/>
    <w:rsid w:val="005B6EBF"/>
    <w:rsid w:val="005B7072"/>
    <w:rsid w:val="005B75B3"/>
    <w:rsid w:val="005B75E7"/>
    <w:rsid w:val="005B7887"/>
    <w:rsid w:val="005B7953"/>
    <w:rsid w:val="005B7B69"/>
    <w:rsid w:val="005C021D"/>
    <w:rsid w:val="005C036E"/>
    <w:rsid w:val="005C042C"/>
    <w:rsid w:val="005C04C5"/>
    <w:rsid w:val="005C04F5"/>
    <w:rsid w:val="005C06A0"/>
    <w:rsid w:val="005C0A8A"/>
    <w:rsid w:val="005C0CAD"/>
    <w:rsid w:val="005C0ED8"/>
    <w:rsid w:val="005C0F3B"/>
    <w:rsid w:val="005C147C"/>
    <w:rsid w:val="005C16C6"/>
    <w:rsid w:val="005C1A0D"/>
    <w:rsid w:val="005C1D1E"/>
    <w:rsid w:val="005C23D2"/>
    <w:rsid w:val="005C299F"/>
    <w:rsid w:val="005C2BC5"/>
    <w:rsid w:val="005C2E57"/>
    <w:rsid w:val="005C3A83"/>
    <w:rsid w:val="005C3DDF"/>
    <w:rsid w:val="005C4B12"/>
    <w:rsid w:val="005C5814"/>
    <w:rsid w:val="005C5ACA"/>
    <w:rsid w:val="005C5CFA"/>
    <w:rsid w:val="005C60A3"/>
    <w:rsid w:val="005C6158"/>
    <w:rsid w:val="005C6210"/>
    <w:rsid w:val="005C65FE"/>
    <w:rsid w:val="005C6EBD"/>
    <w:rsid w:val="005C749A"/>
    <w:rsid w:val="005C7658"/>
    <w:rsid w:val="005C779A"/>
    <w:rsid w:val="005C780F"/>
    <w:rsid w:val="005C7E4A"/>
    <w:rsid w:val="005C7E59"/>
    <w:rsid w:val="005D02CE"/>
    <w:rsid w:val="005D11F3"/>
    <w:rsid w:val="005D1241"/>
    <w:rsid w:val="005D1AE4"/>
    <w:rsid w:val="005D2165"/>
    <w:rsid w:val="005D2173"/>
    <w:rsid w:val="005D27B9"/>
    <w:rsid w:val="005D2D15"/>
    <w:rsid w:val="005D39E8"/>
    <w:rsid w:val="005D3BFA"/>
    <w:rsid w:val="005D430D"/>
    <w:rsid w:val="005D44B1"/>
    <w:rsid w:val="005D4EA7"/>
    <w:rsid w:val="005D577D"/>
    <w:rsid w:val="005D5B46"/>
    <w:rsid w:val="005D5C8E"/>
    <w:rsid w:val="005D623D"/>
    <w:rsid w:val="005D64C9"/>
    <w:rsid w:val="005D66C7"/>
    <w:rsid w:val="005D66CA"/>
    <w:rsid w:val="005D6FCF"/>
    <w:rsid w:val="005D702C"/>
    <w:rsid w:val="005D7320"/>
    <w:rsid w:val="005D76EB"/>
    <w:rsid w:val="005D790F"/>
    <w:rsid w:val="005D7D8B"/>
    <w:rsid w:val="005E050D"/>
    <w:rsid w:val="005E052D"/>
    <w:rsid w:val="005E06B3"/>
    <w:rsid w:val="005E0701"/>
    <w:rsid w:val="005E0879"/>
    <w:rsid w:val="005E0A42"/>
    <w:rsid w:val="005E0DC2"/>
    <w:rsid w:val="005E0EAD"/>
    <w:rsid w:val="005E0EBA"/>
    <w:rsid w:val="005E1128"/>
    <w:rsid w:val="005E138B"/>
    <w:rsid w:val="005E1A59"/>
    <w:rsid w:val="005E1D81"/>
    <w:rsid w:val="005E1EFB"/>
    <w:rsid w:val="005E2129"/>
    <w:rsid w:val="005E2A58"/>
    <w:rsid w:val="005E2E29"/>
    <w:rsid w:val="005E303C"/>
    <w:rsid w:val="005E30CB"/>
    <w:rsid w:val="005E3426"/>
    <w:rsid w:val="005E37C1"/>
    <w:rsid w:val="005E3904"/>
    <w:rsid w:val="005E3C1F"/>
    <w:rsid w:val="005E418E"/>
    <w:rsid w:val="005E4211"/>
    <w:rsid w:val="005E452A"/>
    <w:rsid w:val="005E4701"/>
    <w:rsid w:val="005E473F"/>
    <w:rsid w:val="005E5482"/>
    <w:rsid w:val="005E54A6"/>
    <w:rsid w:val="005E557D"/>
    <w:rsid w:val="005E5E60"/>
    <w:rsid w:val="005E645A"/>
    <w:rsid w:val="005E6BB0"/>
    <w:rsid w:val="005E6C27"/>
    <w:rsid w:val="005E6C38"/>
    <w:rsid w:val="005E71D9"/>
    <w:rsid w:val="005E78EB"/>
    <w:rsid w:val="005E7E40"/>
    <w:rsid w:val="005F020F"/>
    <w:rsid w:val="005F040F"/>
    <w:rsid w:val="005F08C0"/>
    <w:rsid w:val="005F0B3A"/>
    <w:rsid w:val="005F0BBD"/>
    <w:rsid w:val="005F0F1B"/>
    <w:rsid w:val="005F1271"/>
    <w:rsid w:val="005F144C"/>
    <w:rsid w:val="005F154F"/>
    <w:rsid w:val="005F270F"/>
    <w:rsid w:val="005F281F"/>
    <w:rsid w:val="005F29EF"/>
    <w:rsid w:val="005F2D0C"/>
    <w:rsid w:val="005F2F17"/>
    <w:rsid w:val="005F31C8"/>
    <w:rsid w:val="005F3670"/>
    <w:rsid w:val="005F3770"/>
    <w:rsid w:val="005F387F"/>
    <w:rsid w:val="005F3A90"/>
    <w:rsid w:val="005F3E2B"/>
    <w:rsid w:val="005F3EAC"/>
    <w:rsid w:val="005F4492"/>
    <w:rsid w:val="005F462F"/>
    <w:rsid w:val="005F46D5"/>
    <w:rsid w:val="005F51CE"/>
    <w:rsid w:val="005F534E"/>
    <w:rsid w:val="005F546B"/>
    <w:rsid w:val="005F5502"/>
    <w:rsid w:val="005F5981"/>
    <w:rsid w:val="005F5E13"/>
    <w:rsid w:val="005F64D6"/>
    <w:rsid w:val="005F68F1"/>
    <w:rsid w:val="005F6A5A"/>
    <w:rsid w:val="005F6A88"/>
    <w:rsid w:val="005F71BE"/>
    <w:rsid w:val="005F78D0"/>
    <w:rsid w:val="005F7CCD"/>
    <w:rsid w:val="005F7D59"/>
    <w:rsid w:val="0060019A"/>
    <w:rsid w:val="00600360"/>
    <w:rsid w:val="006007B6"/>
    <w:rsid w:val="00600A98"/>
    <w:rsid w:val="00600BBD"/>
    <w:rsid w:val="00600C3B"/>
    <w:rsid w:val="00601195"/>
    <w:rsid w:val="006011BB"/>
    <w:rsid w:val="006014AC"/>
    <w:rsid w:val="006014B4"/>
    <w:rsid w:val="0060168C"/>
    <w:rsid w:val="00602108"/>
    <w:rsid w:val="0060211C"/>
    <w:rsid w:val="00602631"/>
    <w:rsid w:val="00602768"/>
    <w:rsid w:val="006027D2"/>
    <w:rsid w:val="006030AE"/>
    <w:rsid w:val="00603129"/>
    <w:rsid w:val="00603134"/>
    <w:rsid w:val="00603641"/>
    <w:rsid w:val="006037E2"/>
    <w:rsid w:val="00603EF5"/>
    <w:rsid w:val="0060407B"/>
    <w:rsid w:val="006044D1"/>
    <w:rsid w:val="0060457B"/>
    <w:rsid w:val="0060499D"/>
    <w:rsid w:val="00604F7A"/>
    <w:rsid w:val="006059E3"/>
    <w:rsid w:val="00605B63"/>
    <w:rsid w:val="00605DE3"/>
    <w:rsid w:val="00605DFE"/>
    <w:rsid w:val="00605F68"/>
    <w:rsid w:val="006061C0"/>
    <w:rsid w:val="00606234"/>
    <w:rsid w:val="00606306"/>
    <w:rsid w:val="00606598"/>
    <w:rsid w:val="0060662F"/>
    <w:rsid w:val="00606947"/>
    <w:rsid w:val="0060697A"/>
    <w:rsid w:val="00606A1B"/>
    <w:rsid w:val="00606CDD"/>
    <w:rsid w:val="00606D69"/>
    <w:rsid w:val="00606EF2"/>
    <w:rsid w:val="006070D7"/>
    <w:rsid w:val="006071B6"/>
    <w:rsid w:val="0060769D"/>
    <w:rsid w:val="00607BB6"/>
    <w:rsid w:val="00607D4F"/>
    <w:rsid w:val="00607D61"/>
    <w:rsid w:val="00607EFE"/>
    <w:rsid w:val="006107C1"/>
    <w:rsid w:val="00610BA4"/>
    <w:rsid w:val="00610C1D"/>
    <w:rsid w:val="00610DC1"/>
    <w:rsid w:val="00611265"/>
    <w:rsid w:val="006115A5"/>
    <w:rsid w:val="00611799"/>
    <w:rsid w:val="006118DF"/>
    <w:rsid w:val="006119B0"/>
    <w:rsid w:val="00611E75"/>
    <w:rsid w:val="006121F7"/>
    <w:rsid w:val="00612690"/>
    <w:rsid w:val="00612C70"/>
    <w:rsid w:val="0061368E"/>
    <w:rsid w:val="00613965"/>
    <w:rsid w:val="00613B45"/>
    <w:rsid w:val="00613B5F"/>
    <w:rsid w:val="00614701"/>
    <w:rsid w:val="00614E16"/>
    <w:rsid w:val="0061512F"/>
    <w:rsid w:val="00615448"/>
    <w:rsid w:val="00615B0B"/>
    <w:rsid w:val="00615C58"/>
    <w:rsid w:val="00615E43"/>
    <w:rsid w:val="00616F1A"/>
    <w:rsid w:val="00617041"/>
    <w:rsid w:val="006175AA"/>
    <w:rsid w:val="006176F0"/>
    <w:rsid w:val="00617C40"/>
    <w:rsid w:val="00617D3F"/>
    <w:rsid w:val="00617D50"/>
    <w:rsid w:val="00620869"/>
    <w:rsid w:val="00620B05"/>
    <w:rsid w:val="00621098"/>
    <w:rsid w:val="006210B6"/>
    <w:rsid w:val="0062152B"/>
    <w:rsid w:val="006216C0"/>
    <w:rsid w:val="006219B3"/>
    <w:rsid w:val="00622042"/>
    <w:rsid w:val="00622090"/>
    <w:rsid w:val="006222EC"/>
    <w:rsid w:val="006227B8"/>
    <w:rsid w:val="006229B8"/>
    <w:rsid w:val="00622A86"/>
    <w:rsid w:val="00622DBD"/>
    <w:rsid w:val="00622F36"/>
    <w:rsid w:val="00623649"/>
    <w:rsid w:val="0062391E"/>
    <w:rsid w:val="00623A1A"/>
    <w:rsid w:val="00623A6B"/>
    <w:rsid w:val="00624445"/>
    <w:rsid w:val="00624447"/>
    <w:rsid w:val="00624519"/>
    <w:rsid w:val="00624C6E"/>
    <w:rsid w:val="00625282"/>
    <w:rsid w:val="00625558"/>
    <w:rsid w:val="00625991"/>
    <w:rsid w:val="00625B2F"/>
    <w:rsid w:val="00625D26"/>
    <w:rsid w:val="00625FE1"/>
    <w:rsid w:val="006260DC"/>
    <w:rsid w:val="00626538"/>
    <w:rsid w:val="006266DD"/>
    <w:rsid w:val="00626989"/>
    <w:rsid w:val="00626DB6"/>
    <w:rsid w:val="00627062"/>
    <w:rsid w:val="00627222"/>
    <w:rsid w:val="006273CA"/>
    <w:rsid w:val="006277EC"/>
    <w:rsid w:val="00627CCA"/>
    <w:rsid w:val="00627F4D"/>
    <w:rsid w:val="00630133"/>
    <w:rsid w:val="00630370"/>
    <w:rsid w:val="0063052C"/>
    <w:rsid w:val="00630A02"/>
    <w:rsid w:val="00630CCA"/>
    <w:rsid w:val="0063104D"/>
    <w:rsid w:val="00631352"/>
    <w:rsid w:val="0063160D"/>
    <w:rsid w:val="00631802"/>
    <w:rsid w:val="00631E5C"/>
    <w:rsid w:val="00631ED1"/>
    <w:rsid w:val="00632227"/>
    <w:rsid w:val="006323F0"/>
    <w:rsid w:val="00632925"/>
    <w:rsid w:val="00632F1A"/>
    <w:rsid w:val="00633471"/>
    <w:rsid w:val="00633625"/>
    <w:rsid w:val="006337C5"/>
    <w:rsid w:val="006341FF"/>
    <w:rsid w:val="006348F7"/>
    <w:rsid w:val="00634A5F"/>
    <w:rsid w:val="00634AB6"/>
    <w:rsid w:val="00634C33"/>
    <w:rsid w:val="00634F76"/>
    <w:rsid w:val="00634F81"/>
    <w:rsid w:val="006352C0"/>
    <w:rsid w:val="00635B84"/>
    <w:rsid w:val="00635C7C"/>
    <w:rsid w:val="00635EB8"/>
    <w:rsid w:val="00636275"/>
    <w:rsid w:val="00636440"/>
    <w:rsid w:val="00636481"/>
    <w:rsid w:val="00636C41"/>
    <w:rsid w:val="00636E74"/>
    <w:rsid w:val="00636F26"/>
    <w:rsid w:val="00636F71"/>
    <w:rsid w:val="006372C9"/>
    <w:rsid w:val="0063749F"/>
    <w:rsid w:val="00637770"/>
    <w:rsid w:val="006378E5"/>
    <w:rsid w:val="00637AC8"/>
    <w:rsid w:val="00637EE2"/>
    <w:rsid w:val="00637F53"/>
    <w:rsid w:val="00637FEF"/>
    <w:rsid w:val="0064032C"/>
    <w:rsid w:val="0064036F"/>
    <w:rsid w:val="00640675"/>
    <w:rsid w:val="0064090D"/>
    <w:rsid w:val="00640A54"/>
    <w:rsid w:val="00640BF0"/>
    <w:rsid w:val="00640E84"/>
    <w:rsid w:val="00641105"/>
    <w:rsid w:val="006413E5"/>
    <w:rsid w:val="00641493"/>
    <w:rsid w:val="00641B40"/>
    <w:rsid w:val="00641DA2"/>
    <w:rsid w:val="0064229B"/>
    <w:rsid w:val="006424BB"/>
    <w:rsid w:val="0064280F"/>
    <w:rsid w:val="00642962"/>
    <w:rsid w:val="0064298A"/>
    <w:rsid w:val="00642B7C"/>
    <w:rsid w:val="00642E13"/>
    <w:rsid w:val="00642EAA"/>
    <w:rsid w:val="00642ED2"/>
    <w:rsid w:val="006430DE"/>
    <w:rsid w:val="0064349A"/>
    <w:rsid w:val="006434A5"/>
    <w:rsid w:val="00643D66"/>
    <w:rsid w:val="00643D8A"/>
    <w:rsid w:val="006442BE"/>
    <w:rsid w:val="006442C3"/>
    <w:rsid w:val="00644413"/>
    <w:rsid w:val="00644DC3"/>
    <w:rsid w:val="00644E88"/>
    <w:rsid w:val="00645875"/>
    <w:rsid w:val="0064588F"/>
    <w:rsid w:val="00645A64"/>
    <w:rsid w:val="00645A83"/>
    <w:rsid w:val="00646398"/>
    <w:rsid w:val="0064647B"/>
    <w:rsid w:val="00646521"/>
    <w:rsid w:val="00646DD2"/>
    <w:rsid w:val="00647114"/>
    <w:rsid w:val="006473A2"/>
    <w:rsid w:val="00647BFB"/>
    <w:rsid w:val="00650017"/>
    <w:rsid w:val="0065010C"/>
    <w:rsid w:val="006508C1"/>
    <w:rsid w:val="00650C51"/>
    <w:rsid w:val="00650E5F"/>
    <w:rsid w:val="00651420"/>
    <w:rsid w:val="00651C36"/>
    <w:rsid w:val="00651E38"/>
    <w:rsid w:val="00652839"/>
    <w:rsid w:val="00652956"/>
    <w:rsid w:val="00652B7A"/>
    <w:rsid w:val="00652C26"/>
    <w:rsid w:val="00652C81"/>
    <w:rsid w:val="00652D7B"/>
    <w:rsid w:val="0065302A"/>
    <w:rsid w:val="0065335C"/>
    <w:rsid w:val="006537AD"/>
    <w:rsid w:val="006537CF"/>
    <w:rsid w:val="00653954"/>
    <w:rsid w:val="00653ABC"/>
    <w:rsid w:val="00653CBA"/>
    <w:rsid w:val="00654723"/>
    <w:rsid w:val="00654BB4"/>
    <w:rsid w:val="00654C0B"/>
    <w:rsid w:val="00654D6A"/>
    <w:rsid w:val="00654D8B"/>
    <w:rsid w:val="0065517D"/>
    <w:rsid w:val="00655468"/>
    <w:rsid w:val="006554EC"/>
    <w:rsid w:val="006556A2"/>
    <w:rsid w:val="00655BB1"/>
    <w:rsid w:val="00655C0D"/>
    <w:rsid w:val="00655E55"/>
    <w:rsid w:val="006560A7"/>
    <w:rsid w:val="00656818"/>
    <w:rsid w:val="00656923"/>
    <w:rsid w:val="00656A4F"/>
    <w:rsid w:val="00656A6C"/>
    <w:rsid w:val="00656AC6"/>
    <w:rsid w:val="00656BA6"/>
    <w:rsid w:val="006570F1"/>
    <w:rsid w:val="0065716E"/>
    <w:rsid w:val="00657381"/>
    <w:rsid w:val="0065741E"/>
    <w:rsid w:val="0065746D"/>
    <w:rsid w:val="00657897"/>
    <w:rsid w:val="006579FC"/>
    <w:rsid w:val="00657E9B"/>
    <w:rsid w:val="006603D7"/>
    <w:rsid w:val="0066074B"/>
    <w:rsid w:val="0066095E"/>
    <w:rsid w:val="006609F8"/>
    <w:rsid w:val="00660AC9"/>
    <w:rsid w:val="00660B35"/>
    <w:rsid w:val="00660D97"/>
    <w:rsid w:val="00660ECD"/>
    <w:rsid w:val="006612E9"/>
    <w:rsid w:val="006613A8"/>
    <w:rsid w:val="006616F0"/>
    <w:rsid w:val="0066177F"/>
    <w:rsid w:val="0066183D"/>
    <w:rsid w:val="00661850"/>
    <w:rsid w:val="00661CEF"/>
    <w:rsid w:val="006621BD"/>
    <w:rsid w:val="006626E8"/>
    <w:rsid w:val="00662880"/>
    <w:rsid w:val="00662BE9"/>
    <w:rsid w:val="00662EE4"/>
    <w:rsid w:val="00662FAC"/>
    <w:rsid w:val="0066308C"/>
    <w:rsid w:val="00663191"/>
    <w:rsid w:val="006634D3"/>
    <w:rsid w:val="006639B2"/>
    <w:rsid w:val="00663E64"/>
    <w:rsid w:val="0066471C"/>
    <w:rsid w:val="00664CE9"/>
    <w:rsid w:val="00664F6B"/>
    <w:rsid w:val="0066520B"/>
    <w:rsid w:val="00665635"/>
    <w:rsid w:val="00665680"/>
    <w:rsid w:val="00665BAB"/>
    <w:rsid w:val="00665D6F"/>
    <w:rsid w:val="00665DC4"/>
    <w:rsid w:val="00665F20"/>
    <w:rsid w:val="00666117"/>
    <w:rsid w:val="006662C5"/>
    <w:rsid w:val="006664E8"/>
    <w:rsid w:val="0066695A"/>
    <w:rsid w:val="00666E98"/>
    <w:rsid w:val="00667817"/>
    <w:rsid w:val="0066781B"/>
    <w:rsid w:val="006678B8"/>
    <w:rsid w:val="00667A23"/>
    <w:rsid w:val="00667ED9"/>
    <w:rsid w:val="00670C09"/>
    <w:rsid w:val="00670C38"/>
    <w:rsid w:val="00670EAA"/>
    <w:rsid w:val="006711B9"/>
    <w:rsid w:val="006711FD"/>
    <w:rsid w:val="006712C3"/>
    <w:rsid w:val="006714BD"/>
    <w:rsid w:val="00671F16"/>
    <w:rsid w:val="006721A3"/>
    <w:rsid w:val="0067238A"/>
    <w:rsid w:val="00672433"/>
    <w:rsid w:val="00672586"/>
    <w:rsid w:val="006725C3"/>
    <w:rsid w:val="006728B2"/>
    <w:rsid w:val="006730FF"/>
    <w:rsid w:val="006737BC"/>
    <w:rsid w:val="00673B27"/>
    <w:rsid w:val="00674259"/>
    <w:rsid w:val="006746DC"/>
    <w:rsid w:val="0067557C"/>
    <w:rsid w:val="00675EF0"/>
    <w:rsid w:val="006767FF"/>
    <w:rsid w:val="00676A72"/>
    <w:rsid w:val="00676ACA"/>
    <w:rsid w:val="00677584"/>
    <w:rsid w:val="00677D54"/>
    <w:rsid w:val="0068011B"/>
    <w:rsid w:val="006806B4"/>
    <w:rsid w:val="00680EE6"/>
    <w:rsid w:val="00681146"/>
    <w:rsid w:val="0068123A"/>
    <w:rsid w:val="006812D9"/>
    <w:rsid w:val="00681656"/>
    <w:rsid w:val="006816F2"/>
    <w:rsid w:val="00681705"/>
    <w:rsid w:val="00681A3A"/>
    <w:rsid w:val="00681EEE"/>
    <w:rsid w:val="006820D3"/>
    <w:rsid w:val="0068251E"/>
    <w:rsid w:val="0068287E"/>
    <w:rsid w:val="00682919"/>
    <w:rsid w:val="00682B6B"/>
    <w:rsid w:val="00682D0F"/>
    <w:rsid w:val="00682E93"/>
    <w:rsid w:val="00683005"/>
    <w:rsid w:val="0068320B"/>
    <w:rsid w:val="0068332C"/>
    <w:rsid w:val="0068343C"/>
    <w:rsid w:val="006838E1"/>
    <w:rsid w:val="006838EC"/>
    <w:rsid w:val="00683AAE"/>
    <w:rsid w:val="00683B44"/>
    <w:rsid w:val="00683BF1"/>
    <w:rsid w:val="00683C40"/>
    <w:rsid w:val="00683C79"/>
    <w:rsid w:val="00684A18"/>
    <w:rsid w:val="00684B3B"/>
    <w:rsid w:val="00684F90"/>
    <w:rsid w:val="00685343"/>
    <w:rsid w:val="006855A0"/>
    <w:rsid w:val="006858CC"/>
    <w:rsid w:val="00685D6A"/>
    <w:rsid w:val="006866DD"/>
    <w:rsid w:val="006866FF"/>
    <w:rsid w:val="006867F7"/>
    <w:rsid w:val="00686E2E"/>
    <w:rsid w:val="00687533"/>
    <w:rsid w:val="00687658"/>
    <w:rsid w:val="006876BE"/>
    <w:rsid w:val="00687F15"/>
    <w:rsid w:val="00690006"/>
    <w:rsid w:val="00690150"/>
    <w:rsid w:val="00690387"/>
    <w:rsid w:val="00690398"/>
    <w:rsid w:val="00690929"/>
    <w:rsid w:val="00690935"/>
    <w:rsid w:val="00690FFA"/>
    <w:rsid w:val="0069103A"/>
    <w:rsid w:val="00691C25"/>
    <w:rsid w:val="00692C6B"/>
    <w:rsid w:val="00692C8F"/>
    <w:rsid w:val="00692CDD"/>
    <w:rsid w:val="00692FFF"/>
    <w:rsid w:val="006931FF"/>
    <w:rsid w:val="00693724"/>
    <w:rsid w:val="00693951"/>
    <w:rsid w:val="00693AE8"/>
    <w:rsid w:val="0069413B"/>
    <w:rsid w:val="006943EF"/>
    <w:rsid w:val="0069447B"/>
    <w:rsid w:val="00694ADF"/>
    <w:rsid w:val="006951A5"/>
    <w:rsid w:val="006954B1"/>
    <w:rsid w:val="00695AA7"/>
    <w:rsid w:val="00695B90"/>
    <w:rsid w:val="00695D08"/>
    <w:rsid w:val="0069609E"/>
    <w:rsid w:val="006960F8"/>
    <w:rsid w:val="0069631F"/>
    <w:rsid w:val="00696329"/>
    <w:rsid w:val="00696469"/>
    <w:rsid w:val="00696B9F"/>
    <w:rsid w:val="00696BB6"/>
    <w:rsid w:val="006970D3"/>
    <w:rsid w:val="006978D5"/>
    <w:rsid w:val="00697ECC"/>
    <w:rsid w:val="006A068E"/>
    <w:rsid w:val="006A0837"/>
    <w:rsid w:val="006A08C3"/>
    <w:rsid w:val="006A08FA"/>
    <w:rsid w:val="006A0D3B"/>
    <w:rsid w:val="006A0F1D"/>
    <w:rsid w:val="006A109C"/>
    <w:rsid w:val="006A11B2"/>
    <w:rsid w:val="006A13D1"/>
    <w:rsid w:val="006A1417"/>
    <w:rsid w:val="006A1449"/>
    <w:rsid w:val="006A1968"/>
    <w:rsid w:val="006A273A"/>
    <w:rsid w:val="006A2A92"/>
    <w:rsid w:val="006A2AC0"/>
    <w:rsid w:val="006A30B8"/>
    <w:rsid w:val="006A31F3"/>
    <w:rsid w:val="006A32B0"/>
    <w:rsid w:val="006A3A47"/>
    <w:rsid w:val="006A3F0D"/>
    <w:rsid w:val="006A4051"/>
    <w:rsid w:val="006A42A5"/>
    <w:rsid w:val="006A4645"/>
    <w:rsid w:val="006A4A79"/>
    <w:rsid w:val="006A4F29"/>
    <w:rsid w:val="006A5ACA"/>
    <w:rsid w:val="006A60ED"/>
    <w:rsid w:val="006A66B0"/>
    <w:rsid w:val="006A670A"/>
    <w:rsid w:val="006A6A8E"/>
    <w:rsid w:val="006A6F46"/>
    <w:rsid w:val="006A7633"/>
    <w:rsid w:val="006A7F7F"/>
    <w:rsid w:val="006B0B4F"/>
    <w:rsid w:val="006B0BE6"/>
    <w:rsid w:val="006B0E1B"/>
    <w:rsid w:val="006B125A"/>
    <w:rsid w:val="006B135A"/>
    <w:rsid w:val="006B173B"/>
    <w:rsid w:val="006B18C0"/>
    <w:rsid w:val="006B1984"/>
    <w:rsid w:val="006B19A2"/>
    <w:rsid w:val="006B19A6"/>
    <w:rsid w:val="006B19E9"/>
    <w:rsid w:val="006B1FB1"/>
    <w:rsid w:val="006B21C8"/>
    <w:rsid w:val="006B22A4"/>
    <w:rsid w:val="006B2661"/>
    <w:rsid w:val="006B2727"/>
    <w:rsid w:val="006B28D7"/>
    <w:rsid w:val="006B2DE6"/>
    <w:rsid w:val="006B2FFA"/>
    <w:rsid w:val="006B3032"/>
    <w:rsid w:val="006B32BF"/>
    <w:rsid w:val="006B33D5"/>
    <w:rsid w:val="006B35CB"/>
    <w:rsid w:val="006B3E05"/>
    <w:rsid w:val="006B45A3"/>
    <w:rsid w:val="006B4747"/>
    <w:rsid w:val="006B47FE"/>
    <w:rsid w:val="006B492C"/>
    <w:rsid w:val="006B4FD9"/>
    <w:rsid w:val="006B559D"/>
    <w:rsid w:val="006B5894"/>
    <w:rsid w:val="006B58B2"/>
    <w:rsid w:val="006B5A47"/>
    <w:rsid w:val="006B61EC"/>
    <w:rsid w:val="006B6A7D"/>
    <w:rsid w:val="006B6C5B"/>
    <w:rsid w:val="006B6D81"/>
    <w:rsid w:val="006B6D83"/>
    <w:rsid w:val="006B7177"/>
    <w:rsid w:val="006B7239"/>
    <w:rsid w:val="006B7560"/>
    <w:rsid w:val="006B7A8E"/>
    <w:rsid w:val="006C02E9"/>
    <w:rsid w:val="006C08A0"/>
    <w:rsid w:val="006C0E27"/>
    <w:rsid w:val="006C1575"/>
    <w:rsid w:val="006C1D4A"/>
    <w:rsid w:val="006C1E23"/>
    <w:rsid w:val="006C233C"/>
    <w:rsid w:val="006C239B"/>
    <w:rsid w:val="006C2809"/>
    <w:rsid w:val="006C2951"/>
    <w:rsid w:val="006C2E99"/>
    <w:rsid w:val="006C3232"/>
    <w:rsid w:val="006C3569"/>
    <w:rsid w:val="006C3969"/>
    <w:rsid w:val="006C399C"/>
    <w:rsid w:val="006C39F6"/>
    <w:rsid w:val="006C3AC2"/>
    <w:rsid w:val="006C3BF6"/>
    <w:rsid w:val="006C405B"/>
    <w:rsid w:val="006C43BE"/>
    <w:rsid w:val="006C4DCA"/>
    <w:rsid w:val="006C4F3A"/>
    <w:rsid w:val="006C50D0"/>
    <w:rsid w:val="006C5318"/>
    <w:rsid w:val="006C5B9A"/>
    <w:rsid w:val="006C5BEF"/>
    <w:rsid w:val="006C5C8D"/>
    <w:rsid w:val="006C602E"/>
    <w:rsid w:val="006C6D2B"/>
    <w:rsid w:val="006C75DC"/>
    <w:rsid w:val="006C79CC"/>
    <w:rsid w:val="006C7BF6"/>
    <w:rsid w:val="006C7CE4"/>
    <w:rsid w:val="006D0657"/>
    <w:rsid w:val="006D0A7F"/>
    <w:rsid w:val="006D0AE2"/>
    <w:rsid w:val="006D1351"/>
    <w:rsid w:val="006D1387"/>
    <w:rsid w:val="006D18D8"/>
    <w:rsid w:val="006D24B7"/>
    <w:rsid w:val="006D2D3C"/>
    <w:rsid w:val="006D2D62"/>
    <w:rsid w:val="006D2E8F"/>
    <w:rsid w:val="006D305F"/>
    <w:rsid w:val="006D33BE"/>
    <w:rsid w:val="006D343C"/>
    <w:rsid w:val="006D3842"/>
    <w:rsid w:val="006D397E"/>
    <w:rsid w:val="006D39C6"/>
    <w:rsid w:val="006D3A08"/>
    <w:rsid w:val="006D3A36"/>
    <w:rsid w:val="006D3CA8"/>
    <w:rsid w:val="006D3FDD"/>
    <w:rsid w:val="006D4263"/>
    <w:rsid w:val="006D428D"/>
    <w:rsid w:val="006D4428"/>
    <w:rsid w:val="006D4567"/>
    <w:rsid w:val="006D46F4"/>
    <w:rsid w:val="006D474C"/>
    <w:rsid w:val="006D48F4"/>
    <w:rsid w:val="006D4A73"/>
    <w:rsid w:val="006D521E"/>
    <w:rsid w:val="006D5AF5"/>
    <w:rsid w:val="006D5CD1"/>
    <w:rsid w:val="006D5E14"/>
    <w:rsid w:val="006D5ECF"/>
    <w:rsid w:val="006D5F2B"/>
    <w:rsid w:val="006D5F9B"/>
    <w:rsid w:val="006D6460"/>
    <w:rsid w:val="006D6705"/>
    <w:rsid w:val="006D6811"/>
    <w:rsid w:val="006D6BBB"/>
    <w:rsid w:val="006D6CDD"/>
    <w:rsid w:val="006D6DF0"/>
    <w:rsid w:val="006D7052"/>
    <w:rsid w:val="006D7F43"/>
    <w:rsid w:val="006E033D"/>
    <w:rsid w:val="006E0376"/>
    <w:rsid w:val="006E08F4"/>
    <w:rsid w:val="006E0AB1"/>
    <w:rsid w:val="006E0EAA"/>
    <w:rsid w:val="006E2379"/>
    <w:rsid w:val="006E24BE"/>
    <w:rsid w:val="006E28B9"/>
    <w:rsid w:val="006E28BF"/>
    <w:rsid w:val="006E312F"/>
    <w:rsid w:val="006E324E"/>
    <w:rsid w:val="006E369B"/>
    <w:rsid w:val="006E36BF"/>
    <w:rsid w:val="006E39D1"/>
    <w:rsid w:val="006E3B80"/>
    <w:rsid w:val="006E432B"/>
    <w:rsid w:val="006E4732"/>
    <w:rsid w:val="006E49B1"/>
    <w:rsid w:val="006E4D6B"/>
    <w:rsid w:val="006E4F3C"/>
    <w:rsid w:val="006E541B"/>
    <w:rsid w:val="006E54AF"/>
    <w:rsid w:val="006E5723"/>
    <w:rsid w:val="006E5835"/>
    <w:rsid w:val="006E59F7"/>
    <w:rsid w:val="006E5C17"/>
    <w:rsid w:val="006E5C99"/>
    <w:rsid w:val="006E5D4D"/>
    <w:rsid w:val="006E61F5"/>
    <w:rsid w:val="006E62EC"/>
    <w:rsid w:val="006E6B3C"/>
    <w:rsid w:val="006E6C1C"/>
    <w:rsid w:val="006E6F54"/>
    <w:rsid w:val="006E70AE"/>
    <w:rsid w:val="006E7C11"/>
    <w:rsid w:val="006E7DFE"/>
    <w:rsid w:val="006E7FBA"/>
    <w:rsid w:val="006F00D1"/>
    <w:rsid w:val="006F00DB"/>
    <w:rsid w:val="006F08AF"/>
    <w:rsid w:val="006F08E1"/>
    <w:rsid w:val="006F11EE"/>
    <w:rsid w:val="006F1370"/>
    <w:rsid w:val="006F1BFD"/>
    <w:rsid w:val="006F1C7B"/>
    <w:rsid w:val="006F200F"/>
    <w:rsid w:val="006F2985"/>
    <w:rsid w:val="006F2E46"/>
    <w:rsid w:val="006F34E9"/>
    <w:rsid w:val="006F3772"/>
    <w:rsid w:val="006F393A"/>
    <w:rsid w:val="006F3FFE"/>
    <w:rsid w:val="006F414D"/>
    <w:rsid w:val="006F420E"/>
    <w:rsid w:val="006F42D9"/>
    <w:rsid w:val="006F4336"/>
    <w:rsid w:val="006F438E"/>
    <w:rsid w:val="006F44CD"/>
    <w:rsid w:val="006F451E"/>
    <w:rsid w:val="006F48DB"/>
    <w:rsid w:val="006F54E4"/>
    <w:rsid w:val="006F557D"/>
    <w:rsid w:val="006F5961"/>
    <w:rsid w:val="006F5979"/>
    <w:rsid w:val="006F5B0E"/>
    <w:rsid w:val="006F5DB5"/>
    <w:rsid w:val="006F5E39"/>
    <w:rsid w:val="006F5FCC"/>
    <w:rsid w:val="006F622B"/>
    <w:rsid w:val="006F6273"/>
    <w:rsid w:val="006F63A1"/>
    <w:rsid w:val="006F6EB1"/>
    <w:rsid w:val="006F7050"/>
    <w:rsid w:val="006F7391"/>
    <w:rsid w:val="006F739A"/>
    <w:rsid w:val="006F744F"/>
    <w:rsid w:val="006F746D"/>
    <w:rsid w:val="006F74F2"/>
    <w:rsid w:val="006F7B69"/>
    <w:rsid w:val="006F7DF8"/>
    <w:rsid w:val="007004BD"/>
    <w:rsid w:val="0070050F"/>
    <w:rsid w:val="00700964"/>
    <w:rsid w:val="007009EE"/>
    <w:rsid w:val="00700AC8"/>
    <w:rsid w:val="00700FE3"/>
    <w:rsid w:val="00701932"/>
    <w:rsid w:val="0070197E"/>
    <w:rsid w:val="00701AAC"/>
    <w:rsid w:val="00701D63"/>
    <w:rsid w:val="00701E1A"/>
    <w:rsid w:val="00701E79"/>
    <w:rsid w:val="00701FD7"/>
    <w:rsid w:val="007020CC"/>
    <w:rsid w:val="007023A6"/>
    <w:rsid w:val="0070299D"/>
    <w:rsid w:val="00703778"/>
    <w:rsid w:val="0070392A"/>
    <w:rsid w:val="007039DF"/>
    <w:rsid w:val="00703CC6"/>
    <w:rsid w:val="00703DBC"/>
    <w:rsid w:val="0070439A"/>
    <w:rsid w:val="00704436"/>
    <w:rsid w:val="0070445E"/>
    <w:rsid w:val="00704AED"/>
    <w:rsid w:val="00704F43"/>
    <w:rsid w:val="00704FBB"/>
    <w:rsid w:val="00705172"/>
    <w:rsid w:val="007053E6"/>
    <w:rsid w:val="00705838"/>
    <w:rsid w:val="007058A4"/>
    <w:rsid w:val="00705AEC"/>
    <w:rsid w:val="00705CA2"/>
    <w:rsid w:val="00705D27"/>
    <w:rsid w:val="00705EFB"/>
    <w:rsid w:val="00706247"/>
    <w:rsid w:val="00706D24"/>
    <w:rsid w:val="00706D60"/>
    <w:rsid w:val="00706ED7"/>
    <w:rsid w:val="00706EE2"/>
    <w:rsid w:val="00707038"/>
    <w:rsid w:val="0070732C"/>
    <w:rsid w:val="007074DE"/>
    <w:rsid w:val="007074F0"/>
    <w:rsid w:val="00707512"/>
    <w:rsid w:val="007075F3"/>
    <w:rsid w:val="007077E7"/>
    <w:rsid w:val="00707FD6"/>
    <w:rsid w:val="00710390"/>
    <w:rsid w:val="00710489"/>
    <w:rsid w:val="0071069A"/>
    <w:rsid w:val="007109A1"/>
    <w:rsid w:val="00710D01"/>
    <w:rsid w:val="00710E5D"/>
    <w:rsid w:val="00710F66"/>
    <w:rsid w:val="00711079"/>
    <w:rsid w:val="00711328"/>
    <w:rsid w:val="00711478"/>
    <w:rsid w:val="0071156B"/>
    <w:rsid w:val="00711939"/>
    <w:rsid w:val="00712131"/>
    <w:rsid w:val="00712521"/>
    <w:rsid w:val="007127C4"/>
    <w:rsid w:val="007128EF"/>
    <w:rsid w:val="00712A84"/>
    <w:rsid w:val="00712E30"/>
    <w:rsid w:val="00712FF5"/>
    <w:rsid w:val="007130DA"/>
    <w:rsid w:val="0071342B"/>
    <w:rsid w:val="0071357C"/>
    <w:rsid w:val="0071423F"/>
    <w:rsid w:val="00714A5D"/>
    <w:rsid w:val="00715FF5"/>
    <w:rsid w:val="0071610B"/>
    <w:rsid w:val="007161D2"/>
    <w:rsid w:val="00716395"/>
    <w:rsid w:val="0071647F"/>
    <w:rsid w:val="007170B0"/>
    <w:rsid w:val="007173D8"/>
    <w:rsid w:val="007173DB"/>
    <w:rsid w:val="00717585"/>
    <w:rsid w:val="00717673"/>
    <w:rsid w:val="007176E0"/>
    <w:rsid w:val="00717702"/>
    <w:rsid w:val="00717831"/>
    <w:rsid w:val="007178DC"/>
    <w:rsid w:val="00717933"/>
    <w:rsid w:val="00717CDA"/>
    <w:rsid w:val="00717E58"/>
    <w:rsid w:val="00720002"/>
    <w:rsid w:val="00720011"/>
    <w:rsid w:val="007200FE"/>
    <w:rsid w:val="00720827"/>
    <w:rsid w:val="00720A5B"/>
    <w:rsid w:val="00720A6A"/>
    <w:rsid w:val="00720F06"/>
    <w:rsid w:val="007210F8"/>
    <w:rsid w:val="007212ED"/>
    <w:rsid w:val="0072144F"/>
    <w:rsid w:val="007219AE"/>
    <w:rsid w:val="00721CD8"/>
    <w:rsid w:val="00721E05"/>
    <w:rsid w:val="00721ED0"/>
    <w:rsid w:val="00721F7A"/>
    <w:rsid w:val="007221DF"/>
    <w:rsid w:val="007225EB"/>
    <w:rsid w:val="0072264E"/>
    <w:rsid w:val="00722656"/>
    <w:rsid w:val="007226D1"/>
    <w:rsid w:val="0072286B"/>
    <w:rsid w:val="00723320"/>
    <w:rsid w:val="00723927"/>
    <w:rsid w:val="00723A3D"/>
    <w:rsid w:val="00724515"/>
    <w:rsid w:val="00724541"/>
    <w:rsid w:val="00724862"/>
    <w:rsid w:val="00724AA1"/>
    <w:rsid w:val="00724C72"/>
    <w:rsid w:val="00724E6E"/>
    <w:rsid w:val="00724F36"/>
    <w:rsid w:val="00724F9D"/>
    <w:rsid w:val="007254DC"/>
    <w:rsid w:val="00725579"/>
    <w:rsid w:val="00725774"/>
    <w:rsid w:val="00725AAB"/>
    <w:rsid w:val="00725E08"/>
    <w:rsid w:val="00726071"/>
    <w:rsid w:val="00726733"/>
    <w:rsid w:val="00726836"/>
    <w:rsid w:val="007269A6"/>
    <w:rsid w:val="00727237"/>
    <w:rsid w:val="007273EE"/>
    <w:rsid w:val="00727528"/>
    <w:rsid w:val="00727981"/>
    <w:rsid w:val="0072798E"/>
    <w:rsid w:val="00727A2B"/>
    <w:rsid w:val="00727BAC"/>
    <w:rsid w:val="00727F58"/>
    <w:rsid w:val="00730148"/>
    <w:rsid w:val="00730850"/>
    <w:rsid w:val="007308B3"/>
    <w:rsid w:val="00730A78"/>
    <w:rsid w:val="0073169C"/>
    <w:rsid w:val="0073243F"/>
    <w:rsid w:val="00732F00"/>
    <w:rsid w:val="00732FB2"/>
    <w:rsid w:val="007333B0"/>
    <w:rsid w:val="00733721"/>
    <w:rsid w:val="00734200"/>
    <w:rsid w:val="007347E3"/>
    <w:rsid w:val="00734CF4"/>
    <w:rsid w:val="00734E8E"/>
    <w:rsid w:val="00734FD1"/>
    <w:rsid w:val="007351CD"/>
    <w:rsid w:val="0073574F"/>
    <w:rsid w:val="007357F2"/>
    <w:rsid w:val="0073580E"/>
    <w:rsid w:val="00735992"/>
    <w:rsid w:val="00735B87"/>
    <w:rsid w:val="00736045"/>
    <w:rsid w:val="0073639A"/>
    <w:rsid w:val="007364F3"/>
    <w:rsid w:val="007365A2"/>
    <w:rsid w:val="00736DF5"/>
    <w:rsid w:val="00736FE8"/>
    <w:rsid w:val="0073741D"/>
    <w:rsid w:val="00737595"/>
    <w:rsid w:val="00740015"/>
    <w:rsid w:val="007400D8"/>
    <w:rsid w:val="00740184"/>
    <w:rsid w:val="007402BE"/>
    <w:rsid w:val="00740CB8"/>
    <w:rsid w:val="00740D2B"/>
    <w:rsid w:val="00740F54"/>
    <w:rsid w:val="00741259"/>
    <w:rsid w:val="00741478"/>
    <w:rsid w:val="007418B3"/>
    <w:rsid w:val="00741C00"/>
    <w:rsid w:val="00741D45"/>
    <w:rsid w:val="00742463"/>
    <w:rsid w:val="0074266F"/>
    <w:rsid w:val="0074291A"/>
    <w:rsid w:val="0074335D"/>
    <w:rsid w:val="007435D2"/>
    <w:rsid w:val="007435F2"/>
    <w:rsid w:val="00743939"/>
    <w:rsid w:val="007440A8"/>
    <w:rsid w:val="00744208"/>
    <w:rsid w:val="007442A1"/>
    <w:rsid w:val="00744582"/>
    <w:rsid w:val="00744594"/>
    <w:rsid w:val="007447F1"/>
    <w:rsid w:val="007448DB"/>
    <w:rsid w:val="007448DD"/>
    <w:rsid w:val="0074496A"/>
    <w:rsid w:val="00744A92"/>
    <w:rsid w:val="00744B22"/>
    <w:rsid w:val="00744B92"/>
    <w:rsid w:val="00744BC7"/>
    <w:rsid w:val="00744D8F"/>
    <w:rsid w:val="00744DCA"/>
    <w:rsid w:val="0074510A"/>
    <w:rsid w:val="00745194"/>
    <w:rsid w:val="007452D5"/>
    <w:rsid w:val="007466FB"/>
    <w:rsid w:val="0074673A"/>
    <w:rsid w:val="00746C02"/>
    <w:rsid w:val="00746F95"/>
    <w:rsid w:val="00747B60"/>
    <w:rsid w:val="00747FF2"/>
    <w:rsid w:val="007501E7"/>
    <w:rsid w:val="00750865"/>
    <w:rsid w:val="00750918"/>
    <w:rsid w:val="007509C8"/>
    <w:rsid w:val="00750B30"/>
    <w:rsid w:val="00751628"/>
    <w:rsid w:val="0075187B"/>
    <w:rsid w:val="0075198F"/>
    <w:rsid w:val="00751C7A"/>
    <w:rsid w:val="00751E47"/>
    <w:rsid w:val="007520B1"/>
    <w:rsid w:val="007524D9"/>
    <w:rsid w:val="00752629"/>
    <w:rsid w:val="007526C4"/>
    <w:rsid w:val="007526DD"/>
    <w:rsid w:val="00752865"/>
    <w:rsid w:val="007530AF"/>
    <w:rsid w:val="0075319A"/>
    <w:rsid w:val="007532AF"/>
    <w:rsid w:val="007536A3"/>
    <w:rsid w:val="00753737"/>
    <w:rsid w:val="007537B2"/>
    <w:rsid w:val="007537CC"/>
    <w:rsid w:val="00753AA6"/>
    <w:rsid w:val="00753C6D"/>
    <w:rsid w:val="00753FB6"/>
    <w:rsid w:val="007540BE"/>
    <w:rsid w:val="007542B9"/>
    <w:rsid w:val="00754557"/>
    <w:rsid w:val="007546A0"/>
    <w:rsid w:val="00754EFD"/>
    <w:rsid w:val="00755231"/>
    <w:rsid w:val="00755342"/>
    <w:rsid w:val="0075598C"/>
    <w:rsid w:val="007559BD"/>
    <w:rsid w:val="00755EDC"/>
    <w:rsid w:val="007560D8"/>
    <w:rsid w:val="007562CE"/>
    <w:rsid w:val="007566BD"/>
    <w:rsid w:val="00756F0F"/>
    <w:rsid w:val="0075728C"/>
    <w:rsid w:val="00757367"/>
    <w:rsid w:val="00757609"/>
    <w:rsid w:val="00757619"/>
    <w:rsid w:val="00757684"/>
    <w:rsid w:val="007576FD"/>
    <w:rsid w:val="007579C7"/>
    <w:rsid w:val="00757CBE"/>
    <w:rsid w:val="00757D64"/>
    <w:rsid w:val="0076006C"/>
    <w:rsid w:val="007601B7"/>
    <w:rsid w:val="007601DE"/>
    <w:rsid w:val="00760731"/>
    <w:rsid w:val="007612DD"/>
    <w:rsid w:val="007618BB"/>
    <w:rsid w:val="00761ED8"/>
    <w:rsid w:val="0076205F"/>
    <w:rsid w:val="00762368"/>
    <w:rsid w:val="0076275E"/>
    <w:rsid w:val="007629CB"/>
    <w:rsid w:val="00762EC5"/>
    <w:rsid w:val="00763076"/>
    <w:rsid w:val="007631DE"/>
    <w:rsid w:val="00763C88"/>
    <w:rsid w:val="00763E38"/>
    <w:rsid w:val="00763F95"/>
    <w:rsid w:val="007641DB"/>
    <w:rsid w:val="00764260"/>
    <w:rsid w:val="0076479E"/>
    <w:rsid w:val="00765A11"/>
    <w:rsid w:val="00765ADA"/>
    <w:rsid w:val="00765BED"/>
    <w:rsid w:val="007665EC"/>
    <w:rsid w:val="007667A0"/>
    <w:rsid w:val="00766C4F"/>
    <w:rsid w:val="00767578"/>
    <w:rsid w:val="00767A39"/>
    <w:rsid w:val="00767B8D"/>
    <w:rsid w:val="00767DFB"/>
    <w:rsid w:val="00767E9C"/>
    <w:rsid w:val="00770111"/>
    <w:rsid w:val="00770F87"/>
    <w:rsid w:val="007711E0"/>
    <w:rsid w:val="00771AD9"/>
    <w:rsid w:val="007726DB"/>
    <w:rsid w:val="00772893"/>
    <w:rsid w:val="007729E3"/>
    <w:rsid w:val="00772CF0"/>
    <w:rsid w:val="0077318F"/>
    <w:rsid w:val="007732DA"/>
    <w:rsid w:val="007733E6"/>
    <w:rsid w:val="00773CC6"/>
    <w:rsid w:val="00773DBF"/>
    <w:rsid w:val="00773F66"/>
    <w:rsid w:val="00774039"/>
    <w:rsid w:val="007742D8"/>
    <w:rsid w:val="00774A01"/>
    <w:rsid w:val="00774C93"/>
    <w:rsid w:val="00774E71"/>
    <w:rsid w:val="00774F89"/>
    <w:rsid w:val="00775033"/>
    <w:rsid w:val="0077503F"/>
    <w:rsid w:val="007751F9"/>
    <w:rsid w:val="0077554A"/>
    <w:rsid w:val="00775B6F"/>
    <w:rsid w:val="00775E2B"/>
    <w:rsid w:val="00775E5E"/>
    <w:rsid w:val="00776871"/>
    <w:rsid w:val="0077696F"/>
    <w:rsid w:val="00776EB9"/>
    <w:rsid w:val="007772B8"/>
    <w:rsid w:val="0077767A"/>
    <w:rsid w:val="00777D73"/>
    <w:rsid w:val="00777D91"/>
    <w:rsid w:val="007800A6"/>
    <w:rsid w:val="007803BF"/>
    <w:rsid w:val="007807EB"/>
    <w:rsid w:val="00780CB8"/>
    <w:rsid w:val="00781F49"/>
    <w:rsid w:val="00782EEA"/>
    <w:rsid w:val="007830AE"/>
    <w:rsid w:val="00783920"/>
    <w:rsid w:val="00783F5A"/>
    <w:rsid w:val="00784095"/>
    <w:rsid w:val="00784567"/>
    <w:rsid w:val="0078464A"/>
    <w:rsid w:val="00784656"/>
    <w:rsid w:val="00784B0A"/>
    <w:rsid w:val="00784E76"/>
    <w:rsid w:val="00784EE3"/>
    <w:rsid w:val="0078525A"/>
    <w:rsid w:val="0078558B"/>
    <w:rsid w:val="00785822"/>
    <w:rsid w:val="00785936"/>
    <w:rsid w:val="00785CC9"/>
    <w:rsid w:val="00785D12"/>
    <w:rsid w:val="00785F73"/>
    <w:rsid w:val="007862A4"/>
    <w:rsid w:val="007863D7"/>
    <w:rsid w:val="007863F2"/>
    <w:rsid w:val="007867CC"/>
    <w:rsid w:val="007871DF"/>
    <w:rsid w:val="00787288"/>
    <w:rsid w:val="007872BA"/>
    <w:rsid w:val="007876E0"/>
    <w:rsid w:val="00787824"/>
    <w:rsid w:val="007878BB"/>
    <w:rsid w:val="00787AA6"/>
    <w:rsid w:val="00787EA9"/>
    <w:rsid w:val="0079016F"/>
    <w:rsid w:val="007902EE"/>
    <w:rsid w:val="00790B9B"/>
    <w:rsid w:val="00790F37"/>
    <w:rsid w:val="00790F4B"/>
    <w:rsid w:val="007910FA"/>
    <w:rsid w:val="0079112D"/>
    <w:rsid w:val="00791579"/>
    <w:rsid w:val="00791A03"/>
    <w:rsid w:val="00791F09"/>
    <w:rsid w:val="00791F13"/>
    <w:rsid w:val="007926A9"/>
    <w:rsid w:val="00792893"/>
    <w:rsid w:val="00792CDC"/>
    <w:rsid w:val="007931AB"/>
    <w:rsid w:val="007936C4"/>
    <w:rsid w:val="00793782"/>
    <w:rsid w:val="00793B80"/>
    <w:rsid w:val="00793C9E"/>
    <w:rsid w:val="00793CA7"/>
    <w:rsid w:val="00793FA1"/>
    <w:rsid w:val="0079462F"/>
    <w:rsid w:val="0079470D"/>
    <w:rsid w:val="00794823"/>
    <w:rsid w:val="00794C4A"/>
    <w:rsid w:val="00794CF7"/>
    <w:rsid w:val="00794D76"/>
    <w:rsid w:val="00794EE5"/>
    <w:rsid w:val="00795090"/>
    <w:rsid w:val="007950D1"/>
    <w:rsid w:val="00795105"/>
    <w:rsid w:val="00795116"/>
    <w:rsid w:val="00795387"/>
    <w:rsid w:val="007953FE"/>
    <w:rsid w:val="007955E6"/>
    <w:rsid w:val="0079566B"/>
    <w:rsid w:val="00795922"/>
    <w:rsid w:val="007959F4"/>
    <w:rsid w:val="00795E60"/>
    <w:rsid w:val="00796199"/>
    <w:rsid w:val="00796AC3"/>
    <w:rsid w:val="00796F8E"/>
    <w:rsid w:val="0079743C"/>
    <w:rsid w:val="00797455"/>
    <w:rsid w:val="0079793C"/>
    <w:rsid w:val="007979FE"/>
    <w:rsid w:val="00797FE8"/>
    <w:rsid w:val="007A027B"/>
    <w:rsid w:val="007A02A6"/>
    <w:rsid w:val="007A0C1B"/>
    <w:rsid w:val="007A0D18"/>
    <w:rsid w:val="007A1035"/>
    <w:rsid w:val="007A158F"/>
    <w:rsid w:val="007A19C2"/>
    <w:rsid w:val="007A1AA0"/>
    <w:rsid w:val="007A24E8"/>
    <w:rsid w:val="007A25C9"/>
    <w:rsid w:val="007A26C9"/>
    <w:rsid w:val="007A283A"/>
    <w:rsid w:val="007A2CDF"/>
    <w:rsid w:val="007A2DD7"/>
    <w:rsid w:val="007A2FFF"/>
    <w:rsid w:val="007A320C"/>
    <w:rsid w:val="007A331E"/>
    <w:rsid w:val="007A3790"/>
    <w:rsid w:val="007A3D49"/>
    <w:rsid w:val="007A40F5"/>
    <w:rsid w:val="007A45C1"/>
    <w:rsid w:val="007A45E1"/>
    <w:rsid w:val="007A4756"/>
    <w:rsid w:val="007A59D0"/>
    <w:rsid w:val="007A59D6"/>
    <w:rsid w:val="007A5C0B"/>
    <w:rsid w:val="007A5E7C"/>
    <w:rsid w:val="007A5F0E"/>
    <w:rsid w:val="007A61F0"/>
    <w:rsid w:val="007A64CC"/>
    <w:rsid w:val="007A66B1"/>
    <w:rsid w:val="007A6B2B"/>
    <w:rsid w:val="007A707A"/>
    <w:rsid w:val="007A720D"/>
    <w:rsid w:val="007A72D2"/>
    <w:rsid w:val="007A7B15"/>
    <w:rsid w:val="007A7FA4"/>
    <w:rsid w:val="007B017C"/>
    <w:rsid w:val="007B03B6"/>
    <w:rsid w:val="007B03B7"/>
    <w:rsid w:val="007B0769"/>
    <w:rsid w:val="007B07AD"/>
    <w:rsid w:val="007B0AEC"/>
    <w:rsid w:val="007B0BD6"/>
    <w:rsid w:val="007B0D0A"/>
    <w:rsid w:val="007B1106"/>
    <w:rsid w:val="007B187F"/>
    <w:rsid w:val="007B1D58"/>
    <w:rsid w:val="007B2239"/>
    <w:rsid w:val="007B2483"/>
    <w:rsid w:val="007B25B2"/>
    <w:rsid w:val="007B29EA"/>
    <w:rsid w:val="007B2A7A"/>
    <w:rsid w:val="007B2C93"/>
    <w:rsid w:val="007B2DB8"/>
    <w:rsid w:val="007B3054"/>
    <w:rsid w:val="007B3139"/>
    <w:rsid w:val="007B34CC"/>
    <w:rsid w:val="007B3940"/>
    <w:rsid w:val="007B39AE"/>
    <w:rsid w:val="007B39EA"/>
    <w:rsid w:val="007B41B8"/>
    <w:rsid w:val="007B487B"/>
    <w:rsid w:val="007B4960"/>
    <w:rsid w:val="007B4964"/>
    <w:rsid w:val="007B4D7D"/>
    <w:rsid w:val="007B5026"/>
    <w:rsid w:val="007B52A6"/>
    <w:rsid w:val="007B5A9B"/>
    <w:rsid w:val="007B5D68"/>
    <w:rsid w:val="007B6342"/>
    <w:rsid w:val="007B66FA"/>
    <w:rsid w:val="007B69A5"/>
    <w:rsid w:val="007B69E4"/>
    <w:rsid w:val="007B6A0D"/>
    <w:rsid w:val="007B6A89"/>
    <w:rsid w:val="007B6E27"/>
    <w:rsid w:val="007B6E96"/>
    <w:rsid w:val="007B7566"/>
    <w:rsid w:val="007C01F4"/>
    <w:rsid w:val="007C02E6"/>
    <w:rsid w:val="007C0535"/>
    <w:rsid w:val="007C0E41"/>
    <w:rsid w:val="007C0F11"/>
    <w:rsid w:val="007C1030"/>
    <w:rsid w:val="007C10CF"/>
    <w:rsid w:val="007C1399"/>
    <w:rsid w:val="007C1779"/>
    <w:rsid w:val="007C1921"/>
    <w:rsid w:val="007C2502"/>
    <w:rsid w:val="007C27FA"/>
    <w:rsid w:val="007C2857"/>
    <w:rsid w:val="007C2BE1"/>
    <w:rsid w:val="007C2DA3"/>
    <w:rsid w:val="007C2FE2"/>
    <w:rsid w:val="007C3125"/>
    <w:rsid w:val="007C3166"/>
    <w:rsid w:val="007C352D"/>
    <w:rsid w:val="007C3FCC"/>
    <w:rsid w:val="007C48E5"/>
    <w:rsid w:val="007C4995"/>
    <w:rsid w:val="007C4CC7"/>
    <w:rsid w:val="007C4D6A"/>
    <w:rsid w:val="007C4E05"/>
    <w:rsid w:val="007C56C4"/>
    <w:rsid w:val="007C5ECE"/>
    <w:rsid w:val="007C63C3"/>
    <w:rsid w:val="007C661C"/>
    <w:rsid w:val="007C6A7C"/>
    <w:rsid w:val="007C6CD6"/>
    <w:rsid w:val="007C717B"/>
    <w:rsid w:val="007C7401"/>
    <w:rsid w:val="007C749D"/>
    <w:rsid w:val="007C7551"/>
    <w:rsid w:val="007C7603"/>
    <w:rsid w:val="007C77D4"/>
    <w:rsid w:val="007C78EF"/>
    <w:rsid w:val="007C7EA6"/>
    <w:rsid w:val="007D0238"/>
    <w:rsid w:val="007D0663"/>
    <w:rsid w:val="007D090E"/>
    <w:rsid w:val="007D0D31"/>
    <w:rsid w:val="007D0E7A"/>
    <w:rsid w:val="007D0EA9"/>
    <w:rsid w:val="007D15A4"/>
    <w:rsid w:val="007D15C1"/>
    <w:rsid w:val="007D1896"/>
    <w:rsid w:val="007D1DE7"/>
    <w:rsid w:val="007D24EE"/>
    <w:rsid w:val="007D289D"/>
    <w:rsid w:val="007D2A79"/>
    <w:rsid w:val="007D2C83"/>
    <w:rsid w:val="007D2F1A"/>
    <w:rsid w:val="007D3485"/>
    <w:rsid w:val="007D3B55"/>
    <w:rsid w:val="007D3BBE"/>
    <w:rsid w:val="007D431C"/>
    <w:rsid w:val="007D4374"/>
    <w:rsid w:val="007D46EA"/>
    <w:rsid w:val="007D4B7A"/>
    <w:rsid w:val="007D4C91"/>
    <w:rsid w:val="007D4FC0"/>
    <w:rsid w:val="007D52AA"/>
    <w:rsid w:val="007D532D"/>
    <w:rsid w:val="007D585E"/>
    <w:rsid w:val="007D5AA8"/>
    <w:rsid w:val="007D5F04"/>
    <w:rsid w:val="007D6FF6"/>
    <w:rsid w:val="007D728C"/>
    <w:rsid w:val="007D7403"/>
    <w:rsid w:val="007D7789"/>
    <w:rsid w:val="007D7DE8"/>
    <w:rsid w:val="007D7E72"/>
    <w:rsid w:val="007D7F4D"/>
    <w:rsid w:val="007E05DE"/>
    <w:rsid w:val="007E065E"/>
    <w:rsid w:val="007E06EF"/>
    <w:rsid w:val="007E0784"/>
    <w:rsid w:val="007E09AB"/>
    <w:rsid w:val="007E130F"/>
    <w:rsid w:val="007E16D5"/>
    <w:rsid w:val="007E1C15"/>
    <w:rsid w:val="007E1C40"/>
    <w:rsid w:val="007E1FDB"/>
    <w:rsid w:val="007E230F"/>
    <w:rsid w:val="007E232D"/>
    <w:rsid w:val="007E39FF"/>
    <w:rsid w:val="007E3D8B"/>
    <w:rsid w:val="007E3EBD"/>
    <w:rsid w:val="007E442F"/>
    <w:rsid w:val="007E451F"/>
    <w:rsid w:val="007E4858"/>
    <w:rsid w:val="007E4E33"/>
    <w:rsid w:val="007E52D7"/>
    <w:rsid w:val="007E5595"/>
    <w:rsid w:val="007E5D60"/>
    <w:rsid w:val="007E5E29"/>
    <w:rsid w:val="007E6560"/>
    <w:rsid w:val="007E68C0"/>
    <w:rsid w:val="007E68C7"/>
    <w:rsid w:val="007E69B3"/>
    <w:rsid w:val="007E6AF1"/>
    <w:rsid w:val="007E6CA4"/>
    <w:rsid w:val="007E6F39"/>
    <w:rsid w:val="007E6FBF"/>
    <w:rsid w:val="007E73BF"/>
    <w:rsid w:val="007E762B"/>
    <w:rsid w:val="007E78C4"/>
    <w:rsid w:val="007E79C8"/>
    <w:rsid w:val="007E7B2B"/>
    <w:rsid w:val="007E7B68"/>
    <w:rsid w:val="007E7BDA"/>
    <w:rsid w:val="007E7CF3"/>
    <w:rsid w:val="007F04AC"/>
    <w:rsid w:val="007F0879"/>
    <w:rsid w:val="007F0BB3"/>
    <w:rsid w:val="007F0CC9"/>
    <w:rsid w:val="007F1A87"/>
    <w:rsid w:val="007F286D"/>
    <w:rsid w:val="007F28C4"/>
    <w:rsid w:val="007F2B72"/>
    <w:rsid w:val="007F2D84"/>
    <w:rsid w:val="007F3B2B"/>
    <w:rsid w:val="007F4495"/>
    <w:rsid w:val="007F451D"/>
    <w:rsid w:val="007F48AE"/>
    <w:rsid w:val="007F48F6"/>
    <w:rsid w:val="007F4D90"/>
    <w:rsid w:val="007F4E9C"/>
    <w:rsid w:val="007F50EE"/>
    <w:rsid w:val="007F55EE"/>
    <w:rsid w:val="007F5D69"/>
    <w:rsid w:val="007F5EB0"/>
    <w:rsid w:val="007F6044"/>
    <w:rsid w:val="007F63D9"/>
    <w:rsid w:val="007F640D"/>
    <w:rsid w:val="007F65D4"/>
    <w:rsid w:val="007F6947"/>
    <w:rsid w:val="007F6CB3"/>
    <w:rsid w:val="007F6D15"/>
    <w:rsid w:val="007F6DAD"/>
    <w:rsid w:val="007F7771"/>
    <w:rsid w:val="007F7DE0"/>
    <w:rsid w:val="00800533"/>
    <w:rsid w:val="008006D1"/>
    <w:rsid w:val="00800D11"/>
    <w:rsid w:val="00800E74"/>
    <w:rsid w:val="00800FA6"/>
    <w:rsid w:val="00801B45"/>
    <w:rsid w:val="00801D62"/>
    <w:rsid w:val="00801DE9"/>
    <w:rsid w:val="00801E7D"/>
    <w:rsid w:val="0080296F"/>
    <w:rsid w:val="00802F02"/>
    <w:rsid w:val="0080310C"/>
    <w:rsid w:val="00803589"/>
    <w:rsid w:val="00803885"/>
    <w:rsid w:val="00803A04"/>
    <w:rsid w:val="00803E83"/>
    <w:rsid w:val="00803ED8"/>
    <w:rsid w:val="00804187"/>
    <w:rsid w:val="0080437E"/>
    <w:rsid w:val="0080496D"/>
    <w:rsid w:val="00804F37"/>
    <w:rsid w:val="0080509A"/>
    <w:rsid w:val="00805120"/>
    <w:rsid w:val="00805339"/>
    <w:rsid w:val="008053E8"/>
    <w:rsid w:val="0080565C"/>
    <w:rsid w:val="008056BB"/>
    <w:rsid w:val="00805766"/>
    <w:rsid w:val="008057E4"/>
    <w:rsid w:val="00805C23"/>
    <w:rsid w:val="00805DC2"/>
    <w:rsid w:val="00806317"/>
    <w:rsid w:val="00806534"/>
    <w:rsid w:val="00806577"/>
    <w:rsid w:val="0080663A"/>
    <w:rsid w:val="00806A1D"/>
    <w:rsid w:val="00806E53"/>
    <w:rsid w:val="00806F0B"/>
    <w:rsid w:val="008072DF"/>
    <w:rsid w:val="0080747E"/>
    <w:rsid w:val="008075A8"/>
    <w:rsid w:val="00807B76"/>
    <w:rsid w:val="008103C2"/>
    <w:rsid w:val="008104A0"/>
    <w:rsid w:val="00810B96"/>
    <w:rsid w:val="00811867"/>
    <w:rsid w:val="00811B28"/>
    <w:rsid w:val="00811D79"/>
    <w:rsid w:val="008129CD"/>
    <w:rsid w:val="00812B31"/>
    <w:rsid w:val="00812E1E"/>
    <w:rsid w:val="00812EF2"/>
    <w:rsid w:val="00813013"/>
    <w:rsid w:val="00813108"/>
    <w:rsid w:val="0081312D"/>
    <w:rsid w:val="0081315F"/>
    <w:rsid w:val="0081319A"/>
    <w:rsid w:val="0081338E"/>
    <w:rsid w:val="0081364F"/>
    <w:rsid w:val="00813904"/>
    <w:rsid w:val="0081420E"/>
    <w:rsid w:val="00814380"/>
    <w:rsid w:val="008147D5"/>
    <w:rsid w:val="008148AC"/>
    <w:rsid w:val="00814B43"/>
    <w:rsid w:val="00814BAC"/>
    <w:rsid w:val="00814E67"/>
    <w:rsid w:val="00814E69"/>
    <w:rsid w:val="0081554B"/>
    <w:rsid w:val="00815BD4"/>
    <w:rsid w:val="00815C39"/>
    <w:rsid w:val="00815DFF"/>
    <w:rsid w:val="00816256"/>
    <w:rsid w:val="00816589"/>
    <w:rsid w:val="008165AD"/>
    <w:rsid w:val="00816861"/>
    <w:rsid w:val="008169D8"/>
    <w:rsid w:val="00816C85"/>
    <w:rsid w:val="00816DE7"/>
    <w:rsid w:val="00816E2B"/>
    <w:rsid w:val="00816E8E"/>
    <w:rsid w:val="00816F6D"/>
    <w:rsid w:val="00817070"/>
    <w:rsid w:val="008170E0"/>
    <w:rsid w:val="00817310"/>
    <w:rsid w:val="008176DA"/>
    <w:rsid w:val="00817804"/>
    <w:rsid w:val="00820483"/>
    <w:rsid w:val="00820665"/>
    <w:rsid w:val="00820859"/>
    <w:rsid w:val="00820ADA"/>
    <w:rsid w:val="00820C93"/>
    <w:rsid w:val="00820C9F"/>
    <w:rsid w:val="00820F87"/>
    <w:rsid w:val="0082123B"/>
    <w:rsid w:val="00821282"/>
    <w:rsid w:val="00821B1F"/>
    <w:rsid w:val="008223BF"/>
    <w:rsid w:val="008223E0"/>
    <w:rsid w:val="0082240D"/>
    <w:rsid w:val="00822651"/>
    <w:rsid w:val="008229C5"/>
    <w:rsid w:val="00822A5A"/>
    <w:rsid w:val="00822B57"/>
    <w:rsid w:val="00822CA9"/>
    <w:rsid w:val="00822D7A"/>
    <w:rsid w:val="00823B1D"/>
    <w:rsid w:val="00823B50"/>
    <w:rsid w:val="00823D4F"/>
    <w:rsid w:val="008246BD"/>
    <w:rsid w:val="00824726"/>
    <w:rsid w:val="00824B1B"/>
    <w:rsid w:val="00824F10"/>
    <w:rsid w:val="008253D1"/>
    <w:rsid w:val="008253DA"/>
    <w:rsid w:val="00825C81"/>
    <w:rsid w:val="00825D1F"/>
    <w:rsid w:val="00825DF9"/>
    <w:rsid w:val="00826373"/>
    <w:rsid w:val="008265B4"/>
    <w:rsid w:val="008265B5"/>
    <w:rsid w:val="008265E5"/>
    <w:rsid w:val="00826694"/>
    <w:rsid w:val="008267E3"/>
    <w:rsid w:val="00826CE0"/>
    <w:rsid w:val="00827649"/>
    <w:rsid w:val="00827FE7"/>
    <w:rsid w:val="00830249"/>
    <w:rsid w:val="0083076F"/>
    <w:rsid w:val="00830B77"/>
    <w:rsid w:val="00830E35"/>
    <w:rsid w:val="00830FCE"/>
    <w:rsid w:val="008312D5"/>
    <w:rsid w:val="0083150B"/>
    <w:rsid w:val="0083158C"/>
    <w:rsid w:val="00831C11"/>
    <w:rsid w:val="0083200D"/>
    <w:rsid w:val="0083206B"/>
    <w:rsid w:val="00832396"/>
    <w:rsid w:val="008325FC"/>
    <w:rsid w:val="008327A6"/>
    <w:rsid w:val="0083287D"/>
    <w:rsid w:val="00832A68"/>
    <w:rsid w:val="00832AC8"/>
    <w:rsid w:val="00832C2A"/>
    <w:rsid w:val="00832F71"/>
    <w:rsid w:val="00833226"/>
    <w:rsid w:val="00833364"/>
    <w:rsid w:val="00833674"/>
    <w:rsid w:val="00833DC2"/>
    <w:rsid w:val="00833EAB"/>
    <w:rsid w:val="008347A7"/>
    <w:rsid w:val="0083486D"/>
    <w:rsid w:val="00834CD8"/>
    <w:rsid w:val="00834DA4"/>
    <w:rsid w:val="00834F3B"/>
    <w:rsid w:val="008350E3"/>
    <w:rsid w:val="0083518F"/>
    <w:rsid w:val="008351C3"/>
    <w:rsid w:val="00835254"/>
    <w:rsid w:val="00835849"/>
    <w:rsid w:val="00835BF2"/>
    <w:rsid w:val="00835CBA"/>
    <w:rsid w:val="00835DE7"/>
    <w:rsid w:val="008363F1"/>
    <w:rsid w:val="0083684E"/>
    <w:rsid w:val="00837119"/>
    <w:rsid w:val="0083714F"/>
    <w:rsid w:val="008378DD"/>
    <w:rsid w:val="00837EF0"/>
    <w:rsid w:val="00840679"/>
    <w:rsid w:val="0084074E"/>
    <w:rsid w:val="008408FD"/>
    <w:rsid w:val="00840937"/>
    <w:rsid w:val="00841424"/>
    <w:rsid w:val="00841888"/>
    <w:rsid w:val="008418F6"/>
    <w:rsid w:val="00841CE5"/>
    <w:rsid w:val="00842751"/>
    <w:rsid w:val="00842A4F"/>
    <w:rsid w:val="00842C54"/>
    <w:rsid w:val="00842F5E"/>
    <w:rsid w:val="008433DE"/>
    <w:rsid w:val="008434C4"/>
    <w:rsid w:val="0084378A"/>
    <w:rsid w:val="00843828"/>
    <w:rsid w:val="008438A9"/>
    <w:rsid w:val="00843F4B"/>
    <w:rsid w:val="008442EF"/>
    <w:rsid w:val="00844424"/>
    <w:rsid w:val="00844654"/>
    <w:rsid w:val="008447EF"/>
    <w:rsid w:val="00844D62"/>
    <w:rsid w:val="00844E78"/>
    <w:rsid w:val="00844FCC"/>
    <w:rsid w:val="008450AA"/>
    <w:rsid w:val="0084519E"/>
    <w:rsid w:val="008454BA"/>
    <w:rsid w:val="00845741"/>
    <w:rsid w:val="00845808"/>
    <w:rsid w:val="00845857"/>
    <w:rsid w:val="0084590D"/>
    <w:rsid w:val="00845E4D"/>
    <w:rsid w:val="008460F2"/>
    <w:rsid w:val="008462AA"/>
    <w:rsid w:val="0084651C"/>
    <w:rsid w:val="00846852"/>
    <w:rsid w:val="00846A7E"/>
    <w:rsid w:val="00846AEF"/>
    <w:rsid w:val="00847037"/>
    <w:rsid w:val="008472DB"/>
    <w:rsid w:val="008476ED"/>
    <w:rsid w:val="00847736"/>
    <w:rsid w:val="00847941"/>
    <w:rsid w:val="00847B05"/>
    <w:rsid w:val="00847B12"/>
    <w:rsid w:val="00847B52"/>
    <w:rsid w:val="00847D0A"/>
    <w:rsid w:val="00847D5D"/>
    <w:rsid w:val="00847E57"/>
    <w:rsid w:val="00847E66"/>
    <w:rsid w:val="008500FD"/>
    <w:rsid w:val="00850317"/>
    <w:rsid w:val="008503B4"/>
    <w:rsid w:val="008507FC"/>
    <w:rsid w:val="00850A80"/>
    <w:rsid w:val="00850F3F"/>
    <w:rsid w:val="008510F6"/>
    <w:rsid w:val="008513CE"/>
    <w:rsid w:val="008514C2"/>
    <w:rsid w:val="008516A5"/>
    <w:rsid w:val="0085237C"/>
    <w:rsid w:val="00852427"/>
    <w:rsid w:val="00852763"/>
    <w:rsid w:val="008529B5"/>
    <w:rsid w:val="00852DCB"/>
    <w:rsid w:val="00852DCF"/>
    <w:rsid w:val="00853AF6"/>
    <w:rsid w:val="00853C14"/>
    <w:rsid w:val="00853D9F"/>
    <w:rsid w:val="00853FBF"/>
    <w:rsid w:val="008541AF"/>
    <w:rsid w:val="00854324"/>
    <w:rsid w:val="00854695"/>
    <w:rsid w:val="00854A94"/>
    <w:rsid w:val="00854D6A"/>
    <w:rsid w:val="00854DBA"/>
    <w:rsid w:val="00855679"/>
    <w:rsid w:val="008556C4"/>
    <w:rsid w:val="00855F69"/>
    <w:rsid w:val="00856416"/>
    <w:rsid w:val="00856568"/>
    <w:rsid w:val="008568BF"/>
    <w:rsid w:val="008568DE"/>
    <w:rsid w:val="00856A0A"/>
    <w:rsid w:val="00856D96"/>
    <w:rsid w:val="00857278"/>
    <w:rsid w:val="008574A1"/>
    <w:rsid w:val="00857676"/>
    <w:rsid w:val="008577EB"/>
    <w:rsid w:val="008578DF"/>
    <w:rsid w:val="008603FC"/>
    <w:rsid w:val="008606CF"/>
    <w:rsid w:val="00860768"/>
    <w:rsid w:val="0086082F"/>
    <w:rsid w:val="00860835"/>
    <w:rsid w:val="0086089C"/>
    <w:rsid w:val="0086095D"/>
    <w:rsid w:val="00860A28"/>
    <w:rsid w:val="00860AD1"/>
    <w:rsid w:val="00860C45"/>
    <w:rsid w:val="00860EDC"/>
    <w:rsid w:val="0086117D"/>
    <w:rsid w:val="008619B7"/>
    <w:rsid w:val="00861AB8"/>
    <w:rsid w:val="0086272B"/>
    <w:rsid w:val="00862A1D"/>
    <w:rsid w:val="008632AE"/>
    <w:rsid w:val="0086348E"/>
    <w:rsid w:val="00863A43"/>
    <w:rsid w:val="00863F8D"/>
    <w:rsid w:val="008640B4"/>
    <w:rsid w:val="008642A7"/>
    <w:rsid w:val="00864760"/>
    <w:rsid w:val="00864983"/>
    <w:rsid w:val="00864A4A"/>
    <w:rsid w:val="00864D8A"/>
    <w:rsid w:val="00864EBB"/>
    <w:rsid w:val="00865623"/>
    <w:rsid w:val="00865A73"/>
    <w:rsid w:val="00865B32"/>
    <w:rsid w:val="00866284"/>
    <w:rsid w:val="00866403"/>
    <w:rsid w:val="008673D1"/>
    <w:rsid w:val="008674B7"/>
    <w:rsid w:val="00867EF3"/>
    <w:rsid w:val="00867FA8"/>
    <w:rsid w:val="00870651"/>
    <w:rsid w:val="0087067C"/>
    <w:rsid w:val="00870A39"/>
    <w:rsid w:val="00870ADC"/>
    <w:rsid w:val="00870C46"/>
    <w:rsid w:val="00870D50"/>
    <w:rsid w:val="00870D84"/>
    <w:rsid w:val="00870F27"/>
    <w:rsid w:val="00871CF9"/>
    <w:rsid w:val="00871D27"/>
    <w:rsid w:val="00872253"/>
    <w:rsid w:val="0087228E"/>
    <w:rsid w:val="0087237E"/>
    <w:rsid w:val="008726B0"/>
    <w:rsid w:val="00872B0B"/>
    <w:rsid w:val="00872CA4"/>
    <w:rsid w:val="00872D7D"/>
    <w:rsid w:val="00872DF5"/>
    <w:rsid w:val="0087335D"/>
    <w:rsid w:val="00873DAE"/>
    <w:rsid w:val="0087451D"/>
    <w:rsid w:val="008746DF"/>
    <w:rsid w:val="00874854"/>
    <w:rsid w:val="00874B45"/>
    <w:rsid w:val="00875A6E"/>
    <w:rsid w:val="00875D04"/>
    <w:rsid w:val="00875DC1"/>
    <w:rsid w:val="008760E4"/>
    <w:rsid w:val="0087659C"/>
    <w:rsid w:val="00876AA8"/>
    <w:rsid w:val="00876D4D"/>
    <w:rsid w:val="0087739B"/>
    <w:rsid w:val="008773E0"/>
    <w:rsid w:val="0087759D"/>
    <w:rsid w:val="00877736"/>
    <w:rsid w:val="00877869"/>
    <w:rsid w:val="00877A06"/>
    <w:rsid w:val="00877C40"/>
    <w:rsid w:val="00877F3B"/>
    <w:rsid w:val="008800CF"/>
    <w:rsid w:val="0088028D"/>
    <w:rsid w:val="00880387"/>
    <w:rsid w:val="00880557"/>
    <w:rsid w:val="00880DF7"/>
    <w:rsid w:val="00881284"/>
    <w:rsid w:val="00881692"/>
    <w:rsid w:val="00881B20"/>
    <w:rsid w:val="00881D2E"/>
    <w:rsid w:val="00881ECA"/>
    <w:rsid w:val="00882956"/>
    <w:rsid w:val="00882F86"/>
    <w:rsid w:val="00883077"/>
    <w:rsid w:val="008830C8"/>
    <w:rsid w:val="0088341E"/>
    <w:rsid w:val="0088347D"/>
    <w:rsid w:val="008836CA"/>
    <w:rsid w:val="0088377B"/>
    <w:rsid w:val="0088390E"/>
    <w:rsid w:val="00883B82"/>
    <w:rsid w:val="00883D8F"/>
    <w:rsid w:val="00884926"/>
    <w:rsid w:val="00884A09"/>
    <w:rsid w:val="00884FC0"/>
    <w:rsid w:val="008850EA"/>
    <w:rsid w:val="00885493"/>
    <w:rsid w:val="008858E5"/>
    <w:rsid w:val="00885AA1"/>
    <w:rsid w:val="00885B0C"/>
    <w:rsid w:val="00885EE2"/>
    <w:rsid w:val="00886733"/>
    <w:rsid w:val="0088679F"/>
    <w:rsid w:val="00887436"/>
    <w:rsid w:val="00887BD8"/>
    <w:rsid w:val="00887E6A"/>
    <w:rsid w:val="00887FAF"/>
    <w:rsid w:val="00890266"/>
    <w:rsid w:val="00890654"/>
    <w:rsid w:val="00890C3D"/>
    <w:rsid w:val="00890E90"/>
    <w:rsid w:val="008913A4"/>
    <w:rsid w:val="00891403"/>
    <w:rsid w:val="008914BC"/>
    <w:rsid w:val="00891891"/>
    <w:rsid w:val="00891AF3"/>
    <w:rsid w:val="00891D10"/>
    <w:rsid w:val="008921F3"/>
    <w:rsid w:val="0089233B"/>
    <w:rsid w:val="008923DE"/>
    <w:rsid w:val="0089256A"/>
    <w:rsid w:val="00892B38"/>
    <w:rsid w:val="00892B56"/>
    <w:rsid w:val="00892C9F"/>
    <w:rsid w:val="00893239"/>
    <w:rsid w:val="00893547"/>
    <w:rsid w:val="008938A2"/>
    <w:rsid w:val="00893975"/>
    <w:rsid w:val="00893F8A"/>
    <w:rsid w:val="00894D09"/>
    <w:rsid w:val="00894EEB"/>
    <w:rsid w:val="00894F1B"/>
    <w:rsid w:val="00895086"/>
    <w:rsid w:val="0089535B"/>
    <w:rsid w:val="00895554"/>
    <w:rsid w:val="00895A06"/>
    <w:rsid w:val="0089634A"/>
    <w:rsid w:val="0089647D"/>
    <w:rsid w:val="008966A7"/>
    <w:rsid w:val="008968CA"/>
    <w:rsid w:val="00896BAE"/>
    <w:rsid w:val="008977F1"/>
    <w:rsid w:val="00897A16"/>
    <w:rsid w:val="00897FD4"/>
    <w:rsid w:val="008A0297"/>
    <w:rsid w:val="008A02A1"/>
    <w:rsid w:val="008A02D3"/>
    <w:rsid w:val="008A0326"/>
    <w:rsid w:val="008A0597"/>
    <w:rsid w:val="008A05E7"/>
    <w:rsid w:val="008A0682"/>
    <w:rsid w:val="008A0807"/>
    <w:rsid w:val="008A09BB"/>
    <w:rsid w:val="008A0A9D"/>
    <w:rsid w:val="008A1178"/>
    <w:rsid w:val="008A13E8"/>
    <w:rsid w:val="008A14CB"/>
    <w:rsid w:val="008A1B52"/>
    <w:rsid w:val="008A1C63"/>
    <w:rsid w:val="008A1E26"/>
    <w:rsid w:val="008A2128"/>
    <w:rsid w:val="008A21EA"/>
    <w:rsid w:val="008A2254"/>
    <w:rsid w:val="008A2402"/>
    <w:rsid w:val="008A2DC4"/>
    <w:rsid w:val="008A2FCD"/>
    <w:rsid w:val="008A3258"/>
    <w:rsid w:val="008A3474"/>
    <w:rsid w:val="008A35FB"/>
    <w:rsid w:val="008A39DE"/>
    <w:rsid w:val="008A3BC1"/>
    <w:rsid w:val="008A4547"/>
    <w:rsid w:val="008A5387"/>
    <w:rsid w:val="008A570A"/>
    <w:rsid w:val="008A5953"/>
    <w:rsid w:val="008A5DD5"/>
    <w:rsid w:val="008A623D"/>
    <w:rsid w:val="008A6667"/>
    <w:rsid w:val="008A6E5E"/>
    <w:rsid w:val="008A6E62"/>
    <w:rsid w:val="008A700B"/>
    <w:rsid w:val="008A72C6"/>
    <w:rsid w:val="008A79CD"/>
    <w:rsid w:val="008B022B"/>
    <w:rsid w:val="008B0270"/>
    <w:rsid w:val="008B05B0"/>
    <w:rsid w:val="008B0685"/>
    <w:rsid w:val="008B0719"/>
    <w:rsid w:val="008B0C2E"/>
    <w:rsid w:val="008B140F"/>
    <w:rsid w:val="008B2371"/>
    <w:rsid w:val="008B29D5"/>
    <w:rsid w:val="008B2BCB"/>
    <w:rsid w:val="008B2EDA"/>
    <w:rsid w:val="008B33BF"/>
    <w:rsid w:val="008B366F"/>
    <w:rsid w:val="008B3792"/>
    <w:rsid w:val="008B386D"/>
    <w:rsid w:val="008B3A60"/>
    <w:rsid w:val="008B3D7F"/>
    <w:rsid w:val="008B44D2"/>
    <w:rsid w:val="008B4AB6"/>
    <w:rsid w:val="008B4EA7"/>
    <w:rsid w:val="008B5257"/>
    <w:rsid w:val="008B5DBA"/>
    <w:rsid w:val="008B5E5B"/>
    <w:rsid w:val="008B693B"/>
    <w:rsid w:val="008B6EB0"/>
    <w:rsid w:val="008B6F4C"/>
    <w:rsid w:val="008B7029"/>
    <w:rsid w:val="008B7030"/>
    <w:rsid w:val="008B73A0"/>
    <w:rsid w:val="008B77A5"/>
    <w:rsid w:val="008B7D55"/>
    <w:rsid w:val="008C001E"/>
    <w:rsid w:val="008C0883"/>
    <w:rsid w:val="008C08D6"/>
    <w:rsid w:val="008C0D5C"/>
    <w:rsid w:val="008C0DC8"/>
    <w:rsid w:val="008C0E88"/>
    <w:rsid w:val="008C1423"/>
    <w:rsid w:val="008C1745"/>
    <w:rsid w:val="008C18C5"/>
    <w:rsid w:val="008C1B29"/>
    <w:rsid w:val="008C1D54"/>
    <w:rsid w:val="008C1F2D"/>
    <w:rsid w:val="008C2028"/>
    <w:rsid w:val="008C244D"/>
    <w:rsid w:val="008C2455"/>
    <w:rsid w:val="008C24B4"/>
    <w:rsid w:val="008C2762"/>
    <w:rsid w:val="008C2AAA"/>
    <w:rsid w:val="008C2B55"/>
    <w:rsid w:val="008C2C13"/>
    <w:rsid w:val="008C3D6F"/>
    <w:rsid w:val="008C416E"/>
    <w:rsid w:val="008C426E"/>
    <w:rsid w:val="008C485A"/>
    <w:rsid w:val="008C4945"/>
    <w:rsid w:val="008C54F4"/>
    <w:rsid w:val="008C5506"/>
    <w:rsid w:val="008C577C"/>
    <w:rsid w:val="008C5C20"/>
    <w:rsid w:val="008C5C8E"/>
    <w:rsid w:val="008C604A"/>
    <w:rsid w:val="008C64BB"/>
    <w:rsid w:val="008C66C0"/>
    <w:rsid w:val="008C68FC"/>
    <w:rsid w:val="008C6C66"/>
    <w:rsid w:val="008C6EA0"/>
    <w:rsid w:val="008C72E5"/>
    <w:rsid w:val="008C7828"/>
    <w:rsid w:val="008C7848"/>
    <w:rsid w:val="008C7D56"/>
    <w:rsid w:val="008D0492"/>
    <w:rsid w:val="008D0561"/>
    <w:rsid w:val="008D05C6"/>
    <w:rsid w:val="008D1038"/>
    <w:rsid w:val="008D1161"/>
    <w:rsid w:val="008D197C"/>
    <w:rsid w:val="008D1A41"/>
    <w:rsid w:val="008D1A48"/>
    <w:rsid w:val="008D1AFF"/>
    <w:rsid w:val="008D218F"/>
    <w:rsid w:val="008D22F8"/>
    <w:rsid w:val="008D2460"/>
    <w:rsid w:val="008D27A3"/>
    <w:rsid w:val="008D296C"/>
    <w:rsid w:val="008D2CCE"/>
    <w:rsid w:val="008D2FC8"/>
    <w:rsid w:val="008D31FF"/>
    <w:rsid w:val="008D32EA"/>
    <w:rsid w:val="008D33A5"/>
    <w:rsid w:val="008D362C"/>
    <w:rsid w:val="008D3723"/>
    <w:rsid w:val="008D3967"/>
    <w:rsid w:val="008D3FDD"/>
    <w:rsid w:val="008D410A"/>
    <w:rsid w:val="008D4314"/>
    <w:rsid w:val="008D432F"/>
    <w:rsid w:val="008D455D"/>
    <w:rsid w:val="008D4741"/>
    <w:rsid w:val="008D4A81"/>
    <w:rsid w:val="008D51C2"/>
    <w:rsid w:val="008D5273"/>
    <w:rsid w:val="008D52B2"/>
    <w:rsid w:val="008D55EF"/>
    <w:rsid w:val="008D55F9"/>
    <w:rsid w:val="008D57B2"/>
    <w:rsid w:val="008D59E3"/>
    <w:rsid w:val="008D5ECA"/>
    <w:rsid w:val="008D6DD6"/>
    <w:rsid w:val="008D6FEA"/>
    <w:rsid w:val="008D70F5"/>
    <w:rsid w:val="008D7208"/>
    <w:rsid w:val="008D72D3"/>
    <w:rsid w:val="008D79F4"/>
    <w:rsid w:val="008D7B16"/>
    <w:rsid w:val="008E0020"/>
    <w:rsid w:val="008E061C"/>
    <w:rsid w:val="008E0766"/>
    <w:rsid w:val="008E0903"/>
    <w:rsid w:val="008E0B7C"/>
    <w:rsid w:val="008E0CD0"/>
    <w:rsid w:val="008E0D99"/>
    <w:rsid w:val="008E328B"/>
    <w:rsid w:val="008E3486"/>
    <w:rsid w:val="008E35D2"/>
    <w:rsid w:val="008E3A0F"/>
    <w:rsid w:val="008E3DF2"/>
    <w:rsid w:val="008E40C8"/>
    <w:rsid w:val="008E45E9"/>
    <w:rsid w:val="008E46A0"/>
    <w:rsid w:val="008E4951"/>
    <w:rsid w:val="008E4984"/>
    <w:rsid w:val="008E49D0"/>
    <w:rsid w:val="008E4ABB"/>
    <w:rsid w:val="008E4B2B"/>
    <w:rsid w:val="008E4B67"/>
    <w:rsid w:val="008E4C13"/>
    <w:rsid w:val="008E4F34"/>
    <w:rsid w:val="008E4FB1"/>
    <w:rsid w:val="008E5187"/>
    <w:rsid w:val="008E5936"/>
    <w:rsid w:val="008E5BC6"/>
    <w:rsid w:val="008E5F14"/>
    <w:rsid w:val="008E611E"/>
    <w:rsid w:val="008E67F4"/>
    <w:rsid w:val="008E6B3B"/>
    <w:rsid w:val="008E743A"/>
    <w:rsid w:val="008E74F6"/>
    <w:rsid w:val="008E7578"/>
    <w:rsid w:val="008E7662"/>
    <w:rsid w:val="008E77E6"/>
    <w:rsid w:val="008E7A37"/>
    <w:rsid w:val="008E7F34"/>
    <w:rsid w:val="008F02C3"/>
    <w:rsid w:val="008F0415"/>
    <w:rsid w:val="008F0C6A"/>
    <w:rsid w:val="008F0E4F"/>
    <w:rsid w:val="008F0F7D"/>
    <w:rsid w:val="008F103B"/>
    <w:rsid w:val="008F1243"/>
    <w:rsid w:val="008F1E21"/>
    <w:rsid w:val="008F1F6F"/>
    <w:rsid w:val="008F2DC7"/>
    <w:rsid w:val="008F2E4A"/>
    <w:rsid w:val="008F31E3"/>
    <w:rsid w:val="008F3525"/>
    <w:rsid w:val="008F39DA"/>
    <w:rsid w:val="008F3A20"/>
    <w:rsid w:val="008F3B98"/>
    <w:rsid w:val="008F3ECC"/>
    <w:rsid w:val="008F4125"/>
    <w:rsid w:val="008F4488"/>
    <w:rsid w:val="008F44E5"/>
    <w:rsid w:val="008F4629"/>
    <w:rsid w:val="008F46C5"/>
    <w:rsid w:val="008F49B6"/>
    <w:rsid w:val="008F4C6D"/>
    <w:rsid w:val="008F5110"/>
    <w:rsid w:val="008F52FF"/>
    <w:rsid w:val="008F5FBF"/>
    <w:rsid w:val="008F669E"/>
    <w:rsid w:val="008F66DF"/>
    <w:rsid w:val="008F69B6"/>
    <w:rsid w:val="008F736A"/>
    <w:rsid w:val="008F7DD0"/>
    <w:rsid w:val="00900AEB"/>
    <w:rsid w:val="00900DA9"/>
    <w:rsid w:val="0090111D"/>
    <w:rsid w:val="009012BD"/>
    <w:rsid w:val="009015A3"/>
    <w:rsid w:val="0090180D"/>
    <w:rsid w:val="00901B72"/>
    <w:rsid w:val="00901C86"/>
    <w:rsid w:val="00901D09"/>
    <w:rsid w:val="0090236A"/>
    <w:rsid w:val="009023A1"/>
    <w:rsid w:val="00902949"/>
    <w:rsid w:val="00902B97"/>
    <w:rsid w:val="00902C1C"/>
    <w:rsid w:val="00902F01"/>
    <w:rsid w:val="0090314E"/>
    <w:rsid w:val="009031EA"/>
    <w:rsid w:val="009032A1"/>
    <w:rsid w:val="009033B5"/>
    <w:rsid w:val="00903953"/>
    <w:rsid w:val="00904171"/>
    <w:rsid w:val="00904283"/>
    <w:rsid w:val="009042BC"/>
    <w:rsid w:val="009044D7"/>
    <w:rsid w:val="0090459F"/>
    <w:rsid w:val="009045E4"/>
    <w:rsid w:val="00904DAA"/>
    <w:rsid w:val="00905251"/>
    <w:rsid w:val="00905976"/>
    <w:rsid w:val="00905B97"/>
    <w:rsid w:val="00905FF2"/>
    <w:rsid w:val="009065F4"/>
    <w:rsid w:val="009068C8"/>
    <w:rsid w:val="0090696D"/>
    <w:rsid w:val="00906B23"/>
    <w:rsid w:val="00906B9E"/>
    <w:rsid w:val="00906E55"/>
    <w:rsid w:val="00906F41"/>
    <w:rsid w:val="00907187"/>
    <w:rsid w:val="0090718D"/>
    <w:rsid w:val="009077EC"/>
    <w:rsid w:val="009077FC"/>
    <w:rsid w:val="0090799A"/>
    <w:rsid w:val="009079AC"/>
    <w:rsid w:val="00910B12"/>
    <w:rsid w:val="009113F8"/>
    <w:rsid w:val="009114D3"/>
    <w:rsid w:val="00911B77"/>
    <w:rsid w:val="0091279D"/>
    <w:rsid w:val="009127CD"/>
    <w:rsid w:val="00912A48"/>
    <w:rsid w:val="00912BC8"/>
    <w:rsid w:val="0091306B"/>
    <w:rsid w:val="0091310B"/>
    <w:rsid w:val="00913861"/>
    <w:rsid w:val="00913FD4"/>
    <w:rsid w:val="00914108"/>
    <w:rsid w:val="00914313"/>
    <w:rsid w:val="00914977"/>
    <w:rsid w:val="00914DF3"/>
    <w:rsid w:val="00914E46"/>
    <w:rsid w:val="00914E6C"/>
    <w:rsid w:val="00915986"/>
    <w:rsid w:val="00915D67"/>
    <w:rsid w:val="00915EA5"/>
    <w:rsid w:val="00916227"/>
    <w:rsid w:val="00916703"/>
    <w:rsid w:val="00916F8A"/>
    <w:rsid w:val="009170A0"/>
    <w:rsid w:val="0091721E"/>
    <w:rsid w:val="00917927"/>
    <w:rsid w:val="0091794E"/>
    <w:rsid w:val="00917972"/>
    <w:rsid w:val="00917D38"/>
    <w:rsid w:val="00917E5C"/>
    <w:rsid w:val="0092024A"/>
    <w:rsid w:val="009207C6"/>
    <w:rsid w:val="00920D4C"/>
    <w:rsid w:val="00920FD0"/>
    <w:rsid w:val="0092116A"/>
    <w:rsid w:val="00921757"/>
    <w:rsid w:val="00921BD5"/>
    <w:rsid w:val="00922051"/>
    <w:rsid w:val="00922A69"/>
    <w:rsid w:val="00922B49"/>
    <w:rsid w:val="00922EF8"/>
    <w:rsid w:val="00922F61"/>
    <w:rsid w:val="009230B6"/>
    <w:rsid w:val="009232AE"/>
    <w:rsid w:val="00923F76"/>
    <w:rsid w:val="00924B4F"/>
    <w:rsid w:val="00924F15"/>
    <w:rsid w:val="00925368"/>
    <w:rsid w:val="009255B1"/>
    <w:rsid w:val="009255DF"/>
    <w:rsid w:val="00925699"/>
    <w:rsid w:val="0092592B"/>
    <w:rsid w:val="00925DBF"/>
    <w:rsid w:val="00925F0E"/>
    <w:rsid w:val="009263EF"/>
    <w:rsid w:val="009266E6"/>
    <w:rsid w:val="00926D19"/>
    <w:rsid w:val="00927214"/>
    <w:rsid w:val="00927353"/>
    <w:rsid w:val="009274DB"/>
    <w:rsid w:val="00927856"/>
    <w:rsid w:val="00927A87"/>
    <w:rsid w:val="00927AA5"/>
    <w:rsid w:val="00927BE5"/>
    <w:rsid w:val="00927BEB"/>
    <w:rsid w:val="009301B9"/>
    <w:rsid w:val="0093049D"/>
    <w:rsid w:val="00930C4B"/>
    <w:rsid w:val="00930CDD"/>
    <w:rsid w:val="00930E2E"/>
    <w:rsid w:val="00930E68"/>
    <w:rsid w:val="00931161"/>
    <w:rsid w:val="009312AC"/>
    <w:rsid w:val="00931B4F"/>
    <w:rsid w:val="00931F91"/>
    <w:rsid w:val="00932030"/>
    <w:rsid w:val="0093271A"/>
    <w:rsid w:val="009328EF"/>
    <w:rsid w:val="00932ADB"/>
    <w:rsid w:val="00932C0D"/>
    <w:rsid w:val="0093302B"/>
    <w:rsid w:val="009330A0"/>
    <w:rsid w:val="0093362F"/>
    <w:rsid w:val="009338F8"/>
    <w:rsid w:val="0093399B"/>
    <w:rsid w:val="00933A3C"/>
    <w:rsid w:val="00933AF6"/>
    <w:rsid w:val="00933DC1"/>
    <w:rsid w:val="00933DDE"/>
    <w:rsid w:val="009341CF"/>
    <w:rsid w:val="009342F8"/>
    <w:rsid w:val="0093476B"/>
    <w:rsid w:val="009347A3"/>
    <w:rsid w:val="00935869"/>
    <w:rsid w:val="00935977"/>
    <w:rsid w:val="00935B08"/>
    <w:rsid w:val="0093604B"/>
    <w:rsid w:val="009360F5"/>
    <w:rsid w:val="0093616F"/>
    <w:rsid w:val="00936454"/>
    <w:rsid w:val="009364BC"/>
    <w:rsid w:val="009369BC"/>
    <w:rsid w:val="00936AFC"/>
    <w:rsid w:val="00936B30"/>
    <w:rsid w:val="00936DAB"/>
    <w:rsid w:val="00936ECA"/>
    <w:rsid w:val="009377CB"/>
    <w:rsid w:val="00937A5A"/>
    <w:rsid w:val="00937A5E"/>
    <w:rsid w:val="00937A89"/>
    <w:rsid w:val="0094005C"/>
    <w:rsid w:val="00940349"/>
    <w:rsid w:val="009405EE"/>
    <w:rsid w:val="00940659"/>
    <w:rsid w:val="00940A38"/>
    <w:rsid w:val="00940C89"/>
    <w:rsid w:val="00940D14"/>
    <w:rsid w:val="00941650"/>
    <w:rsid w:val="00941CDA"/>
    <w:rsid w:val="0094276E"/>
    <w:rsid w:val="00942A0D"/>
    <w:rsid w:val="00942E00"/>
    <w:rsid w:val="0094313D"/>
    <w:rsid w:val="00943209"/>
    <w:rsid w:val="00943464"/>
    <w:rsid w:val="00943B32"/>
    <w:rsid w:val="009440CA"/>
    <w:rsid w:val="00944120"/>
    <w:rsid w:val="009442E3"/>
    <w:rsid w:val="00944517"/>
    <w:rsid w:val="00944A02"/>
    <w:rsid w:val="00944AAB"/>
    <w:rsid w:val="00944AE5"/>
    <w:rsid w:val="00944DFE"/>
    <w:rsid w:val="00944ED3"/>
    <w:rsid w:val="00945167"/>
    <w:rsid w:val="00945289"/>
    <w:rsid w:val="0094534C"/>
    <w:rsid w:val="009456C8"/>
    <w:rsid w:val="00945927"/>
    <w:rsid w:val="00945932"/>
    <w:rsid w:val="00945988"/>
    <w:rsid w:val="0094694D"/>
    <w:rsid w:val="00946C91"/>
    <w:rsid w:val="00946EDE"/>
    <w:rsid w:val="00946EF2"/>
    <w:rsid w:val="009476CB"/>
    <w:rsid w:val="00947810"/>
    <w:rsid w:val="00947F49"/>
    <w:rsid w:val="009500AC"/>
    <w:rsid w:val="00950A66"/>
    <w:rsid w:val="00951351"/>
    <w:rsid w:val="00952411"/>
    <w:rsid w:val="0095259F"/>
    <w:rsid w:val="00952696"/>
    <w:rsid w:val="009526AF"/>
    <w:rsid w:val="0095292B"/>
    <w:rsid w:val="00952AB1"/>
    <w:rsid w:val="00953207"/>
    <w:rsid w:val="00953300"/>
    <w:rsid w:val="00953328"/>
    <w:rsid w:val="009534C6"/>
    <w:rsid w:val="00953684"/>
    <w:rsid w:val="009537B1"/>
    <w:rsid w:val="0095386F"/>
    <w:rsid w:val="00953FE6"/>
    <w:rsid w:val="0095412D"/>
    <w:rsid w:val="009542A5"/>
    <w:rsid w:val="0095475E"/>
    <w:rsid w:val="00954905"/>
    <w:rsid w:val="00954B77"/>
    <w:rsid w:val="00954CA6"/>
    <w:rsid w:val="00954D83"/>
    <w:rsid w:val="00954F40"/>
    <w:rsid w:val="009555CE"/>
    <w:rsid w:val="00955925"/>
    <w:rsid w:val="00955932"/>
    <w:rsid w:val="0095595E"/>
    <w:rsid w:val="00955CCB"/>
    <w:rsid w:val="00955D30"/>
    <w:rsid w:val="009560AB"/>
    <w:rsid w:val="0095680F"/>
    <w:rsid w:val="00956B20"/>
    <w:rsid w:val="009571C0"/>
    <w:rsid w:val="009572CC"/>
    <w:rsid w:val="00957655"/>
    <w:rsid w:val="00957C60"/>
    <w:rsid w:val="00957D73"/>
    <w:rsid w:val="00960130"/>
    <w:rsid w:val="009603AF"/>
    <w:rsid w:val="00960B94"/>
    <w:rsid w:val="00960C63"/>
    <w:rsid w:val="00960D90"/>
    <w:rsid w:val="009614DD"/>
    <w:rsid w:val="00961C4D"/>
    <w:rsid w:val="00962060"/>
    <w:rsid w:val="00962125"/>
    <w:rsid w:val="009622CF"/>
    <w:rsid w:val="0096233E"/>
    <w:rsid w:val="00962522"/>
    <w:rsid w:val="00962A41"/>
    <w:rsid w:val="00962B7C"/>
    <w:rsid w:val="00963586"/>
    <w:rsid w:val="00964137"/>
    <w:rsid w:val="00964311"/>
    <w:rsid w:val="009648AF"/>
    <w:rsid w:val="009649E1"/>
    <w:rsid w:val="00964D49"/>
    <w:rsid w:val="00964FCB"/>
    <w:rsid w:val="00965246"/>
    <w:rsid w:val="00965451"/>
    <w:rsid w:val="0096592A"/>
    <w:rsid w:val="0096595F"/>
    <w:rsid w:val="00965AB0"/>
    <w:rsid w:val="00965B59"/>
    <w:rsid w:val="00965E0A"/>
    <w:rsid w:val="0096621F"/>
    <w:rsid w:val="009664F9"/>
    <w:rsid w:val="00966775"/>
    <w:rsid w:val="00966E42"/>
    <w:rsid w:val="00967564"/>
    <w:rsid w:val="00967604"/>
    <w:rsid w:val="00967781"/>
    <w:rsid w:val="0096791F"/>
    <w:rsid w:val="00967AAA"/>
    <w:rsid w:val="00967CA0"/>
    <w:rsid w:val="00967DE5"/>
    <w:rsid w:val="009702B0"/>
    <w:rsid w:val="009703CE"/>
    <w:rsid w:val="00970506"/>
    <w:rsid w:val="0097063D"/>
    <w:rsid w:val="009711BC"/>
    <w:rsid w:val="009712B3"/>
    <w:rsid w:val="00971300"/>
    <w:rsid w:val="00971471"/>
    <w:rsid w:val="00971824"/>
    <w:rsid w:val="00971A95"/>
    <w:rsid w:val="00971C0C"/>
    <w:rsid w:val="009723BD"/>
    <w:rsid w:val="009725FB"/>
    <w:rsid w:val="009729DE"/>
    <w:rsid w:val="00972A95"/>
    <w:rsid w:val="00972B34"/>
    <w:rsid w:val="00972BB2"/>
    <w:rsid w:val="00973375"/>
    <w:rsid w:val="0097339E"/>
    <w:rsid w:val="00973710"/>
    <w:rsid w:val="00973949"/>
    <w:rsid w:val="00973FDA"/>
    <w:rsid w:val="009741BF"/>
    <w:rsid w:val="0097421B"/>
    <w:rsid w:val="00974386"/>
    <w:rsid w:val="009744C7"/>
    <w:rsid w:val="009747FC"/>
    <w:rsid w:val="00974BCB"/>
    <w:rsid w:val="00974BE6"/>
    <w:rsid w:val="00974F48"/>
    <w:rsid w:val="00975283"/>
    <w:rsid w:val="009754E6"/>
    <w:rsid w:val="009758E4"/>
    <w:rsid w:val="00975B44"/>
    <w:rsid w:val="00975CFB"/>
    <w:rsid w:val="00975D7C"/>
    <w:rsid w:val="00975F55"/>
    <w:rsid w:val="00976005"/>
    <w:rsid w:val="0097660F"/>
    <w:rsid w:val="00976FF2"/>
    <w:rsid w:val="0097705E"/>
    <w:rsid w:val="0097707B"/>
    <w:rsid w:val="00977399"/>
    <w:rsid w:val="009775A3"/>
    <w:rsid w:val="009806C2"/>
    <w:rsid w:val="009807CB"/>
    <w:rsid w:val="00980A76"/>
    <w:rsid w:val="00980D4A"/>
    <w:rsid w:val="009810D3"/>
    <w:rsid w:val="009810DB"/>
    <w:rsid w:val="009811EE"/>
    <w:rsid w:val="0098124A"/>
    <w:rsid w:val="0098132E"/>
    <w:rsid w:val="009816A2"/>
    <w:rsid w:val="0098198F"/>
    <w:rsid w:val="009819AD"/>
    <w:rsid w:val="00981C3F"/>
    <w:rsid w:val="00982E4C"/>
    <w:rsid w:val="0098352C"/>
    <w:rsid w:val="00983636"/>
    <w:rsid w:val="00983CDB"/>
    <w:rsid w:val="00983F21"/>
    <w:rsid w:val="009841C4"/>
    <w:rsid w:val="009845E1"/>
    <w:rsid w:val="0098481A"/>
    <w:rsid w:val="009848A1"/>
    <w:rsid w:val="00984C10"/>
    <w:rsid w:val="00984FB6"/>
    <w:rsid w:val="009850D7"/>
    <w:rsid w:val="00985295"/>
    <w:rsid w:val="00985637"/>
    <w:rsid w:val="00985736"/>
    <w:rsid w:val="00985C38"/>
    <w:rsid w:val="00985EBF"/>
    <w:rsid w:val="00985EC4"/>
    <w:rsid w:val="00986567"/>
    <w:rsid w:val="009867D4"/>
    <w:rsid w:val="00986B24"/>
    <w:rsid w:val="00987539"/>
    <w:rsid w:val="00987732"/>
    <w:rsid w:val="00987BD1"/>
    <w:rsid w:val="00987D0F"/>
    <w:rsid w:val="00987D23"/>
    <w:rsid w:val="00987E0A"/>
    <w:rsid w:val="009901F7"/>
    <w:rsid w:val="0099057D"/>
    <w:rsid w:val="00990D5C"/>
    <w:rsid w:val="0099103B"/>
    <w:rsid w:val="0099115A"/>
    <w:rsid w:val="009917C4"/>
    <w:rsid w:val="009923CC"/>
    <w:rsid w:val="00992581"/>
    <w:rsid w:val="009927B7"/>
    <w:rsid w:val="00992C5B"/>
    <w:rsid w:val="0099302C"/>
    <w:rsid w:val="0099327F"/>
    <w:rsid w:val="00993524"/>
    <w:rsid w:val="0099391D"/>
    <w:rsid w:val="00993CE4"/>
    <w:rsid w:val="00993E0E"/>
    <w:rsid w:val="00993ED0"/>
    <w:rsid w:val="00994074"/>
    <w:rsid w:val="0099471B"/>
    <w:rsid w:val="00994737"/>
    <w:rsid w:val="009949BE"/>
    <w:rsid w:val="00994BBD"/>
    <w:rsid w:val="0099579A"/>
    <w:rsid w:val="009957FE"/>
    <w:rsid w:val="0099590D"/>
    <w:rsid w:val="00995A0D"/>
    <w:rsid w:val="009962C7"/>
    <w:rsid w:val="009964AC"/>
    <w:rsid w:val="0099657A"/>
    <w:rsid w:val="009966B0"/>
    <w:rsid w:val="00996C36"/>
    <w:rsid w:val="00996E4A"/>
    <w:rsid w:val="00997826"/>
    <w:rsid w:val="009978A1"/>
    <w:rsid w:val="00997CF4"/>
    <w:rsid w:val="009A033A"/>
    <w:rsid w:val="009A0FE2"/>
    <w:rsid w:val="009A100B"/>
    <w:rsid w:val="009A11C8"/>
    <w:rsid w:val="009A14F4"/>
    <w:rsid w:val="009A1ECF"/>
    <w:rsid w:val="009A232E"/>
    <w:rsid w:val="009A271C"/>
    <w:rsid w:val="009A2A2A"/>
    <w:rsid w:val="009A2B9A"/>
    <w:rsid w:val="009A2DD6"/>
    <w:rsid w:val="009A2FFB"/>
    <w:rsid w:val="009A37BC"/>
    <w:rsid w:val="009A389A"/>
    <w:rsid w:val="009A3D26"/>
    <w:rsid w:val="009A3DF0"/>
    <w:rsid w:val="009A3F0A"/>
    <w:rsid w:val="009A3F81"/>
    <w:rsid w:val="009A4300"/>
    <w:rsid w:val="009A43F9"/>
    <w:rsid w:val="009A446B"/>
    <w:rsid w:val="009A4C11"/>
    <w:rsid w:val="009A4DA1"/>
    <w:rsid w:val="009A4EEC"/>
    <w:rsid w:val="009A5072"/>
    <w:rsid w:val="009A5203"/>
    <w:rsid w:val="009A5344"/>
    <w:rsid w:val="009A550C"/>
    <w:rsid w:val="009A581B"/>
    <w:rsid w:val="009A5E17"/>
    <w:rsid w:val="009A5EA2"/>
    <w:rsid w:val="009A6676"/>
    <w:rsid w:val="009A6771"/>
    <w:rsid w:val="009A70EB"/>
    <w:rsid w:val="009A71B1"/>
    <w:rsid w:val="009A73F7"/>
    <w:rsid w:val="009B006E"/>
    <w:rsid w:val="009B025F"/>
    <w:rsid w:val="009B0684"/>
    <w:rsid w:val="009B08EE"/>
    <w:rsid w:val="009B0BF5"/>
    <w:rsid w:val="009B0D32"/>
    <w:rsid w:val="009B101B"/>
    <w:rsid w:val="009B1B6A"/>
    <w:rsid w:val="009B22C1"/>
    <w:rsid w:val="009B238F"/>
    <w:rsid w:val="009B2F72"/>
    <w:rsid w:val="009B3980"/>
    <w:rsid w:val="009B3CBD"/>
    <w:rsid w:val="009B44C1"/>
    <w:rsid w:val="009B45F1"/>
    <w:rsid w:val="009B47C4"/>
    <w:rsid w:val="009B49F2"/>
    <w:rsid w:val="009B4DBA"/>
    <w:rsid w:val="009B529F"/>
    <w:rsid w:val="009B55BE"/>
    <w:rsid w:val="009B55FD"/>
    <w:rsid w:val="009B568E"/>
    <w:rsid w:val="009B5AC1"/>
    <w:rsid w:val="009B63D9"/>
    <w:rsid w:val="009B6704"/>
    <w:rsid w:val="009B6B3A"/>
    <w:rsid w:val="009B6B9D"/>
    <w:rsid w:val="009B6BC1"/>
    <w:rsid w:val="009B6D4B"/>
    <w:rsid w:val="009B6D6C"/>
    <w:rsid w:val="009B6E24"/>
    <w:rsid w:val="009B75D9"/>
    <w:rsid w:val="009B7C34"/>
    <w:rsid w:val="009B7C9E"/>
    <w:rsid w:val="009B7D82"/>
    <w:rsid w:val="009B7D93"/>
    <w:rsid w:val="009B7E8D"/>
    <w:rsid w:val="009B7EC5"/>
    <w:rsid w:val="009C0326"/>
    <w:rsid w:val="009C0515"/>
    <w:rsid w:val="009C08E1"/>
    <w:rsid w:val="009C131D"/>
    <w:rsid w:val="009C1C99"/>
    <w:rsid w:val="009C1D41"/>
    <w:rsid w:val="009C1F80"/>
    <w:rsid w:val="009C1F8B"/>
    <w:rsid w:val="009C2304"/>
    <w:rsid w:val="009C26D7"/>
    <w:rsid w:val="009C2B6E"/>
    <w:rsid w:val="009C2DA3"/>
    <w:rsid w:val="009C332B"/>
    <w:rsid w:val="009C344A"/>
    <w:rsid w:val="009C3A99"/>
    <w:rsid w:val="009C3AF0"/>
    <w:rsid w:val="009C3B10"/>
    <w:rsid w:val="009C3EFD"/>
    <w:rsid w:val="009C3FCA"/>
    <w:rsid w:val="009C4053"/>
    <w:rsid w:val="009C4193"/>
    <w:rsid w:val="009C4296"/>
    <w:rsid w:val="009C4AAE"/>
    <w:rsid w:val="009C4F00"/>
    <w:rsid w:val="009C521D"/>
    <w:rsid w:val="009C5460"/>
    <w:rsid w:val="009C5582"/>
    <w:rsid w:val="009C5715"/>
    <w:rsid w:val="009C616B"/>
    <w:rsid w:val="009C61E6"/>
    <w:rsid w:val="009C63B3"/>
    <w:rsid w:val="009C649B"/>
    <w:rsid w:val="009C6826"/>
    <w:rsid w:val="009C6A76"/>
    <w:rsid w:val="009C6FDB"/>
    <w:rsid w:val="009C7305"/>
    <w:rsid w:val="009C7951"/>
    <w:rsid w:val="009C7EA3"/>
    <w:rsid w:val="009D0073"/>
    <w:rsid w:val="009D03EF"/>
    <w:rsid w:val="009D0556"/>
    <w:rsid w:val="009D1249"/>
    <w:rsid w:val="009D1749"/>
    <w:rsid w:val="009D1A21"/>
    <w:rsid w:val="009D1B3B"/>
    <w:rsid w:val="009D232B"/>
    <w:rsid w:val="009D292D"/>
    <w:rsid w:val="009D309D"/>
    <w:rsid w:val="009D3122"/>
    <w:rsid w:val="009D320D"/>
    <w:rsid w:val="009D3586"/>
    <w:rsid w:val="009D3BE5"/>
    <w:rsid w:val="009D3BF1"/>
    <w:rsid w:val="009D418F"/>
    <w:rsid w:val="009D4222"/>
    <w:rsid w:val="009D485D"/>
    <w:rsid w:val="009D4862"/>
    <w:rsid w:val="009D4FD6"/>
    <w:rsid w:val="009D5041"/>
    <w:rsid w:val="009D5211"/>
    <w:rsid w:val="009D5DB6"/>
    <w:rsid w:val="009D5EEA"/>
    <w:rsid w:val="009D62C5"/>
    <w:rsid w:val="009D6742"/>
    <w:rsid w:val="009D6BA3"/>
    <w:rsid w:val="009D6E73"/>
    <w:rsid w:val="009D7074"/>
    <w:rsid w:val="009D7204"/>
    <w:rsid w:val="009D72FE"/>
    <w:rsid w:val="009D7369"/>
    <w:rsid w:val="009D7373"/>
    <w:rsid w:val="009D73E7"/>
    <w:rsid w:val="009D75F7"/>
    <w:rsid w:val="009D7741"/>
    <w:rsid w:val="009D794A"/>
    <w:rsid w:val="009D7AF2"/>
    <w:rsid w:val="009D7BE0"/>
    <w:rsid w:val="009D7C89"/>
    <w:rsid w:val="009E06D9"/>
    <w:rsid w:val="009E0EBF"/>
    <w:rsid w:val="009E1039"/>
    <w:rsid w:val="009E14AA"/>
    <w:rsid w:val="009E1767"/>
    <w:rsid w:val="009E192F"/>
    <w:rsid w:val="009E1EC7"/>
    <w:rsid w:val="009E20B7"/>
    <w:rsid w:val="009E214C"/>
    <w:rsid w:val="009E2556"/>
    <w:rsid w:val="009E2A10"/>
    <w:rsid w:val="009E2D88"/>
    <w:rsid w:val="009E3B67"/>
    <w:rsid w:val="009E4241"/>
    <w:rsid w:val="009E4277"/>
    <w:rsid w:val="009E4342"/>
    <w:rsid w:val="009E4781"/>
    <w:rsid w:val="009E4AD9"/>
    <w:rsid w:val="009E4BBE"/>
    <w:rsid w:val="009E4CFB"/>
    <w:rsid w:val="009E524E"/>
    <w:rsid w:val="009E547D"/>
    <w:rsid w:val="009E57C1"/>
    <w:rsid w:val="009E5A3C"/>
    <w:rsid w:val="009E5C1B"/>
    <w:rsid w:val="009E618C"/>
    <w:rsid w:val="009E6303"/>
    <w:rsid w:val="009E632A"/>
    <w:rsid w:val="009E6508"/>
    <w:rsid w:val="009E6ADD"/>
    <w:rsid w:val="009E6F11"/>
    <w:rsid w:val="009E6F3D"/>
    <w:rsid w:val="009E76E1"/>
    <w:rsid w:val="009F0144"/>
    <w:rsid w:val="009F079B"/>
    <w:rsid w:val="009F0FD1"/>
    <w:rsid w:val="009F1000"/>
    <w:rsid w:val="009F127F"/>
    <w:rsid w:val="009F1360"/>
    <w:rsid w:val="009F16AC"/>
    <w:rsid w:val="009F1941"/>
    <w:rsid w:val="009F1EED"/>
    <w:rsid w:val="009F20B4"/>
    <w:rsid w:val="009F2213"/>
    <w:rsid w:val="009F23D0"/>
    <w:rsid w:val="009F261B"/>
    <w:rsid w:val="009F27B9"/>
    <w:rsid w:val="009F33CB"/>
    <w:rsid w:val="009F3437"/>
    <w:rsid w:val="009F3B0E"/>
    <w:rsid w:val="009F3CFE"/>
    <w:rsid w:val="009F4273"/>
    <w:rsid w:val="009F4297"/>
    <w:rsid w:val="009F430A"/>
    <w:rsid w:val="009F4333"/>
    <w:rsid w:val="009F4D80"/>
    <w:rsid w:val="009F4F34"/>
    <w:rsid w:val="009F55B0"/>
    <w:rsid w:val="009F5735"/>
    <w:rsid w:val="009F5E13"/>
    <w:rsid w:val="009F6B4C"/>
    <w:rsid w:val="009F6D2F"/>
    <w:rsid w:val="009F6FFD"/>
    <w:rsid w:val="009F7329"/>
    <w:rsid w:val="009F765F"/>
    <w:rsid w:val="009F78D1"/>
    <w:rsid w:val="009F7C7A"/>
    <w:rsid w:val="009F7EC6"/>
    <w:rsid w:val="00A00267"/>
    <w:rsid w:val="00A00B6C"/>
    <w:rsid w:val="00A00B95"/>
    <w:rsid w:val="00A00BF1"/>
    <w:rsid w:val="00A00DF7"/>
    <w:rsid w:val="00A00E6F"/>
    <w:rsid w:val="00A00FEB"/>
    <w:rsid w:val="00A01E7E"/>
    <w:rsid w:val="00A0209B"/>
    <w:rsid w:val="00A028EA"/>
    <w:rsid w:val="00A02A94"/>
    <w:rsid w:val="00A02FA3"/>
    <w:rsid w:val="00A03425"/>
    <w:rsid w:val="00A03CC6"/>
    <w:rsid w:val="00A040A5"/>
    <w:rsid w:val="00A044CA"/>
    <w:rsid w:val="00A046B7"/>
    <w:rsid w:val="00A047A9"/>
    <w:rsid w:val="00A04B1D"/>
    <w:rsid w:val="00A051DB"/>
    <w:rsid w:val="00A05221"/>
    <w:rsid w:val="00A0534B"/>
    <w:rsid w:val="00A05394"/>
    <w:rsid w:val="00A055D4"/>
    <w:rsid w:val="00A06019"/>
    <w:rsid w:val="00A0611A"/>
    <w:rsid w:val="00A0645D"/>
    <w:rsid w:val="00A06637"/>
    <w:rsid w:val="00A06792"/>
    <w:rsid w:val="00A067AE"/>
    <w:rsid w:val="00A0697F"/>
    <w:rsid w:val="00A06A62"/>
    <w:rsid w:val="00A06B31"/>
    <w:rsid w:val="00A072F5"/>
    <w:rsid w:val="00A0754E"/>
    <w:rsid w:val="00A07929"/>
    <w:rsid w:val="00A07969"/>
    <w:rsid w:val="00A07D09"/>
    <w:rsid w:val="00A07D86"/>
    <w:rsid w:val="00A07E37"/>
    <w:rsid w:val="00A1024E"/>
    <w:rsid w:val="00A104D8"/>
    <w:rsid w:val="00A10528"/>
    <w:rsid w:val="00A106B1"/>
    <w:rsid w:val="00A10890"/>
    <w:rsid w:val="00A10A8B"/>
    <w:rsid w:val="00A10B29"/>
    <w:rsid w:val="00A111D6"/>
    <w:rsid w:val="00A11331"/>
    <w:rsid w:val="00A1194C"/>
    <w:rsid w:val="00A11B42"/>
    <w:rsid w:val="00A1223E"/>
    <w:rsid w:val="00A125D5"/>
    <w:rsid w:val="00A12908"/>
    <w:rsid w:val="00A12A24"/>
    <w:rsid w:val="00A12AFC"/>
    <w:rsid w:val="00A12E76"/>
    <w:rsid w:val="00A130D9"/>
    <w:rsid w:val="00A135E7"/>
    <w:rsid w:val="00A13C59"/>
    <w:rsid w:val="00A13D23"/>
    <w:rsid w:val="00A13D6E"/>
    <w:rsid w:val="00A14067"/>
    <w:rsid w:val="00A14190"/>
    <w:rsid w:val="00A14317"/>
    <w:rsid w:val="00A15EEA"/>
    <w:rsid w:val="00A1603B"/>
    <w:rsid w:val="00A1656A"/>
    <w:rsid w:val="00A169D8"/>
    <w:rsid w:val="00A16A7F"/>
    <w:rsid w:val="00A16DAC"/>
    <w:rsid w:val="00A17E52"/>
    <w:rsid w:val="00A17E58"/>
    <w:rsid w:val="00A200B9"/>
    <w:rsid w:val="00A203E1"/>
    <w:rsid w:val="00A209CE"/>
    <w:rsid w:val="00A20A9B"/>
    <w:rsid w:val="00A20B67"/>
    <w:rsid w:val="00A20C6E"/>
    <w:rsid w:val="00A21447"/>
    <w:rsid w:val="00A215A7"/>
    <w:rsid w:val="00A2178A"/>
    <w:rsid w:val="00A21B56"/>
    <w:rsid w:val="00A22C9D"/>
    <w:rsid w:val="00A2305E"/>
    <w:rsid w:val="00A2316B"/>
    <w:rsid w:val="00A23611"/>
    <w:rsid w:val="00A2372E"/>
    <w:rsid w:val="00A23883"/>
    <w:rsid w:val="00A23B42"/>
    <w:rsid w:val="00A23EB2"/>
    <w:rsid w:val="00A2427B"/>
    <w:rsid w:val="00A24307"/>
    <w:rsid w:val="00A24439"/>
    <w:rsid w:val="00A24620"/>
    <w:rsid w:val="00A24A4F"/>
    <w:rsid w:val="00A24AC9"/>
    <w:rsid w:val="00A24ACB"/>
    <w:rsid w:val="00A24B34"/>
    <w:rsid w:val="00A24D1F"/>
    <w:rsid w:val="00A25038"/>
    <w:rsid w:val="00A2518D"/>
    <w:rsid w:val="00A25829"/>
    <w:rsid w:val="00A25B14"/>
    <w:rsid w:val="00A25FDD"/>
    <w:rsid w:val="00A26328"/>
    <w:rsid w:val="00A26D1E"/>
    <w:rsid w:val="00A26E27"/>
    <w:rsid w:val="00A271DF"/>
    <w:rsid w:val="00A27237"/>
    <w:rsid w:val="00A2735A"/>
    <w:rsid w:val="00A27570"/>
    <w:rsid w:val="00A27956"/>
    <w:rsid w:val="00A27FD5"/>
    <w:rsid w:val="00A313F6"/>
    <w:rsid w:val="00A31C7A"/>
    <w:rsid w:val="00A31EA6"/>
    <w:rsid w:val="00A3233E"/>
    <w:rsid w:val="00A3252F"/>
    <w:rsid w:val="00A32710"/>
    <w:rsid w:val="00A32C12"/>
    <w:rsid w:val="00A32D9B"/>
    <w:rsid w:val="00A33222"/>
    <w:rsid w:val="00A33306"/>
    <w:rsid w:val="00A335A0"/>
    <w:rsid w:val="00A337FF"/>
    <w:rsid w:val="00A3382C"/>
    <w:rsid w:val="00A33A05"/>
    <w:rsid w:val="00A3401E"/>
    <w:rsid w:val="00A347E2"/>
    <w:rsid w:val="00A34814"/>
    <w:rsid w:val="00A353CF"/>
    <w:rsid w:val="00A355AB"/>
    <w:rsid w:val="00A35958"/>
    <w:rsid w:val="00A35BD2"/>
    <w:rsid w:val="00A36050"/>
    <w:rsid w:val="00A36210"/>
    <w:rsid w:val="00A366F3"/>
    <w:rsid w:val="00A36851"/>
    <w:rsid w:val="00A3694C"/>
    <w:rsid w:val="00A369A3"/>
    <w:rsid w:val="00A36C7E"/>
    <w:rsid w:val="00A37897"/>
    <w:rsid w:val="00A379CD"/>
    <w:rsid w:val="00A37B33"/>
    <w:rsid w:val="00A37B7A"/>
    <w:rsid w:val="00A37D09"/>
    <w:rsid w:val="00A40002"/>
    <w:rsid w:val="00A4007D"/>
    <w:rsid w:val="00A40218"/>
    <w:rsid w:val="00A406DD"/>
    <w:rsid w:val="00A4097D"/>
    <w:rsid w:val="00A40AA3"/>
    <w:rsid w:val="00A40AFA"/>
    <w:rsid w:val="00A40F2D"/>
    <w:rsid w:val="00A41089"/>
    <w:rsid w:val="00A4123E"/>
    <w:rsid w:val="00A41563"/>
    <w:rsid w:val="00A41BDF"/>
    <w:rsid w:val="00A41F6B"/>
    <w:rsid w:val="00A41FA1"/>
    <w:rsid w:val="00A4220E"/>
    <w:rsid w:val="00A42213"/>
    <w:rsid w:val="00A425A0"/>
    <w:rsid w:val="00A426FE"/>
    <w:rsid w:val="00A42847"/>
    <w:rsid w:val="00A4286D"/>
    <w:rsid w:val="00A42871"/>
    <w:rsid w:val="00A4291A"/>
    <w:rsid w:val="00A42CF3"/>
    <w:rsid w:val="00A43115"/>
    <w:rsid w:val="00A4329C"/>
    <w:rsid w:val="00A43D0F"/>
    <w:rsid w:val="00A43E13"/>
    <w:rsid w:val="00A4418B"/>
    <w:rsid w:val="00A44258"/>
    <w:rsid w:val="00A44319"/>
    <w:rsid w:val="00A44D32"/>
    <w:rsid w:val="00A44D4A"/>
    <w:rsid w:val="00A45063"/>
    <w:rsid w:val="00A45525"/>
    <w:rsid w:val="00A45603"/>
    <w:rsid w:val="00A456BA"/>
    <w:rsid w:val="00A45DD9"/>
    <w:rsid w:val="00A460AF"/>
    <w:rsid w:val="00A46486"/>
    <w:rsid w:val="00A46644"/>
    <w:rsid w:val="00A466B0"/>
    <w:rsid w:val="00A4682E"/>
    <w:rsid w:val="00A46855"/>
    <w:rsid w:val="00A46BDC"/>
    <w:rsid w:val="00A46CBB"/>
    <w:rsid w:val="00A475C8"/>
    <w:rsid w:val="00A4769F"/>
    <w:rsid w:val="00A47829"/>
    <w:rsid w:val="00A478CE"/>
    <w:rsid w:val="00A47910"/>
    <w:rsid w:val="00A47B21"/>
    <w:rsid w:val="00A47C30"/>
    <w:rsid w:val="00A47D06"/>
    <w:rsid w:val="00A47E9C"/>
    <w:rsid w:val="00A47EF0"/>
    <w:rsid w:val="00A5051F"/>
    <w:rsid w:val="00A5054C"/>
    <w:rsid w:val="00A50A53"/>
    <w:rsid w:val="00A50F84"/>
    <w:rsid w:val="00A51078"/>
    <w:rsid w:val="00A5113B"/>
    <w:rsid w:val="00A515D7"/>
    <w:rsid w:val="00A51AE8"/>
    <w:rsid w:val="00A51CD9"/>
    <w:rsid w:val="00A51E14"/>
    <w:rsid w:val="00A51FDA"/>
    <w:rsid w:val="00A5219F"/>
    <w:rsid w:val="00A522CB"/>
    <w:rsid w:val="00A522D2"/>
    <w:rsid w:val="00A5290E"/>
    <w:rsid w:val="00A52B6C"/>
    <w:rsid w:val="00A52D94"/>
    <w:rsid w:val="00A536EE"/>
    <w:rsid w:val="00A5431C"/>
    <w:rsid w:val="00A54662"/>
    <w:rsid w:val="00A547FE"/>
    <w:rsid w:val="00A548C4"/>
    <w:rsid w:val="00A54B42"/>
    <w:rsid w:val="00A551EE"/>
    <w:rsid w:val="00A555C9"/>
    <w:rsid w:val="00A55654"/>
    <w:rsid w:val="00A55EC2"/>
    <w:rsid w:val="00A56AC8"/>
    <w:rsid w:val="00A56D2C"/>
    <w:rsid w:val="00A5706F"/>
    <w:rsid w:val="00A5717D"/>
    <w:rsid w:val="00A57349"/>
    <w:rsid w:val="00A5778E"/>
    <w:rsid w:val="00A57795"/>
    <w:rsid w:val="00A5780C"/>
    <w:rsid w:val="00A57AC1"/>
    <w:rsid w:val="00A57B04"/>
    <w:rsid w:val="00A6045C"/>
    <w:rsid w:val="00A604D9"/>
    <w:rsid w:val="00A60652"/>
    <w:rsid w:val="00A608B4"/>
    <w:rsid w:val="00A61239"/>
    <w:rsid w:val="00A613C3"/>
    <w:rsid w:val="00A613F8"/>
    <w:rsid w:val="00A61A1E"/>
    <w:rsid w:val="00A61FA7"/>
    <w:rsid w:val="00A627E4"/>
    <w:rsid w:val="00A629B0"/>
    <w:rsid w:val="00A62A27"/>
    <w:rsid w:val="00A62B12"/>
    <w:rsid w:val="00A635B6"/>
    <w:rsid w:val="00A638CC"/>
    <w:rsid w:val="00A63FA3"/>
    <w:rsid w:val="00A644E3"/>
    <w:rsid w:val="00A64537"/>
    <w:rsid w:val="00A64576"/>
    <w:rsid w:val="00A646ED"/>
    <w:rsid w:val="00A64776"/>
    <w:rsid w:val="00A64E0C"/>
    <w:rsid w:val="00A64E92"/>
    <w:rsid w:val="00A655D9"/>
    <w:rsid w:val="00A65F0C"/>
    <w:rsid w:val="00A65F37"/>
    <w:rsid w:val="00A660F0"/>
    <w:rsid w:val="00A66316"/>
    <w:rsid w:val="00A66660"/>
    <w:rsid w:val="00A6680D"/>
    <w:rsid w:val="00A669EC"/>
    <w:rsid w:val="00A66B35"/>
    <w:rsid w:val="00A66C1D"/>
    <w:rsid w:val="00A66F79"/>
    <w:rsid w:val="00A67034"/>
    <w:rsid w:val="00A67066"/>
    <w:rsid w:val="00A6742B"/>
    <w:rsid w:val="00A67F76"/>
    <w:rsid w:val="00A700E1"/>
    <w:rsid w:val="00A70B44"/>
    <w:rsid w:val="00A717D5"/>
    <w:rsid w:val="00A721F9"/>
    <w:rsid w:val="00A72282"/>
    <w:rsid w:val="00A725AE"/>
    <w:rsid w:val="00A726BC"/>
    <w:rsid w:val="00A72801"/>
    <w:rsid w:val="00A72E36"/>
    <w:rsid w:val="00A731CD"/>
    <w:rsid w:val="00A732C2"/>
    <w:rsid w:val="00A736B8"/>
    <w:rsid w:val="00A73BE9"/>
    <w:rsid w:val="00A7431C"/>
    <w:rsid w:val="00A744A8"/>
    <w:rsid w:val="00A744F9"/>
    <w:rsid w:val="00A7452A"/>
    <w:rsid w:val="00A7461F"/>
    <w:rsid w:val="00A74676"/>
    <w:rsid w:val="00A74AA5"/>
    <w:rsid w:val="00A74AAA"/>
    <w:rsid w:val="00A74AF5"/>
    <w:rsid w:val="00A75039"/>
    <w:rsid w:val="00A75183"/>
    <w:rsid w:val="00A75754"/>
    <w:rsid w:val="00A758B9"/>
    <w:rsid w:val="00A758EA"/>
    <w:rsid w:val="00A76218"/>
    <w:rsid w:val="00A7625B"/>
    <w:rsid w:val="00A76509"/>
    <w:rsid w:val="00A76701"/>
    <w:rsid w:val="00A76870"/>
    <w:rsid w:val="00A76F07"/>
    <w:rsid w:val="00A77515"/>
    <w:rsid w:val="00A77939"/>
    <w:rsid w:val="00A77A45"/>
    <w:rsid w:val="00A77A6B"/>
    <w:rsid w:val="00A77EC2"/>
    <w:rsid w:val="00A800CE"/>
    <w:rsid w:val="00A80577"/>
    <w:rsid w:val="00A80A49"/>
    <w:rsid w:val="00A80BAA"/>
    <w:rsid w:val="00A81204"/>
    <w:rsid w:val="00A814E7"/>
    <w:rsid w:val="00A81525"/>
    <w:rsid w:val="00A81799"/>
    <w:rsid w:val="00A81828"/>
    <w:rsid w:val="00A818EC"/>
    <w:rsid w:val="00A81A46"/>
    <w:rsid w:val="00A82519"/>
    <w:rsid w:val="00A82811"/>
    <w:rsid w:val="00A82926"/>
    <w:rsid w:val="00A83B16"/>
    <w:rsid w:val="00A83CAA"/>
    <w:rsid w:val="00A84B84"/>
    <w:rsid w:val="00A854B8"/>
    <w:rsid w:val="00A85A6F"/>
    <w:rsid w:val="00A85C01"/>
    <w:rsid w:val="00A85C84"/>
    <w:rsid w:val="00A864F7"/>
    <w:rsid w:val="00A87165"/>
    <w:rsid w:val="00A8749D"/>
    <w:rsid w:val="00A87A23"/>
    <w:rsid w:val="00A87F68"/>
    <w:rsid w:val="00A904F2"/>
    <w:rsid w:val="00A9071F"/>
    <w:rsid w:val="00A90ED7"/>
    <w:rsid w:val="00A912E8"/>
    <w:rsid w:val="00A912EB"/>
    <w:rsid w:val="00A918C4"/>
    <w:rsid w:val="00A91C8F"/>
    <w:rsid w:val="00A91CA3"/>
    <w:rsid w:val="00A91E00"/>
    <w:rsid w:val="00A9203F"/>
    <w:rsid w:val="00A92152"/>
    <w:rsid w:val="00A92373"/>
    <w:rsid w:val="00A928DA"/>
    <w:rsid w:val="00A92B7C"/>
    <w:rsid w:val="00A93030"/>
    <w:rsid w:val="00A9477C"/>
    <w:rsid w:val="00A9488C"/>
    <w:rsid w:val="00A948FE"/>
    <w:rsid w:val="00A94A68"/>
    <w:rsid w:val="00A94C49"/>
    <w:rsid w:val="00A94E55"/>
    <w:rsid w:val="00A95022"/>
    <w:rsid w:val="00A956E3"/>
    <w:rsid w:val="00A95B3D"/>
    <w:rsid w:val="00A95B7C"/>
    <w:rsid w:val="00A95C74"/>
    <w:rsid w:val="00A96026"/>
    <w:rsid w:val="00A9607A"/>
    <w:rsid w:val="00A9631F"/>
    <w:rsid w:val="00A969F6"/>
    <w:rsid w:val="00A96E2F"/>
    <w:rsid w:val="00A97BF5"/>
    <w:rsid w:val="00A97DE1"/>
    <w:rsid w:val="00AA083D"/>
    <w:rsid w:val="00AA0AB3"/>
    <w:rsid w:val="00AA0C2A"/>
    <w:rsid w:val="00AA0D68"/>
    <w:rsid w:val="00AA1048"/>
    <w:rsid w:val="00AA10D0"/>
    <w:rsid w:val="00AA1591"/>
    <w:rsid w:val="00AA1915"/>
    <w:rsid w:val="00AA1DC0"/>
    <w:rsid w:val="00AA1EF7"/>
    <w:rsid w:val="00AA20B9"/>
    <w:rsid w:val="00AA2615"/>
    <w:rsid w:val="00AA3169"/>
    <w:rsid w:val="00AA3564"/>
    <w:rsid w:val="00AA3AC9"/>
    <w:rsid w:val="00AA3CAA"/>
    <w:rsid w:val="00AA3D45"/>
    <w:rsid w:val="00AA3E03"/>
    <w:rsid w:val="00AA3E80"/>
    <w:rsid w:val="00AA42B0"/>
    <w:rsid w:val="00AA4357"/>
    <w:rsid w:val="00AA48CF"/>
    <w:rsid w:val="00AA4B52"/>
    <w:rsid w:val="00AA4E2A"/>
    <w:rsid w:val="00AA4FD7"/>
    <w:rsid w:val="00AA519D"/>
    <w:rsid w:val="00AA51E4"/>
    <w:rsid w:val="00AA5562"/>
    <w:rsid w:val="00AA55F2"/>
    <w:rsid w:val="00AA56BB"/>
    <w:rsid w:val="00AA5830"/>
    <w:rsid w:val="00AA588B"/>
    <w:rsid w:val="00AA606D"/>
    <w:rsid w:val="00AA6404"/>
    <w:rsid w:val="00AA64E9"/>
    <w:rsid w:val="00AA66BB"/>
    <w:rsid w:val="00AA6C5B"/>
    <w:rsid w:val="00AA7A09"/>
    <w:rsid w:val="00AA7A41"/>
    <w:rsid w:val="00AA7B54"/>
    <w:rsid w:val="00AA7BCE"/>
    <w:rsid w:val="00AA7C2D"/>
    <w:rsid w:val="00AB01F6"/>
    <w:rsid w:val="00AB01F7"/>
    <w:rsid w:val="00AB0D9E"/>
    <w:rsid w:val="00AB104F"/>
    <w:rsid w:val="00AB114F"/>
    <w:rsid w:val="00AB1186"/>
    <w:rsid w:val="00AB1B52"/>
    <w:rsid w:val="00AB1C0C"/>
    <w:rsid w:val="00AB2615"/>
    <w:rsid w:val="00AB2AC6"/>
    <w:rsid w:val="00AB2F32"/>
    <w:rsid w:val="00AB2FAF"/>
    <w:rsid w:val="00AB2FF0"/>
    <w:rsid w:val="00AB3469"/>
    <w:rsid w:val="00AB34AD"/>
    <w:rsid w:val="00AB3C6F"/>
    <w:rsid w:val="00AB3E3F"/>
    <w:rsid w:val="00AB418E"/>
    <w:rsid w:val="00AB438B"/>
    <w:rsid w:val="00AB48C3"/>
    <w:rsid w:val="00AB49DA"/>
    <w:rsid w:val="00AB4A7A"/>
    <w:rsid w:val="00AB4B9A"/>
    <w:rsid w:val="00AB4F6E"/>
    <w:rsid w:val="00AB5151"/>
    <w:rsid w:val="00AB522F"/>
    <w:rsid w:val="00AB52FD"/>
    <w:rsid w:val="00AB5556"/>
    <w:rsid w:val="00AB5621"/>
    <w:rsid w:val="00AB57B7"/>
    <w:rsid w:val="00AB69E1"/>
    <w:rsid w:val="00AB6D3B"/>
    <w:rsid w:val="00AB6DF8"/>
    <w:rsid w:val="00AB6E34"/>
    <w:rsid w:val="00AB6F6A"/>
    <w:rsid w:val="00AB70BC"/>
    <w:rsid w:val="00AB745D"/>
    <w:rsid w:val="00AB77E5"/>
    <w:rsid w:val="00AB79D4"/>
    <w:rsid w:val="00AB7A59"/>
    <w:rsid w:val="00AB7B8A"/>
    <w:rsid w:val="00AB7C7F"/>
    <w:rsid w:val="00AC0523"/>
    <w:rsid w:val="00AC1097"/>
    <w:rsid w:val="00AC1141"/>
    <w:rsid w:val="00AC1458"/>
    <w:rsid w:val="00AC1D27"/>
    <w:rsid w:val="00AC248D"/>
    <w:rsid w:val="00AC25F4"/>
    <w:rsid w:val="00AC2B98"/>
    <w:rsid w:val="00AC30EA"/>
    <w:rsid w:val="00AC3255"/>
    <w:rsid w:val="00AC3265"/>
    <w:rsid w:val="00AC3D4F"/>
    <w:rsid w:val="00AC3EA3"/>
    <w:rsid w:val="00AC45DF"/>
    <w:rsid w:val="00AC4685"/>
    <w:rsid w:val="00AC477F"/>
    <w:rsid w:val="00AC489C"/>
    <w:rsid w:val="00AC4E37"/>
    <w:rsid w:val="00AC4FC0"/>
    <w:rsid w:val="00AC5159"/>
    <w:rsid w:val="00AC522F"/>
    <w:rsid w:val="00AC5483"/>
    <w:rsid w:val="00AC578A"/>
    <w:rsid w:val="00AC59BA"/>
    <w:rsid w:val="00AC59C7"/>
    <w:rsid w:val="00AC60AF"/>
    <w:rsid w:val="00AC64DC"/>
    <w:rsid w:val="00AC732A"/>
    <w:rsid w:val="00AC75A7"/>
    <w:rsid w:val="00AC76BE"/>
    <w:rsid w:val="00AC78E7"/>
    <w:rsid w:val="00AC7B62"/>
    <w:rsid w:val="00AC7EDD"/>
    <w:rsid w:val="00AD02D4"/>
    <w:rsid w:val="00AD08AA"/>
    <w:rsid w:val="00AD0D71"/>
    <w:rsid w:val="00AD110E"/>
    <w:rsid w:val="00AD23A2"/>
    <w:rsid w:val="00AD23D5"/>
    <w:rsid w:val="00AD2638"/>
    <w:rsid w:val="00AD30EC"/>
    <w:rsid w:val="00AD3204"/>
    <w:rsid w:val="00AD3252"/>
    <w:rsid w:val="00AD32DF"/>
    <w:rsid w:val="00AD3D3E"/>
    <w:rsid w:val="00AD47DB"/>
    <w:rsid w:val="00AD59E5"/>
    <w:rsid w:val="00AD5E6A"/>
    <w:rsid w:val="00AD5F9C"/>
    <w:rsid w:val="00AD5FD6"/>
    <w:rsid w:val="00AD654D"/>
    <w:rsid w:val="00AD6790"/>
    <w:rsid w:val="00AD6865"/>
    <w:rsid w:val="00AD6A09"/>
    <w:rsid w:val="00AD6D72"/>
    <w:rsid w:val="00AD7814"/>
    <w:rsid w:val="00AE067E"/>
    <w:rsid w:val="00AE06E5"/>
    <w:rsid w:val="00AE08CA"/>
    <w:rsid w:val="00AE0E44"/>
    <w:rsid w:val="00AE0F57"/>
    <w:rsid w:val="00AE15B5"/>
    <w:rsid w:val="00AE1767"/>
    <w:rsid w:val="00AE1BFD"/>
    <w:rsid w:val="00AE1C9C"/>
    <w:rsid w:val="00AE200D"/>
    <w:rsid w:val="00AE23A5"/>
    <w:rsid w:val="00AE290F"/>
    <w:rsid w:val="00AE32B7"/>
    <w:rsid w:val="00AE3301"/>
    <w:rsid w:val="00AE3353"/>
    <w:rsid w:val="00AE346C"/>
    <w:rsid w:val="00AE34DD"/>
    <w:rsid w:val="00AE39C8"/>
    <w:rsid w:val="00AE3A68"/>
    <w:rsid w:val="00AE408C"/>
    <w:rsid w:val="00AE412B"/>
    <w:rsid w:val="00AE426D"/>
    <w:rsid w:val="00AE4692"/>
    <w:rsid w:val="00AE469E"/>
    <w:rsid w:val="00AE51DD"/>
    <w:rsid w:val="00AE52C9"/>
    <w:rsid w:val="00AE52D6"/>
    <w:rsid w:val="00AE52FA"/>
    <w:rsid w:val="00AE53EF"/>
    <w:rsid w:val="00AE5410"/>
    <w:rsid w:val="00AE54D8"/>
    <w:rsid w:val="00AE595B"/>
    <w:rsid w:val="00AE5A1F"/>
    <w:rsid w:val="00AE5C47"/>
    <w:rsid w:val="00AE5F82"/>
    <w:rsid w:val="00AE5F92"/>
    <w:rsid w:val="00AE61F6"/>
    <w:rsid w:val="00AE6576"/>
    <w:rsid w:val="00AE6A95"/>
    <w:rsid w:val="00AE6C6C"/>
    <w:rsid w:val="00AE7288"/>
    <w:rsid w:val="00AE735D"/>
    <w:rsid w:val="00AE75C6"/>
    <w:rsid w:val="00AE7E83"/>
    <w:rsid w:val="00AF00C2"/>
    <w:rsid w:val="00AF053F"/>
    <w:rsid w:val="00AF0740"/>
    <w:rsid w:val="00AF087F"/>
    <w:rsid w:val="00AF0985"/>
    <w:rsid w:val="00AF0B4F"/>
    <w:rsid w:val="00AF1421"/>
    <w:rsid w:val="00AF2129"/>
    <w:rsid w:val="00AF231C"/>
    <w:rsid w:val="00AF26D1"/>
    <w:rsid w:val="00AF279A"/>
    <w:rsid w:val="00AF2838"/>
    <w:rsid w:val="00AF2941"/>
    <w:rsid w:val="00AF298B"/>
    <w:rsid w:val="00AF2BAC"/>
    <w:rsid w:val="00AF34AF"/>
    <w:rsid w:val="00AF38FB"/>
    <w:rsid w:val="00AF3BA3"/>
    <w:rsid w:val="00AF3FA5"/>
    <w:rsid w:val="00AF405C"/>
    <w:rsid w:val="00AF4071"/>
    <w:rsid w:val="00AF4410"/>
    <w:rsid w:val="00AF45B0"/>
    <w:rsid w:val="00AF4718"/>
    <w:rsid w:val="00AF47BC"/>
    <w:rsid w:val="00AF4B7C"/>
    <w:rsid w:val="00AF5202"/>
    <w:rsid w:val="00AF523E"/>
    <w:rsid w:val="00AF5497"/>
    <w:rsid w:val="00AF54FB"/>
    <w:rsid w:val="00AF6078"/>
    <w:rsid w:val="00AF6179"/>
    <w:rsid w:val="00AF618C"/>
    <w:rsid w:val="00AF62BA"/>
    <w:rsid w:val="00AF65AC"/>
    <w:rsid w:val="00AF666C"/>
    <w:rsid w:val="00AF6F17"/>
    <w:rsid w:val="00AF6F3D"/>
    <w:rsid w:val="00AF6F6E"/>
    <w:rsid w:val="00AF76DE"/>
    <w:rsid w:val="00AF779F"/>
    <w:rsid w:val="00B005EA"/>
    <w:rsid w:val="00B0071C"/>
    <w:rsid w:val="00B00F3F"/>
    <w:rsid w:val="00B00F48"/>
    <w:rsid w:val="00B0132C"/>
    <w:rsid w:val="00B01426"/>
    <w:rsid w:val="00B01533"/>
    <w:rsid w:val="00B01924"/>
    <w:rsid w:val="00B01B1E"/>
    <w:rsid w:val="00B01E06"/>
    <w:rsid w:val="00B021F1"/>
    <w:rsid w:val="00B023B5"/>
    <w:rsid w:val="00B0272D"/>
    <w:rsid w:val="00B028B2"/>
    <w:rsid w:val="00B028B5"/>
    <w:rsid w:val="00B02B80"/>
    <w:rsid w:val="00B02FEC"/>
    <w:rsid w:val="00B03522"/>
    <w:rsid w:val="00B03DB2"/>
    <w:rsid w:val="00B0440E"/>
    <w:rsid w:val="00B04649"/>
    <w:rsid w:val="00B04865"/>
    <w:rsid w:val="00B048D5"/>
    <w:rsid w:val="00B04BC5"/>
    <w:rsid w:val="00B04CE9"/>
    <w:rsid w:val="00B058F0"/>
    <w:rsid w:val="00B06063"/>
    <w:rsid w:val="00B06180"/>
    <w:rsid w:val="00B061FE"/>
    <w:rsid w:val="00B062A1"/>
    <w:rsid w:val="00B062F0"/>
    <w:rsid w:val="00B06504"/>
    <w:rsid w:val="00B06602"/>
    <w:rsid w:val="00B0687A"/>
    <w:rsid w:val="00B06B8D"/>
    <w:rsid w:val="00B07459"/>
    <w:rsid w:val="00B077DE"/>
    <w:rsid w:val="00B07F37"/>
    <w:rsid w:val="00B10053"/>
    <w:rsid w:val="00B10283"/>
    <w:rsid w:val="00B10429"/>
    <w:rsid w:val="00B1092B"/>
    <w:rsid w:val="00B10AD4"/>
    <w:rsid w:val="00B1104C"/>
    <w:rsid w:val="00B11239"/>
    <w:rsid w:val="00B11420"/>
    <w:rsid w:val="00B1189B"/>
    <w:rsid w:val="00B12151"/>
    <w:rsid w:val="00B12B68"/>
    <w:rsid w:val="00B13039"/>
    <w:rsid w:val="00B13728"/>
    <w:rsid w:val="00B13786"/>
    <w:rsid w:val="00B140D5"/>
    <w:rsid w:val="00B14424"/>
    <w:rsid w:val="00B1460A"/>
    <w:rsid w:val="00B14BFA"/>
    <w:rsid w:val="00B14D02"/>
    <w:rsid w:val="00B14FBD"/>
    <w:rsid w:val="00B15B70"/>
    <w:rsid w:val="00B15EA6"/>
    <w:rsid w:val="00B16249"/>
    <w:rsid w:val="00B163D3"/>
    <w:rsid w:val="00B165C6"/>
    <w:rsid w:val="00B168B0"/>
    <w:rsid w:val="00B16A59"/>
    <w:rsid w:val="00B16A93"/>
    <w:rsid w:val="00B16C0E"/>
    <w:rsid w:val="00B16DF4"/>
    <w:rsid w:val="00B17873"/>
    <w:rsid w:val="00B17CF1"/>
    <w:rsid w:val="00B20134"/>
    <w:rsid w:val="00B20A38"/>
    <w:rsid w:val="00B21551"/>
    <w:rsid w:val="00B217E7"/>
    <w:rsid w:val="00B21BAC"/>
    <w:rsid w:val="00B21D06"/>
    <w:rsid w:val="00B21D31"/>
    <w:rsid w:val="00B21E97"/>
    <w:rsid w:val="00B21E9E"/>
    <w:rsid w:val="00B22C3E"/>
    <w:rsid w:val="00B23148"/>
    <w:rsid w:val="00B231F2"/>
    <w:rsid w:val="00B23562"/>
    <w:rsid w:val="00B23E2A"/>
    <w:rsid w:val="00B244CB"/>
    <w:rsid w:val="00B249BC"/>
    <w:rsid w:val="00B24CDF"/>
    <w:rsid w:val="00B25045"/>
    <w:rsid w:val="00B25972"/>
    <w:rsid w:val="00B263C8"/>
    <w:rsid w:val="00B265BC"/>
    <w:rsid w:val="00B266E4"/>
    <w:rsid w:val="00B26AC2"/>
    <w:rsid w:val="00B276E5"/>
    <w:rsid w:val="00B2797C"/>
    <w:rsid w:val="00B27CDA"/>
    <w:rsid w:val="00B27E32"/>
    <w:rsid w:val="00B27FE5"/>
    <w:rsid w:val="00B3008B"/>
    <w:rsid w:val="00B3058B"/>
    <w:rsid w:val="00B306AE"/>
    <w:rsid w:val="00B30D40"/>
    <w:rsid w:val="00B30DD3"/>
    <w:rsid w:val="00B30E9A"/>
    <w:rsid w:val="00B31038"/>
    <w:rsid w:val="00B3119E"/>
    <w:rsid w:val="00B319F2"/>
    <w:rsid w:val="00B31EEB"/>
    <w:rsid w:val="00B31F4F"/>
    <w:rsid w:val="00B320A1"/>
    <w:rsid w:val="00B33186"/>
    <w:rsid w:val="00B33489"/>
    <w:rsid w:val="00B33698"/>
    <w:rsid w:val="00B339F5"/>
    <w:rsid w:val="00B33AF6"/>
    <w:rsid w:val="00B347AC"/>
    <w:rsid w:val="00B3498F"/>
    <w:rsid w:val="00B34A57"/>
    <w:rsid w:val="00B34AA3"/>
    <w:rsid w:val="00B34D79"/>
    <w:rsid w:val="00B34DBF"/>
    <w:rsid w:val="00B359AF"/>
    <w:rsid w:val="00B35E5B"/>
    <w:rsid w:val="00B3617A"/>
    <w:rsid w:val="00B36A14"/>
    <w:rsid w:val="00B36E99"/>
    <w:rsid w:val="00B37097"/>
    <w:rsid w:val="00B37457"/>
    <w:rsid w:val="00B3746C"/>
    <w:rsid w:val="00B374A5"/>
    <w:rsid w:val="00B3786A"/>
    <w:rsid w:val="00B37D15"/>
    <w:rsid w:val="00B37E30"/>
    <w:rsid w:val="00B37EA3"/>
    <w:rsid w:val="00B400BE"/>
    <w:rsid w:val="00B400EC"/>
    <w:rsid w:val="00B4015F"/>
    <w:rsid w:val="00B40C90"/>
    <w:rsid w:val="00B40EFA"/>
    <w:rsid w:val="00B40F7B"/>
    <w:rsid w:val="00B41278"/>
    <w:rsid w:val="00B416D6"/>
    <w:rsid w:val="00B41F83"/>
    <w:rsid w:val="00B4222F"/>
    <w:rsid w:val="00B42280"/>
    <w:rsid w:val="00B425BD"/>
    <w:rsid w:val="00B4290A"/>
    <w:rsid w:val="00B4296D"/>
    <w:rsid w:val="00B42D6D"/>
    <w:rsid w:val="00B42E6A"/>
    <w:rsid w:val="00B431B3"/>
    <w:rsid w:val="00B43538"/>
    <w:rsid w:val="00B43606"/>
    <w:rsid w:val="00B43BFC"/>
    <w:rsid w:val="00B44269"/>
    <w:rsid w:val="00B44CAB"/>
    <w:rsid w:val="00B45554"/>
    <w:rsid w:val="00B457A3"/>
    <w:rsid w:val="00B45DC9"/>
    <w:rsid w:val="00B46109"/>
    <w:rsid w:val="00B4617E"/>
    <w:rsid w:val="00B466C7"/>
    <w:rsid w:val="00B466D2"/>
    <w:rsid w:val="00B46786"/>
    <w:rsid w:val="00B46E50"/>
    <w:rsid w:val="00B47627"/>
    <w:rsid w:val="00B4772F"/>
    <w:rsid w:val="00B5029C"/>
    <w:rsid w:val="00B50EB9"/>
    <w:rsid w:val="00B50F5F"/>
    <w:rsid w:val="00B5101D"/>
    <w:rsid w:val="00B51401"/>
    <w:rsid w:val="00B51C3D"/>
    <w:rsid w:val="00B51EAC"/>
    <w:rsid w:val="00B5207C"/>
    <w:rsid w:val="00B52160"/>
    <w:rsid w:val="00B527E4"/>
    <w:rsid w:val="00B528B9"/>
    <w:rsid w:val="00B531D9"/>
    <w:rsid w:val="00B536F6"/>
    <w:rsid w:val="00B539DA"/>
    <w:rsid w:val="00B53A78"/>
    <w:rsid w:val="00B53F56"/>
    <w:rsid w:val="00B54217"/>
    <w:rsid w:val="00B547DD"/>
    <w:rsid w:val="00B54957"/>
    <w:rsid w:val="00B549EB"/>
    <w:rsid w:val="00B54B41"/>
    <w:rsid w:val="00B54CAD"/>
    <w:rsid w:val="00B54CF7"/>
    <w:rsid w:val="00B55481"/>
    <w:rsid w:val="00B55675"/>
    <w:rsid w:val="00B558D4"/>
    <w:rsid w:val="00B55A93"/>
    <w:rsid w:val="00B55CD7"/>
    <w:rsid w:val="00B56050"/>
    <w:rsid w:val="00B566C2"/>
    <w:rsid w:val="00B5679E"/>
    <w:rsid w:val="00B56B68"/>
    <w:rsid w:val="00B56C80"/>
    <w:rsid w:val="00B5777E"/>
    <w:rsid w:val="00B579A2"/>
    <w:rsid w:val="00B57E8F"/>
    <w:rsid w:val="00B6096F"/>
    <w:rsid w:val="00B61390"/>
    <w:rsid w:val="00B613AB"/>
    <w:rsid w:val="00B6143B"/>
    <w:rsid w:val="00B61508"/>
    <w:rsid w:val="00B617D4"/>
    <w:rsid w:val="00B61B86"/>
    <w:rsid w:val="00B62452"/>
    <w:rsid w:val="00B633F2"/>
    <w:rsid w:val="00B636EC"/>
    <w:rsid w:val="00B63731"/>
    <w:rsid w:val="00B639B4"/>
    <w:rsid w:val="00B63D47"/>
    <w:rsid w:val="00B6425F"/>
    <w:rsid w:val="00B642D7"/>
    <w:rsid w:val="00B648A0"/>
    <w:rsid w:val="00B64E9D"/>
    <w:rsid w:val="00B657B8"/>
    <w:rsid w:val="00B65B9A"/>
    <w:rsid w:val="00B6605D"/>
    <w:rsid w:val="00B66461"/>
    <w:rsid w:val="00B666AE"/>
    <w:rsid w:val="00B66931"/>
    <w:rsid w:val="00B66D06"/>
    <w:rsid w:val="00B67134"/>
    <w:rsid w:val="00B67364"/>
    <w:rsid w:val="00B674B8"/>
    <w:rsid w:val="00B67DD1"/>
    <w:rsid w:val="00B700B3"/>
    <w:rsid w:val="00B704C9"/>
    <w:rsid w:val="00B713FF"/>
    <w:rsid w:val="00B719E8"/>
    <w:rsid w:val="00B71BD8"/>
    <w:rsid w:val="00B72065"/>
    <w:rsid w:val="00B723BF"/>
    <w:rsid w:val="00B723FC"/>
    <w:rsid w:val="00B72534"/>
    <w:rsid w:val="00B7297F"/>
    <w:rsid w:val="00B729E7"/>
    <w:rsid w:val="00B72C2D"/>
    <w:rsid w:val="00B72D20"/>
    <w:rsid w:val="00B72E66"/>
    <w:rsid w:val="00B7303E"/>
    <w:rsid w:val="00B7318F"/>
    <w:rsid w:val="00B73732"/>
    <w:rsid w:val="00B73BC9"/>
    <w:rsid w:val="00B73BE4"/>
    <w:rsid w:val="00B73D63"/>
    <w:rsid w:val="00B74046"/>
    <w:rsid w:val="00B740A3"/>
    <w:rsid w:val="00B743CA"/>
    <w:rsid w:val="00B7473D"/>
    <w:rsid w:val="00B7540B"/>
    <w:rsid w:val="00B7556F"/>
    <w:rsid w:val="00B75640"/>
    <w:rsid w:val="00B758E5"/>
    <w:rsid w:val="00B75C53"/>
    <w:rsid w:val="00B75E9F"/>
    <w:rsid w:val="00B76155"/>
    <w:rsid w:val="00B765EC"/>
    <w:rsid w:val="00B7679F"/>
    <w:rsid w:val="00B769D9"/>
    <w:rsid w:val="00B76C3A"/>
    <w:rsid w:val="00B770A8"/>
    <w:rsid w:val="00B77132"/>
    <w:rsid w:val="00B77188"/>
    <w:rsid w:val="00B772B4"/>
    <w:rsid w:val="00B774CD"/>
    <w:rsid w:val="00B77A39"/>
    <w:rsid w:val="00B77A4B"/>
    <w:rsid w:val="00B77CFF"/>
    <w:rsid w:val="00B77E85"/>
    <w:rsid w:val="00B80140"/>
    <w:rsid w:val="00B808EA"/>
    <w:rsid w:val="00B80E19"/>
    <w:rsid w:val="00B80FBE"/>
    <w:rsid w:val="00B81029"/>
    <w:rsid w:val="00B81310"/>
    <w:rsid w:val="00B813D6"/>
    <w:rsid w:val="00B81691"/>
    <w:rsid w:val="00B81EFA"/>
    <w:rsid w:val="00B820E1"/>
    <w:rsid w:val="00B825D8"/>
    <w:rsid w:val="00B8266F"/>
    <w:rsid w:val="00B82994"/>
    <w:rsid w:val="00B82A34"/>
    <w:rsid w:val="00B82DAE"/>
    <w:rsid w:val="00B82E76"/>
    <w:rsid w:val="00B83073"/>
    <w:rsid w:val="00B8341A"/>
    <w:rsid w:val="00B839DB"/>
    <w:rsid w:val="00B83CCA"/>
    <w:rsid w:val="00B83E24"/>
    <w:rsid w:val="00B8466C"/>
    <w:rsid w:val="00B8492E"/>
    <w:rsid w:val="00B84A15"/>
    <w:rsid w:val="00B84AD6"/>
    <w:rsid w:val="00B850EC"/>
    <w:rsid w:val="00B85560"/>
    <w:rsid w:val="00B85BFA"/>
    <w:rsid w:val="00B85BFC"/>
    <w:rsid w:val="00B861F9"/>
    <w:rsid w:val="00B8643B"/>
    <w:rsid w:val="00B86603"/>
    <w:rsid w:val="00B86781"/>
    <w:rsid w:val="00B86BD4"/>
    <w:rsid w:val="00B86C5E"/>
    <w:rsid w:val="00B86DBD"/>
    <w:rsid w:val="00B87678"/>
    <w:rsid w:val="00B87B38"/>
    <w:rsid w:val="00B90139"/>
    <w:rsid w:val="00B903C2"/>
    <w:rsid w:val="00B90663"/>
    <w:rsid w:val="00B90974"/>
    <w:rsid w:val="00B90C7E"/>
    <w:rsid w:val="00B91183"/>
    <w:rsid w:val="00B914B3"/>
    <w:rsid w:val="00B919A5"/>
    <w:rsid w:val="00B91B49"/>
    <w:rsid w:val="00B921CF"/>
    <w:rsid w:val="00B92217"/>
    <w:rsid w:val="00B92579"/>
    <w:rsid w:val="00B925E9"/>
    <w:rsid w:val="00B927EB"/>
    <w:rsid w:val="00B92EEA"/>
    <w:rsid w:val="00B92F75"/>
    <w:rsid w:val="00B93597"/>
    <w:rsid w:val="00B93639"/>
    <w:rsid w:val="00B93FF8"/>
    <w:rsid w:val="00B9412E"/>
    <w:rsid w:val="00B941D1"/>
    <w:rsid w:val="00B94311"/>
    <w:rsid w:val="00B944BE"/>
    <w:rsid w:val="00B9495A"/>
    <w:rsid w:val="00B949B6"/>
    <w:rsid w:val="00B949F4"/>
    <w:rsid w:val="00B94B53"/>
    <w:rsid w:val="00B94C6C"/>
    <w:rsid w:val="00B94F3A"/>
    <w:rsid w:val="00B951B6"/>
    <w:rsid w:val="00B958A3"/>
    <w:rsid w:val="00B96406"/>
    <w:rsid w:val="00B965F5"/>
    <w:rsid w:val="00B97632"/>
    <w:rsid w:val="00B9772E"/>
    <w:rsid w:val="00B97C33"/>
    <w:rsid w:val="00B97CAC"/>
    <w:rsid w:val="00BA0129"/>
    <w:rsid w:val="00BA02CC"/>
    <w:rsid w:val="00BA045B"/>
    <w:rsid w:val="00BA0494"/>
    <w:rsid w:val="00BA0507"/>
    <w:rsid w:val="00BA06BC"/>
    <w:rsid w:val="00BA07EA"/>
    <w:rsid w:val="00BA0D29"/>
    <w:rsid w:val="00BA1415"/>
    <w:rsid w:val="00BA187A"/>
    <w:rsid w:val="00BA18C9"/>
    <w:rsid w:val="00BA1D44"/>
    <w:rsid w:val="00BA1DFF"/>
    <w:rsid w:val="00BA1FC8"/>
    <w:rsid w:val="00BA3FD9"/>
    <w:rsid w:val="00BA40AB"/>
    <w:rsid w:val="00BA42D0"/>
    <w:rsid w:val="00BA4310"/>
    <w:rsid w:val="00BA44F7"/>
    <w:rsid w:val="00BA4892"/>
    <w:rsid w:val="00BA5040"/>
    <w:rsid w:val="00BA52A0"/>
    <w:rsid w:val="00BA5367"/>
    <w:rsid w:val="00BA5C2B"/>
    <w:rsid w:val="00BA5D34"/>
    <w:rsid w:val="00BA5D65"/>
    <w:rsid w:val="00BA6209"/>
    <w:rsid w:val="00BA6444"/>
    <w:rsid w:val="00BA67B0"/>
    <w:rsid w:val="00BA6994"/>
    <w:rsid w:val="00BA6C32"/>
    <w:rsid w:val="00BA6D9E"/>
    <w:rsid w:val="00BA6E72"/>
    <w:rsid w:val="00BA6F81"/>
    <w:rsid w:val="00BA7637"/>
    <w:rsid w:val="00BA7BC3"/>
    <w:rsid w:val="00BA7D5F"/>
    <w:rsid w:val="00BB0673"/>
    <w:rsid w:val="00BB07F0"/>
    <w:rsid w:val="00BB0A78"/>
    <w:rsid w:val="00BB1313"/>
    <w:rsid w:val="00BB1777"/>
    <w:rsid w:val="00BB1AE6"/>
    <w:rsid w:val="00BB1B4D"/>
    <w:rsid w:val="00BB1C95"/>
    <w:rsid w:val="00BB1D7E"/>
    <w:rsid w:val="00BB2B1E"/>
    <w:rsid w:val="00BB2B98"/>
    <w:rsid w:val="00BB2BCA"/>
    <w:rsid w:val="00BB2FA9"/>
    <w:rsid w:val="00BB323D"/>
    <w:rsid w:val="00BB339E"/>
    <w:rsid w:val="00BB3B32"/>
    <w:rsid w:val="00BB3C81"/>
    <w:rsid w:val="00BB41C3"/>
    <w:rsid w:val="00BB44A5"/>
    <w:rsid w:val="00BB45EF"/>
    <w:rsid w:val="00BB4679"/>
    <w:rsid w:val="00BB4D8D"/>
    <w:rsid w:val="00BB4E81"/>
    <w:rsid w:val="00BB5470"/>
    <w:rsid w:val="00BB565B"/>
    <w:rsid w:val="00BB5B5C"/>
    <w:rsid w:val="00BB5FDC"/>
    <w:rsid w:val="00BB661C"/>
    <w:rsid w:val="00BB66B4"/>
    <w:rsid w:val="00BB766D"/>
    <w:rsid w:val="00BB77FA"/>
    <w:rsid w:val="00BB7C49"/>
    <w:rsid w:val="00BB7D9C"/>
    <w:rsid w:val="00BC024C"/>
    <w:rsid w:val="00BC032B"/>
    <w:rsid w:val="00BC0569"/>
    <w:rsid w:val="00BC06BF"/>
    <w:rsid w:val="00BC0707"/>
    <w:rsid w:val="00BC0766"/>
    <w:rsid w:val="00BC07BD"/>
    <w:rsid w:val="00BC0B2B"/>
    <w:rsid w:val="00BC0C2B"/>
    <w:rsid w:val="00BC0E0E"/>
    <w:rsid w:val="00BC0EC2"/>
    <w:rsid w:val="00BC0F1A"/>
    <w:rsid w:val="00BC1000"/>
    <w:rsid w:val="00BC1330"/>
    <w:rsid w:val="00BC1373"/>
    <w:rsid w:val="00BC1564"/>
    <w:rsid w:val="00BC1C25"/>
    <w:rsid w:val="00BC2610"/>
    <w:rsid w:val="00BC26A5"/>
    <w:rsid w:val="00BC28BC"/>
    <w:rsid w:val="00BC2EC1"/>
    <w:rsid w:val="00BC317F"/>
    <w:rsid w:val="00BC319A"/>
    <w:rsid w:val="00BC32D1"/>
    <w:rsid w:val="00BC342F"/>
    <w:rsid w:val="00BC380E"/>
    <w:rsid w:val="00BC399E"/>
    <w:rsid w:val="00BC3B3F"/>
    <w:rsid w:val="00BC3D20"/>
    <w:rsid w:val="00BC4195"/>
    <w:rsid w:val="00BC44F5"/>
    <w:rsid w:val="00BC4ACF"/>
    <w:rsid w:val="00BC4C08"/>
    <w:rsid w:val="00BC4E05"/>
    <w:rsid w:val="00BC53A9"/>
    <w:rsid w:val="00BC5743"/>
    <w:rsid w:val="00BC57CA"/>
    <w:rsid w:val="00BC58C3"/>
    <w:rsid w:val="00BC58CA"/>
    <w:rsid w:val="00BC5A8C"/>
    <w:rsid w:val="00BC5C3C"/>
    <w:rsid w:val="00BC5D16"/>
    <w:rsid w:val="00BC5E01"/>
    <w:rsid w:val="00BC6510"/>
    <w:rsid w:val="00BC65CD"/>
    <w:rsid w:val="00BC6D86"/>
    <w:rsid w:val="00BC6EA4"/>
    <w:rsid w:val="00BC6ED5"/>
    <w:rsid w:val="00BC6F9F"/>
    <w:rsid w:val="00BC740C"/>
    <w:rsid w:val="00BD03E0"/>
    <w:rsid w:val="00BD13FE"/>
    <w:rsid w:val="00BD15B0"/>
    <w:rsid w:val="00BD1B14"/>
    <w:rsid w:val="00BD2BAC"/>
    <w:rsid w:val="00BD3EBB"/>
    <w:rsid w:val="00BD406C"/>
    <w:rsid w:val="00BD4248"/>
    <w:rsid w:val="00BD4379"/>
    <w:rsid w:val="00BD44D7"/>
    <w:rsid w:val="00BD4641"/>
    <w:rsid w:val="00BD501A"/>
    <w:rsid w:val="00BD520C"/>
    <w:rsid w:val="00BD5372"/>
    <w:rsid w:val="00BD5542"/>
    <w:rsid w:val="00BD5639"/>
    <w:rsid w:val="00BD5917"/>
    <w:rsid w:val="00BD5A0F"/>
    <w:rsid w:val="00BD5AED"/>
    <w:rsid w:val="00BD6168"/>
    <w:rsid w:val="00BD6798"/>
    <w:rsid w:val="00BD70C3"/>
    <w:rsid w:val="00BD75E1"/>
    <w:rsid w:val="00BD78C4"/>
    <w:rsid w:val="00BD79F0"/>
    <w:rsid w:val="00BD7C00"/>
    <w:rsid w:val="00BD7F19"/>
    <w:rsid w:val="00BD7F39"/>
    <w:rsid w:val="00BE0035"/>
    <w:rsid w:val="00BE0BC6"/>
    <w:rsid w:val="00BE0BF4"/>
    <w:rsid w:val="00BE0DFA"/>
    <w:rsid w:val="00BE0E1C"/>
    <w:rsid w:val="00BE0FD8"/>
    <w:rsid w:val="00BE13E4"/>
    <w:rsid w:val="00BE164E"/>
    <w:rsid w:val="00BE1B0F"/>
    <w:rsid w:val="00BE1B97"/>
    <w:rsid w:val="00BE1C19"/>
    <w:rsid w:val="00BE1FC7"/>
    <w:rsid w:val="00BE2179"/>
    <w:rsid w:val="00BE22C6"/>
    <w:rsid w:val="00BE24F2"/>
    <w:rsid w:val="00BE25C1"/>
    <w:rsid w:val="00BE2722"/>
    <w:rsid w:val="00BE273F"/>
    <w:rsid w:val="00BE2C07"/>
    <w:rsid w:val="00BE2C95"/>
    <w:rsid w:val="00BE34A2"/>
    <w:rsid w:val="00BE3990"/>
    <w:rsid w:val="00BE3A4B"/>
    <w:rsid w:val="00BE3CF6"/>
    <w:rsid w:val="00BE3E78"/>
    <w:rsid w:val="00BE4ACA"/>
    <w:rsid w:val="00BE4BFD"/>
    <w:rsid w:val="00BE4C5D"/>
    <w:rsid w:val="00BE4DB6"/>
    <w:rsid w:val="00BE4E23"/>
    <w:rsid w:val="00BE5417"/>
    <w:rsid w:val="00BE57B8"/>
    <w:rsid w:val="00BE64FA"/>
    <w:rsid w:val="00BE6728"/>
    <w:rsid w:val="00BE6939"/>
    <w:rsid w:val="00BE6B7D"/>
    <w:rsid w:val="00BE703F"/>
    <w:rsid w:val="00BE7754"/>
    <w:rsid w:val="00BE7CEB"/>
    <w:rsid w:val="00BF00F8"/>
    <w:rsid w:val="00BF0399"/>
    <w:rsid w:val="00BF06F2"/>
    <w:rsid w:val="00BF0B25"/>
    <w:rsid w:val="00BF0B70"/>
    <w:rsid w:val="00BF103A"/>
    <w:rsid w:val="00BF10C9"/>
    <w:rsid w:val="00BF12EE"/>
    <w:rsid w:val="00BF1321"/>
    <w:rsid w:val="00BF1667"/>
    <w:rsid w:val="00BF2107"/>
    <w:rsid w:val="00BF2651"/>
    <w:rsid w:val="00BF266E"/>
    <w:rsid w:val="00BF2BCB"/>
    <w:rsid w:val="00BF3247"/>
    <w:rsid w:val="00BF330A"/>
    <w:rsid w:val="00BF3328"/>
    <w:rsid w:val="00BF36BA"/>
    <w:rsid w:val="00BF37ED"/>
    <w:rsid w:val="00BF381E"/>
    <w:rsid w:val="00BF3D05"/>
    <w:rsid w:val="00BF422E"/>
    <w:rsid w:val="00BF43B6"/>
    <w:rsid w:val="00BF44FA"/>
    <w:rsid w:val="00BF48CF"/>
    <w:rsid w:val="00BF5188"/>
    <w:rsid w:val="00BF51F3"/>
    <w:rsid w:val="00BF5464"/>
    <w:rsid w:val="00BF54B0"/>
    <w:rsid w:val="00BF58A5"/>
    <w:rsid w:val="00BF5981"/>
    <w:rsid w:val="00BF59E7"/>
    <w:rsid w:val="00BF5B3C"/>
    <w:rsid w:val="00BF5B89"/>
    <w:rsid w:val="00BF6284"/>
    <w:rsid w:val="00BF62AC"/>
    <w:rsid w:val="00BF6C03"/>
    <w:rsid w:val="00BF6E86"/>
    <w:rsid w:val="00BF7216"/>
    <w:rsid w:val="00BF75B5"/>
    <w:rsid w:val="00BF76EB"/>
    <w:rsid w:val="00BF7A8A"/>
    <w:rsid w:val="00BF7AA5"/>
    <w:rsid w:val="00BF7B0C"/>
    <w:rsid w:val="00BF7DDA"/>
    <w:rsid w:val="00C0024C"/>
    <w:rsid w:val="00C00326"/>
    <w:rsid w:val="00C00686"/>
    <w:rsid w:val="00C00FAA"/>
    <w:rsid w:val="00C00FDC"/>
    <w:rsid w:val="00C0105A"/>
    <w:rsid w:val="00C01CF4"/>
    <w:rsid w:val="00C02037"/>
    <w:rsid w:val="00C02988"/>
    <w:rsid w:val="00C02E33"/>
    <w:rsid w:val="00C02F42"/>
    <w:rsid w:val="00C0349F"/>
    <w:rsid w:val="00C0373B"/>
    <w:rsid w:val="00C04027"/>
    <w:rsid w:val="00C04095"/>
    <w:rsid w:val="00C0432C"/>
    <w:rsid w:val="00C0445E"/>
    <w:rsid w:val="00C04785"/>
    <w:rsid w:val="00C04C93"/>
    <w:rsid w:val="00C05126"/>
    <w:rsid w:val="00C055DB"/>
    <w:rsid w:val="00C056C3"/>
    <w:rsid w:val="00C05BA1"/>
    <w:rsid w:val="00C05BD1"/>
    <w:rsid w:val="00C05E8F"/>
    <w:rsid w:val="00C05EDA"/>
    <w:rsid w:val="00C060AC"/>
    <w:rsid w:val="00C06366"/>
    <w:rsid w:val="00C06B59"/>
    <w:rsid w:val="00C06ECF"/>
    <w:rsid w:val="00C06FFB"/>
    <w:rsid w:val="00C07061"/>
    <w:rsid w:val="00C071BC"/>
    <w:rsid w:val="00C07821"/>
    <w:rsid w:val="00C10AFD"/>
    <w:rsid w:val="00C11284"/>
    <w:rsid w:val="00C11428"/>
    <w:rsid w:val="00C11864"/>
    <w:rsid w:val="00C11A81"/>
    <w:rsid w:val="00C11AAB"/>
    <w:rsid w:val="00C1208E"/>
    <w:rsid w:val="00C123E0"/>
    <w:rsid w:val="00C12966"/>
    <w:rsid w:val="00C135C1"/>
    <w:rsid w:val="00C139B2"/>
    <w:rsid w:val="00C13AC8"/>
    <w:rsid w:val="00C13ACF"/>
    <w:rsid w:val="00C13BB3"/>
    <w:rsid w:val="00C13D84"/>
    <w:rsid w:val="00C1401B"/>
    <w:rsid w:val="00C14079"/>
    <w:rsid w:val="00C142EF"/>
    <w:rsid w:val="00C143E5"/>
    <w:rsid w:val="00C14602"/>
    <w:rsid w:val="00C14A19"/>
    <w:rsid w:val="00C14D0D"/>
    <w:rsid w:val="00C14DC2"/>
    <w:rsid w:val="00C152CA"/>
    <w:rsid w:val="00C15D4B"/>
    <w:rsid w:val="00C1624E"/>
    <w:rsid w:val="00C165E7"/>
    <w:rsid w:val="00C17180"/>
    <w:rsid w:val="00C178C7"/>
    <w:rsid w:val="00C1794E"/>
    <w:rsid w:val="00C17B42"/>
    <w:rsid w:val="00C2086C"/>
    <w:rsid w:val="00C20C25"/>
    <w:rsid w:val="00C20C68"/>
    <w:rsid w:val="00C20E85"/>
    <w:rsid w:val="00C216FE"/>
    <w:rsid w:val="00C22275"/>
    <w:rsid w:val="00C222A4"/>
    <w:rsid w:val="00C22535"/>
    <w:rsid w:val="00C225DC"/>
    <w:rsid w:val="00C23281"/>
    <w:rsid w:val="00C23456"/>
    <w:rsid w:val="00C234DC"/>
    <w:rsid w:val="00C2351C"/>
    <w:rsid w:val="00C236D0"/>
    <w:rsid w:val="00C2401F"/>
    <w:rsid w:val="00C2434C"/>
    <w:rsid w:val="00C24407"/>
    <w:rsid w:val="00C2453A"/>
    <w:rsid w:val="00C24AE6"/>
    <w:rsid w:val="00C24AEF"/>
    <w:rsid w:val="00C24C11"/>
    <w:rsid w:val="00C24D7A"/>
    <w:rsid w:val="00C24D7F"/>
    <w:rsid w:val="00C2529A"/>
    <w:rsid w:val="00C252BF"/>
    <w:rsid w:val="00C2539D"/>
    <w:rsid w:val="00C25500"/>
    <w:rsid w:val="00C258CF"/>
    <w:rsid w:val="00C26BEA"/>
    <w:rsid w:val="00C26D60"/>
    <w:rsid w:val="00C26EBF"/>
    <w:rsid w:val="00C27264"/>
    <w:rsid w:val="00C27A36"/>
    <w:rsid w:val="00C302BD"/>
    <w:rsid w:val="00C3034F"/>
    <w:rsid w:val="00C3035B"/>
    <w:rsid w:val="00C30B58"/>
    <w:rsid w:val="00C30B72"/>
    <w:rsid w:val="00C3165F"/>
    <w:rsid w:val="00C318FA"/>
    <w:rsid w:val="00C32292"/>
    <w:rsid w:val="00C322E8"/>
    <w:rsid w:val="00C3278A"/>
    <w:rsid w:val="00C32BEF"/>
    <w:rsid w:val="00C331A2"/>
    <w:rsid w:val="00C33388"/>
    <w:rsid w:val="00C33B1C"/>
    <w:rsid w:val="00C33C82"/>
    <w:rsid w:val="00C33E4F"/>
    <w:rsid w:val="00C3447A"/>
    <w:rsid w:val="00C3492C"/>
    <w:rsid w:val="00C34BCC"/>
    <w:rsid w:val="00C35633"/>
    <w:rsid w:val="00C358B5"/>
    <w:rsid w:val="00C35917"/>
    <w:rsid w:val="00C35988"/>
    <w:rsid w:val="00C35EED"/>
    <w:rsid w:val="00C360BC"/>
    <w:rsid w:val="00C36261"/>
    <w:rsid w:val="00C36558"/>
    <w:rsid w:val="00C36696"/>
    <w:rsid w:val="00C36789"/>
    <w:rsid w:val="00C369ED"/>
    <w:rsid w:val="00C36A84"/>
    <w:rsid w:val="00C36CCE"/>
    <w:rsid w:val="00C37112"/>
    <w:rsid w:val="00C3721B"/>
    <w:rsid w:val="00C374D7"/>
    <w:rsid w:val="00C402A8"/>
    <w:rsid w:val="00C4042E"/>
    <w:rsid w:val="00C4055C"/>
    <w:rsid w:val="00C4067C"/>
    <w:rsid w:val="00C40E62"/>
    <w:rsid w:val="00C411EE"/>
    <w:rsid w:val="00C41535"/>
    <w:rsid w:val="00C4165F"/>
    <w:rsid w:val="00C41898"/>
    <w:rsid w:val="00C420FF"/>
    <w:rsid w:val="00C421E5"/>
    <w:rsid w:val="00C4378C"/>
    <w:rsid w:val="00C43B56"/>
    <w:rsid w:val="00C43C17"/>
    <w:rsid w:val="00C43C9C"/>
    <w:rsid w:val="00C43CAF"/>
    <w:rsid w:val="00C4435A"/>
    <w:rsid w:val="00C448B9"/>
    <w:rsid w:val="00C44B33"/>
    <w:rsid w:val="00C450B6"/>
    <w:rsid w:val="00C456A8"/>
    <w:rsid w:val="00C45CB2"/>
    <w:rsid w:val="00C45F31"/>
    <w:rsid w:val="00C463C6"/>
    <w:rsid w:val="00C463EE"/>
    <w:rsid w:val="00C466BB"/>
    <w:rsid w:val="00C46E89"/>
    <w:rsid w:val="00C4715A"/>
    <w:rsid w:val="00C4724E"/>
    <w:rsid w:val="00C4746A"/>
    <w:rsid w:val="00C4794A"/>
    <w:rsid w:val="00C5011B"/>
    <w:rsid w:val="00C5026D"/>
    <w:rsid w:val="00C5037F"/>
    <w:rsid w:val="00C50DEC"/>
    <w:rsid w:val="00C51890"/>
    <w:rsid w:val="00C518A8"/>
    <w:rsid w:val="00C518F5"/>
    <w:rsid w:val="00C51965"/>
    <w:rsid w:val="00C51B29"/>
    <w:rsid w:val="00C51DDF"/>
    <w:rsid w:val="00C522F2"/>
    <w:rsid w:val="00C52628"/>
    <w:rsid w:val="00C52AA9"/>
    <w:rsid w:val="00C52FEC"/>
    <w:rsid w:val="00C53201"/>
    <w:rsid w:val="00C5325A"/>
    <w:rsid w:val="00C53991"/>
    <w:rsid w:val="00C53B52"/>
    <w:rsid w:val="00C53DFA"/>
    <w:rsid w:val="00C53FD3"/>
    <w:rsid w:val="00C544FF"/>
    <w:rsid w:val="00C54810"/>
    <w:rsid w:val="00C54F82"/>
    <w:rsid w:val="00C559A8"/>
    <w:rsid w:val="00C55C07"/>
    <w:rsid w:val="00C564F9"/>
    <w:rsid w:val="00C5683C"/>
    <w:rsid w:val="00C56F15"/>
    <w:rsid w:val="00C579BC"/>
    <w:rsid w:val="00C57BC4"/>
    <w:rsid w:val="00C57F20"/>
    <w:rsid w:val="00C60308"/>
    <w:rsid w:val="00C60756"/>
    <w:rsid w:val="00C60E00"/>
    <w:rsid w:val="00C619F2"/>
    <w:rsid w:val="00C619FE"/>
    <w:rsid w:val="00C61A13"/>
    <w:rsid w:val="00C61D0B"/>
    <w:rsid w:val="00C62248"/>
    <w:rsid w:val="00C626A4"/>
    <w:rsid w:val="00C62922"/>
    <w:rsid w:val="00C62999"/>
    <w:rsid w:val="00C62BAF"/>
    <w:rsid w:val="00C62EDA"/>
    <w:rsid w:val="00C636CC"/>
    <w:rsid w:val="00C63A52"/>
    <w:rsid w:val="00C63DF2"/>
    <w:rsid w:val="00C6426F"/>
    <w:rsid w:val="00C64402"/>
    <w:rsid w:val="00C64959"/>
    <w:rsid w:val="00C651DB"/>
    <w:rsid w:val="00C651EB"/>
    <w:rsid w:val="00C657C8"/>
    <w:rsid w:val="00C658C7"/>
    <w:rsid w:val="00C65F9C"/>
    <w:rsid w:val="00C65FD1"/>
    <w:rsid w:val="00C661F4"/>
    <w:rsid w:val="00C662EA"/>
    <w:rsid w:val="00C667F1"/>
    <w:rsid w:val="00C66962"/>
    <w:rsid w:val="00C669FA"/>
    <w:rsid w:val="00C66C1E"/>
    <w:rsid w:val="00C66C2A"/>
    <w:rsid w:val="00C671D0"/>
    <w:rsid w:val="00C67532"/>
    <w:rsid w:val="00C70057"/>
    <w:rsid w:val="00C70198"/>
    <w:rsid w:val="00C70345"/>
    <w:rsid w:val="00C7046A"/>
    <w:rsid w:val="00C70590"/>
    <w:rsid w:val="00C70608"/>
    <w:rsid w:val="00C707BB"/>
    <w:rsid w:val="00C70B9D"/>
    <w:rsid w:val="00C70DFA"/>
    <w:rsid w:val="00C70E5A"/>
    <w:rsid w:val="00C71067"/>
    <w:rsid w:val="00C71536"/>
    <w:rsid w:val="00C71697"/>
    <w:rsid w:val="00C720AA"/>
    <w:rsid w:val="00C72262"/>
    <w:rsid w:val="00C72364"/>
    <w:rsid w:val="00C728FB"/>
    <w:rsid w:val="00C73766"/>
    <w:rsid w:val="00C73A96"/>
    <w:rsid w:val="00C73E25"/>
    <w:rsid w:val="00C74431"/>
    <w:rsid w:val="00C744DE"/>
    <w:rsid w:val="00C747E1"/>
    <w:rsid w:val="00C7577A"/>
    <w:rsid w:val="00C75781"/>
    <w:rsid w:val="00C75E1B"/>
    <w:rsid w:val="00C769D3"/>
    <w:rsid w:val="00C769E5"/>
    <w:rsid w:val="00C76A24"/>
    <w:rsid w:val="00C7755C"/>
    <w:rsid w:val="00C77D61"/>
    <w:rsid w:val="00C77E4B"/>
    <w:rsid w:val="00C80555"/>
    <w:rsid w:val="00C8062F"/>
    <w:rsid w:val="00C8068A"/>
    <w:rsid w:val="00C80D50"/>
    <w:rsid w:val="00C810AC"/>
    <w:rsid w:val="00C815AB"/>
    <w:rsid w:val="00C81A49"/>
    <w:rsid w:val="00C81F28"/>
    <w:rsid w:val="00C82012"/>
    <w:rsid w:val="00C82F85"/>
    <w:rsid w:val="00C83172"/>
    <w:rsid w:val="00C83999"/>
    <w:rsid w:val="00C83B48"/>
    <w:rsid w:val="00C83D93"/>
    <w:rsid w:val="00C83DC4"/>
    <w:rsid w:val="00C84119"/>
    <w:rsid w:val="00C849BA"/>
    <w:rsid w:val="00C849BD"/>
    <w:rsid w:val="00C85192"/>
    <w:rsid w:val="00C851FE"/>
    <w:rsid w:val="00C85A50"/>
    <w:rsid w:val="00C85C13"/>
    <w:rsid w:val="00C85C6A"/>
    <w:rsid w:val="00C8662B"/>
    <w:rsid w:val="00C866F4"/>
    <w:rsid w:val="00C8681E"/>
    <w:rsid w:val="00C868AB"/>
    <w:rsid w:val="00C86953"/>
    <w:rsid w:val="00C869B6"/>
    <w:rsid w:val="00C86CD6"/>
    <w:rsid w:val="00C86DF4"/>
    <w:rsid w:val="00C87324"/>
    <w:rsid w:val="00C87334"/>
    <w:rsid w:val="00C87536"/>
    <w:rsid w:val="00C87611"/>
    <w:rsid w:val="00C8799F"/>
    <w:rsid w:val="00C87A77"/>
    <w:rsid w:val="00C87AC2"/>
    <w:rsid w:val="00C87CB1"/>
    <w:rsid w:val="00C9008E"/>
    <w:rsid w:val="00C903E4"/>
    <w:rsid w:val="00C90474"/>
    <w:rsid w:val="00C9052B"/>
    <w:rsid w:val="00C9065B"/>
    <w:rsid w:val="00C909BC"/>
    <w:rsid w:val="00C90F12"/>
    <w:rsid w:val="00C90F3C"/>
    <w:rsid w:val="00C910F5"/>
    <w:rsid w:val="00C91565"/>
    <w:rsid w:val="00C915EC"/>
    <w:rsid w:val="00C919C8"/>
    <w:rsid w:val="00C91EE7"/>
    <w:rsid w:val="00C92036"/>
    <w:rsid w:val="00C920B5"/>
    <w:rsid w:val="00C927B4"/>
    <w:rsid w:val="00C92838"/>
    <w:rsid w:val="00C93347"/>
    <w:rsid w:val="00C93738"/>
    <w:rsid w:val="00C938D1"/>
    <w:rsid w:val="00C93CCA"/>
    <w:rsid w:val="00C93EFD"/>
    <w:rsid w:val="00C9413D"/>
    <w:rsid w:val="00C94558"/>
    <w:rsid w:val="00C945A5"/>
    <w:rsid w:val="00C94A6A"/>
    <w:rsid w:val="00C94F80"/>
    <w:rsid w:val="00C95312"/>
    <w:rsid w:val="00C95419"/>
    <w:rsid w:val="00C95564"/>
    <w:rsid w:val="00C95F54"/>
    <w:rsid w:val="00C96063"/>
    <w:rsid w:val="00C96123"/>
    <w:rsid w:val="00C964BF"/>
    <w:rsid w:val="00C96639"/>
    <w:rsid w:val="00C96A02"/>
    <w:rsid w:val="00C96AB8"/>
    <w:rsid w:val="00C96E84"/>
    <w:rsid w:val="00C97755"/>
    <w:rsid w:val="00C977D9"/>
    <w:rsid w:val="00C97857"/>
    <w:rsid w:val="00C979B3"/>
    <w:rsid w:val="00C97CA8"/>
    <w:rsid w:val="00CA01BD"/>
    <w:rsid w:val="00CA0510"/>
    <w:rsid w:val="00CA0C1C"/>
    <w:rsid w:val="00CA0CE7"/>
    <w:rsid w:val="00CA1247"/>
    <w:rsid w:val="00CA1487"/>
    <w:rsid w:val="00CA1A48"/>
    <w:rsid w:val="00CA1DD8"/>
    <w:rsid w:val="00CA1FEC"/>
    <w:rsid w:val="00CA22CE"/>
    <w:rsid w:val="00CA24F5"/>
    <w:rsid w:val="00CA2E14"/>
    <w:rsid w:val="00CA3A95"/>
    <w:rsid w:val="00CA3B38"/>
    <w:rsid w:val="00CA3F2B"/>
    <w:rsid w:val="00CA422D"/>
    <w:rsid w:val="00CA433D"/>
    <w:rsid w:val="00CA4467"/>
    <w:rsid w:val="00CA4591"/>
    <w:rsid w:val="00CA50F4"/>
    <w:rsid w:val="00CA566E"/>
    <w:rsid w:val="00CA58DE"/>
    <w:rsid w:val="00CA602F"/>
    <w:rsid w:val="00CA6411"/>
    <w:rsid w:val="00CA67AF"/>
    <w:rsid w:val="00CA72A3"/>
    <w:rsid w:val="00CA73CE"/>
    <w:rsid w:val="00CA7AC1"/>
    <w:rsid w:val="00CA7B3F"/>
    <w:rsid w:val="00CA7D6D"/>
    <w:rsid w:val="00CA7D80"/>
    <w:rsid w:val="00CA7F03"/>
    <w:rsid w:val="00CB02B6"/>
    <w:rsid w:val="00CB0636"/>
    <w:rsid w:val="00CB085A"/>
    <w:rsid w:val="00CB0AED"/>
    <w:rsid w:val="00CB0EC3"/>
    <w:rsid w:val="00CB1174"/>
    <w:rsid w:val="00CB1182"/>
    <w:rsid w:val="00CB18F6"/>
    <w:rsid w:val="00CB1D22"/>
    <w:rsid w:val="00CB1D58"/>
    <w:rsid w:val="00CB1FBB"/>
    <w:rsid w:val="00CB23AA"/>
    <w:rsid w:val="00CB28D6"/>
    <w:rsid w:val="00CB2AA8"/>
    <w:rsid w:val="00CB3401"/>
    <w:rsid w:val="00CB35DD"/>
    <w:rsid w:val="00CB3B3C"/>
    <w:rsid w:val="00CB43A9"/>
    <w:rsid w:val="00CB43DA"/>
    <w:rsid w:val="00CB45CE"/>
    <w:rsid w:val="00CB4672"/>
    <w:rsid w:val="00CB493A"/>
    <w:rsid w:val="00CB4E59"/>
    <w:rsid w:val="00CB5376"/>
    <w:rsid w:val="00CB53CD"/>
    <w:rsid w:val="00CB5A51"/>
    <w:rsid w:val="00CB5E03"/>
    <w:rsid w:val="00CB678B"/>
    <w:rsid w:val="00CB67CB"/>
    <w:rsid w:val="00CB7B4D"/>
    <w:rsid w:val="00CB7FC9"/>
    <w:rsid w:val="00CC029D"/>
    <w:rsid w:val="00CC05CC"/>
    <w:rsid w:val="00CC06FC"/>
    <w:rsid w:val="00CC07BE"/>
    <w:rsid w:val="00CC15DD"/>
    <w:rsid w:val="00CC191D"/>
    <w:rsid w:val="00CC1C3D"/>
    <w:rsid w:val="00CC1F54"/>
    <w:rsid w:val="00CC200F"/>
    <w:rsid w:val="00CC24D1"/>
    <w:rsid w:val="00CC2C1E"/>
    <w:rsid w:val="00CC304D"/>
    <w:rsid w:val="00CC32C1"/>
    <w:rsid w:val="00CC32D7"/>
    <w:rsid w:val="00CC3351"/>
    <w:rsid w:val="00CC372D"/>
    <w:rsid w:val="00CC3CD6"/>
    <w:rsid w:val="00CC3FD4"/>
    <w:rsid w:val="00CC43CD"/>
    <w:rsid w:val="00CC44E9"/>
    <w:rsid w:val="00CC4557"/>
    <w:rsid w:val="00CC4B98"/>
    <w:rsid w:val="00CC4BBF"/>
    <w:rsid w:val="00CC4F29"/>
    <w:rsid w:val="00CC5C9A"/>
    <w:rsid w:val="00CC5D55"/>
    <w:rsid w:val="00CC616B"/>
    <w:rsid w:val="00CC6420"/>
    <w:rsid w:val="00CC6B05"/>
    <w:rsid w:val="00CC6DF5"/>
    <w:rsid w:val="00CC7CB7"/>
    <w:rsid w:val="00CD0732"/>
    <w:rsid w:val="00CD0AF4"/>
    <w:rsid w:val="00CD0BE7"/>
    <w:rsid w:val="00CD0CF9"/>
    <w:rsid w:val="00CD0DCC"/>
    <w:rsid w:val="00CD13E4"/>
    <w:rsid w:val="00CD14AC"/>
    <w:rsid w:val="00CD1649"/>
    <w:rsid w:val="00CD171B"/>
    <w:rsid w:val="00CD1970"/>
    <w:rsid w:val="00CD1BCA"/>
    <w:rsid w:val="00CD2118"/>
    <w:rsid w:val="00CD2723"/>
    <w:rsid w:val="00CD3385"/>
    <w:rsid w:val="00CD3437"/>
    <w:rsid w:val="00CD364C"/>
    <w:rsid w:val="00CD41B2"/>
    <w:rsid w:val="00CD45EA"/>
    <w:rsid w:val="00CD47D2"/>
    <w:rsid w:val="00CD4A4B"/>
    <w:rsid w:val="00CD50B3"/>
    <w:rsid w:val="00CD5459"/>
    <w:rsid w:val="00CD5C16"/>
    <w:rsid w:val="00CD5D3E"/>
    <w:rsid w:val="00CD5F19"/>
    <w:rsid w:val="00CD5F73"/>
    <w:rsid w:val="00CD60A9"/>
    <w:rsid w:val="00CD6857"/>
    <w:rsid w:val="00CD6EEE"/>
    <w:rsid w:val="00CD75FB"/>
    <w:rsid w:val="00CE0115"/>
    <w:rsid w:val="00CE0341"/>
    <w:rsid w:val="00CE0602"/>
    <w:rsid w:val="00CE068B"/>
    <w:rsid w:val="00CE07A0"/>
    <w:rsid w:val="00CE0BC8"/>
    <w:rsid w:val="00CE0BDE"/>
    <w:rsid w:val="00CE11F6"/>
    <w:rsid w:val="00CE1270"/>
    <w:rsid w:val="00CE1A5C"/>
    <w:rsid w:val="00CE1A90"/>
    <w:rsid w:val="00CE1DB5"/>
    <w:rsid w:val="00CE1F3D"/>
    <w:rsid w:val="00CE2088"/>
    <w:rsid w:val="00CE24F2"/>
    <w:rsid w:val="00CE2651"/>
    <w:rsid w:val="00CE26F0"/>
    <w:rsid w:val="00CE2764"/>
    <w:rsid w:val="00CE2CFA"/>
    <w:rsid w:val="00CE3250"/>
    <w:rsid w:val="00CE3448"/>
    <w:rsid w:val="00CE36E8"/>
    <w:rsid w:val="00CE3C03"/>
    <w:rsid w:val="00CE3C1A"/>
    <w:rsid w:val="00CE3F80"/>
    <w:rsid w:val="00CE484E"/>
    <w:rsid w:val="00CE490B"/>
    <w:rsid w:val="00CE569C"/>
    <w:rsid w:val="00CE5E3F"/>
    <w:rsid w:val="00CE5E45"/>
    <w:rsid w:val="00CE5F2E"/>
    <w:rsid w:val="00CE5F74"/>
    <w:rsid w:val="00CE61D3"/>
    <w:rsid w:val="00CE6E5F"/>
    <w:rsid w:val="00CE7053"/>
    <w:rsid w:val="00CE70C4"/>
    <w:rsid w:val="00CE756C"/>
    <w:rsid w:val="00CE7619"/>
    <w:rsid w:val="00CE7B0D"/>
    <w:rsid w:val="00CE7C43"/>
    <w:rsid w:val="00CE7CC4"/>
    <w:rsid w:val="00CE7DF3"/>
    <w:rsid w:val="00CE7EFF"/>
    <w:rsid w:val="00CF0287"/>
    <w:rsid w:val="00CF0649"/>
    <w:rsid w:val="00CF0A74"/>
    <w:rsid w:val="00CF0A75"/>
    <w:rsid w:val="00CF0A86"/>
    <w:rsid w:val="00CF0BE1"/>
    <w:rsid w:val="00CF0F36"/>
    <w:rsid w:val="00CF16A9"/>
    <w:rsid w:val="00CF171F"/>
    <w:rsid w:val="00CF2144"/>
    <w:rsid w:val="00CF230D"/>
    <w:rsid w:val="00CF2557"/>
    <w:rsid w:val="00CF29CC"/>
    <w:rsid w:val="00CF2BBD"/>
    <w:rsid w:val="00CF2EF6"/>
    <w:rsid w:val="00CF2FE2"/>
    <w:rsid w:val="00CF3205"/>
    <w:rsid w:val="00CF3788"/>
    <w:rsid w:val="00CF3A3D"/>
    <w:rsid w:val="00CF3B10"/>
    <w:rsid w:val="00CF3EE1"/>
    <w:rsid w:val="00CF4140"/>
    <w:rsid w:val="00CF4238"/>
    <w:rsid w:val="00CF423E"/>
    <w:rsid w:val="00CF4250"/>
    <w:rsid w:val="00CF42A5"/>
    <w:rsid w:val="00CF4410"/>
    <w:rsid w:val="00CF4552"/>
    <w:rsid w:val="00CF52A3"/>
    <w:rsid w:val="00CF5497"/>
    <w:rsid w:val="00CF5896"/>
    <w:rsid w:val="00CF5BB2"/>
    <w:rsid w:val="00CF5FA2"/>
    <w:rsid w:val="00CF68F3"/>
    <w:rsid w:val="00CF6D6C"/>
    <w:rsid w:val="00CF7056"/>
    <w:rsid w:val="00CF78E5"/>
    <w:rsid w:val="00CF7B37"/>
    <w:rsid w:val="00D000B2"/>
    <w:rsid w:val="00D00307"/>
    <w:rsid w:val="00D00649"/>
    <w:rsid w:val="00D0099B"/>
    <w:rsid w:val="00D00F33"/>
    <w:rsid w:val="00D01180"/>
    <w:rsid w:val="00D011F2"/>
    <w:rsid w:val="00D017BC"/>
    <w:rsid w:val="00D01850"/>
    <w:rsid w:val="00D018DE"/>
    <w:rsid w:val="00D018FB"/>
    <w:rsid w:val="00D01C97"/>
    <w:rsid w:val="00D01CA8"/>
    <w:rsid w:val="00D01EEB"/>
    <w:rsid w:val="00D01F32"/>
    <w:rsid w:val="00D025BD"/>
    <w:rsid w:val="00D02785"/>
    <w:rsid w:val="00D02CAA"/>
    <w:rsid w:val="00D02D3A"/>
    <w:rsid w:val="00D02FBB"/>
    <w:rsid w:val="00D02FC8"/>
    <w:rsid w:val="00D03190"/>
    <w:rsid w:val="00D034BB"/>
    <w:rsid w:val="00D0384B"/>
    <w:rsid w:val="00D03DAA"/>
    <w:rsid w:val="00D03E78"/>
    <w:rsid w:val="00D0426E"/>
    <w:rsid w:val="00D04404"/>
    <w:rsid w:val="00D04EC2"/>
    <w:rsid w:val="00D0502F"/>
    <w:rsid w:val="00D05315"/>
    <w:rsid w:val="00D0541A"/>
    <w:rsid w:val="00D05597"/>
    <w:rsid w:val="00D057E7"/>
    <w:rsid w:val="00D058A0"/>
    <w:rsid w:val="00D05A9E"/>
    <w:rsid w:val="00D05AFF"/>
    <w:rsid w:val="00D06163"/>
    <w:rsid w:val="00D06523"/>
    <w:rsid w:val="00D06756"/>
    <w:rsid w:val="00D06B05"/>
    <w:rsid w:val="00D06C44"/>
    <w:rsid w:val="00D06FFC"/>
    <w:rsid w:val="00D07750"/>
    <w:rsid w:val="00D0790C"/>
    <w:rsid w:val="00D07AB7"/>
    <w:rsid w:val="00D07E5A"/>
    <w:rsid w:val="00D1058F"/>
    <w:rsid w:val="00D109FF"/>
    <w:rsid w:val="00D10B0B"/>
    <w:rsid w:val="00D115FB"/>
    <w:rsid w:val="00D11A09"/>
    <w:rsid w:val="00D12181"/>
    <w:rsid w:val="00D12520"/>
    <w:rsid w:val="00D12A19"/>
    <w:rsid w:val="00D12CA2"/>
    <w:rsid w:val="00D132D4"/>
    <w:rsid w:val="00D13789"/>
    <w:rsid w:val="00D13EB8"/>
    <w:rsid w:val="00D14E96"/>
    <w:rsid w:val="00D15017"/>
    <w:rsid w:val="00D15588"/>
    <w:rsid w:val="00D1564A"/>
    <w:rsid w:val="00D157E6"/>
    <w:rsid w:val="00D15BB3"/>
    <w:rsid w:val="00D15D38"/>
    <w:rsid w:val="00D15FFC"/>
    <w:rsid w:val="00D16171"/>
    <w:rsid w:val="00D165A9"/>
    <w:rsid w:val="00D166F3"/>
    <w:rsid w:val="00D16749"/>
    <w:rsid w:val="00D1682E"/>
    <w:rsid w:val="00D16835"/>
    <w:rsid w:val="00D1683A"/>
    <w:rsid w:val="00D16B5E"/>
    <w:rsid w:val="00D16BED"/>
    <w:rsid w:val="00D16D2D"/>
    <w:rsid w:val="00D175CA"/>
    <w:rsid w:val="00D17726"/>
    <w:rsid w:val="00D1797D"/>
    <w:rsid w:val="00D17C63"/>
    <w:rsid w:val="00D20014"/>
    <w:rsid w:val="00D204F1"/>
    <w:rsid w:val="00D2083A"/>
    <w:rsid w:val="00D20D53"/>
    <w:rsid w:val="00D21105"/>
    <w:rsid w:val="00D2122F"/>
    <w:rsid w:val="00D21530"/>
    <w:rsid w:val="00D2158E"/>
    <w:rsid w:val="00D21C4A"/>
    <w:rsid w:val="00D223D7"/>
    <w:rsid w:val="00D2254B"/>
    <w:rsid w:val="00D2265C"/>
    <w:rsid w:val="00D22D94"/>
    <w:rsid w:val="00D23376"/>
    <w:rsid w:val="00D23BD6"/>
    <w:rsid w:val="00D23DAA"/>
    <w:rsid w:val="00D23DB4"/>
    <w:rsid w:val="00D23FBB"/>
    <w:rsid w:val="00D2428B"/>
    <w:rsid w:val="00D24683"/>
    <w:rsid w:val="00D24751"/>
    <w:rsid w:val="00D252FF"/>
    <w:rsid w:val="00D253BB"/>
    <w:rsid w:val="00D259A8"/>
    <w:rsid w:val="00D25B60"/>
    <w:rsid w:val="00D25F1F"/>
    <w:rsid w:val="00D261B4"/>
    <w:rsid w:val="00D2627B"/>
    <w:rsid w:val="00D262AF"/>
    <w:rsid w:val="00D26301"/>
    <w:rsid w:val="00D2672B"/>
    <w:rsid w:val="00D26D59"/>
    <w:rsid w:val="00D27014"/>
    <w:rsid w:val="00D27426"/>
    <w:rsid w:val="00D27E45"/>
    <w:rsid w:val="00D30150"/>
    <w:rsid w:val="00D30553"/>
    <w:rsid w:val="00D30564"/>
    <w:rsid w:val="00D307BB"/>
    <w:rsid w:val="00D31299"/>
    <w:rsid w:val="00D315BB"/>
    <w:rsid w:val="00D31A90"/>
    <w:rsid w:val="00D31B55"/>
    <w:rsid w:val="00D3228C"/>
    <w:rsid w:val="00D322E0"/>
    <w:rsid w:val="00D32BE5"/>
    <w:rsid w:val="00D32F28"/>
    <w:rsid w:val="00D333F4"/>
    <w:rsid w:val="00D3348C"/>
    <w:rsid w:val="00D338F2"/>
    <w:rsid w:val="00D33967"/>
    <w:rsid w:val="00D33D4F"/>
    <w:rsid w:val="00D33E2B"/>
    <w:rsid w:val="00D34B9A"/>
    <w:rsid w:val="00D34D06"/>
    <w:rsid w:val="00D34D66"/>
    <w:rsid w:val="00D35444"/>
    <w:rsid w:val="00D3593E"/>
    <w:rsid w:val="00D35A70"/>
    <w:rsid w:val="00D35CCE"/>
    <w:rsid w:val="00D35E2D"/>
    <w:rsid w:val="00D361CF"/>
    <w:rsid w:val="00D3656E"/>
    <w:rsid w:val="00D36884"/>
    <w:rsid w:val="00D36EC9"/>
    <w:rsid w:val="00D36F79"/>
    <w:rsid w:val="00D36F80"/>
    <w:rsid w:val="00D37563"/>
    <w:rsid w:val="00D378EA"/>
    <w:rsid w:val="00D4029C"/>
    <w:rsid w:val="00D40AE1"/>
    <w:rsid w:val="00D40CB6"/>
    <w:rsid w:val="00D40DDD"/>
    <w:rsid w:val="00D40F37"/>
    <w:rsid w:val="00D4154E"/>
    <w:rsid w:val="00D41775"/>
    <w:rsid w:val="00D41896"/>
    <w:rsid w:val="00D41983"/>
    <w:rsid w:val="00D41CC2"/>
    <w:rsid w:val="00D4219A"/>
    <w:rsid w:val="00D423BE"/>
    <w:rsid w:val="00D42653"/>
    <w:rsid w:val="00D427D7"/>
    <w:rsid w:val="00D42A3F"/>
    <w:rsid w:val="00D42E70"/>
    <w:rsid w:val="00D43070"/>
    <w:rsid w:val="00D43633"/>
    <w:rsid w:val="00D43723"/>
    <w:rsid w:val="00D437FB"/>
    <w:rsid w:val="00D43912"/>
    <w:rsid w:val="00D43B3F"/>
    <w:rsid w:val="00D43C14"/>
    <w:rsid w:val="00D43C3C"/>
    <w:rsid w:val="00D43F93"/>
    <w:rsid w:val="00D44242"/>
    <w:rsid w:val="00D445CB"/>
    <w:rsid w:val="00D45942"/>
    <w:rsid w:val="00D45A24"/>
    <w:rsid w:val="00D46542"/>
    <w:rsid w:val="00D46C1E"/>
    <w:rsid w:val="00D46C8B"/>
    <w:rsid w:val="00D46E52"/>
    <w:rsid w:val="00D474D7"/>
    <w:rsid w:val="00D476E0"/>
    <w:rsid w:val="00D47A2A"/>
    <w:rsid w:val="00D47BAE"/>
    <w:rsid w:val="00D47F81"/>
    <w:rsid w:val="00D5003E"/>
    <w:rsid w:val="00D50399"/>
    <w:rsid w:val="00D5077C"/>
    <w:rsid w:val="00D509B6"/>
    <w:rsid w:val="00D50A95"/>
    <w:rsid w:val="00D50B1F"/>
    <w:rsid w:val="00D50E0B"/>
    <w:rsid w:val="00D50EF7"/>
    <w:rsid w:val="00D51CDF"/>
    <w:rsid w:val="00D521EC"/>
    <w:rsid w:val="00D52EA3"/>
    <w:rsid w:val="00D538DB"/>
    <w:rsid w:val="00D53A94"/>
    <w:rsid w:val="00D53E51"/>
    <w:rsid w:val="00D54138"/>
    <w:rsid w:val="00D54513"/>
    <w:rsid w:val="00D54605"/>
    <w:rsid w:val="00D54EA8"/>
    <w:rsid w:val="00D55076"/>
    <w:rsid w:val="00D55411"/>
    <w:rsid w:val="00D55C06"/>
    <w:rsid w:val="00D55F85"/>
    <w:rsid w:val="00D5612C"/>
    <w:rsid w:val="00D5657A"/>
    <w:rsid w:val="00D56A42"/>
    <w:rsid w:val="00D56C18"/>
    <w:rsid w:val="00D56E8F"/>
    <w:rsid w:val="00D570CD"/>
    <w:rsid w:val="00D57144"/>
    <w:rsid w:val="00D572A9"/>
    <w:rsid w:val="00D57A82"/>
    <w:rsid w:val="00D57B5E"/>
    <w:rsid w:val="00D57C86"/>
    <w:rsid w:val="00D60BC7"/>
    <w:rsid w:val="00D60DB9"/>
    <w:rsid w:val="00D60EF9"/>
    <w:rsid w:val="00D6119A"/>
    <w:rsid w:val="00D61203"/>
    <w:rsid w:val="00D61E90"/>
    <w:rsid w:val="00D624CF"/>
    <w:rsid w:val="00D62A39"/>
    <w:rsid w:val="00D62A94"/>
    <w:rsid w:val="00D62C42"/>
    <w:rsid w:val="00D63621"/>
    <w:rsid w:val="00D636DA"/>
    <w:rsid w:val="00D63CC0"/>
    <w:rsid w:val="00D63E8F"/>
    <w:rsid w:val="00D642CB"/>
    <w:rsid w:val="00D647BB"/>
    <w:rsid w:val="00D64C31"/>
    <w:rsid w:val="00D65146"/>
    <w:rsid w:val="00D6545C"/>
    <w:rsid w:val="00D655E0"/>
    <w:rsid w:val="00D658D0"/>
    <w:rsid w:val="00D65F35"/>
    <w:rsid w:val="00D6641A"/>
    <w:rsid w:val="00D66793"/>
    <w:rsid w:val="00D66D41"/>
    <w:rsid w:val="00D6711E"/>
    <w:rsid w:val="00D67293"/>
    <w:rsid w:val="00D674F5"/>
    <w:rsid w:val="00D67865"/>
    <w:rsid w:val="00D67B9D"/>
    <w:rsid w:val="00D67F8B"/>
    <w:rsid w:val="00D7059D"/>
    <w:rsid w:val="00D71227"/>
    <w:rsid w:val="00D71B05"/>
    <w:rsid w:val="00D71EC3"/>
    <w:rsid w:val="00D72555"/>
    <w:rsid w:val="00D72728"/>
    <w:rsid w:val="00D72734"/>
    <w:rsid w:val="00D729D2"/>
    <w:rsid w:val="00D72BCD"/>
    <w:rsid w:val="00D72D5A"/>
    <w:rsid w:val="00D72DB4"/>
    <w:rsid w:val="00D7328F"/>
    <w:rsid w:val="00D73308"/>
    <w:rsid w:val="00D73996"/>
    <w:rsid w:val="00D73BA6"/>
    <w:rsid w:val="00D73D1D"/>
    <w:rsid w:val="00D73D49"/>
    <w:rsid w:val="00D74344"/>
    <w:rsid w:val="00D74575"/>
    <w:rsid w:val="00D74680"/>
    <w:rsid w:val="00D74869"/>
    <w:rsid w:val="00D74947"/>
    <w:rsid w:val="00D74CE6"/>
    <w:rsid w:val="00D751E8"/>
    <w:rsid w:val="00D754A8"/>
    <w:rsid w:val="00D755F2"/>
    <w:rsid w:val="00D756DD"/>
    <w:rsid w:val="00D759BA"/>
    <w:rsid w:val="00D75B5D"/>
    <w:rsid w:val="00D75EBB"/>
    <w:rsid w:val="00D76424"/>
    <w:rsid w:val="00D765B1"/>
    <w:rsid w:val="00D767EB"/>
    <w:rsid w:val="00D76B95"/>
    <w:rsid w:val="00D76E34"/>
    <w:rsid w:val="00D7753E"/>
    <w:rsid w:val="00D779FF"/>
    <w:rsid w:val="00D801B2"/>
    <w:rsid w:val="00D8070C"/>
    <w:rsid w:val="00D80BA5"/>
    <w:rsid w:val="00D818B7"/>
    <w:rsid w:val="00D81905"/>
    <w:rsid w:val="00D81954"/>
    <w:rsid w:val="00D81DDD"/>
    <w:rsid w:val="00D82267"/>
    <w:rsid w:val="00D82417"/>
    <w:rsid w:val="00D829A6"/>
    <w:rsid w:val="00D83107"/>
    <w:rsid w:val="00D83730"/>
    <w:rsid w:val="00D837A7"/>
    <w:rsid w:val="00D83B0A"/>
    <w:rsid w:val="00D83CF9"/>
    <w:rsid w:val="00D83ED4"/>
    <w:rsid w:val="00D83F5C"/>
    <w:rsid w:val="00D84AFA"/>
    <w:rsid w:val="00D84BEB"/>
    <w:rsid w:val="00D84C64"/>
    <w:rsid w:val="00D84E64"/>
    <w:rsid w:val="00D85027"/>
    <w:rsid w:val="00D850A3"/>
    <w:rsid w:val="00D85660"/>
    <w:rsid w:val="00D85888"/>
    <w:rsid w:val="00D85A08"/>
    <w:rsid w:val="00D85BB3"/>
    <w:rsid w:val="00D85FFF"/>
    <w:rsid w:val="00D8645A"/>
    <w:rsid w:val="00D86612"/>
    <w:rsid w:val="00D86756"/>
    <w:rsid w:val="00D86AB2"/>
    <w:rsid w:val="00D87CFE"/>
    <w:rsid w:val="00D87DE2"/>
    <w:rsid w:val="00D90385"/>
    <w:rsid w:val="00D90397"/>
    <w:rsid w:val="00D90AE1"/>
    <w:rsid w:val="00D9149F"/>
    <w:rsid w:val="00D9178D"/>
    <w:rsid w:val="00D9185B"/>
    <w:rsid w:val="00D91AB3"/>
    <w:rsid w:val="00D91D4C"/>
    <w:rsid w:val="00D91DA5"/>
    <w:rsid w:val="00D91DD0"/>
    <w:rsid w:val="00D92098"/>
    <w:rsid w:val="00D9256D"/>
    <w:rsid w:val="00D9278F"/>
    <w:rsid w:val="00D930FE"/>
    <w:rsid w:val="00D93C90"/>
    <w:rsid w:val="00D93EFB"/>
    <w:rsid w:val="00D94095"/>
    <w:rsid w:val="00D94304"/>
    <w:rsid w:val="00D9437D"/>
    <w:rsid w:val="00D946BD"/>
    <w:rsid w:val="00D948AD"/>
    <w:rsid w:val="00D950F1"/>
    <w:rsid w:val="00D95246"/>
    <w:rsid w:val="00D95325"/>
    <w:rsid w:val="00D95373"/>
    <w:rsid w:val="00D95A24"/>
    <w:rsid w:val="00D962A6"/>
    <w:rsid w:val="00D9655D"/>
    <w:rsid w:val="00D969CC"/>
    <w:rsid w:val="00D96D11"/>
    <w:rsid w:val="00D96D2C"/>
    <w:rsid w:val="00D97052"/>
    <w:rsid w:val="00D970CC"/>
    <w:rsid w:val="00D97204"/>
    <w:rsid w:val="00D9746B"/>
    <w:rsid w:val="00D97B74"/>
    <w:rsid w:val="00D97D5E"/>
    <w:rsid w:val="00DA0327"/>
    <w:rsid w:val="00DA0D48"/>
    <w:rsid w:val="00DA0FE9"/>
    <w:rsid w:val="00DA1038"/>
    <w:rsid w:val="00DA1141"/>
    <w:rsid w:val="00DA1D88"/>
    <w:rsid w:val="00DA21C7"/>
    <w:rsid w:val="00DA21D2"/>
    <w:rsid w:val="00DA22B6"/>
    <w:rsid w:val="00DA2430"/>
    <w:rsid w:val="00DA2481"/>
    <w:rsid w:val="00DA287C"/>
    <w:rsid w:val="00DA2BA7"/>
    <w:rsid w:val="00DA2E92"/>
    <w:rsid w:val="00DA312A"/>
    <w:rsid w:val="00DA32E0"/>
    <w:rsid w:val="00DA34B5"/>
    <w:rsid w:val="00DA3F0D"/>
    <w:rsid w:val="00DA3F9E"/>
    <w:rsid w:val="00DA40A0"/>
    <w:rsid w:val="00DA440B"/>
    <w:rsid w:val="00DA441A"/>
    <w:rsid w:val="00DA4735"/>
    <w:rsid w:val="00DA48B5"/>
    <w:rsid w:val="00DA494A"/>
    <w:rsid w:val="00DA4FD5"/>
    <w:rsid w:val="00DA56DB"/>
    <w:rsid w:val="00DA5D8A"/>
    <w:rsid w:val="00DA6111"/>
    <w:rsid w:val="00DA6220"/>
    <w:rsid w:val="00DA6AAF"/>
    <w:rsid w:val="00DA6D5A"/>
    <w:rsid w:val="00DA74A4"/>
    <w:rsid w:val="00DA795C"/>
    <w:rsid w:val="00DA79B9"/>
    <w:rsid w:val="00DA7E57"/>
    <w:rsid w:val="00DA7F26"/>
    <w:rsid w:val="00DB02FD"/>
    <w:rsid w:val="00DB071A"/>
    <w:rsid w:val="00DB082A"/>
    <w:rsid w:val="00DB0ABC"/>
    <w:rsid w:val="00DB0E35"/>
    <w:rsid w:val="00DB0EC0"/>
    <w:rsid w:val="00DB1F12"/>
    <w:rsid w:val="00DB21A0"/>
    <w:rsid w:val="00DB225A"/>
    <w:rsid w:val="00DB2518"/>
    <w:rsid w:val="00DB28C8"/>
    <w:rsid w:val="00DB29DE"/>
    <w:rsid w:val="00DB30D8"/>
    <w:rsid w:val="00DB33EE"/>
    <w:rsid w:val="00DB344C"/>
    <w:rsid w:val="00DB3DE4"/>
    <w:rsid w:val="00DB4290"/>
    <w:rsid w:val="00DB44D4"/>
    <w:rsid w:val="00DB474D"/>
    <w:rsid w:val="00DB487D"/>
    <w:rsid w:val="00DB4C91"/>
    <w:rsid w:val="00DB4EBC"/>
    <w:rsid w:val="00DB51AB"/>
    <w:rsid w:val="00DB51BE"/>
    <w:rsid w:val="00DB5216"/>
    <w:rsid w:val="00DB5AD0"/>
    <w:rsid w:val="00DB5E2D"/>
    <w:rsid w:val="00DB63E5"/>
    <w:rsid w:val="00DB6583"/>
    <w:rsid w:val="00DB6712"/>
    <w:rsid w:val="00DB6D32"/>
    <w:rsid w:val="00DB6FA0"/>
    <w:rsid w:val="00DB7007"/>
    <w:rsid w:val="00DB7EF9"/>
    <w:rsid w:val="00DB7F10"/>
    <w:rsid w:val="00DB7F48"/>
    <w:rsid w:val="00DC0121"/>
    <w:rsid w:val="00DC0872"/>
    <w:rsid w:val="00DC0A23"/>
    <w:rsid w:val="00DC0C5C"/>
    <w:rsid w:val="00DC0DA0"/>
    <w:rsid w:val="00DC1057"/>
    <w:rsid w:val="00DC2893"/>
    <w:rsid w:val="00DC2C26"/>
    <w:rsid w:val="00DC311A"/>
    <w:rsid w:val="00DC3393"/>
    <w:rsid w:val="00DC45F3"/>
    <w:rsid w:val="00DC470E"/>
    <w:rsid w:val="00DC4A69"/>
    <w:rsid w:val="00DC4AB4"/>
    <w:rsid w:val="00DC5784"/>
    <w:rsid w:val="00DC5878"/>
    <w:rsid w:val="00DC5AB3"/>
    <w:rsid w:val="00DC605C"/>
    <w:rsid w:val="00DC66BD"/>
    <w:rsid w:val="00DC6B59"/>
    <w:rsid w:val="00DC6CB6"/>
    <w:rsid w:val="00DC6D22"/>
    <w:rsid w:val="00DC71F2"/>
    <w:rsid w:val="00DC7371"/>
    <w:rsid w:val="00DC77FD"/>
    <w:rsid w:val="00DC781E"/>
    <w:rsid w:val="00DC7EA8"/>
    <w:rsid w:val="00DC7EFC"/>
    <w:rsid w:val="00DD00A0"/>
    <w:rsid w:val="00DD05A6"/>
    <w:rsid w:val="00DD0605"/>
    <w:rsid w:val="00DD068F"/>
    <w:rsid w:val="00DD0DF8"/>
    <w:rsid w:val="00DD156F"/>
    <w:rsid w:val="00DD17DA"/>
    <w:rsid w:val="00DD1818"/>
    <w:rsid w:val="00DD183A"/>
    <w:rsid w:val="00DD1E2E"/>
    <w:rsid w:val="00DD1FAA"/>
    <w:rsid w:val="00DD2474"/>
    <w:rsid w:val="00DD2498"/>
    <w:rsid w:val="00DD2801"/>
    <w:rsid w:val="00DD2A02"/>
    <w:rsid w:val="00DD2A4D"/>
    <w:rsid w:val="00DD2EB7"/>
    <w:rsid w:val="00DD31DF"/>
    <w:rsid w:val="00DD3D4D"/>
    <w:rsid w:val="00DD3DED"/>
    <w:rsid w:val="00DD42CD"/>
    <w:rsid w:val="00DD467A"/>
    <w:rsid w:val="00DD4804"/>
    <w:rsid w:val="00DD4C33"/>
    <w:rsid w:val="00DD5350"/>
    <w:rsid w:val="00DD53FE"/>
    <w:rsid w:val="00DD55B3"/>
    <w:rsid w:val="00DD6877"/>
    <w:rsid w:val="00DD68C8"/>
    <w:rsid w:val="00DD697A"/>
    <w:rsid w:val="00DD6D9B"/>
    <w:rsid w:val="00DD75AE"/>
    <w:rsid w:val="00DD77D5"/>
    <w:rsid w:val="00DE0461"/>
    <w:rsid w:val="00DE0DA3"/>
    <w:rsid w:val="00DE0DAB"/>
    <w:rsid w:val="00DE0E09"/>
    <w:rsid w:val="00DE1B3D"/>
    <w:rsid w:val="00DE21D9"/>
    <w:rsid w:val="00DE2390"/>
    <w:rsid w:val="00DE297E"/>
    <w:rsid w:val="00DE2B8A"/>
    <w:rsid w:val="00DE2FF1"/>
    <w:rsid w:val="00DE3220"/>
    <w:rsid w:val="00DE355A"/>
    <w:rsid w:val="00DE35ED"/>
    <w:rsid w:val="00DE3966"/>
    <w:rsid w:val="00DE3AAB"/>
    <w:rsid w:val="00DE41D3"/>
    <w:rsid w:val="00DE4B19"/>
    <w:rsid w:val="00DE4DDF"/>
    <w:rsid w:val="00DE5091"/>
    <w:rsid w:val="00DE5179"/>
    <w:rsid w:val="00DE51BC"/>
    <w:rsid w:val="00DE520C"/>
    <w:rsid w:val="00DE5BFE"/>
    <w:rsid w:val="00DE5D76"/>
    <w:rsid w:val="00DE6173"/>
    <w:rsid w:val="00DE62DE"/>
    <w:rsid w:val="00DE6E36"/>
    <w:rsid w:val="00DE707F"/>
    <w:rsid w:val="00DE7464"/>
    <w:rsid w:val="00DE75EA"/>
    <w:rsid w:val="00DE7A63"/>
    <w:rsid w:val="00DE7ABB"/>
    <w:rsid w:val="00DE7CCE"/>
    <w:rsid w:val="00DF0083"/>
    <w:rsid w:val="00DF01BF"/>
    <w:rsid w:val="00DF0255"/>
    <w:rsid w:val="00DF03E9"/>
    <w:rsid w:val="00DF084B"/>
    <w:rsid w:val="00DF08E1"/>
    <w:rsid w:val="00DF0CF6"/>
    <w:rsid w:val="00DF0F69"/>
    <w:rsid w:val="00DF1089"/>
    <w:rsid w:val="00DF1AA4"/>
    <w:rsid w:val="00DF2000"/>
    <w:rsid w:val="00DF2038"/>
    <w:rsid w:val="00DF20B0"/>
    <w:rsid w:val="00DF21E4"/>
    <w:rsid w:val="00DF2867"/>
    <w:rsid w:val="00DF2B59"/>
    <w:rsid w:val="00DF3064"/>
    <w:rsid w:val="00DF36CF"/>
    <w:rsid w:val="00DF3986"/>
    <w:rsid w:val="00DF3DE1"/>
    <w:rsid w:val="00DF42D8"/>
    <w:rsid w:val="00DF4491"/>
    <w:rsid w:val="00DF4736"/>
    <w:rsid w:val="00DF4AC0"/>
    <w:rsid w:val="00DF4EFD"/>
    <w:rsid w:val="00DF533F"/>
    <w:rsid w:val="00DF55A3"/>
    <w:rsid w:val="00DF5C43"/>
    <w:rsid w:val="00DF5CD4"/>
    <w:rsid w:val="00DF5E8C"/>
    <w:rsid w:val="00DF5FA3"/>
    <w:rsid w:val="00DF623C"/>
    <w:rsid w:val="00DF638F"/>
    <w:rsid w:val="00DF67A2"/>
    <w:rsid w:val="00DF680B"/>
    <w:rsid w:val="00DF680F"/>
    <w:rsid w:val="00DF7024"/>
    <w:rsid w:val="00DF73B7"/>
    <w:rsid w:val="00DF7800"/>
    <w:rsid w:val="00DF7C34"/>
    <w:rsid w:val="00DF7D89"/>
    <w:rsid w:val="00E0026C"/>
    <w:rsid w:val="00E00339"/>
    <w:rsid w:val="00E00388"/>
    <w:rsid w:val="00E00E04"/>
    <w:rsid w:val="00E01011"/>
    <w:rsid w:val="00E0138E"/>
    <w:rsid w:val="00E0192C"/>
    <w:rsid w:val="00E02979"/>
    <w:rsid w:val="00E02A70"/>
    <w:rsid w:val="00E03127"/>
    <w:rsid w:val="00E03A95"/>
    <w:rsid w:val="00E04169"/>
    <w:rsid w:val="00E04206"/>
    <w:rsid w:val="00E042C2"/>
    <w:rsid w:val="00E047FE"/>
    <w:rsid w:val="00E0483D"/>
    <w:rsid w:val="00E04D5C"/>
    <w:rsid w:val="00E04EB1"/>
    <w:rsid w:val="00E04FD0"/>
    <w:rsid w:val="00E0528D"/>
    <w:rsid w:val="00E05A52"/>
    <w:rsid w:val="00E05F9C"/>
    <w:rsid w:val="00E06021"/>
    <w:rsid w:val="00E06387"/>
    <w:rsid w:val="00E06407"/>
    <w:rsid w:val="00E06974"/>
    <w:rsid w:val="00E06FBC"/>
    <w:rsid w:val="00E0718D"/>
    <w:rsid w:val="00E0739A"/>
    <w:rsid w:val="00E0784A"/>
    <w:rsid w:val="00E07921"/>
    <w:rsid w:val="00E07D4C"/>
    <w:rsid w:val="00E07FCB"/>
    <w:rsid w:val="00E1005E"/>
    <w:rsid w:val="00E10107"/>
    <w:rsid w:val="00E106B8"/>
    <w:rsid w:val="00E10791"/>
    <w:rsid w:val="00E110EA"/>
    <w:rsid w:val="00E11487"/>
    <w:rsid w:val="00E11B16"/>
    <w:rsid w:val="00E11E19"/>
    <w:rsid w:val="00E11F82"/>
    <w:rsid w:val="00E12F8A"/>
    <w:rsid w:val="00E132BF"/>
    <w:rsid w:val="00E132FC"/>
    <w:rsid w:val="00E13879"/>
    <w:rsid w:val="00E13972"/>
    <w:rsid w:val="00E13A2A"/>
    <w:rsid w:val="00E13DEC"/>
    <w:rsid w:val="00E13E8C"/>
    <w:rsid w:val="00E13FCF"/>
    <w:rsid w:val="00E1448A"/>
    <w:rsid w:val="00E1454F"/>
    <w:rsid w:val="00E14960"/>
    <w:rsid w:val="00E14B1F"/>
    <w:rsid w:val="00E14B5B"/>
    <w:rsid w:val="00E14DDE"/>
    <w:rsid w:val="00E14E85"/>
    <w:rsid w:val="00E1528E"/>
    <w:rsid w:val="00E15500"/>
    <w:rsid w:val="00E15602"/>
    <w:rsid w:val="00E1570F"/>
    <w:rsid w:val="00E15D0E"/>
    <w:rsid w:val="00E15E6C"/>
    <w:rsid w:val="00E162B3"/>
    <w:rsid w:val="00E162D8"/>
    <w:rsid w:val="00E16534"/>
    <w:rsid w:val="00E16962"/>
    <w:rsid w:val="00E16A6C"/>
    <w:rsid w:val="00E16C17"/>
    <w:rsid w:val="00E17349"/>
    <w:rsid w:val="00E175F3"/>
    <w:rsid w:val="00E177EA"/>
    <w:rsid w:val="00E179E8"/>
    <w:rsid w:val="00E20330"/>
    <w:rsid w:val="00E207C9"/>
    <w:rsid w:val="00E20C60"/>
    <w:rsid w:val="00E21571"/>
    <w:rsid w:val="00E21EAD"/>
    <w:rsid w:val="00E2204C"/>
    <w:rsid w:val="00E228EA"/>
    <w:rsid w:val="00E229F6"/>
    <w:rsid w:val="00E22CBB"/>
    <w:rsid w:val="00E22F53"/>
    <w:rsid w:val="00E23060"/>
    <w:rsid w:val="00E2319C"/>
    <w:rsid w:val="00E234B9"/>
    <w:rsid w:val="00E23823"/>
    <w:rsid w:val="00E2388D"/>
    <w:rsid w:val="00E24797"/>
    <w:rsid w:val="00E2480A"/>
    <w:rsid w:val="00E24B59"/>
    <w:rsid w:val="00E24BA8"/>
    <w:rsid w:val="00E2528B"/>
    <w:rsid w:val="00E25684"/>
    <w:rsid w:val="00E25980"/>
    <w:rsid w:val="00E25C89"/>
    <w:rsid w:val="00E25DDA"/>
    <w:rsid w:val="00E25E11"/>
    <w:rsid w:val="00E26716"/>
    <w:rsid w:val="00E2722B"/>
    <w:rsid w:val="00E2765E"/>
    <w:rsid w:val="00E27766"/>
    <w:rsid w:val="00E27AFD"/>
    <w:rsid w:val="00E27C6B"/>
    <w:rsid w:val="00E30242"/>
    <w:rsid w:val="00E303EC"/>
    <w:rsid w:val="00E304C8"/>
    <w:rsid w:val="00E3092F"/>
    <w:rsid w:val="00E30992"/>
    <w:rsid w:val="00E30B29"/>
    <w:rsid w:val="00E3120F"/>
    <w:rsid w:val="00E31242"/>
    <w:rsid w:val="00E312B9"/>
    <w:rsid w:val="00E3144C"/>
    <w:rsid w:val="00E314B9"/>
    <w:rsid w:val="00E315F6"/>
    <w:rsid w:val="00E3199B"/>
    <w:rsid w:val="00E31DA3"/>
    <w:rsid w:val="00E31F30"/>
    <w:rsid w:val="00E31F4F"/>
    <w:rsid w:val="00E321F0"/>
    <w:rsid w:val="00E32844"/>
    <w:rsid w:val="00E32981"/>
    <w:rsid w:val="00E33020"/>
    <w:rsid w:val="00E33031"/>
    <w:rsid w:val="00E33973"/>
    <w:rsid w:val="00E33DE7"/>
    <w:rsid w:val="00E34069"/>
    <w:rsid w:val="00E3430D"/>
    <w:rsid w:val="00E34490"/>
    <w:rsid w:val="00E348E2"/>
    <w:rsid w:val="00E34DC9"/>
    <w:rsid w:val="00E34EFF"/>
    <w:rsid w:val="00E35437"/>
    <w:rsid w:val="00E3570D"/>
    <w:rsid w:val="00E3573E"/>
    <w:rsid w:val="00E357BA"/>
    <w:rsid w:val="00E35B74"/>
    <w:rsid w:val="00E364FE"/>
    <w:rsid w:val="00E3684B"/>
    <w:rsid w:val="00E370E1"/>
    <w:rsid w:val="00E37131"/>
    <w:rsid w:val="00E3715E"/>
    <w:rsid w:val="00E37174"/>
    <w:rsid w:val="00E37379"/>
    <w:rsid w:val="00E373D4"/>
    <w:rsid w:val="00E37453"/>
    <w:rsid w:val="00E378BE"/>
    <w:rsid w:val="00E37C6E"/>
    <w:rsid w:val="00E37E90"/>
    <w:rsid w:val="00E37F46"/>
    <w:rsid w:val="00E40018"/>
    <w:rsid w:val="00E40619"/>
    <w:rsid w:val="00E4093C"/>
    <w:rsid w:val="00E40AE3"/>
    <w:rsid w:val="00E40BA8"/>
    <w:rsid w:val="00E40EFC"/>
    <w:rsid w:val="00E41085"/>
    <w:rsid w:val="00E421E3"/>
    <w:rsid w:val="00E427F5"/>
    <w:rsid w:val="00E42D85"/>
    <w:rsid w:val="00E4307E"/>
    <w:rsid w:val="00E43240"/>
    <w:rsid w:val="00E4380B"/>
    <w:rsid w:val="00E43889"/>
    <w:rsid w:val="00E4395B"/>
    <w:rsid w:val="00E43A7E"/>
    <w:rsid w:val="00E43AC1"/>
    <w:rsid w:val="00E43C4A"/>
    <w:rsid w:val="00E43D9C"/>
    <w:rsid w:val="00E44076"/>
    <w:rsid w:val="00E44A3A"/>
    <w:rsid w:val="00E44AD9"/>
    <w:rsid w:val="00E44FA4"/>
    <w:rsid w:val="00E45A8C"/>
    <w:rsid w:val="00E4655A"/>
    <w:rsid w:val="00E46657"/>
    <w:rsid w:val="00E46B38"/>
    <w:rsid w:val="00E47137"/>
    <w:rsid w:val="00E47728"/>
    <w:rsid w:val="00E47A14"/>
    <w:rsid w:val="00E47A9B"/>
    <w:rsid w:val="00E5002A"/>
    <w:rsid w:val="00E50045"/>
    <w:rsid w:val="00E5027C"/>
    <w:rsid w:val="00E5082B"/>
    <w:rsid w:val="00E51170"/>
    <w:rsid w:val="00E51547"/>
    <w:rsid w:val="00E51654"/>
    <w:rsid w:val="00E51EA3"/>
    <w:rsid w:val="00E523FE"/>
    <w:rsid w:val="00E52435"/>
    <w:rsid w:val="00E52788"/>
    <w:rsid w:val="00E527FD"/>
    <w:rsid w:val="00E52CA3"/>
    <w:rsid w:val="00E52E34"/>
    <w:rsid w:val="00E52EB0"/>
    <w:rsid w:val="00E53277"/>
    <w:rsid w:val="00E53BF4"/>
    <w:rsid w:val="00E53C69"/>
    <w:rsid w:val="00E53D5B"/>
    <w:rsid w:val="00E53E53"/>
    <w:rsid w:val="00E53EC1"/>
    <w:rsid w:val="00E54367"/>
    <w:rsid w:val="00E5439A"/>
    <w:rsid w:val="00E543B5"/>
    <w:rsid w:val="00E54422"/>
    <w:rsid w:val="00E546A8"/>
    <w:rsid w:val="00E54793"/>
    <w:rsid w:val="00E54B1E"/>
    <w:rsid w:val="00E54B39"/>
    <w:rsid w:val="00E54D2B"/>
    <w:rsid w:val="00E55041"/>
    <w:rsid w:val="00E55778"/>
    <w:rsid w:val="00E55876"/>
    <w:rsid w:val="00E55CDF"/>
    <w:rsid w:val="00E55E04"/>
    <w:rsid w:val="00E56196"/>
    <w:rsid w:val="00E561F5"/>
    <w:rsid w:val="00E5687C"/>
    <w:rsid w:val="00E56A41"/>
    <w:rsid w:val="00E571AC"/>
    <w:rsid w:val="00E57384"/>
    <w:rsid w:val="00E57AA9"/>
    <w:rsid w:val="00E57D10"/>
    <w:rsid w:val="00E6038F"/>
    <w:rsid w:val="00E60740"/>
    <w:rsid w:val="00E60B5B"/>
    <w:rsid w:val="00E61258"/>
    <w:rsid w:val="00E61BBD"/>
    <w:rsid w:val="00E61BDB"/>
    <w:rsid w:val="00E61D16"/>
    <w:rsid w:val="00E6227D"/>
    <w:rsid w:val="00E62312"/>
    <w:rsid w:val="00E62387"/>
    <w:rsid w:val="00E62EC5"/>
    <w:rsid w:val="00E63076"/>
    <w:rsid w:val="00E6337C"/>
    <w:rsid w:val="00E6355D"/>
    <w:rsid w:val="00E63BB0"/>
    <w:rsid w:val="00E63D49"/>
    <w:rsid w:val="00E63D93"/>
    <w:rsid w:val="00E64247"/>
    <w:rsid w:val="00E64320"/>
    <w:rsid w:val="00E645F0"/>
    <w:rsid w:val="00E649B5"/>
    <w:rsid w:val="00E649DC"/>
    <w:rsid w:val="00E64C2D"/>
    <w:rsid w:val="00E6521D"/>
    <w:rsid w:val="00E65616"/>
    <w:rsid w:val="00E65FEC"/>
    <w:rsid w:val="00E665FB"/>
    <w:rsid w:val="00E670F2"/>
    <w:rsid w:val="00E674C4"/>
    <w:rsid w:val="00E675CD"/>
    <w:rsid w:val="00E67EF7"/>
    <w:rsid w:val="00E67F43"/>
    <w:rsid w:val="00E67FBD"/>
    <w:rsid w:val="00E70570"/>
    <w:rsid w:val="00E705D2"/>
    <w:rsid w:val="00E70F8A"/>
    <w:rsid w:val="00E7104C"/>
    <w:rsid w:val="00E7112B"/>
    <w:rsid w:val="00E71184"/>
    <w:rsid w:val="00E71EB5"/>
    <w:rsid w:val="00E720ED"/>
    <w:rsid w:val="00E724CD"/>
    <w:rsid w:val="00E72776"/>
    <w:rsid w:val="00E72B36"/>
    <w:rsid w:val="00E72E31"/>
    <w:rsid w:val="00E72ED7"/>
    <w:rsid w:val="00E72EDB"/>
    <w:rsid w:val="00E72F0F"/>
    <w:rsid w:val="00E72F86"/>
    <w:rsid w:val="00E7306B"/>
    <w:rsid w:val="00E73123"/>
    <w:rsid w:val="00E73369"/>
    <w:rsid w:val="00E7384A"/>
    <w:rsid w:val="00E738F1"/>
    <w:rsid w:val="00E73968"/>
    <w:rsid w:val="00E73CBC"/>
    <w:rsid w:val="00E7407E"/>
    <w:rsid w:val="00E7412C"/>
    <w:rsid w:val="00E74170"/>
    <w:rsid w:val="00E74754"/>
    <w:rsid w:val="00E7481B"/>
    <w:rsid w:val="00E75316"/>
    <w:rsid w:val="00E756D5"/>
    <w:rsid w:val="00E75899"/>
    <w:rsid w:val="00E759BD"/>
    <w:rsid w:val="00E75ACB"/>
    <w:rsid w:val="00E75F23"/>
    <w:rsid w:val="00E762A8"/>
    <w:rsid w:val="00E763FD"/>
    <w:rsid w:val="00E76C12"/>
    <w:rsid w:val="00E7710C"/>
    <w:rsid w:val="00E7723E"/>
    <w:rsid w:val="00E778BF"/>
    <w:rsid w:val="00E77C39"/>
    <w:rsid w:val="00E77D2B"/>
    <w:rsid w:val="00E77FD0"/>
    <w:rsid w:val="00E800B4"/>
    <w:rsid w:val="00E800DC"/>
    <w:rsid w:val="00E80150"/>
    <w:rsid w:val="00E8023B"/>
    <w:rsid w:val="00E805C1"/>
    <w:rsid w:val="00E807CD"/>
    <w:rsid w:val="00E81018"/>
    <w:rsid w:val="00E81154"/>
    <w:rsid w:val="00E816F4"/>
    <w:rsid w:val="00E8193B"/>
    <w:rsid w:val="00E819CD"/>
    <w:rsid w:val="00E81F58"/>
    <w:rsid w:val="00E8220E"/>
    <w:rsid w:val="00E825B2"/>
    <w:rsid w:val="00E8285B"/>
    <w:rsid w:val="00E82ADA"/>
    <w:rsid w:val="00E82B0D"/>
    <w:rsid w:val="00E82D7C"/>
    <w:rsid w:val="00E83179"/>
    <w:rsid w:val="00E8324F"/>
    <w:rsid w:val="00E832E7"/>
    <w:rsid w:val="00E833ED"/>
    <w:rsid w:val="00E84362"/>
    <w:rsid w:val="00E84AAC"/>
    <w:rsid w:val="00E84C89"/>
    <w:rsid w:val="00E85393"/>
    <w:rsid w:val="00E85633"/>
    <w:rsid w:val="00E85667"/>
    <w:rsid w:val="00E8642A"/>
    <w:rsid w:val="00E865EF"/>
    <w:rsid w:val="00E8663F"/>
    <w:rsid w:val="00E867B1"/>
    <w:rsid w:val="00E870C8"/>
    <w:rsid w:val="00E87218"/>
    <w:rsid w:val="00E87842"/>
    <w:rsid w:val="00E87877"/>
    <w:rsid w:val="00E87A2C"/>
    <w:rsid w:val="00E87DAF"/>
    <w:rsid w:val="00E87E83"/>
    <w:rsid w:val="00E87EC2"/>
    <w:rsid w:val="00E901C9"/>
    <w:rsid w:val="00E905D1"/>
    <w:rsid w:val="00E90A30"/>
    <w:rsid w:val="00E90B9D"/>
    <w:rsid w:val="00E91224"/>
    <w:rsid w:val="00E913CA"/>
    <w:rsid w:val="00E913EC"/>
    <w:rsid w:val="00E91449"/>
    <w:rsid w:val="00E914C9"/>
    <w:rsid w:val="00E91A2C"/>
    <w:rsid w:val="00E91A51"/>
    <w:rsid w:val="00E91CD3"/>
    <w:rsid w:val="00E92416"/>
    <w:rsid w:val="00E92B94"/>
    <w:rsid w:val="00E92B9A"/>
    <w:rsid w:val="00E92C49"/>
    <w:rsid w:val="00E92E6D"/>
    <w:rsid w:val="00E92FBC"/>
    <w:rsid w:val="00E93531"/>
    <w:rsid w:val="00E9391C"/>
    <w:rsid w:val="00E93E1B"/>
    <w:rsid w:val="00E94090"/>
    <w:rsid w:val="00E94100"/>
    <w:rsid w:val="00E9432E"/>
    <w:rsid w:val="00E9441B"/>
    <w:rsid w:val="00E94704"/>
    <w:rsid w:val="00E948A3"/>
    <w:rsid w:val="00E94D6E"/>
    <w:rsid w:val="00E95672"/>
    <w:rsid w:val="00E9637C"/>
    <w:rsid w:val="00E963D8"/>
    <w:rsid w:val="00E96DFD"/>
    <w:rsid w:val="00E97068"/>
    <w:rsid w:val="00E975E7"/>
    <w:rsid w:val="00E9763B"/>
    <w:rsid w:val="00EA0303"/>
    <w:rsid w:val="00EA0A96"/>
    <w:rsid w:val="00EA0BBC"/>
    <w:rsid w:val="00EA0C49"/>
    <w:rsid w:val="00EA1006"/>
    <w:rsid w:val="00EA1022"/>
    <w:rsid w:val="00EA115C"/>
    <w:rsid w:val="00EA123C"/>
    <w:rsid w:val="00EA1629"/>
    <w:rsid w:val="00EA176C"/>
    <w:rsid w:val="00EA1865"/>
    <w:rsid w:val="00EA196B"/>
    <w:rsid w:val="00EA1C3B"/>
    <w:rsid w:val="00EA1DCD"/>
    <w:rsid w:val="00EA215F"/>
    <w:rsid w:val="00EA2ACF"/>
    <w:rsid w:val="00EA2B62"/>
    <w:rsid w:val="00EA2DFC"/>
    <w:rsid w:val="00EA2F0D"/>
    <w:rsid w:val="00EA2FA2"/>
    <w:rsid w:val="00EA316B"/>
    <w:rsid w:val="00EA3534"/>
    <w:rsid w:val="00EA3670"/>
    <w:rsid w:val="00EA394A"/>
    <w:rsid w:val="00EA41C5"/>
    <w:rsid w:val="00EA464F"/>
    <w:rsid w:val="00EA4AC7"/>
    <w:rsid w:val="00EA4D0F"/>
    <w:rsid w:val="00EA5034"/>
    <w:rsid w:val="00EA5744"/>
    <w:rsid w:val="00EA58CB"/>
    <w:rsid w:val="00EA5B51"/>
    <w:rsid w:val="00EA5DD6"/>
    <w:rsid w:val="00EA64E0"/>
    <w:rsid w:val="00EA68E8"/>
    <w:rsid w:val="00EA6F0E"/>
    <w:rsid w:val="00EA7313"/>
    <w:rsid w:val="00EA74D8"/>
    <w:rsid w:val="00EA7AAE"/>
    <w:rsid w:val="00EA7C61"/>
    <w:rsid w:val="00EB0006"/>
    <w:rsid w:val="00EB0641"/>
    <w:rsid w:val="00EB0C36"/>
    <w:rsid w:val="00EB0D43"/>
    <w:rsid w:val="00EB14D6"/>
    <w:rsid w:val="00EB1596"/>
    <w:rsid w:val="00EB17DF"/>
    <w:rsid w:val="00EB1DFB"/>
    <w:rsid w:val="00EB1FAF"/>
    <w:rsid w:val="00EB209A"/>
    <w:rsid w:val="00EB2DB0"/>
    <w:rsid w:val="00EB2DDF"/>
    <w:rsid w:val="00EB39EF"/>
    <w:rsid w:val="00EB4372"/>
    <w:rsid w:val="00EB4C3E"/>
    <w:rsid w:val="00EB4EDA"/>
    <w:rsid w:val="00EB5096"/>
    <w:rsid w:val="00EB51D2"/>
    <w:rsid w:val="00EB5531"/>
    <w:rsid w:val="00EB5592"/>
    <w:rsid w:val="00EB5624"/>
    <w:rsid w:val="00EB5C03"/>
    <w:rsid w:val="00EB6073"/>
    <w:rsid w:val="00EB6316"/>
    <w:rsid w:val="00EB63DD"/>
    <w:rsid w:val="00EB6696"/>
    <w:rsid w:val="00EB6B10"/>
    <w:rsid w:val="00EB6C4F"/>
    <w:rsid w:val="00EB706A"/>
    <w:rsid w:val="00EB706B"/>
    <w:rsid w:val="00EB7633"/>
    <w:rsid w:val="00EB7891"/>
    <w:rsid w:val="00EB7B28"/>
    <w:rsid w:val="00EB7BF4"/>
    <w:rsid w:val="00EB7E0E"/>
    <w:rsid w:val="00EB7FBA"/>
    <w:rsid w:val="00EC07E1"/>
    <w:rsid w:val="00EC0AC4"/>
    <w:rsid w:val="00EC0C5F"/>
    <w:rsid w:val="00EC12E5"/>
    <w:rsid w:val="00EC1D04"/>
    <w:rsid w:val="00EC2D69"/>
    <w:rsid w:val="00EC2FC1"/>
    <w:rsid w:val="00EC3965"/>
    <w:rsid w:val="00EC41B3"/>
    <w:rsid w:val="00EC47C2"/>
    <w:rsid w:val="00EC536F"/>
    <w:rsid w:val="00EC5A79"/>
    <w:rsid w:val="00EC5AEE"/>
    <w:rsid w:val="00EC5CD7"/>
    <w:rsid w:val="00EC5FCB"/>
    <w:rsid w:val="00EC61E3"/>
    <w:rsid w:val="00EC70F7"/>
    <w:rsid w:val="00EC7358"/>
    <w:rsid w:val="00EC7411"/>
    <w:rsid w:val="00EC742E"/>
    <w:rsid w:val="00EC74CB"/>
    <w:rsid w:val="00EC7561"/>
    <w:rsid w:val="00EC766F"/>
    <w:rsid w:val="00ED09AC"/>
    <w:rsid w:val="00ED0D93"/>
    <w:rsid w:val="00ED1191"/>
    <w:rsid w:val="00ED12A5"/>
    <w:rsid w:val="00ED2144"/>
    <w:rsid w:val="00ED2707"/>
    <w:rsid w:val="00ED27DE"/>
    <w:rsid w:val="00ED2E4B"/>
    <w:rsid w:val="00ED2E4D"/>
    <w:rsid w:val="00ED3E6E"/>
    <w:rsid w:val="00ED4016"/>
    <w:rsid w:val="00ED4237"/>
    <w:rsid w:val="00ED4267"/>
    <w:rsid w:val="00ED427C"/>
    <w:rsid w:val="00ED434B"/>
    <w:rsid w:val="00ED4572"/>
    <w:rsid w:val="00ED4A01"/>
    <w:rsid w:val="00ED4E30"/>
    <w:rsid w:val="00ED4F50"/>
    <w:rsid w:val="00ED4F63"/>
    <w:rsid w:val="00ED51E2"/>
    <w:rsid w:val="00ED57D0"/>
    <w:rsid w:val="00ED587B"/>
    <w:rsid w:val="00ED5926"/>
    <w:rsid w:val="00ED5A5D"/>
    <w:rsid w:val="00ED6024"/>
    <w:rsid w:val="00ED60C1"/>
    <w:rsid w:val="00ED64C0"/>
    <w:rsid w:val="00ED654E"/>
    <w:rsid w:val="00ED6842"/>
    <w:rsid w:val="00ED726D"/>
    <w:rsid w:val="00ED75FD"/>
    <w:rsid w:val="00ED7600"/>
    <w:rsid w:val="00ED7C24"/>
    <w:rsid w:val="00ED7C84"/>
    <w:rsid w:val="00ED7E90"/>
    <w:rsid w:val="00EE03B8"/>
    <w:rsid w:val="00EE07CC"/>
    <w:rsid w:val="00EE0821"/>
    <w:rsid w:val="00EE08C1"/>
    <w:rsid w:val="00EE0A60"/>
    <w:rsid w:val="00EE0DBF"/>
    <w:rsid w:val="00EE0ED5"/>
    <w:rsid w:val="00EE1326"/>
    <w:rsid w:val="00EE13D6"/>
    <w:rsid w:val="00EE1416"/>
    <w:rsid w:val="00EE184A"/>
    <w:rsid w:val="00EE1C01"/>
    <w:rsid w:val="00EE1C2C"/>
    <w:rsid w:val="00EE27E7"/>
    <w:rsid w:val="00EE2971"/>
    <w:rsid w:val="00EE2BD5"/>
    <w:rsid w:val="00EE2EEB"/>
    <w:rsid w:val="00EE3376"/>
    <w:rsid w:val="00EE3606"/>
    <w:rsid w:val="00EE399C"/>
    <w:rsid w:val="00EE3C6F"/>
    <w:rsid w:val="00EE3DCA"/>
    <w:rsid w:val="00EE4060"/>
    <w:rsid w:val="00EE4622"/>
    <w:rsid w:val="00EE4B94"/>
    <w:rsid w:val="00EE4B99"/>
    <w:rsid w:val="00EE5246"/>
    <w:rsid w:val="00EE590D"/>
    <w:rsid w:val="00EE5F57"/>
    <w:rsid w:val="00EE601F"/>
    <w:rsid w:val="00EE61DF"/>
    <w:rsid w:val="00EE6327"/>
    <w:rsid w:val="00EE64C8"/>
    <w:rsid w:val="00EE652F"/>
    <w:rsid w:val="00EE6612"/>
    <w:rsid w:val="00EE6A23"/>
    <w:rsid w:val="00EE70F0"/>
    <w:rsid w:val="00EE722F"/>
    <w:rsid w:val="00EE7485"/>
    <w:rsid w:val="00EE76EA"/>
    <w:rsid w:val="00EE7998"/>
    <w:rsid w:val="00EE7A93"/>
    <w:rsid w:val="00EE7CAE"/>
    <w:rsid w:val="00EE7F3F"/>
    <w:rsid w:val="00EF02D5"/>
    <w:rsid w:val="00EF0894"/>
    <w:rsid w:val="00EF0C35"/>
    <w:rsid w:val="00EF137D"/>
    <w:rsid w:val="00EF148E"/>
    <w:rsid w:val="00EF1843"/>
    <w:rsid w:val="00EF19A4"/>
    <w:rsid w:val="00EF1B87"/>
    <w:rsid w:val="00EF1BD7"/>
    <w:rsid w:val="00EF1FC7"/>
    <w:rsid w:val="00EF294B"/>
    <w:rsid w:val="00EF2BFB"/>
    <w:rsid w:val="00EF2DBE"/>
    <w:rsid w:val="00EF2E21"/>
    <w:rsid w:val="00EF2F73"/>
    <w:rsid w:val="00EF3303"/>
    <w:rsid w:val="00EF341C"/>
    <w:rsid w:val="00EF396C"/>
    <w:rsid w:val="00EF39AC"/>
    <w:rsid w:val="00EF3D44"/>
    <w:rsid w:val="00EF3DED"/>
    <w:rsid w:val="00EF431E"/>
    <w:rsid w:val="00EF449C"/>
    <w:rsid w:val="00EF489B"/>
    <w:rsid w:val="00EF4F83"/>
    <w:rsid w:val="00EF58A2"/>
    <w:rsid w:val="00EF5A10"/>
    <w:rsid w:val="00EF5D7C"/>
    <w:rsid w:val="00EF78F9"/>
    <w:rsid w:val="00EF793D"/>
    <w:rsid w:val="00EF7D9D"/>
    <w:rsid w:val="00F0001C"/>
    <w:rsid w:val="00F00110"/>
    <w:rsid w:val="00F002DA"/>
    <w:rsid w:val="00F00637"/>
    <w:rsid w:val="00F00A58"/>
    <w:rsid w:val="00F00B94"/>
    <w:rsid w:val="00F01120"/>
    <w:rsid w:val="00F0128D"/>
    <w:rsid w:val="00F0197B"/>
    <w:rsid w:val="00F01A85"/>
    <w:rsid w:val="00F0295F"/>
    <w:rsid w:val="00F02A98"/>
    <w:rsid w:val="00F0306B"/>
    <w:rsid w:val="00F03296"/>
    <w:rsid w:val="00F03784"/>
    <w:rsid w:val="00F03B98"/>
    <w:rsid w:val="00F04058"/>
    <w:rsid w:val="00F042BC"/>
    <w:rsid w:val="00F04458"/>
    <w:rsid w:val="00F0445D"/>
    <w:rsid w:val="00F04670"/>
    <w:rsid w:val="00F0615C"/>
    <w:rsid w:val="00F06307"/>
    <w:rsid w:val="00F063B1"/>
    <w:rsid w:val="00F064AE"/>
    <w:rsid w:val="00F06625"/>
    <w:rsid w:val="00F06658"/>
    <w:rsid w:val="00F06880"/>
    <w:rsid w:val="00F07073"/>
    <w:rsid w:val="00F07201"/>
    <w:rsid w:val="00F07C9C"/>
    <w:rsid w:val="00F07F39"/>
    <w:rsid w:val="00F07F85"/>
    <w:rsid w:val="00F10A3D"/>
    <w:rsid w:val="00F10CA3"/>
    <w:rsid w:val="00F10CAB"/>
    <w:rsid w:val="00F114AB"/>
    <w:rsid w:val="00F11781"/>
    <w:rsid w:val="00F11AAB"/>
    <w:rsid w:val="00F12664"/>
    <w:rsid w:val="00F129DB"/>
    <w:rsid w:val="00F12EB0"/>
    <w:rsid w:val="00F12F57"/>
    <w:rsid w:val="00F13402"/>
    <w:rsid w:val="00F1346E"/>
    <w:rsid w:val="00F136BF"/>
    <w:rsid w:val="00F1428A"/>
    <w:rsid w:val="00F1453F"/>
    <w:rsid w:val="00F14556"/>
    <w:rsid w:val="00F14DA1"/>
    <w:rsid w:val="00F157C7"/>
    <w:rsid w:val="00F15ACB"/>
    <w:rsid w:val="00F15D50"/>
    <w:rsid w:val="00F15F77"/>
    <w:rsid w:val="00F16180"/>
    <w:rsid w:val="00F16339"/>
    <w:rsid w:val="00F1641F"/>
    <w:rsid w:val="00F1706C"/>
    <w:rsid w:val="00F1742C"/>
    <w:rsid w:val="00F17433"/>
    <w:rsid w:val="00F17DF0"/>
    <w:rsid w:val="00F203E7"/>
    <w:rsid w:val="00F20837"/>
    <w:rsid w:val="00F209E0"/>
    <w:rsid w:val="00F20ED9"/>
    <w:rsid w:val="00F213E5"/>
    <w:rsid w:val="00F2143C"/>
    <w:rsid w:val="00F21608"/>
    <w:rsid w:val="00F21B91"/>
    <w:rsid w:val="00F21F1A"/>
    <w:rsid w:val="00F2236D"/>
    <w:rsid w:val="00F2248D"/>
    <w:rsid w:val="00F22666"/>
    <w:rsid w:val="00F227B0"/>
    <w:rsid w:val="00F22DBF"/>
    <w:rsid w:val="00F230B5"/>
    <w:rsid w:val="00F2361A"/>
    <w:rsid w:val="00F2362A"/>
    <w:rsid w:val="00F236BF"/>
    <w:rsid w:val="00F236CF"/>
    <w:rsid w:val="00F23864"/>
    <w:rsid w:val="00F238A8"/>
    <w:rsid w:val="00F23A15"/>
    <w:rsid w:val="00F23A61"/>
    <w:rsid w:val="00F23F8B"/>
    <w:rsid w:val="00F24108"/>
    <w:rsid w:val="00F24366"/>
    <w:rsid w:val="00F247B3"/>
    <w:rsid w:val="00F2499D"/>
    <w:rsid w:val="00F24C52"/>
    <w:rsid w:val="00F24F55"/>
    <w:rsid w:val="00F25261"/>
    <w:rsid w:val="00F25771"/>
    <w:rsid w:val="00F25B21"/>
    <w:rsid w:val="00F25B93"/>
    <w:rsid w:val="00F263A7"/>
    <w:rsid w:val="00F268F3"/>
    <w:rsid w:val="00F26B5D"/>
    <w:rsid w:val="00F26C88"/>
    <w:rsid w:val="00F26E9B"/>
    <w:rsid w:val="00F26F20"/>
    <w:rsid w:val="00F26F28"/>
    <w:rsid w:val="00F27129"/>
    <w:rsid w:val="00F27413"/>
    <w:rsid w:val="00F27870"/>
    <w:rsid w:val="00F27955"/>
    <w:rsid w:val="00F27C15"/>
    <w:rsid w:val="00F27E97"/>
    <w:rsid w:val="00F3018D"/>
    <w:rsid w:val="00F3023A"/>
    <w:rsid w:val="00F304AC"/>
    <w:rsid w:val="00F3066F"/>
    <w:rsid w:val="00F31547"/>
    <w:rsid w:val="00F31571"/>
    <w:rsid w:val="00F31613"/>
    <w:rsid w:val="00F31709"/>
    <w:rsid w:val="00F31A77"/>
    <w:rsid w:val="00F31C4F"/>
    <w:rsid w:val="00F31F05"/>
    <w:rsid w:val="00F32011"/>
    <w:rsid w:val="00F3243D"/>
    <w:rsid w:val="00F325A1"/>
    <w:rsid w:val="00F3263F"/>
    <w:rsid w:val="00F32647"/>
    <w:rsid w:val="00F32804"/>
    <w:rsid w:val="00F32BAC"/>
    <w:rsid w:val="00F32C5C"/>
    <w:rsid w:val="00F32D45"/>
    <w:rsid w:val="00F32DA2"/>
    <w:rsid w:val="00F32EEC"/>
    <w:rsid w:val="00F332C3"/>
    <w:rsid w:val="00F3352C"/>
    <w:rsid w:val="00F33D2C"/>
    <w:rsid w:val="00F34403"/>
    <w:rsid w:val="00F3460E"/>
    <w:rsid w:val="00F348EA"/>
    <w:rsid w:val="00F34E64"/>
    <w:rsid w:val="00F35206"/>
    <w:rsid w:val="00F355E1"/>
    <w:rsid w:val="00F355F6"/>
    <w:rsid w:val="00F35714"/>
    <w:rsid w:val="00F35B52"/>
    <w:rsid w:val="00F35B9C"/>
    <w:rsid w:val="00F35BCA"/>
    <w:rsid w:val="00F35E3C"/>
    <w:rsid w:val="00F362A4"/>
    <w:rsid w:val="00F363C2"/>
    <w:rsid w:val="00F367ED"/>
    <w:rsid w:val="00F36869"/>
    <w:rsid w:val="00F36BF9"/>
    <w:rsid w:val="00F371B4"/>
    <w:rsid w:val="00F372E8"/>
    <w:rsid w:val="00F3751A"/>
    <w:rsid w:val="00F37661"/>
    <w:rsid w:val="00F37D20"/>
    <w:rsid w:val="00F37E9C"/>
    <w:rsid w:val="00F40118"/>
    <w:rsid w:val="00F40480"/>
    <w:rsid w:val="00F40812"/>
    <w:rsid w:val="00F40F93"/>
    <w:rsid w:val="00F40F9C"/>
    <w:rsid w:val="00F413E7"/>
    <w:rsid w:val="00F413E8"/>
    <w:rsid w:val="00F418E7"/>
    <w:rsid w:val="00F41D72"/>
    <w:rsid w:val="00F422FD"/>
    <w:rsid w:val="00F424B7"/>
    <w:rsid w:val="00F4283F"/>
    <w:rsid w:val="00F42AEB"/>
    <w:rsid w:val="00F43152"/>
    <w:rsid w:val="00F4351D"/>
    <w:rsid w:val="00F4370D"/>
    <w:rsid w:val="00F43953"/>
    <w:rsid w:val="00F43CF0"/>
    <w:rsid w:val="00F44152"/>
    <w:rsid w:val="00F44942"/>
    <w:rsid w:val="00F44B90"/>
    <w:rsid w:val="00F44BCC"/>
    <w:rsid w:val="00F451B4"/>
    <w:rsid w:val="00F4567F"/>
    <w:rsid w:val="00F45A31"/>
    <w:rsid w:val="00F45CB8"/>
    <w:rsid w:val="00F4604A"/>
    <w:rsid w:val="00F460CA"/>
    <w:rsid w:val="00F46271"/>
    <w:rsid w:val="00F46332"/>
    <w:rsid w:val="00F46342"/>
    <w:rsid w:val="00F465C1"/>
    <w:rsid w:val="00F46B6B"/>
    <w:rsid w:val="00F46D88"/>
    <w:rsid w:val="00F47345"/>
    <w:rsid w:val="00F4739D"/>
    <w:rsid w:val="00F47473"/>
    <w:rsid w:val="00F47899"/>
    <w:rsid w:val="00F4789C"/>
    <w:rsid w:val="00F47C7D"/>
    <w:rsid w:val="00F47D6D"/>
    <w:rsid w:val="00F47EA5"/>
    <w:rsid w:val="00F50353"/>
    <w:rsid w:val="00F50582"/>
    <w:rsid w:val="00F50ACC"/>
    <w:rsid w:val="00F51535"/>
    <w:rsid w:val="00F519F0"/>
    <w:rsid w:val="00F52042"/>
    <w:rsid w:val="00F5342D"/>
    <w:rsid w:val="00F53744"/>
    <w:rsid w:val="00F53C99"/>
    <w:rsid w:val="00F53F0B"/>
    <w:rsid w:val="00F53F12"/>
    <w:rsid w:val="00F5425A"/>
    <w:rsid w:val="00F547E2"/>
    <w:rsid w:val="00F54846"/>
    <w:rsid w:val="00F54D58"/>
    <w:rsid w:val="00F55356"/>
    <w:rsid w:val="00F5576B"/>
    <w:rsid w:val="00F5585F"/>
    <w:rsid w:val="00F558A1"/>
    <w:rsid w:val="00F5594B"/>
    <w:rsid w:val="00F55EE6"/>
    <w:rsid w:val="00F565AC"/>
    <w:rsid w:val="00F56F6B"/>
    <w:rsid w:val="00F57015"/>
    <w:rsid w:val="00F570FF"/>
    <w:rsid w:val="00F5756E"/>
    <w:rsid w:val="00F57C42"/>
    <w:rsid w:val="00F57F8B"/>
    <w:rsid w:val="00F602B3"/>
    <w:rsid w:val="00F603E2"/>
    <w:rsid w:val="00F60505"/>
    <w:rsid w:val="00F606D1"/>
    <w:rsid w:val="00F6074E"/>
    <w:rsid w:val="00F607C9"/>
    <w:rsid w:val="00F60C1B"/>
    <w:rsid w:val="00F60C8C"/>
    <w:rsid w:val="00F60D31"/>
    <w:rsid w:val="00F60E43"/>
    <w:rsid w:val="00F613CA"/>
    <w:rsid w:val="00F619B2"/>
    <w:rsid w:val="00F61A82"/>
    <w:rsid w:val="00F61A86"/>
    <w:rsid w:val="00F61BCC"/>
    <w:rsid w:val="00F61C79"/>
    <w:rsid w:val="00F6238E"/>
    <w:rsid w:val="00F6245F"/>
    <w:rsid w:val="00F62839"/>
    <w:rsid w:val="00F62983"/>
    <w:rsid w:val="00F62CA3"/>
    <w:rsid w:val="00F63378"/>
    <w:rsid w:val="00F63427"/>
    <w:rsid w:val="00F6355A"/>
    <w:rsid w:val="00F63D5A"/>
    <w:rsid w:val="00F63E2C"/>
    <w:rsid w:val="00F64054"/>
    <w:rsid w:val="00F64425"/>
    <w:rsid w:val="00F6473B"/>
    <w:rsid w:val="00F653AA"/>
    <w:rsid w:val="00F65873"/>
    <w:rsid w:val="00F661D3"/>
    <w:rsid w:val="00F66C0D"/>
    <w:rsid w:val="00F66D0B"/>
    <w:rsid w:val="00F6788D"/>
    <w:rsid w:val="00F703A6"/>
    <w:rsid w:val="00F70880"/>
    <w:rsid w:val="00F70EB5"/>
    <w:rsid w:val="00F7104E"/>
    <w:rsid w:val="00F71300"/>
    <w:rsid w:val="00F718B8"/>
    <w:rsid w:val="00F71B0E"/>
    <w:rsid w:val="00F723E5"/>
    <w:rsid w:val="00F72623"/>
    <w:rsid w:val="00F72911"/>
    <w:rsid w:val="00F72BA7"/>
    <w:rsid w:val="00F72F69"/>
    <w:rsid w:val="00F73036"/>
    <w:rsid w:val="00F735F1"/>
    <w:rsid w:val="00F7372D"/>
    <w:rsid w:val="00F7382B"/>
    <w:rsid w:val="00F738B4"/>
    <w:rsid w:val="00F73972"/>
    <w:rsid w:val="00F739C8"/>
    <w:rsid w:val="00F73E2B"/>
    <w:rsid w:val="00F74148"/>
    <w:rsid w:val="00F74774"/>
    <w:rsid w:val="00F74927"/>
    <w:rsid w:val="00F751CD"/>
    <w:rsid w:val="00F753AB"/>
    <w:rsid w:val="00F75848"/>
    <w:rsid w:val="00F75C34"/>
    <w:rsid w:val="00F76A79"/>
    <w:rsid w:val="00F76D9F"/>
    <w:rsid w:val="00F77203"/>
    <w:rsid w:val="00F773C2"/>
    <w:rsid w:val="00F777FB"/>
    <w:rsid w:val="00F77861"/>
    <w:rsid w:val="00F77A19"/>
    <w:rsid w:val="00F77B9D"/>
    <w:rsid w:val="00F77D4C"/>
    <w:rsid w:val="00F77EE4"/>
    <w:rsid w:val="00F77F03"/>
    <w:rsid w:val="00F805BF"/>
    <w:rsid w:val="00F8072E"/>
    <w:rsid w:val="00F80941"/>
    <w:rsid w:val="00F80F66"/>
    <w:rsid w:val="00F81227"/>
    <w:rsid w:val="00F814FE"/>
    <w:rsid w:val="00F8152A"/>
    <w:rsid w:val="00F81B49"/>
    <w:rsid w:val="00F81CB6"/>
    <w:rsid w:val="00F81DC8"/>
    <w:rsid w:val="00F81F42"/>
    <w:rsid w:val="00F82109"/>
    <w:rsid w:val="00F8224B"/>
    <w:rsid w:val="00F826A2"/>
    <w:rsid w:val="00F82BC2"/>
    <w:rsid w:val="00F82D80"/>
    <w:rsid w:val="00F82FA4"/>
    <w:rsid w:val="00F83050"/>
    <w:rsid w:val="00F835F6"/>
    <w:rsid w:val="00F83834"/>
    <w:rsid w:val="00F83980"/>
    <w:rsid w:val="00F83B12"/>
    <w:rsid w:val="00F83E03"/>
    <w:rsid w:val="00F83F54"/>
    <w:rsid w:val="00F844CE"/>
    <w:rsid w:val="00F84A77"/>
    <w:rsid w:val="00F84F26"/>
    <w:rsid w:val="00F85354"/>
    <w:rsid w:val="00F8542B"/>
    <w:rsid w:val="00F85537"/>
    <w:rsid w:val="00F855FF"/>
    <w:rsid w:val="00F858A8"/>
    <w:rsid w:val="00F858AB"/>
    <w:rsid w:val="00F859CC"/>
    <w:rsid w:val="00F861B1"/>
    <w:rsid w:val="00F86563"/>
    <w:rsid w:val="00F86570"/>
    <w:rsid w:val="00F86D9E"/>
    <w:rsid w:val="00F870DC"/>
    <w:rsid w:val="00F87332"/>
    <w:rsid w:val="00F8742F"/>
    <w:rsid w:val="00F87551"/>
    <w:rsid w:val="00F875E5"/>
    <w:rsid w:val="00F8773F"/>
    <w:rsid w:val="00F87B67"/>
    <w:rsid w:val="00F87DF6"/>
    <w:rsid w:val="00F905CB"/>
    <w:rsid w:val="00F90682"/>
    <w:rsid w:val="00F90A8F"/>
    <w:rsid w:val="00F90D1C"/>
    <w:rsid w:val="00F90D8A"/>
    <w:rsid w:val="00F90E8E"/>
    <w:rsid w:val="00F90F67"/>
    <w:rsid w:val="00F91112"/>
    <w:rsid w:val="00F9129E"/>
    <w:rsid w:val="00F912A6"/>
    <w:rsid w:val="00F9156C"/>
    <w:rsid w:val="00F915B7"/>
    <w:rsid w:val="00F91B63"/>
    <w:rsid w:val="00F922BB"/>
    <w:rsid w:val="00F92606"/>
    <w:rsid w:val="00F926C6"/>
    <w:rsid w:val="00F9272C"/>
    <w:rsid w:val="00F92A51"/>
    <w:rsid w:val="00F92C1E"/>
    <w:rsid w:val="00F92C9E"/>
    <w:rsid w:val="00F92CDB"/>
    <w:rsid w:val="00F92FF7"/>
    <w:rsid w:val="00F9329F"/>
    <w:rsid w:val="00F935C4"/>
    <w:rsid w:val="00F93A71"/>
    <w:rsid w:val="00F93A96"/>
    <w:rsid w:val="00F94349"/>
    <w:rsid w:val="00F943A0"/>
    <w:rsid w:val="00F945B7"/>
    <w:rsid w:val="00F94632"/>
    <w:rsid w:val="00F94949"/>
    <w:rsid w:val="00F95079"/>
    <w:rsid w:val="00F957B8"/>
    <w:rsid w:val="00F95C0C"/>
    <w:rsid w:val="00F95D9A"/>
    <w:rsid w:val="00F96404"/>
    <w:rsid w:val="00F96570"/>
    <w:rsid w:val="00F96693"/>
    <w:rsid w:val="00F96743"/>
    <w:rsid w:val="00F96E0F"/>
    <w:rsid w:val="00F97773"/>
    <w:rsid w:val="00F978AE"/>
    <w:rsid w:val="00F97AD3"/>
    <w:rsid w:val="00F97F8B"/>
    <w:rsid w:val="00F97F8D"/>
    <w:rsid w:val="00FA0A2C"/>
    <w:rsid w:val="00FA0BAB"/>
    <w:rsid w:val="00FA0C50"/>
    <w:rsid w:val="00FA11C2"/>
    <w:rsid w:val="00FA1360"/>
    <w:rsid w:val="00FA1668"/>
    <w:rsid w:val="00FA19BF"/>
    <w:rsid w:val="00FA1DCF"/>
    <w:rsid w:val="00FA2353"/>
    <w:rsid w:val="00FA251F"/>
    <w:rsid w:val="00FA2635"/>
    <w:rsid w:val="00FA2742"/>
    <w:rsid w:val="00FA2F50"/>
    <w:rsid w:val="00FA309B"/>
    <w:rsid w:val="00FA326E"/>
    <w:rsid w:val="00FA3A2A"/>
    <w:rsid w:val="00FA3C63"/>
    <w:rsid w:val="00FA411E"/>
    <w:rsid w:val="00FA442E"/>
    <w:rsid w:val="00FA4A28"/>
    <w:rsid w:val="00FA4C2F"/>
    <w:rsid w:val="00FA5009"/>
    <w:rsid w:val="00FA50E2"/>
    <w:rsid w:val="00FA517C"/>
    <w:rsid w:val="00FA54C6"/>
    <w:rsid w:val="00FA5909"/>
    <w:rsid w:val="00FA5B00"/>
    <w:rsid w:val="00FA5DCA"/>
    <w:rsid w:val="00FA5EEE"/>
    <w:rsid w:val="00FA5F8B"/>
    <w:rsid w:val="00FA63B2"/>
    <w:rsid w:val="00FA6589"/>
    <w:rsid w:val="00FA67EB"/>
    <w:rsid w:val="00FA6AB2"/>
    <w:rsid w:val="00FA7D3D"/>
    <w:rsid w:val="00FB01B1"/>
    <w:rsid w:val="00FB056D"/>
    <w:rsid w:val="00FB0ADB"/>
    <w:rsid w:val="00FB0D54"/>
    <w:rsid w:val="00FB1383"/>
    <w:rsid w:val="00FB1635"/>
    <w:rsid w:val="00FB1874"/>
    <w:rsid w:val="00FB1B83"/>
    <w:rsid w:val="00FB1DA0"/>
    <w:rsid w:val="00FB20DE"/>
    <w:rsid w:val="00FB2789"/>
    <w:rsid w:val="00FB30C4"/>
    <w:rsid w:val="00FB33E5"/>
    <w:rsid w:val="00FB371E"/>
    <w:rsid w:val="00FB3765"/>
    <w:rsid w:val="00FB385B"/>
    <w:rsid w:val="00FB3E9A"/>
    <w:rsid w:val="00FB4234"/>
    <w:rsid w:val="00FB4601"/>
    <w:rsid w:val="00FB47F2"/>
    <w:rsid w:val="00FB4988"/>
    <w:rsid w:val="00FB4B54"/>
    <w:rsid w:val="00FB5536"/>
    <w:rsid w:val="00FB58EE"/>
    <w:rsid w:val="00FB5BAB"/>
    <w:rsid w:val="00FB5E2C"/>
    <w:rsid w:val="00FB60E5"/>
    <w:rsid w:val="00FB6E49"/>
    <w:rsid w:val="00FB71BC"/>
    <w:rsid w:val="00FB7242"/>
    <w:rsid w:val="00FB76BE"/>
    <w:rsid w:val="00FB78B9"/>
    <w:rsid w:val="00FB7A0F"/>
    <w:rsid w:val="00FB7B41"/>
    <w:rsid w:val="00FC080E"/>
    <w:rsid w:val="00FC0A85"/>
    <w:rsid w:val="00FC0E74"/>
    <w:rsid w:val="00FC124E"/>
    <w:rsid w:val="00FC14C9"/>
    <w:rsid w:val="00FC1884"/>
    <w:rsid w:val="00FC1A62"/>
    <w:rsid w:val="00FC1D12"/>
    <w:rsid w:val="00FC221D"/>
    <w:rsid w:val="00FC22E6"/>
    <w:rsid w:val="00FC2408"/>
    <w:rsid w:val="00FC269F"/>
    <w:rsid w:val="00FC2745"/>
    <w:rsid w:val="00FC2B06"/>
    <w:rsid w:val="00FC2CEE"/>
    <w:rsid w:val="00FC2F15"/>
    <w:rsid w:val="00FC30DB"/>
    <w:rsid w:val="00FC30DF"/>
    <w:rsid w:val="00FC3321"/>
    <w:rsid w:val="00FC38D4"/>
    <w:rsid w:val="00FC3C8B"/>
    <w:rsid w:val="00FC3CF3"/>
    <w:rsid w:val="00FC3F69"/>
    <w:rsid w:val="00FC438C"/>
    <w:rsid w:val="00FC4632"/>
    <w:rsid w:val="00FC49AB"/>
    <w:rsid w:val="00FC4B88"/>
    <w:rsid w:val="00FC4EEE"/>
    <w:rsid w:val="00FC5064"/>
    <w:rsid w:val="00FC5400"/>
    <w:rsid w:val="00FC5477"/>
    <w:rsid w:val="00FC550F"/>
    <w:rsid w:val="00FC5DC1"/>
    <w:rsid w:val="00FC5E54"/>
    <w:rsid w:val="00FC61AB"/>
    <w:rsid w:val="00FC6460"/>
    <w:rsid w:val="00FC687F"/>
    <w:rsid w:val="00FC7762"/>
    <w:rsid w:val="00FC7FC8"/>
    <w:rsid w:val="00FD0037"/>
    <w:rsid w:val="00FD0133"/>
    <w:rsid w:val="00FD0261"/>
    <w:rsid w:val="00FD04A8"/>
    <w:rsid w:val="00FD0525"/>
    <w:rsid w:val="00FD0780"/>
    <w:rsid w:val="00FD0B7C"/>
    <w:rsid w:val="00FD0C7F"/>
    <w:rsid w:val="00FD1A84"/>
    <w:rsid w:val="00FD1C0B"/>
    <w:rsid w:val="00FD1C7C"/>
    <w:rsid w:val="00FD21F2"/>
    <w:rsid w:val="00FD277B"/>
    <w:rsid w:val="00FD2847"/>
    <w:rsid w:val="00FD2A61"/>
    <w:rsid w:val="00FD2AEA"/>
    <w:rsid w:val="00FD2D54"/>
    <w:rsid w:val="00FD2F1A"/>
    <w:rsid w:val="00FD324A"/>
    <w:rsid w:val="00FD343F"/>
    <w:rsid w:val="00FD3BC3"/>
    <w:rsid w:val="00FD3DAA"/>
    <w:rsid w:val="00FD3E4B"/>
    <w:rsid w:val="00FD3F0E"/>
    <w:rsid w:val="00FD3F9B"/>
    <w:rsid w:val="00FD406B"/>
    <w:rsid w:val="00FD43FE"/>
    <w:rsid w:val="00FD4762"/>
    <w:rsid w:val="00FD49DD"/>
    <w:rsid w:val="00FD5B58"/>
    <w:rsid w:val="00FD5CE3"/>
    <w:rsid w:val="00FD5F6D"/>
    <w:rsid w:val="00FD5FDA"/>
    <w:rsid w:val="00FD6058"/>
    <w:rsid w:val="00FD607C"/>
    <w:rsid w:val="00FD60BE"/>
    <w:rsid w:val="00FD7734"/>
    <w:rsid w:val="00FD7BAF"/>
    <w:rsid w:val="00FD7C7C"/>
    <w:rsid w:val="00FD7EE4"/>
    <w:rsid w:val="00FE06A9"/>
    <w:rsid w:val="00FE06D3"/>
    <w:rsid w:val="00FE09DC"/>
    <w:rsid w:val="00FE0B96"/>
    <w:rsid w:val="00FE165C"/>
    <w:rsid w:val="00FE1906"/>
    <w:rsid w:val="00FE1A18"/>
    <w:rsid w:val="00FE1B5A"/>
    <w:rsid w:val="00FE1B7D"/>
    <w:rsid w:val="00FE1B86"/>
    <w:rsid w:val="00FE1C8E"/>
    <w:rsid w:val="00FE1CA6"/>
    <w:rsid w:val="00FE23B4"/>
    <w:rsid w:val="00FE2792"/>
    <w:rsid w:val="00FE2DAA"/>
    <w:rsid w:val="00FE3224"/>
    <w:rsid w:val="00FE35A2"/>
    <w:rsid w:val="00FE381C"/>
    <w:rsid w:val="00FE3A93"/>
    <w:rsid w:val="00FE3C4D"/>
    <w:rsid w:val="00FE416B"/>
    <w:rsid w:val="00FE4571"/>
    <w:rsid w:val="00FE4FC6"/>
    <w:rsid w:val="00FE56D4"/>
    <w:rsid w:val="00FE58AF"/>
    <w:rsid w:val="00FE5DF4"/>
    <w:rsid w:val="00FE5F85"/>
    <w:rsid w:val="00FE6140"/>
    <w:rsid w:val="00FE64CF"/>
    <w:rsid w:val="00FE6772"/>
    <w:rsid w:val="00FE68AE"/>
    <w:rsid w:val="00FE6A7C"/>
    <w:rsid w:val="00FE6E8C"/>
    <w:rsid w:val="00FE78CD"/>
    <w:rsid w:val="00FF03B0"/>
    <w:rsid w:val="00FF069D"/>
    <w:rsid w:val="00FF0F28"/>
    <w:rsid w:val="00FF0F51"/>
    <w:rsid w:val="00FF1254"/>
    <w:rsid w:val="00FF130D"/>
    <w:rsid w:val="00FF1532"/>
    <w:rsid w:val="00FF176D"/>
    <w:rsid w:val="00FF1D0F"/>
    <w:rsid w:val="00FF2285"/>
    <w:rsid w:val="00FF2464"/>
    <w:rsid w:val="00FF2580"/>
    <w:rsid w:val="00FF2A4E"/>
    <w:rsid w:val="00FF2EA2"/>
    <w:rsid w:val="00FF2FCA"/>
    <w:rsid w:val="00FF35BB"/>
    <w:rsid w:val="00FF3912"/>
    <w:rsid w:val="00FF4357"/>
    <w:rsid w:val="00FF49EC"/>
    <w:rsid w:val="00FF4D70"/>
    <w:rsid w:val="00FF4EE5"/>
    <w:rsid w:val="00FF50B8"/>
    <w:rsid w:val="00FF556F"/>
    <w:rsid w:val="00FF57FA"/>
    <w:rsid w:val="00FF5F2C"/>
    <w:rsid w:val="00FF60F4"/>
    <w:rsid w:val="00FF62E7"/>
    <w:rsid w:val="00FF63E7"/>
    <w:rsid w:val="00FF650C"/>
    <w:rsid w:val="00FF6ADA"/>
    <w:rsid w:val="00FF6D27"/>
    <w:rsid w:val="00FF6EAE"/>
    <w:rsid w:val="00FF744C"/>
    <w:rsid w:val="00FF7466"/>
    <w:rsid w:val="00FF775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F09E8"/>
  <w15:docId w15:val="{C19308E4-5B42-45A0-86EF-B9CEA990C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locked="1"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99"/>
    <w:lsdException w:name="Table Grid" w:locked="1" w:uiPriority="39"/>
    <w:lsdException w:name="Table Theme" w:semiHidden="1" w:unhideWhenUsed="1"/>
    <w:lsdException w:name="Placeholder Text" w:semiHidden="1" w:uiPriority="99"/>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72ED7"/>
    <w:pPr>
      <w:spacing w:before="120" w:line="235" w:lineRule="auto"/>
      <w:jc w:val="both"/>
    </w:pPr>
    <w:rPr>
      <w:rFonts w:ascii="Cambria" w:hAnsi="Cambria"/>
      <w:spacing w:val="-4"/>
      <w:sz w:val="24"/>
      <w:szCs w:val="24"/>
      <w:lang w:val="en-GB"/>
    </w:rPr>
  </w:style>
  <w:style w:type="paragraph" w:styleId="1">
    <w:name w:val="heading 1"/>
    <w:aliases w:val="Heading 1فصل"/>
    <w:basedOn w:val="a1"/>
    <w:next w:val="a1"/>
    <w:link w:val="10"/>
    <w:uiPriority w:val="9"/>
    <w:qFormat/>
    <w:rsid w:val="008D1038"/>
    <w:pPr>
      <w:suppressAutoHyphens/>
      <w:jc w:val="center"/>
      <w:outlineLvl w:val="0"/>
    </w:pPr>
    <w:rPr>
      <w:b/>
      <w:bCs/>
      <w:caps/>
      <w:kern w:val="32"/>
      <w:szCs w:val="32"/>
    </w:rPr>
  </w:style>
  <w:style w:type="paragraph" w:styleId="2">
    <w:name w:val="heading 2"/>
    <w:basedOn w:val="a1"/>
    <w:next w:val="a1"/>
    <w:link w:val="20"/>
    <w:uiPriority w:val="9"/>
    <w:qFormat/>
    <w:rsid w:val="0083150B"/>
    <w:pPr>
      <w:suppressAutoHyphens/>
      <w:outlineLvl w:val="1"/>
    </w:pPr>
    <w:rPr>
      <w:bCs/>
      <w:iCs/>
      <w:szCs w:val="28"/>
    </w:rPr>
  </w:style>
  <w:style w:type="paragraph" w:styleId="3">
    <w:name w:val="heading 3"/>
    <w:basedOn w:val="a1"/>
    <w:next w:val="a1"/>
    <w:link w:val="30"/>
    <w:uiPriority w:val="9"/>
    <w:qFormat/>
    <w:rsid w:val="00D474D7"/>
    <w:pPr>
      <w:keepNext/>
      <w:spacing w:before="240" w:after="60"/>
      <w:outlineLvl w:val="2"/>
    </w:pPr>
    <w:rPr>
      <w:bCs/>
      <w:szCs w:val="26"/>
    </w:rPr>
  </w:style>
  <w:style w:type="paragraph" w:styleId="4">
    <w:name w:val="heading 4"/>
    <w:basedOn w:val="a1"/>
    <w:next w:val="a1"/>
    <w:link w:val="40"/>
    <w:uiPriority w:val="9"/>
    <w:qFormat/>
    <w:locked/>
    <w:rsid w:val="009703CE"/>
    <w:pPr>
      <w:widowControl w:val="0"/>
      <w:tabs>
        <w:tab w:val="left" w:pos="709"/>
      </w:tabs>
      <w:jc w:val="center"/>
      <w:outlineLvl w:val="3"/>
    </w:pPr>
    <w:rPr>
      <w:rFonts w:ascii="Times New Roman" w:hAnsi="Times New Roman"/>
      <w:spacing w:val="0"/>
      <w:szCs w:val="20"/>
    </w:rPr>
  </w:style>
  <w:style w:type="paragraph" w:styleId="50">
    <w:name w:val="heading 5"/>
    <w:basedOn w:val="a1"/>
    <w:next w:val="a1"/>
    <w:link w:val="51"/>
    <w:uiPriority w:val="9"/>
    <w:unhideWhenUsed/>
    <w:qFormat/>
    <w:locked/>
    <w:rsid w:val="00446389"/>
    <w:pPr>
      <w:widowControl w:val="0"/>
      <w:tabs>
        <w:tab w:val="left" w:pos="709"/>
      </w:tabs>
      <w:spacing w:line="271" w:lineRule="auto"/>
      <w:outlineLvl w:val="4"/>
    </w:pPr>
    <w:rPr>
      <w:rFonts w:ascii="Times New Roman" w:hAnsi="Times New Roman"/>
      <w:i/>
      <w:iCs/>
      <w:spacing w:val="0"/>
    </w:rPr>
  </w:style>
  <w:style w:type="paragraph" w:styleId="6">
    <w:name w:val="heading 6"/>
    <w:basedOn w:val="a1"/>
    <w:next w:val="a1"/>
    <w:link w:val="60"/>
    <w:uiPriority w:val="9"/>
    <w:unhideWhenUsed/>
    <w:qFormat/>
    <w:locked/>
    <w:rsid w:val="00446389"/>
    <w:pPr>
      <w:widowControl w:val="0"/>
      <w:shd w:val="clear" w:color="auto" w:fill="FFFFFF"/>
      <w:tabs>
        <w:tab w:val="left" w:pos="709"/>
      </w:tabs>
      <w:spacing w:line="271" w:lineRule="auto"/>
      <w:outlineLvl w:val="5"/>
    </w:pPr>
    <w:rPr>
      <w:rFonts w:ascii="Times New Roman" w:hAnsi="Times New Roman"/>
      <w:b/>
      <w:bCs/>
      <w:color w:val="595959"/>
      <w:spacing w:val="5"/>
      <w:szCs w:val="22"/>
    </w:rPr>
  </w:style>
  <w:style w:type="paragraph" w:styleId="7">
    <w:name w:val="heading 7"/>
    <w:basedOn w:val="a1"/>
    <w:next w:val="a1"/>
    <w:link w:val="70"/>
    <w:unhideWhenUsed/>
    <w:qFormat/>
    <w:locked/>
    <w:rsid w:val="00446389"/>
    <w:pPr>
      <w:widowControl w:val="0"/>
      <w:tabs>
        <w:tab w:val="left" w:pos="709"/>
      </w:tabs>
      <w:outlineLvl w:val="6"/>
    </w:pPr>
    <w:rPr>
      <w:rFonts w:ascii="Times New Roman" w:hAnsi="Times New Roman"/>
      <w:b/>
      <w:bCs/>
      <w:i/>
      <w:iCs/>
      <w:color w:val="5A5A5A"/>
      <w:spacing w:val="0"/>
      <w:sz w:val="20"/>
      <w:szCs w:val="20"/>
    </w:rPr>
  </w:style>
  <w:style w:type="paragraph" w:styleId="8">
    <w:name w:val="heading 8"/>
    <w:basedOn w:val="a1"/>
    <w:next w:val="a1"/>
    <w:link w:val="80"/>
    <w:unhideWhenUsed/>
    <w:qFormat/>
    <w:locked/>
    <w:rsid w:val="00446389"/>
    <w:pPr>
      <w:widowControl w:val="0"/>
      <w:tabs>
        <w:tab w:val="left" w:pos="709"/>
      </w:tabs>
      <w:outlineLvl w:val="7"/>
    </w:pPr>
    <w:rPr>
      <w:rFonts w:ascii="Times New Roman" w:hAnsi="Times New Roman"/>
      <w:b/>
      <w:bCs/>
      <w:color w:val="7F7F7F"/>
      <w:spacing w:val="0"/>
      <w:sz w:val="20"/>
      <w:szCs w:val="20"/>
    </w:rPr>
  </w:style>
  <w:style w:type="paragraph" w:styleId="9">
    <w:name w:val="heading 9"/>
    <w:basedOn w:val="a1"/>
    <w:next w:val="a1"/>
    <w:link w:val="90"/>
    <w:unhideWhenUsed/>
    <w:qFormat/>
    <w:locked/>
    <w:rsid w:val="00446389"/>
    <w:pPr>
      <w:widowControl w:val="0"/>
      <w:tabs>
        <w:tab w:val="left" w:pos="709"/>
      </w:tabs>
      <w:spacing w:line="271" w:lineRule="auto"/>
      <w:outlineLvl w:val="8"/>
    </w:pPr>
    <w:rPr>
      <w:rFonts w:ascii="Times New Roman" w:hAnsi="Times New Roman"/>
      <w:b/>
      <w:bCs/>
      <w:i/>
      <w:iCs/>
      <w:color w:val="7F7F7F"/>
      <w:spacing w:val="0"/>
      <w:sz w:val="18"/>
      <w:szCs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Heading 1فصل Знак"/>
    <w:basedOn w:val="a2"/>
    <w:link w:val="1"/>
    <w:uiPriority w:val="9"/>
    <w:locked/>
    <w:rsid w:val="008D1038"/>
    <w:rPr>
      <w:b/>
      <w:bCs/>
      <w:caps/>
      <w:kern w:val="32"/>
      <w:sz w:val="28"/>
      <w:szCs w:val="32"/>
      <w:lang w:val="ru-RU" w:eastAsia="ru-RU" w:bidi="ar-SA"/>
    </w:rPr>
  </w:style>
  <w:style w:type="character" w:customStyle="1" w:styleId="20">
    <w:name w:val="Заголовок 2 Знак"/>
    <w:basedOn w:val="a2"/>
    <w:link w:val="2"/>
    <w:uiPriority w:val="9"/>
    <w:locked/>
    <w:rsid w:val="0083150B"/>
    <w:rPr>
      <w:bCs/>
      <w:iCs/>
      <w:sz w:val="28"/>
      <w:szCs w:val="28"/>
      <w:lang w:val="ru-RU" w:eastAsia="ru-RU" w:bidi="ar-SA"/>
    </w:rPr>
  </w:style>
  <w:style w:type="character" w:customStyle="1" w:styleId="30">
    <w:name w:val="Заголовок 3 Знак"/>
    <w:basedOn w:val="a2"/>
    <w:link w:val="3"/>
    <w:uiPriority w:val="9"/>
    <w:locked/>
    <w:rsid w:val="00D474D7"/>
    <w:rPr>
      <w:rFonts w:cs="Times New Roman"/>
      <w:bCs/>
      <w:sz w:val="26"/>
      <w:szCs w:val="26"/>
    </w:rPr>
  </w:style>
  <w:style w:type="character" w:customStyle="1" w:styleId="40">
    <w:name w:val="Заголовок 4 Знак"/>
    <w:basedOn w:val="a2"/>
    <w:link w:val="4"/>
    <w:uiPriority w:val="9"/>
    <w:rsid w:val="009703CE"/>
    <w:rPr>
      <w:sz w:val="28"/>
    </w:rPr>
  </w:style>
  <w:style w:type="character" w:customStyle="1" w:styleId="51">
    <w:name w:val="Заголовок 5 Знак"/>
    <w:basedOn w:val="a2"/>
    <w:link w:val="50"/>
    <w:uiPriority w:val="9"/>
    <w:rsid w:val="00446389"/>
    <w:rPr>
      <w:i/>
      <w:iCs/>
      <w:sz w:val="24"/>
      <w:szCs w:val="24"/>
      <w:lang w:val="uk-UA"/>
    </w:rPr>
  </w:style>
  <w:style w:type="character" w:customStyle="1" w:styleId="60">
    <w:name w:val="Заголовок 6 Знак"/>
    <w:basedOn w:val="a2"/>
    <w:link w:val="6"/>
    <w:rsid w:val="00446389"/>
    <w:rPr>
      <w:b/>
      <w:bCs/>
      <w:color w:val="595959"/>
      <w:spacing w:val="5"/>
      <w:sz w:val="28"/>
      <w:szCs w:val="22"/>
      <w:shd w:val="clear" w:color="auto" w:fill="FFFFFF"/>
      <w:lang w:val="uk-UA"/>
    </w:rPr>
  </w:style>
  <w:style w:type="character" w:customStyle="1" w:styleId="70">
    <w:name w:val="Заголовок 7 Знак"/>
    <w:basedOn w:val="a2"/>
    <w:link w:val="7"/>
    <w:uiPriority w:val="9"/>
    <w:rsid w:val="00446389"/>
    <w:rPr>
      <w:b/>
      <w:bCs/>
      <w:i/>
      <w:iCs/>
      <w:color w:val="5A5A5A"/>
      <w:lang w:val="uk-UA"/>
    </w:rPr>
  </w:style>
  <w:style w:type="character" w:customStyle="1" w:styleId="80">
    <w:name w:val="Заголовок 8 Знак"/>
    <w:basedOn w:val="a2"/>
    <w:link w:val="8"/>
    <w:uiPriority w:val="9"/>
    <w:rsid w:val="00446389"/>
    <w:rPr>
      <w:b/>
      <w:bCs/>
      <w:color w:val="7F7F7F"/>
      <w:lang w:val="uk-UA"/>
    </w:rPr>
  </w:style>
  <w:style w:type="character" w:customStyle="1" w:styleId="90">
    <w:name w:val="Заголовок 9 Знак"/>
    <w:basedOn w:val="a2"/>
    <w:link w:val="9"/>
    <w:uiPriority w:val="9"/>
    <w:rsid w:val="00446389"/>
    <w:rPr>
      <w:b/>
      <w:bCs/>
      <w:i/>
      <w:iCs/>
      <w:color w:val="7F7F7F"/>
      <w:sz w:val="18"/>
      <w:szCs w:val="18"/>
      <w:lang w:val="uk-UA"/>
    </w:rPr>
  </w:style>
  <w:style w:type="paragraph" w:customStyle="1" w:styleId="11">
    <w:name w:val="Абзац списка1"/>
    <w:basedOn w:val="a1"/>
    <w:rsid w:val="001119FA"/>
    <w:pPr>
      <w:ind w:left="720"/>
      <w:contextualSpacing/>
    </w:pPr>
    <w:rPr>
      <w:szCs w:val="22"/>
    </w:rPr>
  </w:style>
  <w:style w:type="character" w:styleId="a5">
    <w:name w:val="Strong"/>
    <w:aliases w:val="8 pt1,Abstand 0 pt,Flie?text + 8 pt,Flie?text + Book Antiqua1,Flie?text + Times New Roman1,Kopf- oder Fu?zeile + 7 pt,Kursiv1"/>
    <w:basedOn w:val="a2"/>
    <w:uiPriority w:val="22"/>
    <w:qFormat/>
    <w:rsid w:val="00423A81"/>
    <w:rPr>
      <w:rFonts w:cs="Times New Roman"/>
      <w:b/>
      <w:bCs/>
    </w:rPr>
  </w:style>
  <w:style w:type="character" w:styleId="a6">
    <w:name w:val="Hyperlink"/>
    <w:basedOn w:val="a2"/>
    <w:uiPriority w:val="99"/>
    <w:rsid w:val="000E3C73"/>
    <w:rPr>
      <w:rFonts w:cs="Times New Roman"/>
      <w:color w:val="0000FF"/>
      <w:u w:val="single"/>
    </w:rPr>
  </w:style>
  <w:style w:type="paragraph" w:customStyle="1" w:styleId="12">
    <w:name w:val="Без интервала1"/>
    <w:link w:val="NoSpacingChar"/>
    <w:uiPriority w:val="1"/>
    <w:qFormat/>
    <w:rsid w:val="00D474D7"/>
    <w:pPr>
      <w:jc w:val="both"/>
    </w:pPr>
    <w:rPr>
      <w:sz w:val="24"/>
      <w:szCs w:val="22"/>
    </w:rPr>
  </w:style>
  <w:style w:type="character" w:customStyle="1" w:styleId="NoSpacingChar">
    <w:name w:val="No Spacing Char"/>
    <w:basedOn w:val="a2"/>
    <w:link w:val="12"/>
    <w:locked/>
    <w:rsid w:val="00D474D7"/>
    <w:rPr>
      <w:sz w:val="24"/>
      <w:szCs w:val="22"/>
      <w:lang w:val="ru-RU" w:eastAsia="ru-RU" w:bidi="ar-SA"/>
    </w:rPr>
  </w:style>
  <w:style w:type="table" w:styleId="a7">
    <w:name w:val="Table Grid"/>
    <w:basedOn w:val="a3"/>
    <w:uiPriority w:val="39"/>
    <w:rsid w:val="002037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header"/>
    <w:aliases w:val="ВерхКолонтитул"/>
    <w:basedOn w:val="a1"/>
    <w:link w:val="a9"/>
    <w:uiPriority w:val="99"/>
    <w:rsid w:val="00BC0F1A"/>
    <w:pPr>
      <w:tabs>
        <w:tab w:val="center" w:pos="4677"/>
        <w:tab w:val="right" w:pos="9355"/>
      </w:tabs>
    </w:pPr>
  </w:style>
  <w:style w:type="character" w:customStyle="1" w:styleId="a9">
    <w:name w:val="Верхний колонтитул Знак"/>
    <w:aliases w:val="ВерхКолонтитул Знак"/>
    <w:basedOn w:val="a2"/>
    <w:link w:val="a8"/>
    <w:uiPriority w:val="99"/>
    <w:locked/>
    <w:rsid w:val="00BC0F1A"/>
    <w:rPr>
      <w:rFonts w:cs="Times New Roman"/>
      <w:sz w:val="24"/>
      <w:szCs w:val="24"/>
    </w:rPr>
  </w:style>
  <w:style w:type="paragraph" w:styleId="aa">
    <w:name w:val="footer"/>
    <w:basedOn w:val="a1"/>
    <w:link w:val="ab"/>
    <w:uiPriority w:val="99"/>
    <w:rsid w:val="00BC0F1A"/>
    <w:pPr>
      <w:tabs>
        <w:tab w:val="center" w:pos="4677"/>
        <w:tab w:val="right" w:pos="9355"/>
      </w:tabs>
    </w:pPr>
  </w:style>
  <w:style w:type="character" w:customStyle="1" w:styleId="ab">
    <w:name w:val="Нижний колонтитул Знак"/>
    <w:basedOn w:val="a2"/>
    <w:link w:val="aa"/>
    <w:uiPriority w:val="99"/>
    <w:locked/>
    <w:rsid w:val="00BC0F1A"/>
    <w:rPr>
      <w:rFonts w:cs="Times New Roman"/>
      <w:sz w:val="24"/>
      <w:szCs w:val="24"/>
    </w:rPr>
  </w:style>
  <w:style w:type="character" w:customStyle="1" w:styleId="text1">
    <w:name w:val="text1"/>
    <w:basedOn w:val="a2"/>
    <w:rsid w:val="00E31F30"/>
    <w:rPr>
      <w:rFonts w:cs="Times New Roman"/>
    </w:rPr>
  </w:style>
  <w:style w:type="character" w:styleId="ac">
    <w:name w:val="Emphasis"/>
    <w:basedOn w:val="a2"/>
    <w:uiPriority w:val="20"/>
    <w:qFormat/>
    <w:rsid w:val="00066516"/>
    <w:rPr>
      <w:rFonts w:ascii="Times New Roman" w:hAnsi="Times New Roman" w:cs="Times New Roman"/>
      <w:i/>
      <w:iCs/>
      <w:sz w:val="28"/>
    </w:rPr>
  </w:style>
  <w:style w:type="paragraph" w:styleId="ad">
    <w:name w:val="footnote text"/>
    <w:aliases w:val="-++,Footnote Text Char Знак,Footnote Text Char Знак Знак,Oaeno niinee Ciae,Oaeno niinee-FN,Table_Footnote_last,single space,Текст сноски Знак Знак,Текст сноски Знак Знак Знак,Текст сноски Знак1 Знак,Текст сноски Знак1 Знак1,Текст сноски-FN"/>
    <w:basedOn w:val="a1"/>
    <w:link w:val="ae"/>
    <w:uiPriority w:val="99"/>
    <w:rsid w:val="00223E09"/>
    <w:rPr>
      <w:sz w:val="20"/>
      <w:szCs w:val="20"/>
    </w:rPr>
  </w:style>
  <w:style w:type="character" w:customStyle="1" w:styleId="ae">
    <w:name w:val="Текст сноски Знак"/>
    <w:aliases w:val="-++ Знак,Footnote Text Char Знак Знак1,Footnote Text Char Знак Знак Знак,Oaeno niinee Ciae Знак,Oaeno niinee-FN Знак,Table_Footnote_last Знак,single space Знак,Текст сноски Знак Знак Знак1,Текст сноски Знак Знак Знак Знак"/>
    <w:basedOn w:val="a2"/>
    <w:link w:val="ad"/>
    <w:uiPriority w:val="99"/>
    <w:locked/>
    <w:rsid w:val="00223E09"/>
    <w:rPr>
      <w:rFonts w:cs="Times New Roman"/>
    </w:rPr>
  </w:style>
  <w:style w:type="character" w:styleId="af">
    <w:name w:val="footnote reference"/>
    <w:aliases w:val="Ciae niinee-FN,Footnote,Footnote Reference Number,Footnote symbol,Знак сноски 1,Знак сноски-FN"/>
    <w:basedOn w:val="a2"/>
    <w:uiPriority w:val="99"/>
    <w:rsid w:val="00223E09"/>
    <w:rPr>
      <w:rFonts w:cs="Times New Roman"/>
      <w:vertAlign w:val="superscript"/>
    </w:rPr>
  </w:style>
  <w:style w:type="paragraph" w:styleId="af0">
    <w:name w:val="Balloon Text"/>
    <w:basedOn w:val="a1"/>
    <w:link w:val="af1"/>
    <w:uiPriority w:val="99"/>
    <w:rsid w:val="00255A76"/>
    <w:rPr>
      <w:rFonts w:ascii="Tahoma" w:hAnsi="Tahoma" w:cs="Tahoma"/>
      <w:sz w:val="16"/>
      <w:szCs w:val="16"/>
    </w:rPr>
  </w:style>
  <w:style w:type="character" w:customStyle="1" w:styleId="af1">
    <w:name w:val="Текст выноски Знак"/>
    <w:basedOn w:val="a2"/>
    <w:link w:val="af0"/>
    <w:uiPriority w:val="99"/>
    <w:locked/>
    <w:rsid w:val="00255A76"/>
    <w:rPr>
      <w:rFonts w:ascii="Tahoma" w:hAnsi="Tahoma" w:cs="Tahoma"/>
      <w:sz w:val="16"/>
      <w:szCs w:val="16"/>
    </w:rPr>
  </w:style>
  <w:style w:type="character" w:customStyle="1" w:styleId="13">
    <w:name w:val="Замещающий текст1"/>
    <w:basedOn w:val="a2"/>
    <w:semiHidden/>
    <w:rsid w:val="00255A76"/>
    <w:rPr>
      <w:rFonts w:cs="Times New Roman"/>
      <w:color w:val="808080"/>
    </w:rPr>
  </w:style>
  <w:style w:type="character" w:styleId="af2">
    <w:name w:val="FollowedHyperlink"/>
    <w:basedOn w:val="a2"/>
    <w:uiPriority w:val="99"/>
    <w:rsid w:val="00804187"/>
    <w:rPr>
      <w:rFonts w:cs="Times New Roman"/>
      <w:color w:val="800080"/>
      <w:u w:val="single"/>
    </w:rPr>
  </w:style>
  <w:style w:type="paragraph" w:styleId="HTML">
    <w:name w:val="HTML Preformatted"/>
    <w:basedOn w:val="a1"/>
    <w:link w:val="HTML0"/>
    <w:uiPriority w:val="99"/>
    <w:rsid w:val="008041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0">
    <w:name w:val="Стандартный HTML Знак"/>
    <w:basedOn w:val="a2"/>
    <w:link w:val="HTML"/>
    <w:uiPriority w:val="99"/>
    <w:locked/>
    <w:rsid w:val="00804187"/>
    <w:rPr>
      <w:rFonts w:ascii="Courier New" w:hAnsi="Courier New" w:cs="Courier New"/>
    </w:rPr>
  </w:style>
  <w:style w:type="character" w:customStyle="1" w:styleId="dbody1">
    <w:name w:val="d_body1"/>
    <w:basedOn w:val="a2"/>
    <w:rsid w:val="00804187"/>
    <w:rPr>
      <w:rFonts w:cs="Times New Roman"/>
      <w:color w:val="000000"/>
    </w:rPr>
  </w:style>
  <w:style w:type="character" w:customStyle="1" w:styleId="articletext">
    <w:name w:val="article_text"/>
    <w:basedOn w:val="a2"/>
    <w:rsid w:val="00D43912"/>
    <w:rPr>
      <w:rFonts w:cs="Times New Roman"/>
    </w:rPr>
  </w:style>
  <w:style w:type="paragraph" w:styleId="af3">
    <w:name w:val="Normal (Web)"/>
    <w:aliases w:val="Обычный (Web)"/>
    <w:basedOn w:val="a1"/>
    <w:uiPriority w:val="99"/>
    <w:rsid w:val="00D43912"/>
    <w:pPr>
      <w:spacing w:before="100" w:beforeAutospacing="1" w:after="100" w:afterAutospacing="1"/>
      <w:jc w:val="left"/>
    </w:pPr>
  </w:style>
  <w:style w:type="character" w:customStyle="1" w:styleId="cit">
    <w:name w:val="cit"/>
    <w:basedOn w:val="a2"/>
    <w:rsid w:val="00D43912"/>
    <w:rPr>
      <w:rFonts w:cs="Times New Roman"/>
    </w:rPr>
  </w:style>
  <w:style w:type="paragraph" w:customStyle="1" w:styleId="14">
    <w:name w:val="Заголовок оглавления1"/>
    <w:basedOn w:val="1"/>
    <w:next w:val="a1"/>
    <w:rsid w:val="005E050D"/>
    <w:pPr>
      <w:keepLines/>
      <w:spacing w:before="480" w:line="276" w:lineRule="auto"/>
      <w:jc w:val="left"/>
      <w:outlineLvl w:val="9"/>
    </w:pPr>
    <w:rPr>
      <w:rFonts w:ascii="Arial" w:hAnsi="Arial"/>
      <w:b w:val="0"/>
      <w:caps w:val="0"/>
      <w:color w:val="365F91"/>
      <w:kern w:val="0"/>
      <w:szCs w:val="28"/>
      <w:lang w:eastAsia="en-US"/>
    </w:rPr>
  </w:style>
  <w:style w:type="paragraph" w:styleId="15">
    <w:name w:val="toc 1"/>
    <w:basedOn w:val="a1"/>
    <w:next w:val="a1"/>
    <w:autoRedefine/>
    <w:uiPriority w:val="39"/>
    <w:rsid w:val="005E050D"/>
    <w:pPr>
      <w:spacing w:after="100"/>
    </w:pPr>
  </w:style>
  <w:style w:type="paragraph" w:styleId="31">
    <w:name w:val="toc 3"/>
    <w:basedOn w:val="a1"/>
    <w:next w:val="a1"/>
    <w:autoRedefine/>
    <w:uiPriority w:val="39"/>
    <w:rsid w:val="00D474D7"/>
    <w:pPr>
      <w:tabs>
        <w:tab w:val="left" w:pos="1418"/>
        <w:tab w:val="right" w:leader="dot" w:pos="9344"/>
      </w:tabs>
      <w:spacing w:after="100"/>
      <w:ind w:left="851"/>
    </w:pPr>
  </w:style>
  <w:style w:type="character" w:styleId="af4">
    <w:name w:val="page number"/>
    <w:basedOn w:val="a2"/>
    <w:rsid w:val="001E143D"/>
  </w:style>
  <w:style w:type="paragraph" w:styleId="21">
    <w:name w:val="toc 2"/>
    <w:basedOn w:val="a1"/>
    <w:next w:val="a1"/>
    <w:autoRedefine/>
    <w:uiPriority w:val="39"/>
    <w:locked/>
    <w:rsid w:val="00EF396C"/>
    <w:pPr>
      <w:tabs>
        <w:tab w:val="right" w:leader="dot" w:pos="9632"/>
      </w:tabs>
    </w:pPr>
  </w:style>
  <w:style w:type="paragraph" w:styleId="af5">
    <w:name w:val="Body Text"/>
    <w:basedOn w:val="a1"/>
    <w:link w:val="af6"/>
    <w:uiPriority w:val="99"/>
    <w:rsid w:val="004152AC"/>
    <w:pPr>
      <w:spacing w:before="100" w:beforeAutospacing="1" w:after="100" w:afterAutospacing="1"/>
      <w:jc w:val="left"/>
    </w:pPr>
    <w:rPr>
      <w:rFonts w:ascii="Arial Unicode MS" w:eastAsia="Arial Unicode MS" w:hAnsi="Arial Unicode MS" w:cs="Arial Unicode MS"/>
    </w:rPr>
  </w:style>
  <w:style w:type="character" w:customStyle="1" w:styleId="af6">
    <w:name w:val="Основной текст Знак"/>
    <w:basedOn w:val="a2"/>
    <w:link w:val="af5"/>
    <w:uiPriority w:val="99"/>
    <w:rsid w:val="004152AC"/>
    <w:rPr>
      <w:rFonts w:ascii="Arial Unicode MS" w:eastAsia="Arial Unicode MS" w:hAnsi="Arial Unicode MS" w:cs="Arial Unicode MS"/>
      <w:sz w:val="28"/>
      <w:szCs w:val="24"/>
    </w:rPr>
  </w:style>
  <w:style w:type="paragraph" w:styleId="af7">
    <w:name w:val="No Spacing"/>
    <w:link w:val="af8"/>
    <w:uiPriority w:val="1"/>
    <w:qFormat/>
    <w:rsid w:val="00E763FD"/>
    <w:pPr>
      <w:ind w:firstLine="709"/>
      <w:jc w:val="both"/>
    </w:pPr>
    <w:rPr>
      <w:sz w:val="28"/>
      <w:szCs w:val="24"/>
    </w:rPr>
  </w:style>
  <w:style w:type="character" w:customStyle="1" w:styleId="af8">
    <w:name w:val="Без интервала Знак"/>
    <w:basedOn w:val="a2"/>
    <w:link w:val="af7"/>
    <w:uiPriority w:val="1"/>
    <w:rsid w:val="00AA1915"/>
    <w:rPr>
      <w:sz w:val="28"/>
      <w:szCs w:val="24"/>
      <w:lang w:val="ru-RU" w:eastAsia="ru-RU" w:bidi="ar-SA"/>
    </w:rPr>
  </w:style>
  <w:style w:type="paragraph" w:styleId="af9">
    <w:name w:val="List Paragraph"/>
    <w:basedOn w:val="a1"/>
    <w:link w:val="afa"/>
    <w:uiPriority w:val="1"/>
    <w:qFormat/>
    <w:rsid w:val="00155E57"/>
    <w:pPr>
      <w:ind w:left="720"/>
      <w:contextualSpacing/>
    </w:pPr>
  </w:style>
  <w:style w:type="character" w:customStyle="1" w:styleId="afa">
    <w:name w:val="Абзац списка Знак"/>
    <w:basedOn w:val="a2"/>
    <w:link w:val="af9"/>
    <w:uiPriority w:val="34"/>
    <w:rsid w:val="000E0109"/>
    <w:rPr>
      <w:rFonts w:ascii="Cambria" w:hAnsi="Cambria"/>
      <w:spacing w:val="-4"/>
      <w:sz w:val="28"/>
      <w:szCs w:val="24"/>
    </w:rPr>
  </w:style>
  <w:style w:type="character" w:customStyle="1" w:styleId="shorttext">
    <w:name w:val="short_text"/>
    <w:basedOn w:val="a2"/>
    <w:rsid w:val="0081315F"/>
  </w:style>
  <w:style w:type="character" w:customStyle="1" w:styleId="longtext">
    <w:name w:val="long_text"/>
    <w:basedOn w:val="a2"/>
    <w:rsid w:val="000B30FC"/>
    <w:rPr>
      <w:rFonts w:cs="Times New Roman"/>
    </w:rPr>
  </w:style>
  <w:style w:type="paragraph" w:customStyle="1" w:styleId="22">
    <w:name w:val="Без интервала2"/>
    <w:rsid w:val="00943464"/>
    <w:pPr>
      <w:jc w:val="both"/>
    </w:pPr>
    <w:rPr>
      <w:sz w:val="24"/>
      <w:szCs w:val="22"/>
    </w:rPr>
  </w:style>
  <w:style w:type="paragraph" w:styleId="a0">
    <w:name w:val="List Number"/>
    <w:basedOn w:val="a1"/>
    <w:autoRedefine/>
    <w:qFormat/>
    <w:rsid w:val="003C7EF7"/>
    <w:pPr>
      <w:numPr>
        <w:numId w:val="1"/>
      </w:numPr>
      <w:tabs>
        <w:tab w:val="left" w:pos="709"/>
      </w:tabs>
    </w:pPr>
    <w:rPr>
      <w:rFonts w:ascii="Times New Roman" w:hAnsi="Times New Roman"/>
      <w:sz w:val="29"/>
      <w:szCs w:val="20"/>
    </w:rPr>
  </w:style>
  <w:style w:type="paragraph" w:customStyle="1" w:styleId="120">
    <w:name w:val="Стиль +Основной текст 12 пт Первая строка:  0 см"/>
    <w:basedOn w:val="a1"/>
    <w:qFormat/>
    <w:rsid w:val="003C7EF7"/>
    <w:rPr>
      <w:rFonts w:ascii="Times New Roman" w:hAnsi="Times New Roman"/>
      <w:szCs w:val="20"/>
    </w:rPr>
  </w:style>
  <w:style w:type="paragraph" w:styleId="5">
    <w:name w:val="List Number 5"/>
    <w:basedOn w:val="a1"/>
    <w:rsid w:val="009F20B4"/>
    <w:pPr>
      <w:numPr>
        <w:ilvl w:val="1"/>
        <w:numId w:val="2"/>
      </w:numPr>
      <w:tabs>
        <w:tab w:val="clear" w:pos="720"/>
        <w:tab w:val="left" w:pos="840"/>
      </w:tabs>
      <w:ind w:left="0" w:firstLine="560"/>
    </w:pPr>
    <w:rPr>
      <w:rFonts w:ascii="Times New Roman" w:hAnsi="Times New Roman"/>
      <w:i/>
    </w:rPr>
  </w:style>
  <w:style w:type="paragraph" w:styleId="71">
    <w:name w:val="toc 7"/>
    <w:basedOn w:val="a1"/>
    <w:next w:val="a1"/>
    <w:autoRedefine/>
    <w:locked/>
    <w:rsid w:val="009F20B4"/>
    <w:pPr>
      <w:ind w:left="1680"/>
    </w:pPr>
    <w:rPr>
      <w:rFonts w:ascii="Times New Roman" w:hAnsi="Times New Roman"/>
      <w:sz w:val="30"/>
    </w:rPr>
  </w:style>
  <w:style w:type="character" w:customStyle="1" w:styleId="23">
    <w:name w:val="Основной текст с отступом 2 Знак"/>
    <w:basedOn w:val="a2"/>
    <w:link w:val="24"/>
    <w:rsid w:val="009F20B4"/>
    <w:rPr>
      <w:sz w:val="30"/>
    </w:rPr>
  </w:style>
  <w:style w:type="paragraph" w:styleId="24">
    <w:name w:val="Body Text Indent 2"/>
    <w:basedOn w:val="a1"/>
    <w:link w:val="23"/>
    <w:rsid w:val="009F20B4"/>
    <w:pPr>
      <w:tabs>
        <w:tab w:val="left" w:pos="851"/>
      </w:tabs>
      <w:ind w:firstLine="567"/>
    </w:pPr>
    <w:rPr>
      <w:rFonts w:ascii="Times New Roman" w:hAnsi="Times New Roman"/>
      <w:sz w:val="30"/>
      <w:szCs w:val="20"/>
    </w:rPr>
  </w:style>
  <w:style w:type="character" w:customStyle="1" w:styleId="210">
    <w:name w:val="Основной текст с отступом 2 Знак1"/>
    <w:basedOn w:val="a2"/>
    <w:rsid w:val="009F20B4"/>
    <w:rPr>
      <w:rFonts w:ascii="Cambria" w:hAnsi="Cambria"/>
      <w:sz w:val="28"/>
      <w:szCs w:val="24"/>
      <w:lang w:val="uk-UA"/>
    </w:rPr>
  </w:style>
  <w:style w:type="paragraph" w:styleId="afb">
    <w:name w:val="Title"/>
    <w:basedOn w:val="a1"/>
    <w:next w:val="a1"/>
    <w:link w:val="afc"/>
    <w:uiPriority w:val="10"/>
    <w:qFormat/>
    <w:locked/>
    <w:rsid w:val="009F20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c">
    <w:name w:val="Заголовок Знак"/>
    <w:basedOn w:val="a2"/>
    <w:link w:val="afb"/>
    <w:uiPriority w:val="10"/>
    <w:rsid w:val="009F20B4"/>
    <w:rPr>
      <w:rFonts w:asciiTheme="majorHAnsi" w:eastAsiaTheme="majorEastAsia" w:hAnsiTheme="majorHAnsi" w:cstheme="majorBidi"/>
      <w:color w:val="17365D" w:themeColor="text2" w:themeShade="BF"/>
      <w:spacing w:val="5"/>
      <w:kern w:val="28"/>
      <w:sz w:val="52"/>
      <w:szCs w:val="52"/>
    </w:rPr>
  </w:style>
  <w:style w:type="paragraph" w:styleId="afd">
    <w:name w:val="Subtitle"/>
    <w:basedOn w:val="a1"/>
    <w:next w:val="a1"/>
    <w:link w:val="afe"/>
    <w:uiPriority w:val="11"/>
    <w:qFormat/>
    <w:locked/>
    <w:rsid w:val="009F20B4"/>
    <w:pPr>
      <w:numPr>
        <w:ilvl w:val="1"/>
      </w:numPr>
      <w:ind w:firstLine="709"/>
    </w:pPr>
    <w:rPr>
      <w:rFonts w:asciiTheme="majorHAnsi" w:eastAsiaTheme="majorEastAsia" w:hAnsiTheme="majorHAnsi" w:cstheme="majorBidi"/>
      <w:i/>
      <w:iCs/>
      <w:color w:val="4F81BD" w:themeColor="accent1"/>
      <w:spacing w:val="15"/>
    </w:rPr>
  </w:style>
  <w:style w:type="character" w:customStyle="1" w:styleId="afe">
    <w:name w:val="Подзаголовок Знак"/>
    <w:basedOn w:val="a2"/>
    <w:link w:val="afd"/>
    <w:uiPriority w:val="11"/>
    <w:rsid w:val="009F20B4"/>
    <w:rPr>
      <w:rFonts w:asciiTheme="majorHAnsi" w:eastAsiaTheme="majorEastAsia" w:hAnsiTheme="majorHAnsi" w:cstheme="majorBidi"/>
      <w:i/>
      <w:iCs/>
      <w:color w:val="4F81BD" w:themeColor="accent1"/>
      <w:spacing w:val="15"/>
      <w:sz w:val="24"/>
      <w:szCs w:val="24"/>
    </w:rPr>
  </w:style>
  <w:style w:type="character" w:customStyle="1" w:styleId="aff">
    <w:name w:val="Основной текст с отступом Знак"/>
    <w:basedOn w:val="a2"/>
    <w:link w:val="aff0"/>
    <w:rsid w:val="009F20B4"/>
    <w:rPr>
      <w:sz w:val="30"/>
    </w:rPr>
  </w:style>
  <w:style w:type="paragraph" w:styleId="aff0">
    <w:name w:val="Body Text Indent"/>
    <w:basedOn w:val="a1"/>
    <w:link w:val="aff"/>
    <w:rsid w:val="009F20B4"/>
    <w:pPr>
      <w:spacing w:after="120"/>
      <w:ind w:left="283"/>
    </w:pPr>
    <w:rPr>
      <w:rFonts w:ascii="Times New Roman" w:hAnsi="Times New Roman"/>
      <w:sz w:val="30"/>
      <w:szCs w:val="20"/>
    </w:rPr>
  </w:style>
  <w:style w:type="character" w:customStyle="1" w:styleId="16">
    <w:name w:val="Основной текст с отступом Знак1"/>
    <w:basedOn w:val="a2"/>
    <w:rsid w:val="009F20B4"/>
    <w:rPr>
      <w:rFonts w:ascii="Cambria" w:hAnsi="Cambria"/>
      <w:sz w:val="28"/>
      <w:szCs w:val="24"/>
      <w:lang w:val="uk-UA"/>
    </w:rPr>
  </w:style>
  <w:style w:type="paragraph" w:customStyle="1" w:styleId="MTDisplayEquation">
    <w:name w:val="MTDisplayEquation"/>
    <w:basedOn w:val="a1"/>
    <w:next w:val="a1"/>
    <w:link w:val="MTDisplayEquation0"/>
    <w:rsid w:val="009F20B4"/>
    <w:pPr>
      <w:tabs>
        <w:tab w:val="center" w:pos="5100"/>
        <w:tab w:val="right" w:pos="10200"/>
      </w:tabs>
    </w:pPr>
    <w:rPr>
      <w:rFonts w:ascii="Times New Roman" w:hAnsi="Times New Roman"/>
      <w:position w:val="-12"/>
      <w:sz w:val="30"/>
    </w:rPr>
  </w:style>
  <w:style w:type="character" w:customStyle="1" w:styleId="MTDisplayEquation0">
    <w:name w:val="MTDisplayEquation Знак"/>
    <w:basedOn w:val="a2"/>
    <w:link w:val="MTDisplayEquation"/>
    <w:rsid w:val="009F20B4"/>
    <w:rPr>
      <w:position w:val="-12"/>
      <w:sz w:val="30"/>
      <w:szCs w:val="24"/>
    </w:rPr>
  </w:style>
  <w:style w:type="character" w:customStyle="1" w:styleId="apple-converted-space">
    <w:name w:val="apple-converted-space"/>
    <w:basedOn w:val="a2"/>
    <w:rsid w:val="00FE64CF"/>
  </w:style>
  <w:style w:type="character" w:customStyle="1" w:styleId="hps">
    <w:name w:val="hps"/>
    <w:basedOn w:val="a2"/>
    <w:rsid w:val="009725FB"/>
  </w:style>
  <w:style w:type="paragraph" w:customStyle="1" w:styleId="Default">
    <w:name w:val="Default"/>
    <w:rsid w:val="009725FB"/>
    <w:pPr>
      <w:autoSpaceDE w:val="0"/>
      <w:autoSpaceDN w:val="0"/>
      <w:adjustRightInd w:val="0"/>
    </w:pPr>
    <w:rPr>
      <w:rFonts w:ascii="Arial" w:hAnsi="Arial" w:cs="Arial"/>
      <w:color w:val="000000"/>
      <w:sz w:val="24"/>
      <w:szCs w:val="24"/>
    </w:rPr>
  </w:style>
  <w:style w:type="character" w:customStyle="1" w:styleId="translation-chunk">
    <w:name w:val="translation-chunk"/>
    <w:basedOn w:val="a2"/>
    <w:rsid w:val="00205D71"/>
  </w:style>
  <w:style w:type="paragraph" w:styleId="a">
    <w:name w:val="List Bullet"/>
    <w:basedOn w:val="a1"/>
    <w:autoRedefine/>
    <w:rsid w:val="009703CE"/>
    <w:pPr>
      <w:widowControl w:val="0"/>
      <w:numPr>
        <w:numId w:val="3"/>
      </w:numPr>
      <w:tabs>
        <w:tab w:val="left" w:pos="709"/>
        <w:tab w:val="left" w:pos="993"/>
      </w:tabs>
    </w:pPr>
    <w:rPr>
      <w:rFonts w:ascii="Times New Roman" w:hAnsi="Times New Roman"/>
      <w:spacing w:val="0"/>
      <w:szCs w:val="20"/>
    </w:rPr>
  </w:style>
  <w:style w:type="paragraph" w:customStyle="1" w:styleId="17">
    <w:name w:val="Стиль1"/>
    <w:basedOn w:val="af5"/>
    <w:rsid w:val="000041C7"/>
    <w:pPr>
      <w:widowControl w:val="0"/>
      <w:tabs>
        <w:tab w:val="left" w:pos="709"/>
      </w:tabs>
      <w:suppressAutoHyphens/>
      <w:spacing w:before="0" w:beforeAutospacing="0" w:after="0" w:afterAutospacing="0"/>
      <w:ind w:left="624" w:hanging="567"/>
      <w:jc w:val="both"/>
    </w:pPr>
    <w:rPr>
      <w:rFonts w:ascii="Cambria" w:eastAsia="Times New Roman" w:hAnsi="Cambria" w:cs="Times New Roman"/>
      <w:szCs w:val="20"/>
    </w:rPr>
  </w:style>
  <w:style w:type="paragraph" w:customStyle="1" w:styleId="25">
    <w:name w:val="Стиль2"/>
    <w:basedOn w:val="af5"/>
    <w:rsid w:val="009703CE"/>
    <w:pPr>
      <w:widowControl w:val="0"/>
      <w:tabs>
        <w:tab w:val="left" w:pos="709"/>
      </w:tabs>
      <w:spacing w:before="0" w:beforeAutospacing="0" w:after="0" w:afterAutospacing="0"/>
      <w:jc w:val="both"/>
    </w:pPr>
    <w:rPr>
      <w:rFonts w:ascii="Times New Roman" w:eastAsia="Times New Roman" w:hAnsi="Times New Roman" w:cs="Times New Roman"/>
      <w:spacing w:val="40"/>
      <w:szCs w:val="20"/>
    </w:rPr>
  </w:style>
  <w:style w:type="paragraph" w:styleId="26">
    <w:name w:val="Body Text 2"/>
    <w:basedOn w:val="a1"/>
    <w:link w:val="27"/>
    <w:rsid w:val="009703CE"/>
    <w:pPr>
      <w:widowControl w:val="0"/>
      <w:tabs>
        <w:tab w:val="left" w:pos="709"/>
      </w:tabs>
    </w:pPr>
    <w:rPr>
      <w:rFonts w:ascii="Arial" w:hAnsi="Arial"/>
      <w:spacing w:val="0"/>
      <w:sz w:val="26"/>
      <w:szCs w:val="20"/>
    </w:rPr>
  </w:style>
  <w:style w:type="character" w:customStyle="1" w:styleId="27">
    <w:name w:val="Основной текст 2 Знак"/>
    <w:basedOn w:val="a2"/>
    <w:link w:val="26"/>
    <w:rsid w:val="009703CE"/>
    <w:rPr>
      <w:rFonts w:ascii="Arial" w:hAnsi="Arial"/>
      <w:sz w:val="26"/>
    </w:rPr>
  </w:style>
  <w:style w:type="paragraph" w:styleId="32">
    <w:name w:val="Body Text 3"/>
    <w:basedOn w:val="a1"/>
    <w:link w:val="33"/>
    <w:rsid w:val="009703CE"/>
    <w:pPr>
      <w:widowControl w:val="0"/>
      <w:tabs>
        <w:tab w:val="left" w:pos="709"/>
      </w:tabs>
      <w:spacing w:after="120"/>
    </w:pPr>
    <w:rPr>
      <w:rFonts w:ascii="Times New Roman" w:hAnsi="Times New Roman"/>
      <w:spacing w:val="0"/>
      <w:sz w:val="16"/>
      <w:szCs w:val="16"/>
    </w:rPr>
  </w:style>
  <w:style w:type="character" w:customStyle="1" w:styleId="33">
    <w:name w:val="Основной текст 3 Знак"/>
    <w:basedOn w:val="a2"/>
    <w:link w:val="32"/>
    <w:rsid w:val="009703CE"/>
    <w:rPr>
      <w:sz w:val="16"/>
      <w:szCs w:val="16"/>
    </w:rPr>
  </w:style>
  <w:style w:type="paragraph" w:customStyle="1" w:styleId="Style2">
    <w:name w:val="Style2"/>
    <w:basedOn w:val="a1"/>
    <w:rsid w:val="009703CE"/>
    <w:pPr>
      <w:widowControl w:val="0"/>
      <w:autoSpaceDE w:val="0"/>
      <w:autoSpaceDN w:val="0"/>
      <w:adjustRightInd w:val="0"/>
      <w:spacing w:line="223" w:lineRule="exact"/>
      <w:ind w:firstLine="264"/>
    </w:pPr>
    <w:rPr>
      <w:rFonts w:ascii="Century Schoolbook" w:hAnsi="Century Schoolbook"/>
      <w:spacing w:val="0"/>
    </w:rPr>
  </w:style>
  <w:style w:type="character" w:customStyle="1" w:styleId="FontStyle11">
    <w:name w:val="Font Style11"/>
    <w:rsid w:val="009703CE"/>
    <w:rPr>
      <w:rFonts w:ascii="Century Schoolbook" w:hAnsi="Century Schoolbook" w:cs="Century Schoolbook"/>
      <w:sz w:val="18"/>
      <w:szCs w:val="18"/>
    </w:rPr>
  </w:style>
  <w:style w:type="paragraph" w:customStyle="1" w:styleId="Style3">
    <w:name w:val="Style3"/>
    <w:basedOn w:val="a1"/>
    <w:rsid w:val="009703CE"/>
    <w:pPr>
      <w:widowControl w:val="0"/>
      <w:autoSpaceDE w:val="0"/>
      <w:autoSpaceDN w:val="0"/>
      <w:adjustRightInd w:val="0"/>
      <w:jc w:val="left"/>
    </w:pPr>
    <w:rPr>
      <w:rFonts w:ascii="Century Schoolbook" w:hAnsi="Century Schoolbook"/>
      <w:spacing w:val="0"/>
    </w:rPr>
  </w:style>
  <w:style w:type="character" w:customStyle="1" w:styleId="FontStyle13">
    <w:name w:val="Font Style13"/>
    <w:rsid w:val="009703CE"/>
    <w:rPr>
      <w:rFonts w:ascii="Lucida Sans Unicode" w:hAnsi="Lucida Sans Unicode" w:cs="Lucida Sans Unicode"/>
      <w:b/>
      <w:bCs/>
      <w:i/>
      <w:iCs/>
      <w:sz w:val="16"/>
      <w:szCs w:val="16"/>
    </w:rPr>
  </w:style>
  <w:style w:type="character" w:customStyle="1" w:styleId="FontStyle12">
    <w:name w:val="Font Style12"/>
    <w:rsid w:val="009703CE"/>
    <w:rPr>
      <w:rFonts w:ascii="Century Schoolbook" w:hAnsi="Century Schoolbook" w:cs="Century Schoolbook"/>
      <w:i/>
      <w:iCs/>
      <w:sz w:val="18"/>
      <w:szCs w:val="18"/>
    </w:rPr>
  </w:style>
  <w:style w:type="paragraph" w:customStyle="1" w:styleId="class1">
    <w:name w:val="class1"/>
    <w:basedOn w:val="a1"/>
    <w:rsid w:val="009703CE"/>
    <w:pPr>
      <w:spacing w:before="100" w:beforeAutospacing="1" w:after="100" w:afterAutospacing="1"/>
      <w:ind w:firstLine="284"/>
      <w:jc w:val="left"/>
    </w:pPr>
    <w:rPr>
      <w:rFonts w:ascii="Times New Roman" w:hAnsi="Times New Roman"/>
      <w:spacing w:val="0"/>
    </w:rPr>
  </w:style>
  <w:style w:type="paragraph" w:customStyle="1" w:styleId="style1">
    <w:name w:val="style1"/>
    <w:basedOn w:val="a1"/>
    <w:rsid w:val="009703CE"/>
    <w:pPr>
      <w:spacing w:before="100" w:beforeAutospacing="1" w:after="100" w:afterAutospacing="1"/>
      <w:ind w:left="600"/>
      <w:jc w:val="left"/>
    </w:pPr>
    <w:rPr>
      <w:rFonts w:ascii="Times New Roman" w:hAnsi="Times New Roman"/>
      <w:b/>
      <w:bCs/>
      <w:spacing w:val="0"/>
    </w:rPr>
  </w:style>
  <w:style w:type="paragraph" w:customStyle="1" w:styleId="aff1">
    <w:name w:val="Стиль"/>
    <w:rsid w:val="009703CE"/>
    <w:pPr>
      <w:widowControl w:val="0"/>
      <w:autoSpaceDE w:val="0"/>
      <w:autoSpaceDN w:val="0"/>
      <w:adjustRightInd w:val="0"/>
    </w:pPr>
    <w:rPr>
      <w:rFonts w:ascii="Arial" w:hAnsi="Arial" w:cs="Arial"/>
      <w:sz w:val="24"/>
      <w:szCs w:val="24"/>
    </w:rPr>
  </w:style>
  <w:style w:type="paragraph" w:customStyle="1" w:styleId="Style4">
    <w:name w:val="Style4"/>
    <w:basedOn w:val="a1"/>
    <w:rsid w:val="009703CE"/>
    <w:pPr>
      <w:widowControl w:val="0"/>
      <w:autoSpaceDE w:val="0"/>
      <w:autoSpaceDN w:val="0"/>
      <w:adjustRightInd w:val="0"/>
      <w:spacing w:line="238" w:lineRule="exact"/>
      <w:ind w:firstLine="278"/>
    </w:pPr>
    <w:rPr>
      <w:rFonts w:ascii="Century Schoolbook" w:hAnsi="Century Schoolbook"/>
      <w:spacing w:val="0"/>
    </w:rPr>
  </w:style>
  <w:style w:type="paragraph" w:customStyle="1" w:styleId="Style6">
    <w:name w:val="Style6"/>
    <w:basedOn w:val="a1"/>
    <w:rsid w:val="009703CE"/>
    <w:pPr>
      <w:widowControl w:val="0"/>
      <w:autoSpaceDE w:val="0"/>
      <w:autoSpaceDN w:val="0"/>
      <w:adjustRightInd w:val="0"/>
      <w:spacing w:line="228" w:lineRule="exact"/>
    </w:pPr>
    <w:rPr>
      <w:rFonts w:ascii="Century Schoolbook" w:hAnsi="Century Schoolbook"/>
      <w:spacing w:val="0"/>
    </w:rPr>
  </w:style>
  <w:style w:type="paragraph" w:customStyle="1" w:styleId="Style7">
    <w:name w:val="Style7"/>
    <w:basedOn w:val="a1"/>
    <w:rsid w:val="009703CE"/>
    <w:pPr>
      <w:widowControl w:val="0"/>
      <w:autoSpaceDE w:val="0"/>
      <w:autoSpaceDN w:val="0"/>
      <w:adjustRightInd w:val="0"/>
      <w:spacing w:line="403" w:lineRule="exact"/>
      <w:ind w:firstLine="773"/>
      <w:jc w:val="left"/>
    </w:pPr>
    <w:rPr>
      <w:rFonts w:ascii="Century Schoolbook" w:hAnsi="Century Schoolbook"/>
      <w:spacing w:val="0"/>
    </w:rPr>
  </w:style>
  <w:style w:type="paragraph" w:customStyle="1" w:styleId="Style5">
    <w:name w:val="Style5"/>
    <w:basedOn w:val="a1"/>
    <w:rsid w:val="009703CE"/>
    <w:pPr>
      <w:widowControl w:val="0"/>
      <w:autoSpaceDE w:val="0"/>
      <w:autoSpaceDN w:val="0"/>
      <w:adjustRightInd w:val="0"/>
      <w:spacing w:line="218" w:lineRule="exact"/>
      <w:ind w:firstLine="274"/>
      <w:jc w:val="left"/>
    </w:pPr>
    <w:rPr>
      <w:rFonts w:ascii="Century Schoolbook" w:hAnsi="Century Schoolbook"/>
      <w:spacing w:val="0"/>
    </w:rPr>
  </w:style>
  <w:style w:type="character" w:customStyle="1" w:styleId="FontStyle14">
    <w:name w:val="Font Style14"/>
    <w:rsid w:val="009703CE"/>
    <w:rPr>
      <w:rFonts w:ascii="Century Schoolbook" w:hAnsi="Century Schoolbook" w:cs="Century Schoolbook"/>
      <w:b/>
      <w:bCs/>
      <w:i/>
      <w:iCs/>
      <w:sz w:val="16"/>
      <w:szCs w:val="16"/>
    </w:rPr>
  </w:style>
  <w:style w:type="character" w:customStyle="1" w:styleId="FontStyle15">
    <w:name w:val="Font Style15"/>
    <w:rsid w:val="009703CE"/>
    <w:rPr>
      <w:rFonts w:ascii="Century Schoolbook" w:hAnsi="Century Schoolbook" w:cs="Century Schoolbook"/>
      <w:sz w:val="16"/>
      <w:szCs w:val="16"/>
    </w:rPr>
  </w:style>
  <w:style w:type="character" w:customStyle="1" w:styleId="FontStyle16">
    <w:name w:val="Font Style16"/>
    <w:rsid w:val="009703CE"/>
    <w:rPr>
      <w:rFonts w:ascii="Century Schoolbook" w:hAnsi="Century Schoolbook" w:cs="Century Schoolbook"/>
      <w:b/>
      <w:bCs/>
      <w:spacing w:val="-10"/>
      <w:sz w:val="18"/>
      <w:szCs w:val="18"/>
    </w:rPr>
  </w:style>
  <w:style w:type="paragraph" w:customStyle="1" w:styleId="Style22">
    <w:name w:val="Style22"/>
    <w:basedOn w:val="a1"/>
    <w:rsid w:val="009703CE"/>
    <w:pPr>
      <w:widowControl w:val="0"/>
      <w:autoSpaceDE w:val="0"/>
      <w:autoSpaceDN w:val="0"/>
      <w:adjustRightInd w:val="0"/>
      <w:spacing w:line="187" w:lineRule="exact"/>
      <w:ind w:firstLine="120"/>
      <w:jc w:val="left"/>
    </w:pPr>
    <w:rPr>
      <w:rFonts w:ascii="Times New Roman" w:hAnsi="Times New Roman"/>
      <w:spacing w:val="0"/>
    </w:rPr>
  </w:style>
  <w:style w:type="character" w:customStyle="1" w:styleId="FontStyle43">
    <w:name w:val="Font Style43"/>
    <w:rsid w:val="009703CE"/>
    <w:rPr>
      <w:rFonts w:ascii="Times New Roman" w:hAnsi="Times New Roman" w:cs="Times New Roman"/>
      <w:sz w:val="20"/>
      <w:szCs w:val="20"/>
    </w:rPr>
  </w:style>
  <w:style w:type="character" w:customStyle="1" w:styleId="FontStyle49">
    <w:name w:val="Font Style49"/>
    <w:rsid w:val="009703CE"/>
    <w:rPr>
      <w:rFonts w:ascii="Times New Roman" w:hAnsi="Times New Roman" w:cs="Times New Roman"/>
      <w:b/>
      <w:bCs/>
      <w:sz w:val="20"/>
      <w:szCs w:val="20"/>
    </w:rPr>
  </w:style>
  <w:style w:type="paragraph" w:customStyle="1" w:styleId="Style19">
    <w:name w:val="Style19"/>
    <w:basedOn w:val="a1"/>
    <w:rsid w:val="009703CE"/>
    <w:pPr>
      <w:widowControl w:val="0"/>
      <w:autoSpaceDE w:val="0"/>
      <w:autoSpaceDN w:val="0"/>
      <w:adjustRightInd w:val="0"/>
      <w:spacing w:line="259" w:lineRule="exact"/>
      <w:jc w:val="center"/>
    </w:pPr>
    <w:rPr>
      <w:rFonts w:ascii="Tahoma" w:hAnsi="Tahoma"/>
      <w:spacing w:val="0"/>
    </w:rPr>
  </w:style>
  <w:style w:type="character" w:customStyle="1" w:styleId="FontStyle45">
    <w:name w:val="Font Style45"/>
    <w:rsid w:val="009703CE"/>
    <w:rPr>
      <w:rFonts w:ascii="Tahoma" w:hAnsi="Tahoma" w:cs="Tahoma"/>
      <w:b/>
      <w:bCs/>
      <w:sz w:val="20"/>
      <w:szCs w:val="20"/>
    </w:rPr>
  </w:style>
  <w:style w:type="paragraph" w:customStyle="1" w:styleId="FR1">
    <w:name w:val="FR1"/>
    <w:rsid w:val="009703CE"/>
    <w:pPr>
      <w:widowControl w:val="0"/>
      <w:autoSpaceDE w:val="0"/>
      <w:autoSpaceDN w:val="0"/>
      <w:adjustRightInd w:val="0"/>
      <w:spacing w:before="3140"/>
      <w:jc w:val="both"/>
    </w:pPr>
    <w:rPr>
      <w:sz w:val="64"/>
      <w:szCs w:val="64"/>
      <w:lang w:val="uk-UA"/>
    </w:rPr>
  </w:style>
  <w:style w:type="paragraph" w:customStyle="1" w:styleId="FR2">
    <w:name w:val="FR2"/>
    <w:rsid w:val="009703CE"/>
    <w:pPr>
      <w:widowControl w:val="0"/>
      <w:autoSpaceDE w:val="0"/>
      <w:autoSpaceDN w:val="0"/>
      <w:adjustRightInd w:val="0"/>
      <w:spacing w:line="340" w:lineRule="auto"/>
      <w:ind w:left="1520" w:right="1400"/>
      <w:jc w:val="center"/>
    </w:pPr>
    <w:rPr>
      <w:lang w:val="uk-UA"/>
    </w:rPr>
  </w:style>
  <w:style w:type="paragraph" w:styleId="aff2">
    <w:name w:val="Block Text"/>
    <w:basedOn w:val="a1"/>
    <w:rsid w:val="009703CE"/>
    <w:pPr>
      <w:widowControl w:val="0"/>
      <w:autoSpaceDE w:val="0"/>
      <w:autoSpaceDN w:val="0"/>
      <w:adjustRightInd w:val="0"/>
      <w:spacing w:before="300" w:line="520" w:lineRule="auto"/>
      <w:ind w:left="2920" w:right="2800"/>
      <w:jc w:val="center"/>
    </w:pPr>
    <w:rPr>
      <w:rFonts w:ascii="Times New Roman" w:hAnsi="Times New Roman"/>
      <w:spacing w:val="0"/>
      <w:sz w:val="20"/>
      <w:szCs w:val="16"/>
    </w:rPr>
  </w:style>
  <w:style w:type="paragraph" w:customStyle="1" w:styleId="FR3">
    <w:name w:val="FR3"/>
    <w:rsid w:val="009703CE"/>
    <w:pPr>
      <w:widowControl w:val="0"/>
      <w:autoSpaceDE w:val="0"/>
      <w:autoSpaceDN w:val="0"/>
      <w:adjustRightInd w:val="0"/>
      <w:spacing w:before="200" w:line="360" w:lineRule="auto"/>
      <w:ind w:left="1920"/>
      <w:jc w:val="right"/>
    </w:pPr>
    <w:rPr>
      <w:rFonts w:ascii="Arial" w:hAnsi="Arial" w:cs="Arial"/>
      <w:i/>
      <w:iCs/>
      <w:sz w:val="16"/>
      <w:szCs w:val="16"/>
      <w:lang w:val="uk-UA"/>
    </w:rPr>
  </w:style>
  <w:style w:type="paragraph" w:customStyle="1" w:styleId="FR4">
    <w:name w:val="FR4"/>
    <w:rsid w:val="009703CE"/>
    <w:pPr>
      <w:widowControl w:val="0"/>
      <w:autoSpaceDE w:val="0"/>
      <w:autoSpaceDN w:val="0"/>
      <w:adjustRightInd w:val="0"/>
      <w:spacing w:before="340"/>
      <w:jc w:val="right"/>
    </w:pPr>
    <w:rPr>
      <w:rFonts w:ascii="Arial" w:hAnsi="Arial" w:cs="Arial"/>
      <w:b/>
      <w:bCs/>
      <w:sz w:val="12"/>
      <w:szCs w:val="12"/>
      <w:lang w:val="uk-UA"/>
    </w:rPr>
  </w:style>
  <w:style w:type="paragraph" w:customStyle="1" w:styleId="Style206">
    <w:name w:val="Style206"/>
    <w:basedOn w:val="a1"/>
    <w:rsid w:val="009703CE"/>
    <w:pPr>
      <w:widowControl w:val="0"/>
      <w:autoSpaceDE w:val="0"/>
      <w:autoSpaceDN w:val="0"/>
      <w:adjustRightInd w:val="0"/>
      <w:spacing w:line="230" w:lineRule="exact"/>
      <w:ind w:firstLine="283"/>
    </w:pPr>
    <w:rPr>
      <w:rFonts w:ascii="Times New Roman" w:hAnsi="Times New Roman"/>
      <w:spacing w:val="0"/>
    </w:rPr>
  </w:style>
  <w:style w:type="character" w:customStyle="1" w:styleId="FontStyle276">
    <w:name w:val="Font Style276"/>
    <w:rsid w:val="009703CE"/>
    <w:rPr>
      <w:rFonts w:ascii="Times New Roman" w:hAnsi="Times New Roman" w:cs="Times New Roman"/>
      <w:sz w:val="20"/>
      <w:szCs w:val="20"/>
    </w:rPr>
  </w:style>
  <w:style w:type="character" w:customStyle="1" w:styleId="FontStyle271">
    <w:name w:val="Font Style271"/>
    <w:rsid w:val="009703CE"/>
    <w:rPr>
      <w:rFonts w:ascii="Times New Roman" w:hAnsi="Times New Roman" w:cs="Times New Roman"/>
      <w:sz w:val="16"/>
      <w:szCs w:val="16"/>
    </w:rPr>
  </w:style>
  <w:style w:type="paragraph" w:customStyle="1" w:styleId="Style192">
    <w:name w:val="Style192"/>
    <w:basedOn w:val="a1"/>
    <w:rsid w:val="009703CE"/>
    <w:pPr>
      <w:widowControl w:val="0"/>
      <w:autoSpaceDE w:val="0"/>
      <w:autoSpaceDN w:val="0"/>
      <w:adjustRightInd w:val="0"/>
      <w:spacing w:line="187" w:lineRule="exact"/>
      <w:jc w:val="left"/>
    </w:pPr>
    <w:rPr>
      <w:rFonts w:ascii="Times New Roman" w:hAnsi="Times New Roman"/>
      <w:spacing w:val="0"/>
    </w:rPr>
  </w:style>
  <w:style w:type="paragraph" w:customStyle="1" w:styleId="Style213">
    <w:name w:val="Style213"/>
    <w:basedOn w:val="a1"/>
    <w:rsid w:val="009703CE"/>
    <w:pPr>
      <w:widowControl w:val="0"/>
      <w:autoSpaceDE w:val="0"/>
      <w:autoSpaceDN w:val="0"/>
      <w:adjustRightInd w:val="0"/>
      <w:spacing w:line="187" w:lineRule="exact"/>
    </w:pPr>
    <w:rPr>
      <w:rFonts w:ascii="Times New Roman" w:hAnsi="Times New Roman"/>
      <w:spacing w:val="0"/>
    </w:rPr>
  </w:style>
  <w:style w:type="paragraph" w:customStyle="1" w:styleId="Style241">
    <w:name w:val="Style241"/>
    <w:basedOn w:val="a1"/>
    <w:rsid w:val="009703CE"/>
    <w:pPr>
      <w:widowControl w:val="0"/>
      <w:autoSpaceDE w:val="0"/>
      <w:autoSpaceDN w:val="0"/>
      <w:adjustRightInd w:val="0"/>
      <w:jc w:val="left"/>
    </w:pPr>
    <w:rPr>
      <w:rFonts w:ascii="Times New Roman" w:hAnsi="Times New Roman"/>
      <w:spacing w:val="0"/>
    </w:rPr>
  </w:style>
  <w:style w:type="paragraph" w:customStyle="1" w:styleId="Style257">
    <w:name w:val="Style257"/>
    <w:basedOn w:val="a1"/>
    <w:rsid w:val="009703CE"/>
    <w:pPr>
      <w:widowControl w:val="0"/>
      <w:autoSpaceDE w:val="0"/>
      <w:autoSpaceDN w:val="0"/>
      <w:adjustRightInd w:val="0"/>
      <w:jc w:val="left"/>
    </w:pPr>
    <w:rPr>
      <w:rFonts w:ascii="Times New Roman" w:hAnsi="Times New Roman"/>
      <w:spacing w:val="0"/>
    </w:rPr>
  </w:style>
  <w:style w:type="character" w:customStyle="1" w:styleId="FontStyle338">
    <w:name w:val="Font Style338"/>
    <w:rsid w:val="009703CE"/>
    <w:rPr>
      <w:rFonts w:ascii="Segoe UI" w:hAnsi="Segoe UI" w:cs="Segoe UI"/>
      <w:b/>
      <w:bCs/>
      <w:spacing w:val="-10"/>
      <w:sz w:val="10"/>
      <w:szCs w:val="10"/>
    </w:rPr>
  </w:style>
  <w:style w:type="character" w:customStyle="1" w:styleId="FontStyle392">
    <w:name w:val="Font Style392"/>
    <w:rsid w:val="009703CE"/>
    <w:rPr>
      <w:rFonts w:ascii="Arial Narrow" w:hAnsi="Arial Narrow" w:cs="Arial Narrow"/>
      <w:i/>
      <w:iCs/>
      <w:sz w:val="20"/>
      <w:szCs w:val="20"/>
    </w:rPr>
  </w:style>
  <w:style w:type="paragraph" w:customStyle="1" w:styleId="Style223">
    <w:name w:val="Style223"/>
    <w:basedOn w:val="a1"/>
    <w:rsid w:val="009703CE"/>
    <w:pPr>
      <w:widowControl w:val="0"/>
      <w:autoSpaceDE w:val="0"/>
      <w:autoSpaceDN w:val="0"/>
      <w:adjustRightInd w:val="0"/>
      <w:spacing w:line="230" w:lineRule="exact"/>
      <w:ind w:firstLine="288"/>
    </w:pPr>
    <w:rPr>
      <w:rFonts w:ascii="Times New Roman" w:hAnsi="Times New Roman"/>
      <w:spacing w:val="0"/>
    </w:rPr>
  </w:style>
  <w:style w:type="character" w:customStyle="1" w:styleId="FontStyle283">
    <w:name w:val="Font Style283"/>
    <w:rsid w:val="009703CE"/>
    <w:rPr>
      <w:rFonts w:ascii="Times New Roman" w:hAnsi="Times New Roman" w:cs="Times New Roman"/>
      <w:b/>
      <w:bCs/>
      <w:sz w:val="20"/>
      <w:szCs w:val="20"/>
    </w:rPr>
  </w:style>
  <w:style w:type="paragraph" w:customStyle="1" w:styleId="Style234">
    <w:name w:val="Style234"/>
    <w:basedOn w:val="a1"/>
    <w:rsid w:val="009703CE"/>
    <w:pPr>
      <w:widowControl w:val="0"/>
      <w:autoSpaceDE w:val="0"/>
      <w:autoSpaceDN w:val="0"/>
      <w:adjustRightInd w:val="0"/>
      <w:spacing w:line="235" w:lineRule="exact"/>
      <w:jc w:val="left"/>
    </w:pPr>
    <w:rPr>
      <w:rFonts w:ascii="Times New Roman" w:hAnsi="Times New Roman"/>
      <w:spacing w:val="0"/>
    </w:rPr>
  </w:style>
  <w:style w:type="paragraph" w:customStyle="1" w:styleId="Style254">
    <w:name w:val="Style254"/>
    <w:basedOn w:val="a1"/>
    <w:rsid w:val="009703CE"/>
    <w:pPr>
      <w:widowControl w:val="0"/>
      <w:autoSpaceDE w:val="0"/>
      <w:autoSpaceDN w:val="0"/>
      <w:adjustRightInd w:val="0"/>
      <w:spacing w:line="230" w:lineRule="exact"/>
      <w:ind w:firstLine="302"/>
      <w:jc w:val="left"/>
    </w:pPr>
    <w:rPr>
      <w:rFonts w:ascii="Times New Roman" w:hAnsi="Times New Roman"/>
      <w:spacing w:val="0"/>
    </w:rPr>
  </w:style>
  <w:style w:type="character" w:customStyle="1" w:styleId="FontStyle330">
    <w:name w:val="Font Style330"/>
    <w:rsid w:val="009703CE"/>
    <w:rPr>
      <w:rFonts w:ascii="Times New Roman" w:hAnsi="Times New Roman" w:cs="Times New Roman"/>
      <w:b/>
      <w:bCs/>
      <w:sz w:val="18"/>
      <w:szCs w:val="18"/>
    </w:rPr>
  </w:style>
  <w:style w:type="paragraph" w:customStyle="1" w:styleId="Style224">
    <w:name w:val="Style224"/>
    <w:basedOn w:val="a1"/>
    <w:rsid w:val="009703CE"/>
    <w:pPr>
      <w:widowControl w:val="0"/>
      <w:autoSpaceDE w:val="0"/>
      <w:autoSpaceDN w:val="0"/>
      <w:adjustRightInd w:val="0"/>
      <w:spacing w:line="230" w:lineRule="exact"/>
      <w:ind w:firstLine="298"/>
    </w:pPr>
    <w:rPr>
      <w:rFonts w:ascii="Times New Roman" w:hAnsi="Times New Roman"/>
      <w:spacing w:val="0"/>
    </w:rPr>
  </w:style>
  <w:style w:type="character" w:styleId="aff3">
    <w:name w:val="Placeholder Text"/>
    <w:uiPriority w:val="99"/>
    <w:semiHidden/>
    <w:rsid w:val="009703CE"/>
    <w:rPr>
      <w:color w:val="808080"/>
    </w:rPr>
  </w:style>
  <w:style w:type="character" w:customStyle="1" w:styleId="ff5">
    <w:name w:val="ff5"/>
    <w:rsid w:val="009703CE"/>
  </w:style>
  <w:style w:type="paragraph" w:customStyle="1" w:styleId="aff4">
    <w:name w:val="Вован"/>
    <w:basedOn w:val="aff0"/>
    <w:rsid w:val="009703CE"/>
    <w:pPr>
      <w:widowControl w:val="0"/>
      <w:spacing w:after="0" w:line="360" w:lineRule="auto"/>
      <w:ind w:left="0"/>
    </w:pPr>
    <w:rPr>
      <w:spacing w:val="0"/>
      <w:sz w:val="28"/>
      <w:szCs w:val="28"/>
    </w:rPr>
  </w:style>
  <w:style w:type="paragraph" w:styleId="aff5">
    <w:name w:val="endnote text"/>
    <w:aliases w:val="Comment Text1"/>
    <w:basedOn w:val="a1"/>
    <w:link w:val="aff6"/>
    <w:uiPriority w:val="99"/>
    <w:unhideWhenUsed/>
    <w:rsid w:val="009703CE"/>
    <w:pPr>
      <w:widowControl w:val="0"/>
      <w:tabs>
        <w:tab w:val="left" w:pos="709"/>
      </w:tabs>
    </w:pPr>
    <w:rPr>
      <w:rFonts w:ascii="Times New Roman" w:hAnsi="Times New Roman"/>
      <w:spacing w:val="0"/>
      <w:sz w:val="20"/>
      <w:szCs w:val="20"/>
    </w:rPr>
  </w:style>
  <w:style w:type="character" w:customStyle="1" w:styleId="aff6">
    <w:name w:val="Текст концевой сноски Знак"/>
    <w:aliases w:val="Comment Text1 Знак"/>
    <w:basedOn w:val="a2"/>
    <w:link w:val="aff5"/>
    <w:uiPriority w:val="99"/>
    <w:rsid w:val="009703CE"/>
  </w:style>
  <w:style w:type="character" w:styleId="aff7">
    <w:name w:val="endnote reference"/>
    <w:uiPriority w:val="99"/>
    <w:unhideWhenUsed/>
    <w:rsid w:val="009703CE"/>
    <w:rPr>
      <w:vertAlign w:val="superscript"/>
    </w:rPr>
  </w:style>
  <w:style w:type="character" w:customStyle="1" w:styleId="hl">
    <w:name w:val="hl"/>
    <w:rsid w:val="009703CE"/>
  </w:style>
  <w:style w:type="paragraph" w:customStyle="1" w:styleId="aff8">
    <w:name w:val="Основной"/>
    <w:basedOn w:val="a1"/>
    <w:rsid w:val="009703CE"/>
    <w:pPr>
      <w:ind w:firstLine="851"/>
    </w:pPr>
    <w:rPr>
      <w:rFonts w:ascii="Times New Roman" w:hAnsi="Times New Roman"/>
      <w:spacing w:val="0"/>
      <w:szCs w:val="28"/>
    </w:rPr>
  </w:style>
  <w:style w:type="paragraph" w:styleId="aff9">
    <w:name w:val="Plain Text"/>
    <w:basedOn w:val="a1"/>
    <w:link w:val="affa"/>
    <w:rsid w:val="00DF623C"/>
    <w:pPr>
      <w:widowControl w:val="0"/>
      <w:tabs>
        <w:tab w:val="left" w:pos="709"/>
      </w:tabs>
    </w:pPr>
    <w:rPr>
      <w:rFonts w:ascii="Courier New" w:hAnsi="Courier New"/>
      <w:spacing w:val="0"/>
      <w:sz w:val="20"/>
      <w:szCs w:val="20"/>
    </w:rPr>
  </w:style>
  <w:style w:type="character" w:customStyle="1" w:styleId="affa">
    <w:name w:val="Текст Знак"/>
    <w:basedOn w:val="a2"/>
    <w:link w:val="aff9"/>
    <w:rsid w:val="00DF623C"/>
    <w:rPr>
      <w:rFonts w:ascii="Courier New" w:hAnsi="Courier New"/>
    </w:rPr>
  </w:style>
  <w:style w:type="paragraph" w:customStyle="1" w:styleId="affb">
    <w:name w:val="ДипломОсновной"/>
    <w:basedOn w:val="a1"/>
    <w:rsid w:val="00DF623C"/>
    <w:pPr>
      <w:spacing w:line="360" w:lineRule="auto"/>
      <w:ind w:firstLine="851"/>
    </w:pPr>
    <w:rPr>
      <w:rFonts w:ascii="Times New Roman" w:hAnsi="Times New Roman"/>
      <w:spacing w:val="0"/>
      <w:szCs w:val="20"/>
    </w:rPr>
  </w:style>
  <w:style w:type="character" w:customStyle="1" w:styleId="72">
    <w:name w:val="Основной текст (7) + Полужирный"/>
    <w:rsid w:val="00DF623C"/>
    <w:rPr>
      <w:rFonts w:ascii="Times New Roman" w:hAnsi="Times New Roman"/>
      <w:b/>
      <w:spacing w:val="0"/>
      <w:sz w:val="27"/>
      <w:u w:val="none"/>
      <w:effect w:val="none"/>
    </w:rPr>
  </w:style>
  <w:style w:type="character" w:customStyle="1" w:styleId="73">
    <w:name w:val="Основной текст (7) + Курсив"/>
    <w:rsid w:val="00DF623C"/>
    <w:rPr>
      <w:rFonts w:ascii="Times New Roman" w:hAnsi="Times New Roman"/>
      <w:i/>
      <w:spacing w:val="0"/>
      <w:sz w:val="27"/>
      <w:u w:val="none"/>
      <w:effect w:val="none"/>
    </w:rPr>
  </w:style>
  <w:style w:type="paragraph" w:styleId="28">
    <w:name w:val="Quote"/>
    <w:basedOn w:val="a1"/>
    <w:next w:val="a1"/>
    <w:link w:val="29"/>
    <w:uiPriority w:val="29"/>
    <w:qFormat/>
    <w:rsid w:val="00446389"/>
    <w:pPr>
      <w:widowControl w:val="0"/>
      <w:tabs>
        <w:tab w:val="left" w:pos="709"/>
      </w:tabs>
    </w:pPr>
    <w:rPr>
      <w:rFonts w:ascii="Times New Roman" w:hAnsi="Times New Roman"/>
      <w:i/>
      <w:iCs/>
      <w:spacing w:val="0"/>
      <w:szCs w:val="22"/>
    </w:rPr>
  </w:style>
  <w:style w:type="character" w:customStyle="1" w:styleId="29">
    <w:name w:val="Цитата 2 Знак"/>
    <w:basedOn w:val="a2"/>
    <w:link w:val="28"/>
    <w:uiPriority w:val="29"/>
    <w:rsid w:val="00446389"/>
    <w:rPr>
      <w:i/>
      <w:iCs/>
      <w:sz w:val="28"/>
      <w:szCs w:val="22"/>
      <w:lang w:val="uk-UA"/>
    </w:rPr>
  </w:style>
  <w:style w:type="paragraph" w:styleId="affc">
    <w:name w:val="Intense Quote"/>
    <w:basedOn w:val="a1"/>
    <w:next w:val="a1"/>
    <w:link w:val="affd"/>
    <w:uiPriority w:val="30"/>
    <w:qFormat/>
    <w:rsid w:val="00446389"/>
    <w:pPr>
      <w:widowControl w:val="0"/>
      <w:pBdr>
        <w:top w:val="single" w:sz="4" w:space="10" w:color="auto"/>
        <w:bottom w:val="single" w:sz="4" w:space="10" w:color="auto"/>
      </w:pBdr>
      <w:tabs>
        <w:tab w:val="left" w:pos="709"/>
      </w:tabs>
      <w:spacing w:before="240" w:after="240" w:line="300" w:lineRule="auto"/>
      <w:ind w:left="1152" w:right="1152"/>
    </w:pPr>
    <w:rPr>
      <w:rFonts w:ascii="Times New Roman" w:hAnsi="Times New Roman"/>
      <w:i/>
      <w:iCs/>
      <w:spacing w:val="0"/>
      <w:szCs w:val="22"/>
    </w:rPr>
  </w:style>
  <w:style w:type="character" w:customStyle="1" w:styleId="affd">
    <w:name w:val="Выделенная цитата Знак"/>
    <w:basedOn w:val="a2"/>
    <w:link w:val="affc"/>
    <w:uiPriority w:val="30"/>
    <w:rsid w:val="00446389"/>
    <w:rPr>
      <w:i/>
      <w:iCs/>
      <w:sz w:val="28"/>
      <w:szCs w:val="22"/>
      <w:lang w:val="uk-UA"/>
    </w:rPr>
  </w:style>
  <w:style w:type="character" w:styleId="affe">
    <w:name w:val="Subtle Emphasis"/>
    <w:uiPriority w:val="19"/>
    <w:qFormat/>
    <w:rsid w:val="00446389"/>
    <w:rPr>
      <w:i/>
      <w:iCs/>
    </w:rPr>
  </w:style>
  <w:style w:type="character" w:styleId="afff">
    <w:name w:val="Intense Emphasis"/>
    <w:uiPriority w:val="21"/>
    <w:qFormat/>
    <w:rsid w:val="00446389"/>
    <w:rPr>
      <w:b/>
      <w:bCs/>
      <w:i/>
      <w:iCs/>
    </w:rPr>
  </w:style>
  <w:style w:type="character" w:styleId="afff0">
    <w:name w:val="Subtle Reference"/>
    <w:uiPriority w:val="31"/>
    <w:qFormat/>
    <w:rsid w:val="00446389"/>
    <w:rPr>
      <w:smallCaps/>
    </w:rPr>
  </w:style>
  <w:style w:type="character" w:styleId="afff1">
    <w:name w:val="Intense Reference"/>
    <w:uiPriority w:val="32"/>
    <w:qFormat/>
    <w:rsid w:val="00446389"/>
    <w:rPr>
      <w:b/>
      <w:bCs/>
      <w:smallCaps/>
    </w:rPr>
  </w:style>
  <w:style w:type="character" w:styleId="afff2">
    <w:name w:val="Book Title"/>
    <w:uiPriority w:val="33"/>
    <w:qFormat/>
    <w:rsid w:val="00446389"/>
    <w:rPr>
      <w:i/>
      <w:iCs/>
      <w:smallCaps/>
      <w:spacing w:val="5"/>
    </w:rPr>
  </w:style>
  <w:style w:type="character" w:customStyle="1" w:styleId="18">
    <w:name w:val="Текст сноски Знак1"/>
    <w:aliases w:val="-++ Знак1,Footnote Text Char Знак Знак Знак1,Footnote Text Char Знак Знак2,Table_Footnote_last Знак1,single spac Знак,Текст сноски Знак Знак Знак Знак1,Текст сноски Знак Знак Знак2,Текст сноски Знак1 Знак Знак1,Текст сноски-FN Знак1"/>
    <w:basedOn w:val="a2"/>
    <w:rsid w:val="000E0109"/>
    <w:rPr>
      <w:rFonts w:ascii="Times New Roman" w:eastAsia="Times New Roman" w:hAnsi="Times New Roman" w:cs="Times New Roman"/>
      <w:sz w:val="20"/>
      <w:szCs w:val="20"/>
      <w:lang w:eastAsia="ru-RU"/>
    </w:rPr>
  </w:style>
  <w:style w:type="paragraph" w:styleId="34">
    <w:name w:val="Body Text Indent 3"/>
    <w:basedOn w:val="a1"/>
    <w:link w:val="35"/>
    <w:rsid w:val="000E0109"/>
    <w:pPr>
      <w:spacing w:line="360" w:lineRule="auto"/>
      <w:ind w:firstLine="720"/>
    </w:pPr>
    <w:rPr>
      <w:rFonts w:ascii="Times New Roman" w:hAnsi="Times New Roman"/>
      <w:b/>
      <w:bCs/>
      <w:spacing w:val="0"/>
    </w:rPr>
  </w:style>
  <w:style w:type="character" w:customStyle="1" w:styleId="35">
    <w:name w:val="Основной текст с отступом 3 Знак"/>
    <w:basedOn w:val="a2"/>
    <w:link w:val="34"/>
    <w:rsid w:val="000E0109"/>
    <w:rPr>
      <w:b/>
      <w:bCs/>
      <w:sz w:val="28"/>
      <w:szCs w:val="24"/>
    </w:rPr>
  </w:style>
  <w:style w:type="paragraph" w:customStyle="1" w:styleId="ConsNormal">
    <w:name w:val="ConsNormal"/>
    <w:rsid w:val="000E0109"/>
    <w:pPr>
      <w:autoSpaceDE w:val="0"/>
      <w:autoSpaceDN w:val="0"/>
      <w:adjustRightInd w:val="0"/>
      <w:ind w:firstLine="720"/>
    </w:pPr>
    <w:rPr>
      <w:rFonts w:ascii="Consultant" w:hAnsi="Consultant"/>
      <w:sz w:val="16"/>
      <w:szCs w:val="16"/>
    </w:rPr>
  </w:style>
  <w:style w:type="paragraph" w:styleId="afff3">
    <w:name w:val="Message Header"/>
    <w:basedOn w:val="a1"/>
    <w:link w:val="afff4"/>
    <w:rsid w:val="000E0109"/>
    <w:pPr>
      <w:spacing w:before="60" w:after="60" w:line="200" w:lineRule="exact"/>
      <w:jc w:val="left"/>
    </w:pPr>
    <w:rPr>
      <w:rFonts w:ascii="Arial" w:hAnsi="Arial"/>
      <w:i/>
      <w:spacing w:val="0"/>
      <w:sz w:val="20"/>
      <w:szCs w:val="20"/>
    </w:rPr>
  </w:style>
  <w:style w:type="character" w:customStyle="1" w:styleId="afff4">
    <w:name w:val="Шапка Знак"/>
    <w:basedOn w:val="a2"/>
    <w:link w:val="afff3"/>
    <w:rsid w:val="000E0109"/>
    <w:rPr>
      <w:rFonts w:ascii="Arial" w:hAnsi="Arial"/>
      <w:i/>
    </w:rPr>
  </w:style>
  <w:style w:type="paragraph" w:customStyle="1" w:styleId="afff5">
    <w:name w:val="Таблица"/>
    <w:basedOn w:val="afff3"/>
    <w:rsid w:val="000E0109"/>
    <w:pPr>
      <w:spacing w:before="0" w:after="0" w:line="220" w:lineRule="exact"/>
    </w:pPr>
    <w:rPr>
      <w:i w:val="0"/>
    </w:rPr>
  </w:style>
  <w:style w:type="paragraph" w:customStyle="1" w:styleId="afff6">
    <w:name w:val="Таблотст"/>
    <w:basedOn w:val="afff5"/>
    <w:rsid w:val="000E0109"/>
    <w:pPr>
      <w:ind w:left="85"/>
    </w:pPr>
  </w:style>
  <w:style w:type="paragraph" w:customStyle="1" w:styleId="afff7">
    <w:name w:val="Заголграф"/>
    <w:basedOn w:val="3"/>
    <w:rsid w:val="000E0109"/>
    <w:pPr>
      <w:spacing w:before="120" w:after="240"/>
      <w:jc w:val="center"/>
      <w:outlineLvl w:val="9"/>
    </w:pPr>
    <w:rPr>
      <w:rFonts w:ascii="Arial" w:hAnsi="Arial"/>
      <w:b/>
      <w:bCs w:val="0"/>
      <w:spacing w:val="0"/>
      <w:sz w:val="22"/>
      <w:szCs w:val="20"/>
    </w:rPr>
  </w:style>
  <w:style w:type="paragraph" w:customStyle="1" w:styleId="2a">
    <w:name w:val="Таблотст2"/>
    <w:basedOn w:val="afff5"/>
    <w:rsid w:val="000E0109"/>
    <w:pPr>
      <w:ind w:left="170"/>
    </w:pPr>
  </w:style>
  <w:style w:type="paragraph" w:customStyle="1" w:styleId="36">
    <w:name w:val="Таблотст3"/>
    <w:basedOn w:val="afff5"/>
    <w:rsid w:val="000E0109"/>
    <w:pPr>
      <w:ind w:left="255"/>
    </w:pPr>
  </w:style>
  <w:style w:type="paragraph" w:customStyle="1" w:styleId="Iauiue">
    <w:name w:val="Iau?iue"/>
    <w:rsid w:val="000E0109"/>
    <w:pPr>
      <w:widowControl w:val="0"/>
    </w:pPr>
    <w:rPr>
      <w:sz w:val="24"/>
    </w:rPr>
  </w:style>
  <w:style w:type="paragraph" w:customStyle="1" w:styleId="newstxt">
    <w:name w:val="news_txt"/>
    <w:basedOn w:val="a1"/>
    <w:rsid w:val="000E0109"/>
    <w:pPr>
      <w:spacing w:after="168" w:line="312" w:lineRule="auto"/>
      <w:jc w:val="left"/>
    </w:pPr>
    <w:rPr>
      <w:rFonts w:ascii="Verdana" w:hAnsi="Verdana"/>
      <w:spacing w:val="0"/>
      <w:sz w:val="26"/>
      <w:szCs w:val="26"/>
    </w:rPr>
  </w:style>
  <w:style w:type="paragraph" w:customStyle="1" w:styleId="41">
    <w:name w:val="Заголовок 4к"/>
    <w:basedOn w:val="4"/>
    <w:rsid w:val="000E0109"/>
    <w:pPr>
      <w:keepNext/>
      <w:widowControl/>
      <w:tabs>
        <w:tab w:val="clear" w:pos="709"/>
      </w:tabs>
      <w:spacing w:after="120"/>
      <w:jc w:val="left"/>
    </w:pPr>
    <w:rPr>
      <w:rFonts w:ascii="Arial" w:hAnsi="Arial"/>
      <w:i/>
      <w:sz w:val="22"/>
    </w:rPr>
  </w:style>
  <w:style w:type="paragraph" w:customStyle="1" w:styleId="afff8">
    <w:name w:val="Единицы"/>
    <w:basedOn w:val="a1"/>
    <w:rsid w:val="000E0109"/>
    <w:pPr>
      <w:keepNext/>
      <w:spacing w:before="20" w:after="60"/>
      <w:ind w:right="284"/>
      <w:jc w:val="right"/>
    </w:pPr>
    <w:rPr>
      <w:rFonts w:ascii="Arial" w:hAnsi="Arial"/>
      <w:spacing w:val="0"/>
      <w:sz w:val="22"/>
      <w:szCs w:val="20"/>
    </w:rPr>
  </w:style>
  <w:style w:type="paragraph" w:customStyle="1" w:styleId="afff9">
    <w:name w:val="......."/>
    <w:basedOn w:val="a1"/>
    <w:next w:val="a1"/>
    <w:uiPriority w:val="99"/>
    <w:rsid w:val="000E0109"/>
    <w:pPr>
      <w:autoSpaceDE w:val="0"/>
      <w:autoSpaceDN w:val="0"/>
      <w:adjustRightInd w:val="0"/>
      <w:jc w:val="left"/>
    </w:pPr>
    <w:rPr>
      <w:rFonts w:ascii="Times New Roman" w:eastAsia="Calibri" w:hAnsi="Times New Roman"/>
      <w:spacing w:val="0"/>
      <w:lang w:eastAsia="en-US"/>
    </w:rPr>
  </w:style>
  <w:style w:type="character" w:styleId="HTML1">
    <w:name w:val="HTML Cite"/>
    <w:basedOn w:val="a2"/>
    <w:uiPriority w:val="99"/>
    <w:unhideWhenUsed/>
    <w:rsid w:val="000E0109"/>
    <w:rPr>
      <w:i/>
      <w:iCs/>
    </w:rPr>
  </w:style>
  <w:style w:type="paragraph" w:customStyle="1" w:styleId="afffa">
    <w:name w:val="Циф_точ"/>
    <w:basedOn w:val="a1"/>
    <w:rsid w:val="000E0109"/>
    <w:pPr>
      <w:overflowPunct w:val="0"/>
      <w:autoSpaceDE w:val="0"/>
      <w:autoSpaceDN w:val="0"/>
      <w:adjustRightInd w:val="0"/>
      <w:textAlignment w:val="baseline"/>
    </w:pPr>
    <w:rPr>
      <w:rFonts w:ascii="Times New Roman" w:hAnsi="Times New Roman"/>
      <w:spacing w:val="0"/>
      <w:szCs w:val="28"/>
    </w:rPr>
  </w:style>
  <w:style w:type="character" w:customStyle="1" w:styleId="FontStyle23">
    <w:name w:val="Font Style23"/>
    <w:basedOn w:val="a2"/>
    <w:rsid w:val="000E0109"/>
    <w:rPr>
      <w:rFonts w:ascii="Times New Roman" w:hAnsi="Times New Roman" w:cs="Times New Roman"/>
      <w:b/>
      <w:bCs/>
      <w:sz w:val="20"/>
      <w:szCs w:val="20"/>
    </w:rPr>
  </w:style>
  <w:style w:type="character" w:customStyle="1" w:styleId="FontStyle24">
    <w:name w:val="Font Style24"/>
    <w:basedOn w:val="a2"/>
    <w:rsid w:val="000E0109"/>
    <w:rPr>
      <w:rFonts w:ascii="Times New Roman" w:hAnsi="Times New Roman" w:cs="Times New Roman"/>
      <w:sz w:val="20"/>
      <w:szCs w:val="20"/>
    </w:rPr>
  </w:style>
  <w:style w:type="character" w:customStyle="1" w:styleId="FontStyle27">
    <w:name w:val="Font Style27"/>
    <w:basedOn w:val="a2"/>
    <w:rsid w:val="000E0109"/>
    <w:rPr>
      <w:rFonts w:ascii="Times New Roman" w:hAnsi="Times New Roman" w:cs="Times New Roman"/>
      <w:b/>
      <w:bCs/>
      <w:sz w:val="16"/>
      <w:szCs w:val="16"/>
    </w:rPr>
  </w:style>
  <w:style w:type="character" w:customStyle="1" w:styleId="FontStyle19">
    <w:name w:val="Font Style19"/>
    <w:basedOn w:val="a2"/>
    <w:rsid w:val="000E0109"/>
    <w:rPr>
      <w:rFonts w:ascii="Times New Roman" w:hAnsi="Times New Roman" w:cs="Times New Roman"/>
      <w:sz w:val="20"/>
      <w:szCs w:val="20"/>
    </w:rPr>
  </w:style>
  <w:style w:type="character" w:customStyle="1" w:styleId="FontStyle17">
    <w:name w:val="Font Style17"/>
    <w:basedOn w:val="a2"/>
    <w:rsid w:val="000E0109"/>
    <w:rPr>
      <w:rFonts w:ascii="Times New Roman" w:hAnsi="Times New Roman" w:cs="Times New Roman"/>
      <w:b/>
      <w:bCs/>
      <w:sz w:val="20"/>
      <w:szCs w:val="20"/>
    </w:rPr>
  </w:style>
  <w:style w:type="paragraph" w:customStyle="1" w:styleId="SAP10-Paragraph">
    <w:name w:val="SAP10-Paragraph"/>
    <w:link w:val="SAP10-ParagraphChar"/>
    <w:rsid w:val="00BF5B89"/>
    <w:pPr>
      <w:adjustRightInd w:val="0"/>
      <w:snapToGrid w:val="0"/>
      <w:spacing w:line="240" w:lineRule="exact"/>
      <w:ind w:firstLineChars="100" w:firstLine="100"/>
      <w:jc w:val="both"/>
    </w:pPr>
    <w:rPr>
      <w:rFonts w:eastAsia="SimSun"/>
      <w:szCs w:val="24"/>
      <w:lang w:val="en-AU" w:eastAsia="zh-CN"/>
    </w:rPr>
  </w:style>
  <w:style w:type="character" w:customStyle="1" w:styleId="SAP10-ParagraphChar">
    <w:name w:val="SAP10-Paragraph Char"/>
    <w:link w:val="SAP10-Paragraph"/>
    <w:locked/>
    <w:rsid w:val="00BF5B89"/>
    <w:rPr>
      <w:rFonts w:eastAsia="SimSun"/>
      <w:szCs w:val="24"/>
      <w:lang w:val="en-AU" w:eastAsia="zh-CN"/>
    </w:rPr>
  </w:style>
  <w:style w:type="paragraph" w:customStyle="1" w:styleId="body">
    <w:name w:val="body"/>
    <w:basedOn w:val="a1"/>
    <w:rsid w:val="00BF5B89"/>
    <w:pPr>
      <w:spacing w:before="100" w:beforeAutospacing="1" w:after="100" w:afterAutospacing="1" w:line="240" w:lineRule="auto"/>
      <w:jc w:val="left"/>
    </w:pPr>
    <w:rPr>
      <w:rFonts w:ascii="Times New Roman" w:hAnsi="Times New Roman"/>
      <w:spacing w:val="0"/>
      <w:lang w:val="en-US" w:eastAsia="en-US"/>
    </w:rPr>
  </w:style>
  <w:style w:type="table" w:customStyle="1" w:styleId="LightShading1">
    <w:name w:val="Light Shading1"/>
    <w:basedOn w:val="a3"/>
    <w:rsid w:val="008B3D7F"/>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rticleblockdate">
    <w:name w:val="articleblockdate"/>
    <w:basedOn w:val="a1"/>
    <w:rsid w:val="006D5F2B"/>
    <w:pPr>
      <w:spacing w:before="100" w:beforeAutospacing="1" w:after="100" w:afterAutospacing="1" w:line="240" w:lineRule="auto"/>
      <w:jc w:val="left"/>
    </w:pPr>
    <w:rPr>
      <w:rFonts w:ascii="Times New Roman" w:hAnsi="Times New Roman"/>
      <w:spacing w:val="0"/>
      <w:lang w:val="en-US" w:eastAsia="en-US"/>
    </w:rPr>
  </w:style>
  <w:style w:type="paragraph" w:customStyle="1" w:styleId="publisher">
    <w:name w:val="publisher"/>
    <w:basedOn w:val="a1"/>
    <w:rsid w:val="006D5F2B"/>
    <w:pPr>
      <w:spacing w:before="100" w:beforeAutospacing="1" w:after="100" w:afterAutospacing="1" w:line="240" w:lineRule="auto"/>
      <w:jc w:val="left"/>
    </w:pPr>
    <w:rPr>
      <w:rFonts w:ascii="Times New Roman" w:hAnsi="Times New Roman"/>
      <w:spacing w:val="0"/>
      <w:lang w:val="en-US" w:eastAsia="en-US"/>
    </w:rPr>
  </w:style>
  <w:style w:type="character" w:customStyle="1" w:styleId="section">
    <w:name w:val="section"/>
    <w:basedOn w:val="a2"/>
    <w:rsid w:val="006D5F2B"/>
  </w:style>
  <w:style w:type="paragraph" w:customStyle="1" w:styleId="datepublished">
    <w:name w:val="datepublished"/>
    <w:basedOn w:val="a1"/>
    <w:rsid w:val="006D5F2B"/>
    <w:pPr>
      <w:spacing w:before="100" w:beforeAutospacing="1" w:after="100" w:afterAutospacing="1" w:line="240" w:lineRule="auto"/>
      <w:jc w:val="left"/>
    </w:pPr>
    <w:rPr>
      <w:rFonts w:ascii="Times New Roman" w:hAnsi="Times New Roman"/>
      <w:spacing w:val="0"/>
      <w:lang w:val="en-US" w:eastAsia="en-US"/>
    </w:rPr>
  </w:style>
  <w:style w:type="paragraph" w:customStyle="1" w:styleId="volissue">
    <w:name w:val="volissue"/>
    <w:basedOn w:val="a1"/>
    <w:rsid w:val="002137C5"/>
    <w:pPr>
      <w:spacing w:before="100" w:beforeAutospacing="1" w:after="100" w:afterAutospacing="1" w:line="240" w:lineRule="auto"/>
      <w:jc w:val="left"/>
    </w:pPr>
    <w:rPr>
      <w:rFonts w:ascii="Times New Roman" w:hAnsi="Times New Roman"/>
      <w:spacing w:val="0"/>
      <w:lang w:val="ru-RU"/>
    </w:rPr>
  </w:style>
  <w:style w:type="character" w:customStyle="1" w:styleId="reference-text">
    <w:name w:val="reference-text"/>
    <w:basedOn w:val="a2"/>
    <w:rsid w:val="002137C5"/>
  </w:style>
  <w:style w:type="character" w:customStyle="1" w:styleId="mw-cite-backlink">
    <w:name w:val="mw-cite-backlink"/>
    <w:basedOn w:val="a2"/>
    <w:rsid w:val="002137C5"/>
  </w:style>
  <w:style w:type="character" w:customStyle="1" w:styleId="cite-accessibility-label">
    <w:name w:val="cite-accessibility-label"/>
    <w:basedOn w:val="a2"/>
    <w:rsid w:val="002137C5"/>
  </w:style>
  <w:style w:type="character" w:customStyle="1" w:styleId="search-hl">
    <w:name w:val="search-hl"/>
    <w:basedOn w:val="a2"/>
    <w:rsid w:val="002137C5"/>
  </w:style>
  <w:style w:type="paragraph" w:customStyle="1" w:styleId="TEXT">
    <w:name w:val="TEXT"/>
    <w:link w:val="TEXT0"/>
    <w:rsid w:val="006730FF"/>
    <w:pPr>
      <w:autoSpaceDE w:val="0"/>
      <w:autoSpaceDN w:val="0"/>
      <w:adjustRightInd w:val="0"/>
      <w:spacing w:line="240" w:lineRule="atLeast"/>
      <w:ind w:firstLine="340"/>
      <w:jc w:val="both"/>
    </w:pPr>
    <w:rPr>
      <w:rFonts w:ascii="PetersburgC" w:hAnsi="PetersburgC" w:cs="PetersburgC"/>
      <w:color w:val="000000"/>
    </w:rPr>
  </w:style>
  <w:style w:type="character" w:customStyle="1" w:styleId="TEXT0">
    <w:name w:val="TEXT Знак"/>
    <w:basedOn w:val="a2"/>
    <w:link w:val="TEXT"/>
    <w:rsid w:val="006730FF"/>
    <w:rPr>
      <w:rFonts w:ascii="PetersburgC" w:hAnsi="PetersburgC" w:cs="PetersburgC"/>
      <w:color w:val="000000"/>
    </w:rPr>
  </w:style>
  <w:style w:type="paragraph" w:customStyle="1" w:styleId="01">
    <w:name w:val="зУ0головок 1"/>
    <w:basedOn w:val="a1"/>
    <w:next w:val="a1"/>
    <w:rsid w:val="00C70590"/>
    <w:pPr>
      <w:keepNext/>
      <w:autoSpaceDE w:val="0"/>
      <w:autoSpaceDN w:val="0"/>
      <w:spacing w:before="0" w:line="240" w:lineRule="auto"/>
      <w:jc w:val="center"/>
    </w:pPr>
    <w:rPr>
      <w:rFonts w:ascii="Times New Roman" w:hAnsi="Times New Roman"/>
      <w:spacing w:val="0"/>
      <w:sz w:val="28"/>
      <w:szCs w:val="28"/>
      <w:lang w:eastAsia="uk-UA"/>
    </w:rPr>
  </w:style>
  <w:style w:type="paragraph" w:customStyle="1" w:styleId="19">
    <w:name w:val="Обычный1"/>
    <w:rsid w:val="002C3146"/>
    <w:pPr>
      <w:jc w:val="both"/>
    </w:pPr>
    <w:rPr>
      <w:sz w:val="28"/>
      <w:szCs w:val="28"/>
      <w:lang w:val="uk-UA"/>
    </w:rPr>
  </w:style>
  <w:style w:type="paragraph" w:styleId="afffb">
    <w:name w:val="caption"/>
    <w:basedOn w:val="a1"/>
    <w:next w:val="a1"/>
    <w:link w:val="afffc"/>
    <w:uiPriority w:val="35"/>
    <w:unhideWhenUsed/>
    <w:qFormat/>
    <w:locked/>
    <w:rsid w:val="008E3A0F"/>
    <w:pPr>
      <w:spacing w:before="0" w:after="200" w:line="240" w:lineRule="auto"/>
      <w:jc w:val="left"/>
    </w:pPr>
    <w:rPr>
      <w:rFonts w:ascii="Times New Roman" w:hAnsi="Times New Roman"/>
      <w:b/>
      <w:bCs/>
      <w:color w:val="4F81BD" w:themeColor="accent1"/>
      <w:spacing w:val="0"/>
      <w:sz w:val="18"/>
      <w:szCs w:val="18"/>
      <w:lang w:val="en-US" w:eastAsia="en-US"/>
    </w:rPr>
  </w:style>
  <w:style w:type="character" w:customStyle="1" w:styleId="afffc">
    <w:name w:val="Название объекта Знак"/>
    <w:basedOn w:val="a2"/>
    <w:link w:val="afffb"/>
    <w:uiPriority w:val="35"/>
    <w:rsid w:val="00054711"/>
    <w:rPr>
      <w:b/>
      <w:bCs/>
      <w:color w:val="4F81BD" w:themeColor="accent1"/>
      <w:sz w:val="18"/>
      <w:szCs w:val="18"/>
      <w:lang w:val="en-US" w:eastAsia="en-US"/>
    </w:rPr>
  </w:style>
  <w:style w:type="table" w:customStyle="1" w:styleId="-61">
    <w:name w:val="Список-таблица 6 цветная1"/>
    <w:basedOn w:val="a3"/>
    <w:uiPriority w:val="51"/>
    <w:rsid w:val="00F60E43"/>
    <w:rPr>
      <w:rFonts w:asciiTheme="minorHAnsi" w:eastAsiaTheme="minorHAnsi" w:hAnsiTheme="minorHAnsi" w:cstheme="minorBidi"/>
      <w:color w:val="000000" w:themeColor="text1"/>
      <w:sz w:val="22"/>
      <w:szCs w:val="22"/>
      <w:lang w:val="en-CA"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uthor-name">
    <w:name w:val="author-name"/>
    <w:basedOn w:val="a2"/>
    <w:rsid w:val="00F60E43"/>
  </w:style>
  <w:style w:type="character" w:customStyle="1" w:styleId="person">
    <w:name w:val="person"/>
    <w:basedOn w:val="a2"/>
    <w:rsid w:val="00F60E43"/>
  </w:style>
  <w:style w:type="character" w:customStyle="1" w:styleId="personname">
    <w:name w:val="person_name"/>
    <w:basedOn w:val="a2"/>
    <w:rsid w:val="00F60E43"/>
  </w:style>
  <w:style w:type="paragraph" w:customStyle="1" w:styleId="bukicmainhead">
    <w:name w:val="bukic_mainhead"/>
    <w:qFormat/>
    <w:rsid w:val="00F60E43"/>
    <w:pPr>
      <w:spacing w:before="240" w:after="120"/>
      <w:jc w:val="center"/>
    </w:pPr>
    <w:rPr>
      <w:rFonts w:eastAsia="SimSun"/>
      <w:caps/>
      <w:kern w:val="28"/>
      <w:szCs w:val="16"/>
      <w:lang w:val="en-US" w:eastAsia="en-US"/>
    </w:rPr>
  </w:style>
  <w:style w:type="paragraph" w:customStyle="1" w:styleId="Authors">
    <w:name w:val="Authors"/>
    <w:basedOn w:val="a1"/>
    <w:next w:val="a1"/>
    <w:rsid w:val="00F60E43"/>
    <w:pPr>
      <w:framePr w:w="9072" w:hSpace="187" w:vSpace="187" w:wrap="notBeside" w:vAnchor="text" w:hAnchor="page" w:xAlign="center" w:y="1"/>
      <w:autoSpaceDE w:val="0"/>
      <w:autoSpaceDN w:val="0"/>
      <w:spacing w:before="0" w:after="320" w:line="240" w:lineRule="auto"/>
      <w:jc w:val="center"/>
    </w:pPr>
    <w:rPr>
      <w:rFonts w:ascii="Times New Roman" w:hAnsi="Times New Roman"/>
      <w:spacing w:val="0"/>
      <w:sz w:val="22"/>
      <w:szCs w:val="22"/>
      <w:lang w:val="en-US" w:eastAsia="en-US"/>
    </w:rPr>
  </w:style>
  <w:style w:type="paragraph" w:customStyle="1" w:styleId="references">
    <w:name w:val="references"/>
    <w:uiPriority w:val="99"/>
    <w:rsid w:val="00F60E43"/>
    <w:pPr>
      <w:numPr>
        <w:numId w:val="4"/>
      </w:numPr>
      <w:spacing w:after="50" w:line="180" w:lineRule="exact"/>
      <w:jc w:val="both"/>
    </w:pPr>
    <w:rPr>
      <w:noProof/>
      <w:sz w:val="16"/>
      <w:szCs w:val="16"/>
      <w:lang w:val="en-US" w:eastAsia="en-US"/>
    </w:rPr>
  </w:style>
  <w:style w:type="paragraph" w:customStyle="1" w:styleId="tablecolsubhead">
    <w:name w:val="table col subhead"/>
    <w:basedOn w:val="a1"/>
    <w:rsid w:val="00F60E43"/>
    <w:pPr>
      <w:spacing w:before="0" w:line="240" w:lineRule="auto"/>
      <w:jc w:val="center"/>
    </w:pPr>
    <w:rPr>
      <w:rFonts w:ascii="Times New Roman" w:eastAsia="SimSun" w:hAnsi="Times New Roman"/>
      <w:b/>
      <w:bCs/>
      <w:i/>
      <w:iCs/>
      <w:spacing w:val="0"/>
      <w:sz w:val="15"/>
      <w:szCs w:val="15"/>
      <w:lang w:val="en-US" w:eastAsia="en-US"/>
    </w:rPr>
  </w:style>
  <w:style w:type="paragraph" w:customStyle="1" w:styleId="tablecopy">
    <w:name w:val="table copy"/>
    <w:rsid w:val="00F60E43"/>
    <w:pPr>
      <w:jc w:val="both"/>
    </w:pPr>
    <w:rPr>
      <w:rFonts w:eastAsia="SimSun"/>
      <w:noProof/>
      <w:sz w:val="16"/>
      <w:szCs w:val="16"/>
      <w:lang w:val="en-US" w:eastAsia="en-US"/>
    </w:rPr>
  </w:style>
  <w:style w:type="paragraph" w:customStyle="1" w:styleId="TableCaption">
    <w:name w:val="Table Caption"/>
    <w:autoRedefine/>
    <w:qFormat/>
    <w:rsid w:val="005E37C1"/>
    <w:pPr>
      <w:spacing w:before="120" w:line="235" w:lineRule="auto"/>
    </w:pPr>
    <w:rPr>
      <w:rFonts w:ascii="Roboto Condensed" w:hAnsi="Roboto Condensed"/>
      <w:sz w:val="24"/>
      <w:szCs w:val="24"/>
      <w:lang w:val="en-GB" w:eastAsia="en-US"/>
    </w:rPr>
  </w:style>
  <w:style w:type="paragraph" w:customStyle="1" w:styleId="Paragraphs">
    <w:name w:val="Paragraphs"/>
    <w:basedOn w:val="a1"/>
    <w:link w:val="ParagraphsChar"/>
    <w:autoRedefine/>
    <w:qFormat/>
    <w:rsid w:val="00F60E43"/>
    <w:pPr>
      <w:spacing w:before="0" w:after="20" w:line="240" w:lineRule="auto"/>
      <w:ind w:firstLine="288"/>
    </w:pPr>
    <w:rPr>
      <w:rFonts w:ascii="Times New Roman" w:hAnsi="Times New Roman"/>
      <w:spacing w:val="0"/>
      <w:sz w:val="20"/>
      <w:szCs w:val="20"/>
      <w:lang w:val="en-US" w:eastAsia="en-US"/>
    </w:rPr>
  </w:style>
  <w:style w:type="character" w:customStyle="1" w:styleId="ParagraphsChar">
    <w:name w:val="Paragraphs Char"/>
    <w:basedOn w:val="a2"/>
    <w:link w:val="Paragraphs"/>
    <w:rsid w:val="00F60E43"/>
    <w:rPr>
      <w:lang w:val="en-US" w:eastAsia="en-US"/>
    </w:rPr>
  </w:style>
  <w:style w:type="table" w:customStyle="1" w:styleId="LightShading-Accent11">
    <w:name w:val="Light Shading - Accent 11"/>
    <w:basedOn w:val="a3"/>
    <w:rsid w:val="00A56D2C"/>
    <w:rPr>
      <w:rFonts w:ascii="Calibri" w:eastAsia="Calibri" w:hAnsi="Calibri"/>
      <w:color w:val="365F91"/>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2">
    <w:name w:val="Light Shading2"/>
    <w:basedOn w:val="a3"/>
    <w:rsid w:val="00A56D2C"/>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a">
    <w:name w:val="Светлая заливка1"/>
    <w:basedOn w:val="a3"/>
    <w:rsid w:val="00A56D2C"/>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fd">
    <w:name w:val="annotation reference"/>
    <w:rsid w:val="00A56D2C"/>
    <w:rPr>
      <w:rFonts w:ascii="Calibri" w:eastAsia="Calibri" w:hAnsi="Calibri" w:cs="Times New Roman"/>
      <w:sz w:val="16"/>
      <w:szCs w:val="16"/>
    </w:rPr>
  </w:style>
  <w:style w:type="paragraph" w:styleId="afffe">
    <w:name w:val="annotation text"/>
    <w:basedOn w:val="a1"/>
    <w:link w:val="affff"/>
    <w:uiPriority w:val="99"/>
    <w:rsid w:val="00A56D2C"/>
    <w:pPr>
      <w:spacing w:before="0" w:after="200" w:line="276" w:lineRule="auto"/>
      <w:jc w:val="left"/>
    </w:pPr>
    <w:rPr>
      <w:rFonts w:ascii="Calibri" w:eastAsia="Calibri" w:hAnsi="Calibri"/>
      <w:spacing w:val="0"/>
      <w:sz w:val="20"/>
      <w:szCs w:val="20"/>
      <w:lang w:val="af-ZA" w:eastAsia="en-US"/>
    </w:rPr>
  </w:style>
  <w:style w:type="character" w:customStyle="1" w:styleId="affff">
    <w:name w:val="Текст примечания Знак"/>
    <w:basedOn w:val="a2"/>
    <w:link w:val="afffe"/>
    <w:uiPriority w:val="99"/>
    <w:rsid w:val="00A56D2C"/>
    <w:rPr>
      <w:rFonts w:ascii="Calibri" w:eastAsia="Calibri" w:hAnsi="Calibri"/>
      <w:lang w:val="af-ZA" w:eastAsia="en-US"/>
    </w:rPr>
  </w:style>
  <w:style w:type="paragraph" w:styleId="affff0">
    <w:name w:val="annotation subject"/>
    <w:basedOn w:val="afffe"/>
    <w:next w:val="afffe"/>
    <w:link w:val="affff1"/>
    <w:uiPriority w:val="99"/>
    <w:rsid w:val="00A56D2C"/>
    <w:rPr>
      <w:b/>
      <w:bCs/>
    </w:rPr>
  </w:style>
  <w:style w:type="character" w:customStyle="1" w:styleId="affff1">
    <w:name w:val="Тема примечания Знак"/>
    <w:basedOn w:val="affff"/>
    <w:link w:val="affff0"/>
    <w:uiPriority w:val="99"/>
    <w:rsid w:val="00A56D2C"/>
    <w:rPr>
      <w:rFonts w:ascii="Calibri" w:eastAsia="Calibri" w:hAnsi="Calibri"/>
      <w:b/>
      <w:bCs/>
      <w:lang w:val="af-ZA" w:eastAsia="en-US"/>
    </w:rPr>
  </w:style>
  <w:style w:type="character" w:customStyle="1" w:styleId="1b">
    <w:name w:val="Неразрешенное упоминание1"/>
    <w:basedOn w:val="a2"/>
    <w:uiPriority w:val="99"/>
    <w:semiHidden/>
    <w:unhideWhenUsed/>
    <w:rsid w:val="00A56D2C"/>
    <w:rPr>
      <w:rFonts w:ascii="Calibri" w:eastAsia="Calibri" w:hAnsi="Calibri" w:cs="Times New Roman"/>
      <w:color w:val="605E5C"/>
      <w:shd w:val="clear" w:color="auto" w:fill="E1DFDD"/>
    </w:rPr>
  </w:style>
  <w:style w:type="paragraph" w:customStyle="1" w:styleId="2ndorder-head">
    <w:name w:val="2ndorder-head"/>
    <w:next w:val="body-text"/>
    <w:rsid w:val="008C485A"/>
    <w:pPr>
      <w:keepNext/>
      <w:suppressAutoHyphens/>
      <w:spacing w:before="240" w:after="240" w:line="240" w:lineRule="exact"/>
    </w:pPr>
    <w:rPr>
      <w:rFonts w:eastAsia="SimSun"/>
      <w:i/>
      <w:lang w:val="en-US" w:eastAsia="en-US"/>
    </w:rPr>
  </w:style>
  <w:style w:type="paragraph" w:customStyle="1" w:styleId="body-text">
    <w:name w:val="body-text"/>
    <w:rsid w:val="008C485A"/>
    <w:pPr>
      <w:spacing w:line="240" w:lineRule="exact"/>
      <w:ind w:firstLine="238"/>
      <w:jc w:val="both"/>
    </w:pPr>
    <w:rPr>
      <w:rFonts w:eastAsia="SimSun"/>
      <w:lang w:val="en-US" w:eastAsia="en-US"/>
    </w:rPr>
  </w:style>
  <w:style w:type="paragraph" w:customStyle="1" w:styleId="CM1">
    <w:name w:val="CM1"/>
    <w:basedOn w:val="Default"/>
    <w:next w:val="Default"/>
    <w:uiPriority w:val="99"/>
    <w:rsid w:val="008C485A"/>
    <w:rPr>
      <w:rFonts w:ascii="Garamond" w:eastAsia="Calibri" w:hAnsi="Garamond" w:cs="Times New Roman"/>
      <w:color w:val="auto"/>
      <w:lang w:val="en-US" w:eastAsia="en-US"/>
    </w:rPr>
  </w:style>
  <w:style w:type="paragraph" w:styleId="affff2">
    <w:name w:val="Bibliography"/>
    <w:basedOn w:val="a1"/>
    <w:next w:val="a1"/>
    <w:uiPriority w:val="37"/>
    <w:unhideWhenUsed/>
    <w:rsid w:val="00194D0E"/>
    <w:pPr>
      <w:spacing w:before="0" w:after="160" w:line="259" w:lineRule="auto"/>
      <w:jc w:val="left"/>
    </w:pPr>
    <w:rPr>
      <w:rFonts w:asciiTheme="minorHAnsi" w:eastAsiaTheme="minorHAnsi" w:hAnsiTheme="minorHAnsi" w:cstheme="minorBidi"/>
      <w:spacing w:val="0"/>
      <w:sz w:val="22"/>
      <w:szCs w:val="22"/>
      <w:lang w:val="en-US" w:eastAsia="en-US"/>
    </w:rPr>
  </w:style>
  <w:style w:type="character" w:customStyle="1" w:styleId="citation">
    <w:name w:val="citation"/>
    <w:basedOn w:val="a2"/>
    <w:rsid w:val="00194D0E"/>
  </w:style>
  <w:style w:type="character" w:customStyle="1" w:styleId="collab">
    <w:name w:val="collab"/>
    <w:basedOn w:val="a2"/>
    <w:rsid w:val="00194D0E"/>
  </w:style>
  <w:style w:type="character" w:customStyle="1" w:styleId="year">
    <w:name w:val="year"/>
    <w:basedOn w:val="a2"/>
    <w:rsid w:val="00194D0E"/>
  </w:style>
  <w:style w:type="character" w:customStyle="1" w:styleId="source">
    <w:name w:val="source"/>
    <w:basedOn w:val="a2"/>
    <w:rsid w:val="00194D0E"/>
  </w:style>
  <w:style w:type="character" w:customStyle="1" w:styleId="name">
    <w:name w:val="name"/>
    <w:basedOn w:val="a2"/>
    <w:rsid w:val="00194D0E"/>
  </w:style>
  <w:style w:type="character" w:customStyle="1" w:styleId="surname">
    <w:name w:val="surname"/>
    <w:basedOn w:val="a2"/>
    <w:rsid w:val="00194D0E"/>
  </w:style>
  <w:style w:type="character" w:customStyle="1" w:styleId="given-names">
    <w:name w:val="given-names"/>
    <w:basedOn w:val="a2"/>
    <w:rsid w:val="00194D0E"/>
  </w:style>
  <w:style w:type="character" w:customStyle="1" w:styleId="publisher-loc">
    <w:name w:val="publisher-loc"/>
    <w:basedOn w:val="a2"/>
    <w:rsid w:val="00194D0E"/>
  </w:style>
  <w:style w:type="character" w:customStyle="1" w:styleId="publisher-name">
    <w:name w:val="publisher-name"/>
    <w:basedOn w:val="a2"/>
    <w:rsid w:val="00194D0E"/>
  </w:style>
  <w:style w:type="character" w:customStyle="1" w:styleId="referencesnote">
    <w:name w:val="references__note"/>
    <w:basedOn w:val="a2"/>
    <w:rsid w:val="00194D0E"/>
  </w:style>
  <w:style w:type="character" w:customStyle="1" w:styleId="referencesauthors">
    <w:name w:val="references__authors"/>
    <w:basedOn w:val="a2"/>
    <w:rsid w:val="00194D0E"/>
  </w:style>
  <w:style w:type="character" w:customStyle="1" w:styleId="referencesyear">
    <w:name w:val="references__year"/>
    <w:basedOn w:val="a2"/>
    <w:rsid w:val="00194D0E"/>
  </w:style>
  <w:style w:type="character" w:customStyle="1" w:styleId="markup--quote">
    <w:name w:val="markup--quote"/>
    <w:basedOn w:val="a2"/>
    <w:rsid w:val="00194D0E"/>
  </w:style>
  <w:style w:type="character" w:customStyle="1" w:styleId="A60">
    <w:name w:val="A6"/>
    <w:uiPriority w:val="99"/>
    <w:rsid w:val="00194D0E"/>
    <w:rPr>
      <w:color w:val="000000"/>
      <w:sz w:val="20"/>
      <w:szCs w:val="20"/>
    </w:rPr>
  </w:style>
  <w:style w:type="character" w:customStyle="1" w:styleId="ilfuvd">
    <w:name w:val="ilfuvd"/>
    <w:basedOn w:val="a2"/>
    <w:rsid w:val="00194D0E"/>
  </w:style>
  <w:style w:type="character" w:customStyle="1" w:styleId="A50">
    <w:name w:val="A5"/>
    <w:uiPriority w:val="99"/>
    <w:rsid w:val="00194D0E"/>
    <w:rPr>
      <w:rFonts w:cs="Trade Gothic LT Std Light"/>
      <w:color w:val="000000"/>
      <w:sz w:val="16"/>
      <w:szCs w:val="16"/>
    </w:rPr>
  </w:style>
  <w:style w:type="character" w:customStyle="1" w:styleId="A70">
    <w:name w:val="A7"/>
    <w:uiPriority w:val="99"/>
    <w:rsid w:val="00194D0E"/>
    <w:rPr>
      <w:rFonts w:cs="Trade Gothic LT Std Light"/>
      <w:color w:val="000000"/>
      <w:sz w:val="9"/>
      <w:szCs w:val="9"/>
    </w:rPr>
  </w:style>
  <w:style w:type="character" w:customStyle="1" w:styleId="st">
    <w:name w:val="st"/>
    <w:basedOn w:val="a2"/>
    <w:rsid w:val="00194D0E"/>
  </w:style>
  <w:style w:type="character" w:customStyle="1" w:styleId="sdzsvb">
    <w:name w:val="sdzsvb"/>
    <w:basedOn w:val="a2"/>
    <w:rsid w:val="00194D0E"/>
  </w:style>
  <w:style w:type="paragraph" w:customStyle="1" w:styleId="MatnBmitra">
    <w:name w:val="Matn Bmitra"/>
    <w:basedOn w:val="a1"/>
    <w:link w:val="MatnBmitraChar"/>
    <w:rsid w:val="005406BC"/>
    <w:pPr>
      <w:widowControl w:val="0"/>
      <w:spacing w:before="360" w:line="288" w:lineRule="auto"/>
      <w:ind w:firstLine="284"/>
      <w:contextualSpacing/>
    </w:pPr>
    <w:rPr>
      <w:rFonts w:ascii="Times New Roman" w:eastAsia="SimSun" w:hAnsi="Times New Roman" w:cs="B Mitra"/>
      <w:spacing w:val="0"/>
      <w:sz w:val="22"/>
      <w:szCs w:val="26"/>
      <w:lang w:eastAsia="en-US" w:bidi="fa-IR"/>
    </w:rPr>
  </w:style>
  <w:style w:type="character" w:customStyle="1" w:styleId="MatnBmitraChar">
    <w:name w:val="Matn Bmitra Char"/>
    <w:basedOn w:val="a2"/>
    <w:link w:val="MatnBmitra"/>
    <w:rsid w:val="005406BC"/>
    <w:rPr>
      <w:rFonts w:eastAsia="SimSun" w:cs="B Mitra"/>
      <w:sz w:val="22"/>
      <w:szCs w:val="26"/>
      <w:lang w:val="en-GB" w:eastAsia="en-US" w:bidi="fa-IR"/>
    </w:rPr>
  </w:style>
  <w:style w:type="paragraph" w:customStyle="1" w:styleId="myheader">
    <w:name w:val="my header"/>
    <w:basedOn w:val="a1"/>
    <w:rsid w:val="005406BC"/>
    <w:pPr>
      <w:widowControl w:val="0"/>
      <w:spacing w:before="0" w:line="240" w:lineRule="auto"/>
      <w:jc w:val="right"/>
    </w:pPr>
    <w:rPr>
      <w:rFonts w:ascii="Times New Roman" w:eastAsia="SimSun" w:hAnsi="Times New Roman"/>
      <w:i/>
      <w:iCs/>
      <w:spacing w:val="0"/>
      <w:sz w:val="16"/>
      <w:szCs w:val="18"/>
      <w:lang w:val="de-DE" w:eastAsia="en-US" w:bidi="fa-IR"/>
    </w:rPr>
  </w:style>
  <w:style w:type="paragraph" w:customStyle="1" w:styleId="TitlePage">
    <w:name w:val="Title Page"/>
    <w:basedOn w:val="a1"/>
    <w:rsid w:val="005406BC"/>
    <w:pPr>
      <w:widowControl w:val="0"/>
      <w:spacing w:before="0" w:line="360" w:lineRule="auto"/>
      <w:jc w:val="center"/>
    </w:pPr>
    <w:rPr>
      <w:rFonts w:ascii="Arial" w:eastAsia="SimSun" w:hAnsi="Arial" w:cs="B Titr"/>
      <w:spacing w:val="0"/>
      <w:sz w:val="20"/>
      <w:lang w:eastAsia="en-US"/>
    </w:rPr>
  </w:style>
  <w:style w:type="paragraph" w:customStyle="1" w:styleId="TitlePageNames">
    <w:name w:val="Title Page Names"/>
    <w:basedOn w:val="TitlePage"/>
    <w:rsid w:val="005406BC"/>
    <w:rPr>
      <w:rFonts w:cs="Titr"/>
      <w:b/>
      <w:bCs/>
      <w:sz w:val="28"/>
      <w:szCs w:val="28"/>
    </w:rPr>
  </w:style>
  <w:style w:type="paragraph" w:customStyle="1" w:styleId="ListParagraph1">
    <w:name w:val="List Paragraph1"/>
    <w:aliases w:val="Numbered Items"/>
    <w:basedOn w:val="a1"/>
    <w:uiPriority w:val="34"/>
    <w:rsid w:val="005406BC"/>
    <w:pPr>
      <w:widowControl w:val="0"/>
      <w:numPr>
        <w:numId w:val="5"/>
      </w:numPr>
      <w:tabs>
        <w:tab w:val="left" w:pos="849"/>
      </w:tabs>
      <w:spacing w:before="0" w:line="276" w:lineRule="auto"/>
      <w:contextualSpacing/>
    </w:pPr>
    <w:rPr>
      <w:rFonts w:ascii="Calibri" w:eastAsia="SimSun" w:hAnsi="Calibri"/>
      <w:spacing w:val="0"/>
      <w:sz w:val="20"/>
      <w:szCs w:val="20"/>
      <w:lang w:eastAsia="en-US"/>
    </w:rPr>
  </w:style>
  <w:style w:type="paragraph" w:customStyle="1" w:styleId="EquationNumber">
    <w:name w:val="Equation_Number"/>
    <w:basedOn w:val="a1"/>
    <w:rsid w:val="005406BC"/>
    <w:pPr>
      <w:widowControl w:val="0"/>
      <w:spacing w:before="0" w:line="276" w:lineRule="auto"/>
      <w:jc w:val="left"/>
    </w:pPr>
    <w:rPr>
      <w:rFonts w:ascii="Calibri" w:eastAsia="SimSun" w:hAnsi="Calibri"/>
      <w:spacing w:val="0"/>
      <w:sz w:val="20"/>
      <w:szCs w:val="20"/>
      <w:lang w:eastAsia="en-US"/>
    </w:rPr>
  </w:style>
  <w:style w:type="paragraph" w:customStyle="1" w:styleId="Headingcentered">
    <w:name w:val="Heading_centered"/>
    <w:basedOn w:val="2"/>
    <w:rsid w:val="005406BC"/>
    <w:pPr>
      <w:keepNext/>
      <w:pageBreakBefore/>
      <w:widowControl w:val="0"/>
      <w:numPr>
        <w:ilvl w:val="1"/>
      </w:numPr>
      <w:tabs>
        <w:tab w:val="num" w:pos="1143"/>
      </w:tabs>
      <w:suppressAutoHyphens w:val="0"/>
      <w:spacing w:before="360" w:after="240" w:line="276" w:lineRule="auto"/>
      <w:ind w:left="1143" w:hanging="576"/>
      <w:jc w:val="center"/>
    </w:pPr>
    <w:rPr>
      <w:rFonts w:ascii="B Titr" w:hAnsi="B Titr" w:cs="B Titr"/>
      <w:b/>
      <w:i/>
      <w:spacing w:val="0"/>
      <w:sz w:val="26"/>
      <w:szCs w:val="20"/>
      <w:lang w:eastAsia="en-US" w:bidi="fa-IR"/>
    </w:rPr>
  </w:style>
  <w:style w:type="paragraph" w:customStyle="1" w:styleId="Style10">
    <w:name w:val="Style1"/>
    <w:next w:val="a1"/>
    <w:link w:val="Style1Char"/>
    <w:rsid w:val="005406BC"/>
    <w:pPr>
      <w:spacing w:after="200" w:line="360" w:lineRule="auto"/>
      <w:ind w:left="57" w:right="57" w:firstLine="340"/>
      <w:jc w:val="lowKashida"/>
    </w:pPr>
    <w:rPr>
      <w:rFonts w:asciiTheme="minorHAnsi" w:eastAsiaTheme="minorHAnsi" w:hAnsiTheme="minorHAnsi" w:cs="Nazanin"/>
      <w:sz w:val="24"/>
      <w:szCs w:val="28"/>
      <w:lang w:val="en-US" w:eastAsia="en-US" w:bidi="fa-IR"/>
    </w:rPr>
  </w:style>
  <w:style w:type="character" w:customStyle="1" w:styleId="Style1Char">
    <w:name w:val="Style1 Char"/>
    <w:basedOn w:val="a2"/>
    <w:link w:val="Style10"/>
    <w:rsid w:val="005406BC"/>
    <w:rPr>
      <w:rFonts w:asciiTheme="minorHAnsi" w:eastAsiaTheme="minorHAnsi" w:hAnsiTheme="minorHAnsi" w:cs="Nazanin"/>
      <w:sz w:val="24"/>
      <w:szCs w:val="28"/>
      <w:lang w:val="en-US" w:eastAsia="en-US" w:bidi="fa-IR"/>
    </w:rPr>
  </w:style>
  <w:style w:type="paragraph" w:customStyle="1" w:styleId="1storder-head">
    <w:name w:val="1storder-head"/>
    <w:next w:val="body-text"/>
    <w:rsid w:val="005406BC"/>
    <w:pPr>
      <w:keepNext/>
      <w:numPr>
        <w:numId w:val="6"/>
      </w:numPr>
      <w:suppressAutoHyphens/>
      <w:spacing w:before="240" w:after="240" w:line="240" w:lineRule="exact"/>
    </w:pPr>
    <w:rPr>
      <w:rFonts w:eastAsia="SimSun"/>
      <w:b/>
      <w:lang w:val="en-US" w:eastAsia="en-US"/>
    </w:rPr>
  </w:style>
  <w:style w:type="paragraph" w:customStyle="1" w:styleId="3rdorder-head">
    <w:name w:val="3rdorder-head"/>
    <w:next w:val="body-text"/>
    <w:rsid w:val="005406BC"/>
    <w:pPr>
      <w:keepNext/>
      <w:suppressAutoHyphens/>
      <w:spacing w:before="240" w:line="240" w:lineRule="exact"/>
    </w:pPr>
    <w:rPr>
      <w:rFonts w:eastAsia="SimSun"/>
      <w:i/>
      <w:lang w:val="en-US" w:eastAsia="en-US"/>
    </w:rPr>
  </w:style>
  <w:style w:type="paragraph" w:customStyle="1" w:styleId="4thorder-head">
    <w:name w:val="4thorder-head"/>
    <w:next w:val="body-text"/>
    <w:rsid w:val="005406BC"/>
    <w:pPr>
      <w:keepNext/>
      <w:suppressAutoHyphens/>
      <w:spacing w:before="240" w:line="240" w:lineRule="exact"/>
    </w:pPr>
    <w:rPr>
      <w:rFonts w:eastAsia="SimSun"/>
      <w:i/>
      <w:lang w:val="en-US" w:eastAsia="en-US"/>
    </w:rPr>
  </w:style>
  <w:style w:type="paragraph" w:customStyle="1" w:styleId="Abstract-head">
    <w:name w:val="Abstract-head"/>
    <w:next w:val="a1"/>
    <w:rsid w:val="005406BC"/>
    <w:pPr>
      <w:keepNext/>
      <w:pBdr>
        <w:top w:val="single" w:sz="4" w:space="10" w:color="auto"/>
      </w:pBdr>
      <w:suppressAutoHyphens/>
      <w:spacing w:after="220" w:line="220" w:lineRule="exact"/>
    </w:pPr>
    <w:rPr>
      <w:rFonts w:eastAsia="SimSun"/>
      <w:b/>
      <w:sz w:val="18"/>
      <w:lang w:val="en-US" w:eastAsia="en-US"/>
    </w:rPr>
  </w:style>
  <w:style w:type="paragraph" w:customStyle="1" w:styleId="Abstract-text">
    <w:name w:val="Abstract-text"/>
    <w:next w:val="a1"/>
    <w:rsid w:val="005406BC"/>
    <w:pPr>
      <w:spacing w:line="220" w:lineRule="exact"/>
      <w:jc w:val="both"/>
    </w:pPr>
    <w:rPr>
      <w:rFonts w:eastAsia="SimSun"/>
      <w:sz w:val="18"/>
      <w:lang w:val="en-US" w:eastAsia="en-US"/>
    </w:rPr>
  </w:style>
  <w:style w:type="paragraph" w:customStyle="1" w:styleId="Affiliation">
    <w:name w:val="Affiliation"/>
    <w:next w:val="Abstract-head"/>
    <w:rsid w:val="005406BC"/>
    <w:pPr>
      <w:suppressAutoHyphens/>
      <w:spacing w:line="200" w:lineRule="exact"/>
      <w:jc w:val="center"/>
    </w:pPr>
    <w:rPr>
      <w:rFonts w:eastAsia="SimSun"/>
      <w:i/>
      <w:noProof/>
      <w:sz w:val="16"/>
      <w:lang w:val="en-US" w:eastAsia="en-US"/>
    </w:rPr>
  </w:style>
  <w:style w:type="paragraph" w:customStyle="1" w:styleId="Author">
    <w:name w:val="Author"/>
    <w:next w:val="a1"/>
    <w:rsid w:val="005406BC"/>
    <w:pPr>
      <w:keepNext/>
      <w:suppressAutoHyphens/>
      <w:spacing w:after="160" w:line="300" w:lineRule="exact"/>
      <w:jc w:val="center"/>
    </w:pPr>
    <w:rPr>
      <w:rFonts w:eastAsia="SimSun"/>
      <w:noProof/>
      <w:sz w:val="26"/>
      <w:lang w:val="en-US" w:eastAsia="en-US"/>
    </w:rPr>
  </w:style>
  <w:style w:type="paragraph" w:customStyle="1" w:styleId="bulletlist">
    <w:name w:val="bulletlist"/>
    <w:basedOn w:val="body-text"/>
    <w:rsid w:val="005406BC"/>
    <w:pPr>
      <w:tabs>
        <w:tab w:val="left" w:pos="240"/>
      </w:tabs>
      <w:ind w:firstLine="0"/>
      <w:jc w:val="left"/>
    </w:pPr>
  </w:style>
  <w:style w:type="paragraph" w:customStyle="1" w:styleId="Caption1">
    <w:name w:val="Caption1"/>
    <w:rsid w:val="005406BC"/>
    <w:pPr>
      <w:keepLines/>
      <w:spacing w:before="200" w:after="240" w:line="200" w:lineRule="exact"/>
    </w:pPr>
    <w:rPr>
      <w:rFonts w:eastAsia="SimSun"/>
      <w:sz w:val="16"/>
      <w:lang w:val="en-US" w:eastAsia="en-US"/>
    </w:rPr>
  </w:style>
  <w:style w:type="paragraph" w:customStyle="1" w:styleId="history">
    <w:name w:val="history"/>
    <w:next w:val="a1"/>
    <w:rsid w:val="005406BC"/>
    <w:pPr>
      <w:spacing w:before="120" w:after="400" w:line="200" w:lineRule="exact"/>
      <w:jc w:val="center"/>
    </w:pPr>
    <w:rPr>
      <w:rFonts w:eastAsia="SimSun"/>
      <w:noProof/>
      <w:sz w:val="16"/>
      <w:lang w:val="en-US" w:eastAsia="en-US"/>
    </w:rPr>
  </w:style>
  <w:style w:type="paragraph" w:customStyle="1" w:styleId="keywords">
    <w:name w:val="keywords"/>
    <w:next w:val="a1"/>
    <w:rsid w:val="005406BC"/>
    <w:pPr>
      <w:pBdr>
        <w:bottom w:val="single" w:sz="4" w:space="10" w:color="auto"/>
      </w:pBdr>
      <w:spacing w:after="200" w:line="200" w:lineRule="exact"/>
    </w:pPr>
    <w:rPr>
      <w:rFonts w:eastAsia="SimSun"/>
      <w:noProof/>
      <w:sz w:val="16"/>
      <w:lang w:val="en-US" w:eastAsia="en-US"/>
    </w:rPr>
  </w:style>
  <w:style w:type="paragraph" w:customStyle="1" w:styleId="table-text">
    <w:name w:val="table-text"/>
    <w:rsid w:val="005406BC"/>
    <w:pPr>
      <w:spacing w:after="80" w:line="200" w:lineRule="exact"/>
    </w:pPr>
    <w:rPr>
      <w:rFonts w:eastAsia="SimSun"/>
      <w:sz w:val="16"/>
      <w:lang w:val="en-US" w:eastAsia="en-US"/>
    </w:rPr>
  </w:style>
  <w:style w:type="paragraph" w:customStyle="1" w:styleId="Title1">
    <w:name w:val="Title1"/>
    <w:next w:val="Author"/>
    <w:autoRedefine/>
    <w:rsid w:val="005406BC"/>
    <w:pPr>
      <w:suppressAutoHyphens/>
      <w:spacing w:after="240" w:line="400" w:lineRule="exact"/>
      <w:jc w:val="center"/>
    </w:pPr>
    <w:rPr>
      <w:rFonts w:eastAsia="SimSun"/>
      <w:sz w:val="34"/>
      <w:lang w:val="en-US" w:eastAsia="en-US"/>
    </w:rPr>
  </w:style>
  <w:style w:type="paragraph" w:customStyle="1" w:styleId="3rdorder-head1">
    <w:name w:val="3rdorder-head1"/>
    <w:basedOn w:val="a1"/>
    <w:rsid w:val="005406BC"/>
    <w:pPr>
      <w:widowControl w:val="0"/>
      <w:spacing w:before="0" w:line="240" w:lineRule="auto"/>
      <w:jc w:val="left"/>
    </w:pPr>
    <w:rPr>
      <w:rFonts w:ascii="Times New Roman" w:eastAsia="SimSun" w:hAnsi="Times New Roman"/>
      <w:spacing w:val="0"/>
      <w:sz w:val="20"/>
      <w:szCs w:val="20"/>
      <w:lang w:eastAsia="en-US"/>
    </w:rPr>
  </w:style>
  <w:style w:type="character" w:customStyle="1" w:styleId="A90">
    <w:name w:val="A9"/>
    <w:uiPriority w:val="99"/>
    <w:rsid w:val="005406BC"/>
    <w:rPr>
      <w:rFonts w:cs="Guardian TextEgyp"/>
      <w:color w:val="000000"/>
      <w:sz w:val="20"/>
      <w:szCs w:val="20"/>
      <w:u w:val="single"/>
    </w:rPr>
  </w:style>
  <w:style w:type="paragraph" w:customStyle="1" w:styleId="Pa3">
    <w:name w:val="Pa3"/>
    <w:basedOn w:val="a1"/>
    <w:next w:val="a1"/>
    <w:uiPriority w:val="99"/>
    <w:rsid w:val="005406BC"/>
    <w:pPr>
      <w:autoSpaceDE w:val="0"/>
      <w:autoSpaceDN w:val="0"/>
      <w:adjustRightInd w:val="0"/>
      <w:spacing w:before="0" w:line="241" w:lineRule="atLeast"/>
      <w:jc w:val="left"/>
    </w:pPr>
    <w:rPr>
      <w:rFonts w:ascii="Guardian TextEgyp" w:eastAsia="Calibri" w:hAnsi="Guardian TextEgyp"/>
      <w:spacing w:val="0"/>
      <w:lang w:val="en-US" w:eastAsia="en-US"/>
    </w:rPr>
  </w:style>
  <w:style w:type="character" w:customStyle="1" w:styleId="authors-list">
    <w:name w:val="authors-list"/>
    <w:basedOn w:val="a2"/>
    <w:rsid w:val="005406BC"/>
  </w:style>
  <w:style w:type="paragraph" w:customStyle="1" w:styleId="Pa89">
    <w:name w:val="Pa89"/>
    <w:basedOn w:val="Default"/>
    <w:next w:val="Default"/>
    <w:uiPriority w:val="99"/>
    <w:rsid w:val="005406BC"/>
    <w:pPr>
      <w:spacing w:line="181" w:lineRule="atLeast"/>
    </w:pPr>
    <w:rPr>
      <w:rFonts w:ascii="Times New Roman" w:eastAsia="Calibri" w:hAnsi="Times New Roman" w:cs="Times New Roman"/>
      <w:color w:val="auto"/>
      <w:lang w:val="en-US" w:eastAsia="en-US"/>
    </w:rPr>
  </w:style>
  <w:style w:type="character" w:customStyle="1" w:styleId="A13">
    <w:name w:val="A13"/>
    <w:uiPriority w:val="99"/>
    <w:rsid w:val="005406BC"/>
    <w:rPr>
      <w:color w:val="000000"/>
      <w:sz w:val="20"/>
      <w:szCs w:val="20"/>
    </w:rPr>
  </w:style>
  <w:style w:type="paragraph" w:styleId="z-">
    <w:name w:val="HTML Top of Form"/>
    <w:basedOn w:val="a1"/>
    <w:next w:val="a1"/>
    <w:link w:val="z-0"/>
    <w:hidden/>
    <w:uiPriority w:val="99"/>
    <w:unhideWhenUsed/>
    <w:rsid w:val="00E82B0D"/>
    <w:pPr>
      <w:pBdr>
        <w:bottom w:val="single" w:sz="6" w:space="1" w:color="auto"/>
      </w:pBdr>
      <w:spacing w:before="0" w:line="240" w:lineRule="auto"/>
      <w:jc w:val="center"/>
    </w:pPr>
    <w:rPr>
      <w:rFonts w:ascii="Arial" w:hAnsi="Arial" w:cs="Arial"/>
      <w:vanish/>
      <w:spacing w:val="0"/>
      <w:sz w:val="16"/>
      <w:szCs w:val="16"/>
      <w:lang w:val="ru-RU"/>
    </w:rPr>
  </w:style>
  <w:style w:type="character" w:customStyle="1" w:styleId="z-0">
    <w:name w:val="z-Начало формы Знак"/>
    <w:basedOn w:val="a2"/>
    <w:link w:val="z-"/>
    <w:uiPriority w:val="99"/>
    <w:rsid w:val="00E82B0D"/>
    <w:rPr>
      <w:rFonts w:ascii="Arial" w:hAnsi="Arial" w:cs="Arial"/>
      <w:vanish/>
      <w:sz w:val="16"/>
      <w:szCs w:val="16"/>
    </w:rPr>
  </w:style>
  <w:style w:type="paragraph" w:styleId="z-1">
    <w:name w:val="HTML Bottom of Form"/>
    <w:basedOn w:val="a1"/>
    <w:next w:val="a1"/>
    <w:link w:val="z-2"/>
    <w:hidden/>
    <w:uiPriority w:val="99"/>
    <w:unhideWhenUsed/>
    <w:rsid w:val="00E82B0D"/>
    <w:pPr>
      <w:pBdr>
        <w:top w:val="single" w:sz="6" w:space="1" w:color="auto"/>
      </w:pBdr>
      <w:spacing w:before="0" w:line="240" w:lineRule="auto"/>
      <w:jc w:val="center"/>
    </w:pPr>
    <w:rPr>
      <w:rFonts w:ascii="Arial" w:hAnsi="Arial" w:cs="Arial"/>
      <w:vanish/>
      <w:spacing w:val="0"/>
      <w:sz w:val="16"/>
      <w:szCs w:val="16"/>
      <w:lang w:val="ru-RU"/>
    </w:rPr>
  </w:style>
  <w:style w:type="character" w:customStyle="1" w:styleId="z-2">
    <w:name w:val="z-Конец формы Знак"/>
    <w:basedOn w:val="a2"/>
    <w:link w:val="z-1"/>
    <w:uiPriority w:val="99"/>
    <w:rsid w:val="00E82B0D"/>
    <w:rPr>
      <w:rFonts w:ascii="Arial" w:hAnsi="Arial" w:cs="Arial"/>
      <w:vanish/>
      <w:sz w:val="16"/>
      <w:szCs w:val="16"/>
    </w:rPr>
  </w:style>
  <w:style w:type="table" w:customStyle="1" w:styleId="TableGrid2">
    <w:name w:val="Table Grid2"/>
    <w:basedOn w:val="a3"/>
    <w:next w:val="a7"/>
    <w:uiPriority w:val="59"/>
    <w:rsid w:val="002960FC"/>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b">
    <w:name w:val="Неразрешенное упоминание2"/>
    <w:basedOn w:val="a2"/>
    <w:uiPriority w:val="99"/>
    <w:semiHidden/>
    <w:unhideWhenUsed/>
    <w:rsid w:val="00BC1564"/>
    <w:rPr>
      <w:color w:val="605E5C"/>
      <w:shd w:val="clear" w:color="auto" w:fill="E1DFDD"/>
    </w:rPr>
  </w:style>
  <w:style w:type="character" w:customStyle="1" w:styleId="footnote">
    <w:name w:val="footnote"/>
    <w:basedOn w:val="a2"/>
    <w:rsid w:val="009E4BBE"/>
  </w:style>
  <w:style w:type="character" w:customStyle="1" w:styleId="e24kjd">
    <w:name w:val="e24kjd"/>
    <w:basedOn w:val="a2"/>
    <w:rsid w:val="00C5011B"/>
  </w:style>
  <w:style w:type="table" w:customStyle="1" w:styleId="TableGrid1">
    <w:name w:val="Table Grid1"/>
    <w:basedOn w:val="a3"/>
    <w:next w:val="a7"/>
    <w:uiPriority w:val="59"/>
    <w:rsid w:val="00C5011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8-SciencePG-Table-head">
    <w:name w:val="28*-SciencePG-Table-head"/>
    <w:basedOn w:val="a1"/>
    <w:qFormat/>
    <w:rsid w:val="00C5011B"/>
    <w:pPr>
      <w:widowControl w:val="0"/>
      <w:tabs>
        <w:tab w:val="left" w:pos="4680"/>
      </w:tabs>
      <w:adjustRightInd w:val="0"/>
      <w:snapToGrid w:val="0"/>
      <w:spacing w:before="0" w:line="200" w:lineRule="exact"/>
      <w:jc w:val="left"/>
    </w:pPr>
    <w:rPr>
      <w:rFonts w:ascii="Times New Roman" w:hAnsi="Times New Roman" w:cstheme="minorBidi"/>
      <w:b/>
      <w:spacing w:val="0"/>
      <w:kern w:val="2"/>
      <w:sz w:val="16"/>
      <w:szCs w:val="21"/>
      <w:lang w:val="en-US" w:eastAsia="zh-CN"/>
    </w:rPr>
  </w:style>
  <w:style w:type="paragraph" w:customStyle="1" w:styleId="28-SciencePG-Table-text">
    <w:name w:val="28-SciencePG-Table-text"/>
    <w:basedOn w:val="a1"/>
    <w:qFormat/>
    <w:rsid w:val="00C5011B"/>
    <w:pPr>
      <w:widowControl w:val="0"/>
      <w:adjustRightInd w:val="0"/>
      <w:snapToGrid w:val="0"/>
      <w:spacing w:before="0" w:line="200" w:lineRule="exact"/>
      <w:jc w:val="left"/>
    </w:pPr>
    <w:rPr>
      <w:rFonts w:ascii="Times New Roman" w:hAnsi="Times New Roman"/>
      <w:spacing w:val="0"/>
      <w:kern w:val="2"/>
      <w:sz w:val="16"/>
      <w:szCs w:val="18"/>
      <w:lang w:eastAsia="zh-CN"/>
    </w:rPr>
  </w:style>
  <w:style w:type="table" w:customStyle="1" w:styleId="ListTable1Light1">
    <w:name w:val="List Table 1 Light1"/>
    <w:basedOn w:val="a3"/>
    <w:uiPriority w:val="46"/>
    <w:rsid w:val="00D95325"/>
    <w:rPr>
      <w:rFonts w:ascii="Calibri" w:eastAsia="Calibri" w:hAnsi="Calibri" w:cs="SimSun"/>
      <w:sz w:val="22"/>
      <w:szCs w:val="22"/>
      <w:lang w:val="en-US" w:eastAsia="en-U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affff3">
    <w:name w:val="Unresolved Mention"/>
    <w:basedOn w:val="a2"/>
    <w:uiPriority w:val="99"/>
    <w:semiHidden/>
    <w:unhideWhenUsed/>
    <w:rsid w:val="00A33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420065">
      <w:bodyDiv w:val="1"/>
      <w:marLeft w:val="0"/>
      <w:marRight w:val="0"/>
      <w:marTop w:val="0"/>
      <w:marBottom w:val="0"/>
      <w:divBdr>
        <w:top w:val="none" w:sz="0" w:space="0" w:color="auto"/>
        <w:left w:val="none" w:sz="0" w:space="0" w:color="auto"/>
        <w:bottom w:val="none" w:sz="0" w:space="0" w:color="auto"/>
        <w:right w:val="none" w:sz="0" w:space="0" w:color="auto"/>
      </w:divBdr>
    </w:div>
    <w:div w:id="142547581">
      <w:bodyDiv w:val="1"/>
      <w:marLeft w:val="0"/>
      <w:marRight w:val="0"/>
      <w:marTop w:val="0"/>
      <w:marBottom w:val="0"/>
      <w:divBdr>
        <w:top w:val="none" w:sz="0" w:space="0" w:color="auto"/>
        <w:left w:val="none" w:sz="0" w:space="0" w:color="auto"/>
        <w:bottom w:val="none" w:sz="0" w:space="0" w:color="auto"/>
        <w:right w:val="none" w:sz="0" w:space="0" w:color="auto"/>
      </w:divBdr>
      <w:divsChild>
        <w:div w:id="1703238402">
          <w:marLeft w:val="-9600"/>
          <w:marRight w:val="0"/>
          <w:marTop w:val="0"/>
          <w:marBottom w:val="0"/>
          <w:divBdr>
            <w:top w:val="none" w:sz="0" w:space="0" w:color="auto"/>
            <w:left w:val="none" w:sz="0" w:space="0" w:color="auto"/>
            <w:bottom w:val="none" w:sz="0" w:space="0" w:color="auto"/>
            <w:right w:val="none" w:sz="0" w:space="0" w:color="auto"/>
          </w:divBdr>
          <w:divsChild>
            <w:div w:id="72549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5349">
      <w:bodyDiv w:val="1"/>
      <w:marLeft w:val="0"/>
      <w:marRight w:val="0"/>
      <w:marTop w:val="0"/>
      <w:marBottom w:val="0"/>
      <w:divBdr>
        <w:top w:val="none" w:sz="0" w:space="0" w:color="auto"/>
        <w:left w:val="none" w:sz="0" w:space="0" w:color="auto"/>
        <w:bottom w:val="none" w:sz="0" w:space="0" w:color="auto"/>
        <w:right w:val="none" w:sz="0" w:space="0" w:color="auto"/>
      </w:divBdr>
      <w:divsChild>
        <w:div w:id="1072584894">
          <w:marLeft w:val="-9600"/>
          <w:marRight w:val="0"/>
          <w:marTop w:val="0"/>
          <w:marBottom w:val="0"/>
          <w:divBdr>
            <w:top w:val="none" w:sz="0" w:space="0" w:color="auto"/>
            <w:left w:val="none" w:sz="0" w:space="0" w:color="auto"/>
            <w:bottom w:val="none" w:sz="0" w:space="0" w:color="auto"/>
            <w:right w:val="none" w:sz="0" w:space="0" w:color="auto"/>
          </w:divBdr>
          <w:divsChild>
            <w:div w:id="207123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5460">
      <w:bodyDiv w:val="1"/>
      <w:marLeft w:val="0"/>
      <w:marRight w:val="0"/>
      <w:marTop w:val="0"/>
      <w:marBottom w:val="0"/>
      <w:divBdr>
        <w:top w:val="none" w:sz="0" w:space="0" w:color="auto"/>
        <w:left w:val="none" w:sz="0" w:space="0" w:color="auto"/>
        <w:bottom w:val="none" w:sz="0" w:space="0" w:color="auto"/>
        <w:right w:val="none" w:sz="0" w:space="0" w:color="auto"/>
      </w:divBdr>
    </w:div>
    <w:div w:id="382556736">
      <w:bodyDiv w:val="1"/>
      <w:marLeft w:val="0"/>
      <w:marRight w:val="0"/>
      <w:marTop w:val="0"/>
      <w:marBottom w:val="0"/>
      <w:divBdr>
        <w:top w:val="none" w:sz="0" w:space="0" w:color="auto"/>
        <w:left w:val="none" w:sz="0" w:space="0" w:color="auto"/>
        <w:bottom w:val="none" w:sz="0" w:space="0" w:color="auto"/>
        <w:right w:val="none" w:sz="0" w:space="0" w:color="auto"/>
      </w:divBdr>
    </w:div>
    <w:div w:id="387580499">
      <w:bodyDiv w:val="1"/>
      <w:marLeft w:val="0"/>
      <w:marRight w:val="0"/>
      <w:marTop w:val="0"/>
      <w:marBottom w:val="0"/>
      <w:divBdr>
        <w:top w:val="none" w:sz="0" w:space="0" w:color="auto"/>
        <w:left w:val="none" w:sz="0" w:space="0" w:color="auto"/>
        <w:bottom w:val="none" w:sz="0" w:space="0" w:color="auto"/>
        <w:right w:val="none" w:sz="0" w:space="0" w:color="auto"/>
      </w:divBdr>
    </w:div>
    <w:div w:id="515078631">
      <w:bodyDiv w:val="1"/>
      <w:marLeft w:val="0"/>
      <w:marRight w:val="0"/>
      <w:marTop w:val="0"/>
      <w:marBottom w:val="0"/>
      <w:divBdr>
        <w:top w:val="none" w:sz="0" w:space="0" w:color="auto"/>
        <w:left w:val="none" w:sz="0" w:space="0" w:color="auto"/>
        <w:bottom w:val="none" w:sz="0" w:space="0" w:color="auto"/>
        <w:right w:val="none" w:sz="0" w:space="0" w:color="auto"/>
      </w:divBdr>
    </w:div>
    <w:div w:id="554467283">
      <w:bodyDiv w:val="1"/>
      <w:marLeft w:val="0"/>
      <w:marRight w:val="0"/>
      <w:marTop w:val="0"/>
      <w:marBottom w:val="0"/>
      <w:divBdr>
        <w:top w:val="none" w:sz="0" w:space="0" w:color="auto"/>
        <w:left w:val="none" w:sz="0" w:space="0" w:color="auto"/>
        <w:bottom w:val="none" w:sz="0" w:space="0" w:color="auto"/>
        <w:right w:val="none" w:sz="0" w:space="0" w:color="auto"/>
      </w:divBdr>
      <w:divsChild>
        <w:div w:id="287586025">
          <w:marLeft w:val="-9600"/>
          <w:marRight w:val="0"/>
          <w:marTop w:val="0"/>
          <w:marBottom w:val="0"/>
          <w:divBdr>
            <w:top w:val="none" w:sz="0" w:space="0" w:color="auto"/>
            <w:left w:val="none" w:sz="0" w:space="0" w:color="auto"/>
            <w:bottom w:val="none" w:sz="0" w:space="0" w:color="auto"/>
            <w:right w:val="none" w:sz="0" w:space="0" w:color="auto"/>
          </w:divBdr>
          <w:divsChild>
            <w:div w:id="155839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86854">
      <w:bodyDiv w:val="1"/>
      <w:marLeft w:val="0"/>
      <w:marRight w:val="0"/>
      <w:marTop w:val="0"/>
      <w:marBottom w:val="0"/>
      <w:divBdr>
        <w:top w:val="none" w:sz="0" w:space="0" w:color="auto"/>
        <w:left w:val="none" w:sz="0" w:space="0" w:color="auto"/>
        <w:bottom w:val="none" w:sz="0" w:space="0" w:color="auto"/>
        <w:right w:val="none" w:sz="0" w:space="0" w:color="auto"/>
      </w:divBdr>
    </w:div>
    <w:div w:id="790782543">
      <w:bodyDiv w:val="1"/>
      <w:marLeft w:val="0"/>
      <w:marRight w:val="0"/>
      <w:marTop w:val="0"/>
      <w:marBottom w:val="0"/>
      <w:divBdr>
        <w:top w:val="none" w:sz="0" w:space="0" w:color="auto"/>
        <w:left w:val="none" w:sz="0" w:space="0" w:color="auto"/>
        <w:bottom w:val="none" w:sz="0" w:space="0" w:color="auto"/>
        <w:right w:val="none" w:sz="0" w:space="0" w:color="auto"/>
      </w:divBdr>
    </w:div>
    <w:div w:id="853956213">
      <w:bodyDiv w:val="1"/>
      <w:marLeft w:val="0"/>
      <w:marRight w:val="0"/>
      <w:marTop w:val="0"/>
      <w:marBottom w:val="0"/>
      <w:divBdr>
        <w:top w:val="none" w:sz="0" w:space="0" w:color="auto"/>
        <w:left w:val="none" w:sz="0" w:space="0" w:color="auto"/>
        <w:bottom w:val="none" w:sz="0" w:space="0" w:color="auto"/>
        <w:right w:val="none" w:sz="0" w:space="0" w:color="auto"/>
      </w:divBdr>
    </w:div>
    <w:div w:id="881140028">
      <w:bodyDiv w:val="1"/>
      <w:marLeft w:val="0"/>
      <w:marRight w:val="0"/>
      <w:marTop w:val="0"/>
      <w:marBottom w:val="0"/>
      <w:divBdr>
        <w:top w:val="none" w:sz="0" w:space="0" w:color="auto"/>
        <w:left w:val="none" w:sz="0" w:space="0" w:color="auto"/>
        <w:bottom w:val="none" w:sz="0" w:space="0" w:color="auto"/>
        <w:right w:val="none" w:sz="0" w:space="0" w:color="auto"/>
      </w:divBdr>
    </w:div>
    <w:div w:id="918173904">
      <w:bodyDiv w:val="1"/>
      <w:marLeft w:val="0"/>
      <w:marRight w:val="0"/>
      <w:marTop w:val="0"/>
      <w:marBottom w:val="0"/>
      <w:divBdr>
        <w:top w:val="none" w:sz="0" w:space="0" w:color="auto"/>
        <w:left w:val="none" w:sz="0" w:space="0" w:color="auto"/>
        <w:bottom w:val="none" w:sz="0" w:space="0" w:color="auto"/>
        <w:right w:val="none" w:sz="0" w:space="0" w:color="auto"/>
      </w:divBdr>
    </w:div>
    <w:div w:id="967705311">
      <w:bodyDiv w:val="1"/>
      <w:marLeft w:val="0"/>
      <w:marRight w:val="0"/>
      <w:marTop w:val="0"/>
      <w:marBottom w:val="0"/>
      <w:divBdr>
        <w:top w:val="none" w:sz="0" w:space="0" w:color="auto"/>
        <w:left w:val="none" w:sz="0" w:space="0" w:color="auto"/>
        <w:bottom w:val="none" w:sz="0" w:space="0" w:color="auto"/>
        <w:right w:val="none" w:sz="0" w:space="0" w:color="auto"/>
      </w:divBdr>
    </w:div>
    <w:div w:id="981008653">
      <w:bodyDiv w:val="1"/>
      <w:marLeft w:val="0"/>
      <w:marRight w:val="0"/>
      <w:marTop w:val="0"/>
      <w:marBottom w:val="0"/>
      <w:divBdr>
        <w:top w:val="none" w:sz="0" w:space="0" w:color="auto"/>
        <w:left w:val="none" w:sz="0" w:space="0" w:color="auto"/>
        <w:bottom w:val="none" w:sz="0" w:space="0" w:color="auto"/>
        <w:right w:val="none" w:sz="0" w:space="0" w:color="auto"/>
      </w:divBdr>
    </w:div>
    <w:div w:id="995105990">
      <w:bodyDiv w:val="1"/>
      <w:marLeft w:val="0"/>
      <w:marRight w:val="0"/>
      <w:marTop w:val="0"/>
      <w:marBottom w:val="0"/>
      <w:divBdr>
        <w:top w:val="none" w:sz="0" w:space="0" w:color="auto"/>
        <w:left w:val="none" w:sz="0" w:space="0" w:color="auto"/>
        <w:bottom w:val="none" w:sz="0" w:space="0" w:color="auto"/>
        <w:right w:val="none" w:sz="0" w:space="0" w:color="auto"/>
      </w:divBdr>
      <w:divsChild>
        <w:div w:id="2046523345">
          <w:marLeft w:val="-9600"/>
          <w:marRight w:val="0"/>
          <w:marTop w:val="0"/>
          <w:marBottom w:val="0"/>
          <w:divBdr>
            <w:top w:val="none" w:sz="0" w:space="0" w:color="auto"/>
            <w:left w:val="none" w:sz="0" w:space="0" w:color="auto"/>
            <w:bottom w:val="none" w:sz="0" w:space="0" w:color="auto"/>
            <w:right w:val="none" w:sz="0" w:space="0" w:color="auto"/>
          </w:divBdr>
          <w:divsChild>
            <w:div w:id="154647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10723">
      <w:bodyDiv w:val="1"/>
      <w:marLeft w:val="0"/>
      <w:marRight w:val="0"/>
      <w:marTop w:val="0"/>
      <w:marBottom w:val="0"/>
      <w:divBdr>
        <w:top w:val="none" w:sz="0" w:space="0" w:color="auto"/>
        <w:left w:val="none" w:sz="0" w:space="0" w:color="auto"/>
        <w:bottom w:val="none" w:sz="0" w:space="0" w:color="auto"/>
        <w:right w:val="none" w:sz="0" w:space="0" w:color="auto"/>
      </w:divBdr>
    </w:div>
    <w:div w:id="1206062697">
      <w:bodyDiv w:val="1"/>
      <w:marLeft w:val="0"/>
      <w:marRight w:val="0"/>
      <w:marTop w:val="0"/>
      <w:marBottom w:val="0"/>
      <w:divBdr>
        <w:top w:val="none" w:sz="0" w:space="0" w:color="auto"/>
        <w:left w:val="none" w:sz="0" w:space="0" w:color="auto"/>
        <w:bottom w:val="none" w:sz="0" w:space="0" w:color="auto"/>
        <w:right w:val="none" w:sz="0" w:space="0" w:color="auto"/>
      </w:divBdr>
      <w:divsChild>
        <w:div w:id="1864199177">
          <w:marLeft w:val="-9000"/>
          <w:marRight w:val="0"/>
          <w:marTop w:val="0"/>
          <w:marBottom w:val="0"/>
          <w:divBdr>
            <w:top w:val="none" w:sz="0" w:space="0" w:color="auto"/>
            <w:left w:val="none" w:sz="0" w:space="0" w:color="auto"/>
            <w:bottom w:val="none" w:sz="0" w:space="0" w:color="auto"/>
            <w:right w:val="none" w:sz="0" w:space="0" w:color="auto"/>
          </w:divBdr>
          <w:divsChild>
            <w:div w:id="79891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7299">
      <w:bodyDiv w:val="1"/>
      <w:marLeft w:val="0"/>
      <w:marRight w:val="0"/>
      <w:marTop w:val="0"/>
      <w:marBottom w:val="0"/>
      <w:divBdr>
        <w:top w:val="none" w:sz="0" w:space="0" w:color="auto"/>
        <w:left w:val="none" w:sz="0" w:space="0" w:color="auto"/>
        <w:bottom w:val="none" w:sz="0" w:space="0" w:color="auto"/>
        <w:right w:val="none" w:sz="0" w:space="0" w:color="auto"/>
      </w:divBdr>
    </w:div>
    <w:div w:id="1249735396">
      <w:bodyDiv w:val="1"/>
      <w:marLeft w:val="0"/>
      <w:marRight w:val="0"/>
      <w:marTop w:val="0"/>
      <w:marBottom w:val="0"/>
      <w:divBdr>
        <w:top w:val="none" w:sz="0" w:space="0" w:color="auto"/>
        <w:left w:val="none" w:sz="0" w:space="0" w:color="auto"/>
        <w:bottom w:val="none" w:sz="0" w:space="0" w:color="auto"/>
        <w:right w:val="none" w:sz="0" w:space="0" w:color="auto"/>
      </w:divBdr>
    </w:div>
    <w:div w:id="1400320920">
      <w:bodyDiv w:val="1"/>
      <w:marLeft w:val="0"/>
      <w:marRight w:val="0"/>
      <w:marTop w:val="0"/>
      <w:marBottom w:val="0"/>
      <w:divBdr>
        <w:top w:val="none" w:sz="0" w:space="0" w:color="auto"/>
        <w:left w:val="none" w:sz="0" w:space="0" w:color="auto"/>
        <w:bottom w:val="none" w:sz="0" w:space="0" w:color="auto"/>
        <w:right w:val="none" w:sz="0" w:space="0" w:color="auto"/>
      </w:divBdr>
    </w:div>
    <w:div w:id="1400636068">
      <w:bodyDiv w:val="1"/>
      <w:marLeft w:val="0"/>
      <w:marRight w:val="0"/>
      <w:marTop w:val="0"/>
      <w:marBottom w:val="0"/>
      <w:divBdr>
        <w:top w:val="none" w:sz="0" w:space="0" w:color="auto"/>
        <w:left w:val="none" w:sz="0" w:space="0" w:color="auto"/>
        <w:bottom w:val="none" w:sz="0" w:space="0" w:color="auto"/>
        <w:right w:val="none" w:sz="0" w:space="0" w:color="auto"/>
      </w:divBdr>
    </w:div>
    <w:div w:id="1628858015">
      <w:bodyDiv w:val="1"/>
      <w:marLeft w:val="0"/>
      <w:marRight w:val="0"/>
      <w:marTop w:val="0"/>
      <w:marBottom w:val="0"/>
      <w:divBdr>
        <w:top w:val="none" w:sz="0" w:space="0" w:color="auto"/>
        <w:left w:val="none" w:sz="0" w:space="0" w:color="auto"/>
        <w:bottom w:val="none" w:sz="0" w:space="0" w:color="auto"/>
        <w:right w:val="none" w:sz="0" w:space="0" w:color="auto"/>
      </w:divBdr>
      <w:divsChild>
        <w:div w:id="58872310">
          <w:marLeft w:val="-9000"/>
          <w:marRight w:val="0"/>
          <w:marTop w:val="0"/>
          <w:marBottom w:val="0"/>
          <w:divBdr>
            <w:top w:val="none" w:sz="0" w:space="0" w:color="auto"/>
            <w:left w:val="none" w:sz="0" w:space="0" w:color="auto"/>
            <w:bottom w:val="none" w:sz="0" w:space="0" w:color="auto"/>
            <w:right w:val="none" w:sz="0" w:space="0" w:color="auto"/>
          </w:divBdr>
          <w:divsChild>
            <w:div w:id="75382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888">
      <w:bodyDiv w:val="1"/>
      <w:marLeft w:val="0"/>
      <w:marRight w:val="0"/>
      <w:marTop w:val="0"/>
      <w:marBottom w:val="0"/>
      <w:divBdr>
        <w:top w:val="none" w:sz="0" w:space="0" w:color="auto"/>
        <w:left w:val="none" w:sz="0" w:space="0" w:color="auto"/>
        <w:bottom w:val="none" w:sz="0" w:space="0" w:color="auto"/>
        <w:right w:val="none" w:sz="0" w:space="0" w:color="auto"/>
      </w:divBdr>
    </w:div>
    <w:div w:id="2057241796">
      <w:bodyDiv w:val="1"/>
      <w:marLeft w:val="0"/>
      <w:marRight w:val="0"/>
      <w:marTop w:val="0"/>
      <w:marBottom w:val="0"/>
      <w:divBdr>
        <w:top w:val="none" w:sz="0" w:space="0" w:color="auto"/>
        <w:left w:val="none" w:sz="0" w:space="0" w:color="auto"/>
        <w:bottom w:val="none" w:sz="0" w:space="0" w:color="auto"/>
        <w:right w:val="none" w:sz="0" w:space="0" w:color="auto"/>
      </w:divBdr>
    </w:div>
    <w:div w:id="214519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ac.id/" TargetMode="External"/><Relationship Id="rId13" Type="http://schemas.openxmlformats.org/officeDocument/2006/relationships/header" Target="header1.xml"/><Relationship Id="rId18" Type="http://schemas.openxmlformats.org/officeDocument/2006/relationships/hyperlink" Target="https://doi.org/10.23917/jurisprudence.v10i2.1223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pository.usm.ac.id/files/bookusm/A031/20200916100645-Catatan-Empat-Dekade-Perjuangan-Turut-Mengawal-Terwujudnya-KUHP-NASIONAL.pdf"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s://journal.unpar.ac.id/index.php/veritas/article/view/2914"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1146/annurev.lawsocsci.2.081805.110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hyperlink" Target="https://doi.org/10.31602/al-adl.v10i2.1362"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24843/kp.2020.v42.i02.p06" TargetMode="External"/><Relationship Id="rId10" Type="http://schemas.openxmlformats.org/officeDocument/2006/relationships/hyperlink" Target="mailto:hardiyantisavira@gmail.com" TargetMode="External"/><Relationship Id="rId19" Type="http://schemas.openxmlformats.org/officeDocument/2006/relationships/hyperlink" Target="https://journal.unismuh.ac.id/index.php/hukbis/article/download/11793/pdf" TargetMode="External"/><Relationship Id="rId4" Type="http://schemas.openxmlformats.org/officeDocument/2006/relationships/settings" Target="settings.xml"/><Relationship Id="rId9" Type="http://schemas.openxmlformats.org/officeDocument/2006/relationships/hyperlink" Target="http://dx.doi.org/10.22178/pos.105-36" TargetMode="External"/><Relationship Id="rId14" Type="http://schemas.openxmlformats.org/officeDocument/2006/relationships/header" Target="header2.xml"/><Relationship Id="rId22" Type="http://schemas.openxmlformats.org/officeDocument/2006/relationships/hyperlink" Target="https://ojs.transpublika.com/index.php/POLRI/article/download/152/139"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o15</b:Tag>
    <b:SourceType>InternetSite</b:SourceType>
    <b:Guid>{878E9BA8-2C20-4166-9E13-047C595CFF54}</b:Guid>
    <b:Title>About GSS</b:Title>
    <b:Year>2015</b:Year>
    <b:InternetSiteTitle>GSS data explorer</b:InternetSiteTitle>
    <b:Month>12</b:Month>
    <b:Day>11</b:Day>
    <b:URL>https://gssdataexplorer.norc.org/pages/show?page=gss%2Fabout</b:URL>
    <b:RefOrder>1</b:RefOrder>
  </b:Source>
  <b:Source>
    <b:Tag>Mul02</b:Tag>
    <b:SourceType>JournalArticle</b:SourceType>
    <b:Guid>{BD8A94BB-1C27-4572-99C0-9012618782C9}</b:Guid>
    <b:Title> Education, Income Inequality, and Mortality: a Multiple Regression Analysis</b:Title>
    <b:Year>2002</b:Year>
    <b:Author>
      <b:Author>
        <b:NameList>
          <b:Person>
            <b:Last>Muller</b:Last>
            <b:First>Andreas</b:First>
          </b:Person>
        </b:NameList>
      </b:Author>
    </b:Author>
    <b:JournalName>BMJ</b:JournalName>
    <b:Pages>324 :23</b:Pages>
    <b:RefOrder>2</b:RefOrder>
  </b:Source>
  <b:Source>
    <b:Tag>CHR05</b:Tag>
    <b:SourceType>JournalArticle</b:SourceType>
    <b:Guid>{FF663731-7FF8-44FB-850A-98EE0A06FA80}</b:Guid>
    <b:Author>
      <b:Author>
        <b:NameList>
          <b:Person>
            <b:Last>Guignon as cited in CHRISTOPHER PETERSON</b:Last>
            <b:First>NANSOOK</b:First>
            <b:Middle>PARK and MARTIN E.P. SELIGMAN</b:Middle>
          </b:Person>
        </b:NameList>
      </b:Author>
    </b:Author>
    <b:Title>ORIENTATIONS TO HAPPINESS AND LIFE SATISFACTION: THE FULL LIFE VERSUS THE EMPTY LIFE</b:Title>
    <b:JournalName>Journal of Happiness Studies</b:JournalName>
    <b:Year>2005</b:Year>
    <b:Pages>6:25–41</b:Pages>
    <b:RefOrder>3</b:RefOrder>
  </b:Source>
  <b:Source>
    <b:Tag>Bor12</b:Tag>
    <b:SourceType>ConferenceProceedings</b:SourceType>
    <b:Guid>{D22E325B-D27E-4EFB-890F-7891A1157D38}</b:Guid>
    <b:Author>
      <b:Author>
        <b:NameList>
          <b:Person>
            <b:Last>Borja Lopez Noval</b:Last>
            <b:First>Marta</b:First>
            <b:Middle>Guijarro Garvi.</b:Middle>
          </b:Person>
        </b:NameList>
      </b:Author>
    </b:Author>
    <b:Title>Empirical Relationship between Education and Happiness</b:Title>
    <b:Year>2012</b:Year>
    <b:Pages>13</b:Pages>
    <b:ConferenceName>Ist International Congress of Development Studies</b:ConferenceName>
    <b:Publisher>The Spanish Development Studies Network (REEDES</b:Publisher>
    <b:RefOrder>4</b:RefOrder>
  </b:Source>
  <b:Source>
    <b:Tag>Nel03</b:Tag>
    <b:SourceType>Book</b:SourceType>
    <b:Guid>{2DD3FA17-C03B-4E2F-9671-6EDDC3B56528}</b:Guid>
    <b:Title>Happiness and Education</b:Title>
    <b:Year>2003</b:Year>
    <b:City>Cambridge</b:City>
    <b:Publisher>Cambridge University Press</b:Publisher>
    <b:Author>
      <b:Author>
        <b:NameList>
          <b:Person>
            <b:Last>Noddings</b:Last>
            <b:First>Nel</b:First>
          </b:Person>
        </b:NameList>
      </b:Author>
    </b:Author>
    <b:Pages>74</b:Pages>
    <b:RefOrder>5</b:RefOrder>
  </b:Source>
  <b:Source>
    <b:Tag>Placeholder1</b:Tag>
    <b:SourceType>ConferenceProceedings</b:SourceType>
    <b:Guid>{04FC1778-51DB-4BC4-93AF-A3CAC0CFA9FC}</b:Guid>
    <b:Author>
      <b:Author>
        <b:NameList>
          <b:Person>
            <b:Last>Borja López Noval</b:Last>
            <b:First>Marta</b:First>
            <b:Middle>Guijarro Garvi.</b:Middle>
          </b:Person>
        </b:NameList>
      </b:Author>
    </b:Author>
    <b:Title>Empirical Relationship between Education and Happiness</b:Title>
    <b:Year>2012</b:Year>
    <b:Pages>3</b:Pages>
    <b:ConferenceName>Ist International Congress of Development Studies</b:ConferenceName>
    <b:Publisher>The Spanish Development Studies Network (REEDES</b:Publisher>
    <b:RefOrder>6</b:RefOrder>
  </b:Source>
  <b:Source>
    <b:Tag>Put00</b:Tag>
    <b:SourceType>Book</b:SourceType>
    <b:Guid>{89065EB6-A772-4B17-B023-DB8F6F8BEE96}</b:Guid>
    <b:Author>
      <b:Author>
        <b:NameList>
          <b:Person>
            <b:Last>Putnam</b:Last>
            <b:First>R.D.</b:First>
          </b:Person>
        </b:NameList>
      </b:Author>
    </b:Author>
    <b:Title>Bowling Alone: The Collapse and Revival of American Community</b:Title>
    <b:Year>2000</b:Year>
    <b:City>New York</b:City>
    <b:Publisher>Simon &amp; Schuster</b:Publisher>
    <b:RefOrder>7</b:RefOrder>
  </b:Source>
  <b:Source>
    <b:Tag>Vee15</b:Tag>
    <b:SourceType>Report</b:SourceType>
    <b:Guid>{B82C5B29-607A-41CC-90D2-DCA0D098A422}</b:Guid>
    <b:Author>
      <b:Author>
        <b:NameList>
          <b:Person>
            <b:Last>Veenhoven cited in Striessnig</b:Last>
            <b:First>Erich.</b:First>
          </b:Person>
        </b:NameList>
      </b:Author>
    </b:Author>
    <b:Title>Too Educated to be Happy? An investigation into the relationship between education and subjective well-being.</b:Title>
    <b:Year>2015</b:Year>
    <b:City>Laxenburg, Austria</b:City>
    <b:Publisher>IIASA Interim Report. IIASA</b:Publisher>
    <b:URL>http://pure.iiasa.ac.at/id/eprint/11674/</b:URL>
    <b:Institution>International Institute for Applied Systems Analysis </b:Institution>
    <b:RefOrder>8</b:RefOrder>
  </b:Source>
  <b:Source>
    <b:Tag>Har15</b:Tag>
    <b:SourceType>Report</b:SourceType>
    <b:Guid>{1D59C662-6E96-471B-80D3-FD2F0CFC4AC8}</b:Guid>
    <b:Author>
      <b:Author>
        <b:NameList>
          <b:Person>
            <b:Last>Hartog and Oosterbeek cited in Striessnig</b:Last>
            <b:First>Erich.</b:First>
          </b:Person>
        </b:NameList>
      </b:Author>
    </b:Author>
    <b:Title>Too Educated to be Happy? An Investigation into the  Relationship between Education and Subjective Well-being.</b:Title>
    <b:Year>2015</b:Year>
    <b:Publisher>International Institute for Applied Systems Analysis</b:Publisher>
    <b:City>Laxenburg, Austria</b:City>
    <b:RefOrder>9</b:RefOrder>
  </b:Source>
  <b:Source>
    <b:Tag>Ala09</b:Tag>
    <b:SourceType>Book</b:SourceType>
    <b:Guid>{DBD6ADFD-23B2-4CA0-99CF-176DC0C8089B}</b:Guid>
    <b:Title>Statistical Methods for the Social Science</b:Title>
    <b:Year>2009</b:Year>
    <b:Pages>225</b:Pages>
    <b:City>New Jersey</b:City>
    <b:Publisher>Pearson Prentice Hall</b:Publisher>
    <b:Author>
      <b:Author>
        <b:NameList>
          <b:Person>
            <b:Last>Alan Agrasti</b:Last>
            <b:First>Barbara</b:First>
            <b:Middle>Finlay</b:Middle>
          </b:Person>
        </b:NameList>
      </b:Author>
    </b:Author>
    <b:RefOrder>10</b:RefOrder>
  </b:Source>
  <b:Source>
    <b:Tag>Rob12</b:Tag>
    <b:SourceType>Book</b:SourceType>
    <b:Guid>{B45FED38-4095-41C6-9604-C7C08705FC25}</b:Guid>
    <b:Title>Basic Statistics for Social Research</b:Title>
    <b:Year>2012</b:Year>
    <b:Pages>319</b:Pages>
    <b:Author>
      <b:Author>
        <b:NameList>
          <b:Person>
            <b:Last>Robert A. Hanneman</b:Last>
            <b:First>Augustine</b:First>
            <b:Middle>J. Kposowa, Mark D. Riddle</b:Middle>
          </b:Person>
        </b:NameList>
      </b:Author>
    </b:Author>
    <b:Publisher>John Wiley &amp; Sons</b:Publisher>
    <b:RefOrder>11</b:RefOrder>
  </b:Source>
  <b:Source>
    <b:Tag>Bas07</b:Tag>
    <b:SourceType>Book</b:SourceType>
    <b:Guid>{DD9C0C47-0348-49A0-8E84-FB02A88306D6}</b:Guid>
    <b:Author>
      <b:Author>
        <b:NameList>
          <b:Person>
            <b:Last>Bashkurti</b:Last>
            <b:First>Lisen</b:First>
          </b:Person>
        </b:NameList>
      </b:Author>
    </b:Author>
    <b:Title>Negociatat, historia, teoria, praktika</b:Title>
    <b:Year>2007</b:Year>
    <b:City>Tiranë</b:City>
    <b:Publisher>Geer</b:Publisher>
    <b:RefOrder>4</b:RefOrder>
  </b:Source>
  <b:Source>
    <b:Tag>Ins20</b:Tag>
    <b:SourceType>Report</b:SourceType>
    <b:Guid>{7E7C312D-83A3-416C-A713-547856F64BEF}</b:Guid>
    <b:Title>7 vite pas marrëveshjes së parë për normalizim: ku janë Kosova dhe Serbia në ''normalizim'' sot?</b:Title>
    <b:Year>2020</b:Year>
    <b:City>Prishtinë</b:City>
    <b:Publisher> Instituti Demokratik i Kosovës</b:Publisher>
    <b:Author>
      <b:Author>
        <b:NameList>
          <b:Person>
            <b:Last>KDI</b:Last>
          </b:Person>
        </b:NameList>
      </b:Author>
    </b:Author>
    <b:RefOrder>5</b:RefOrder>
  </b:Source>
  <b:Source>
    <b:Tag>Заполнитель1</b:Tag>
    <b:SourceType>DocumentFromInternetSite</b:SourceType>
    <b:Guid>{E398494E-2EB7-45C5-9322-22DD37D6BC57}</b:Guid>
    <b:Title>Instituti demokratik i Kosoves</b:Title>
    <b:Year>2018</b:Year>
    <b:Month>March</b:Month>
    <b:YearAccessed>2021</b:YearAccessed>
    <b:MonthAccessed>January</b:MonthAccessed>
    <b:DayAccessed>25</b:DayAccessed>
    <b:URL>https://l.facebook.com/l.php?u=https%3A%2F%2Fkdi-kosova.org%2Fwp-content%2Fuploads%2F2018%2F03%2F18-Sfidat-FINAL-ALB-06.pdf%3Ffbclid%3DIwAR3cGuVPk2TpRF64lc21ff_aVlRnBsVrvnQDWRcqIj_f9z8rKYX90dfPYqs&amp;h=AT3T-35aDPsrRPZFV0EYxBS8TSvGH2IPi0swcwL_v6S48K1XqQG7SsHs</b:URL>
    <b:RefOrder>6</b:RefOrder>
  </b:Source>
  <b:Source>
    <b:Tag>Kuv17</b:Tag>
    <b:SourceType>InternetSite</b:SourceType>
    <b:Guid>{C7358CEC-79FF-4031-950A-21D36DD92063}</b:Guid>
    <b:Title>“Rezolutë lidhur me ndalimin e ish-kryeministrit të Kosovës, z. Ramush Haradinaj, në Francë</b:Title>
    <b:Year>2017</b:Year>
    <b:City>Prishtinë</b:City>
    <b:Month>03</b:Month>
    <b:Day>10</b:Day>
    <b:Author>
      <b:Author>
        <b:NameList>
          <b:Person>
            <b:Last>Kosovës</b:Last>
            <b:First>Kuvendi</b:First>
            <b:Middle>i</b:Middle>
          </b:Person>
        </b:NameList>
      </b:Author>
    </b:Author>
    <b:YearAccessed>2021</b:YearAccessed>
    <b:URL> http://kuvendikosoves.org/common/docs/2017_03_09_Rezoluta_nr_011_per_lirimin_e_Ramush_Haradinaj.pdf</b:URL>
    <b:RefOrder>7</b:RefOrder>
  </b:Source>
  <b:Source>
    <b:Tag>www17</b:Tag>
    <b:SourceType>InternetSite</b:SourceType>
    <b:Guid>{A8BFAB5C-07EA-43D5-99A7-45013EAD8AEA}</b:Guid>
    <b:Author>
      <b:Author>
        <b:NameList>
          <b:Person>
            <b:Last>eeas.europa.eu</b:Last>
            <b:First>www.</b:First>
          </b:Person>
        </b:NameList>
      </b:Author>
    </b:Author>
    <b:Title>“Federica Mogherini takohet me Presidentin Vuçiç të Serbisë dhe Thaçi të Kosovës”, 3 korrik 2017</b:Title>
    <b:Year>2017</b:Year>
    <b:Month>07</b:Month>
    <b:Day>3</b:Day>
    <b:YearAccessed>2021</b:YearAccessed>
    <b:URL>https://eeas.europa.eu/headquarters/headquarters-homepage/29156/federica-mogherini-meets-president-vu%C4%8Di%C4%87-serbia-and-tha%C3%A7i-kosovo_en</b:URL>
    <b:RefOrder>3</b:RefOrder>
  </b:Source>
  <b:Source>
    <b:Tag>www18</b:Tag>
    <b:SourceType>InternetSite</b:SourceType>
    <b:Guid>{E1157CB4-D095-4F91-8DDD-D5D16552CB22}</b:Guid>
    <b:Author>
      <b:Author>
        <b:NameList>
          <b:Person>
            <b:Last>eeas.europa.eu</b:Last>
            <b:First>www.</b:First>
          </b:Person>
        </b:NameList>
      </b:Author>
    </b:Author>
    <b:Title>“Deklarata e zëdhënësit pas takimit punues në kuadër të Dialogut të lehtësuar nga BE“, 27 shkurt 2018</b:Title>
    <b:Year>2018</b:Year>
    <b:Month>02</b:Month>
    <b:Day>27</b:Day>
    <b:YearAccessed>2021</b:YearAccessed>
    <b:URL>https://eeas.europa.eu/headquarters/headquarters-homepage/40471/statement-spokesperson-folloëing-ëorking-level-meeting-ëithin-eu-facilitated-dialogue_en</b:URL>
    <b:RefOrder>8</b:RefOrder>
  </b:Source>
  <b:Source>
    <b:Tag>eea18</b:Tag>
    <b:SourceType>InternetSite</b:SourceType>
    <b:Guid>{E5CC1918-BA23-4C08-9728-6AAA0559B3CA}</b:Guid>
    <b:Author>
      <b:Author>
        <b:NameList>
          <b:Person>
            <b:Last>eeas.europa.eu</b:Last>
          </b:Person>
        </b:NameList>
      </b:Author>
    </b:Author>
    <b:Title>“Deklarata e zëdhënësit pas takimit punues në kuadër të Dialogut të lehtësuar nga BE“, 27 shkurt 2018</b:Title>
    <b:Year>2018</b:Year>
    <b:Month>02</b:Month>
    <b:Day>27</b:Day>
    <b:YearAccessed>2021</b:YearAccessed>
    <b:URL>https://eeas.europa.eu/headquarters/headquarters-homepage/40471/statement-spokesperson-folloëing-ëorking-level-meeting-ëithin-eu-facilitated-dialogue_en</b:URL>
    <b:RefOrder>9</b:RefOrder>
  </b:Source>
  <b:Source>
    <b:Tag>Tro17</b:Tag>
    <b:SourceType>InternetSite</b:SourceType>
    <b:Guid>{31BB88F3-40E5-4AFE-95AC-F29D7EA6FB72}</b:Guid>
    <b:Author>
      <b:Author>
        <b:NameList>
          <b:Person>
            <b:Last>Miruna</b:Last>
            <b:First>Troncota</b:First>
          </b:Person>
        </b:NameList>
      </b:Author>
    </b:Author>
    <b:Title>Brussels Based Talks are a Dilogue of the Deaf</b:Title>
    <b:Year>2017</b:Year>
    <b:YearAccessed>2021</b:YearAccessed>
    <b:URL>https://kosovotwopointzero.com/en/brussels-based-talks-dialogue-deaf/</b:URL>
    <b:RefOrder>10</b:RefOrder>
  </b:Source>
  <b:Source>
    <b:Tag>Ins18</b:Tag>
    <b:SourceType>Report</b:SourceType>
    <b:Guid>{8B1A8301-FC0D-4C85-BFFD-712FFD78F551}</b:Guid>
    <b:Title>Dialogu Kosovë-Serbi: Sfidat dhe rruga përpara</b:Title>
    <b:Year>2018</b:Year>
    <b:Month>March</b:Month>
    <b:YearAccessed>2021</b:YearAccessed>
    <b:MonthAccessed>January</b:MonthAccessed>
    <b:DayAccessed>25</b:DayAccessed>
    <b:URL>https://l.facebook.com/l.php?u=https%3A%2F%2Fkdi-kosova.org%2Fwp-content%2Fuploads%2F2018%2F03%2F18-Sfidat-FINAL-ALB-06.pdf%3Ffbclid%3DIwAR3cGuVPk2TpRF64lc21ff_aVlRnBsVrvnQDWRcqIj_f9z8rKYX90dfPYqs&amp;h=AT3T-35aDPsrRPZFV0EYxBS8TSvGH2IPi0swcwL_v6S48K1XqQG7SsHs</b:URL>
    <b:Author>
      <b:Author>
        <b:NameList>
          <b:Person>
            <b:Last>KDI</b:Last>
          </b:Person>
        </b:NameList>
      </b:Author>
    </b:Author>
    <b:Publisher>Instituti demokratik i Kosoves</b:Publisher>
    <b:City>Prishtinë</b:City>
    <b:RefOrder>1</b:RefOrder>
  </b:Source>
  <b:Source>
    <b:Tag>Placeholder2</b:Tag>
    <b:SourceType>Report</b:SourceType>
    <b:Guid>{BBFD6C5A-539C-4824-AD3F-CA262F4BA893}</b:Guid>
    <b:Title>Dialogu Kosovë-Serbi: Sfidat dhe rruga përpara</b:Title>
    <b:Year>2018</b:Year>
    <b:Month>March</b:Month>
    <b:YearAccessed>2021</b:YearAccessed>
    <b:MonthAccessed>January</b:MonthAccessed>
    <b:DayAccessed>25</b:DayAccessed>
    <b:URL>https://l.facebook.com/l.php?u=https%3A%2F%2Fkdi-kosova.org%2Fwp-content%2Fuploads%2F2018%2F03%2F18-Sfidat-FINAL-ALB-06.pdf%3Ffbclid%3DIwAR3cGuVPk2TpRF64lc21ff_aVlRnBsVrvnQDWRcqIj_f9z8rKYX90dfPYqs&amp;h=AT3T-35aDPsrRPZFV0EYxBS8TSvGH2IPi0swcwL_v6S48K1XqQG7SsHs</b:URL>
    <b:Author>
      <b:Author>
        <b:NameList>
          <b:Person>
            <b:Last>KDI</b:Last>
          </b:Person>
        </b:NameList>
      </b:Author>
    </b:Author>
    <b:Publisher>Instituti demokratik i Kosoves</b:Publisher>
    <b:City>Prishtinë</b:City>
    <b:RefOrder>11</b:RefOrder>
  </b:Source>
  <b:Source>
    <b:Tag>Bar19</b:Tag>
    <b:SourceType>JournalArticle</b:SourceType>
    <b:Guid>{4DBE0AC0-1032-42DD-BFD6-0943F7F33209}</b:Guid>
    <b:Title>KOSOVO-SERBIA AGREEMENTS BETWEEN CREATIVE AND DESTRUCTIVE AMBIGUITY </b:Title>
    <b:Year>2019</b:Year>
    <b:Author>
      <b:Author>
        <b:Corporate>Bardhok Bashota, Bujar Dugolli</b:Corporate>
      </b:Author>
    </b:Author>
    <b:JournalName>Unisci Journal</b:JournalName>
    <b:RefOrder>12</b:RefOrder>
  </b:Source>
  <b:Source>
    <b:Tag>The</b:Tag>
    <b:SourceType>InternetSite</b:SourceType>
    <b:Guid>{71B06A60-599C-4B8A-8D40-354753780C47}</b:Guid>
    <b:Title>Serbia and Kosovo sign breakthrough economic accord that is short of normal relations</b:Title>
    <b:Author>
      <b:Author>
        <b:NameList>
          <b:Person>
            <b:Last>washingtonpost.com</b:Last>
            <b:First>www.</b:First>
          </b:Person>
        </b:NameList>
      </b:Author>
    </b:Author>
    <b:InternetSiteTitle>www.washingtonpost.com</b:InternetSiteTitle>
    <b:URL>https://www.washingtonpost.com/politics/trump-kosovo-serbia-agreement/2020/09/04/b1283f8c-eec0-11ea-99a1-71343d03bc29_story.html</b:URL>
    <b:RefOrder>13</b:RefOrder>
  </b:Source>
  <b:Source>
    <b:Tag>Int21</b:Tag>
    <b:SourceType>Report</b:SourceType>
    <b:Guid>{162B1F2C-0478-4753-B411-2E5927FBE25A}</b:Guid>
    <b:Title>Relaunching the Kosovo-Serbia Dialogue </b:Title>
    <b:Year>2021</b:Year>
    <b:Author>
      <b:Author>
        <b:NameList>
          <b:Person>
            <b:Last>Group</b:Last>
            <b:First>International</b:First>
            <b:Middle>Crisis</b:Middle>
          </b:Person>
        </b:NameList>
      </b:Author>
    </b:Author>
    <b:Publisher>International Crisis Group</b:Publisher>
    <b:City>Brussels</b:City>
    <b:RefOrder>14</b:RefOrder>
  </b:Source>
  <b:Source>
    <b:Tag>Fre20</b:Tag>
    <b:SourceType>Report</b:SourceType>
    <b:Guid>{8E433643-4D68-44B7-AFFE-DD76E2D51B36}</b:Guid>
    <b:Author>
      <b:Author>
        <b:NameList>
          <b:Person>
            <b:Last>House</b:Last>
            <b:First>Freedom</b:First>
          </b:Person>
        </b:NameList>
      </b:Author>
    </b:Author>
    <b:Title> “Freedom in the World 2020”Serbia 2020 Report</b:Title>
    <b:Year>2020</b:Year>
    <b:Publisher>Freedom House</b:Publisher>
    <b:RefOrder>15</b:RefOrder>
  </b:Source>
  <b:Source>
    <b:Tag>Beá18</b:Tag>
    <b:SourceType>Report</b:SourceType>
    <b:Guid>{C81237B6-7F20-43CF-8E65-92ABB949204F}</b:Guid>
    <b:Author>
      <b:Author>
        <b:NameList>
          <b:Person>
            <b:Last>Huszka</b:Last>
            <b:First>Beáta</b:First>
          </b:Person>
        </b:NameList>
      </b:Author>
    </b:Author>
    <b:Title> “A highrisk, high-reward gamble: What are the benefits of a Kosovo-Serbia land swap?</b:Title>
    <b:Year>2018</b:Year>
    <b:Publisher> London School of Economics European Institute </b:Publisher>
    <b:City>London</b:City>
    <b:RefOrder>16</b:RefOrder>
  </b:Source>
  <b:Source>
    <b:Tag>Kuv13</b:Tag>
    <b:SourceType>DocumentFromInternetSite</b:SourceType>
    <b:Guid>{A60B5409-3095-4BA3-ADB7-0D2BF566B9AC}</b:Guid>
    <b:Title>Dialogue-info.com</b:Title>
    <b:Year>2013</b:Year>
    <b:Month>June</b:Month>
    <b:Day>19</b:Day>
    <b:YearAccessed>2021</b:YearAccessed>
    <b:MonthAccessed>January</b:MonthAccessed>
    <b:DayAccessed>24</b:DayAccessed>
    <b:URL>https://dialogue-info.com/association-community-of-serb-majority-municipalities/?fbclid=IwAR3nzq_BKP9t4jGOBhwBxaVZ2RGKx_IwKtU0V9MmO_MJh8wZvySWeLVxcc0	</b:URL>
    <b:RefOrder>2</b:RefOrder>
  </b:Source>
</b:Sources>
</file>

<file path=customXml/itemProps1.xml><?xml version="1.0" encoding="utf-8"?>
<ds:datastoreItem xmlns:ds="http://schemas.openxmlformats.org/officeDocument/2006/customXml" ds:itemID="{B1E6D968-34EC-44BE-A7E5-D9FDF67BA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7</Pages>
  <Words>4066</Words>
  <Characters>23180</Characters>
  <Application>Microsoft Office Word</Application>
  <DocSecurity>0</DocSecurity>
  <Lines>193</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2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h of Science, ISSN 2413-9009</dc:creator>
  <cp:lastModifiedBy>Катаєв Андрій</cp:lastModifiedBy>
  <cp:revision>202</cp:revision>
  <cp:lastPrinted>2024-07-21T20:29:00Z</cp:lastPrinted>
  <dcterms:created xsi:type="dcterms:W3CDTF">2022-04-05T19:04:00Z</dcterms:created>
  <dcterms:modified xsi:type="dcterms:W3CDTF">2024-07-25T15:34:00Z</dcterms:modified>
</cp:coreProperties>
</file>